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75" w:type="dxa"/>
        <w:tblLayout w:type="fixed"/>
        <w:tblCellMar>
          <w:left w:w="10" w:type="dxa"/>
          <w:right w:w="10" w:type="dxa"/>
        </w:tblCellMar>
        <w:tblLook w:val="0000" w:firstRow="0" w:lastRow="0" w:firstColumn="0" w:lastColumn="0" w:noHBand="0" w:noVBand="0"/>
      </w:tblPr>
      <w:tblGrid>
        <w:gridCol w:w="2995"/>
        <w:gridCol w:w="7080"/>
      </w:tblGrid>
      <w:tr w:rsidR="003907F6" w:rsidRPr="00AF08D8" w14:paraId="3DC972A5" w14:textId="77777777" w:rsidTr="000862AC">
        <w:tc>
          <w:tcPr>
            <w:tcW w:w="100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7B105CEA" w14:textId="57C2118A" w:rsidR="003907F6" w:rsidRPr="003907F6" w:rsidRDefault="003313A8" w:rsidP="00670E56">
            <w:pPr>
              <w:spacing w:after="0" w:line="240" w:lineRule="auto"/>
              <w:jc w:val="center"/>
              <w:rPr>
                <w:b/>
                <w:caps/>
                <w:spacing w:val="-8"/>
                <w:lang w:val="fr-FR"/>
              </w:rPr>
            </w:pPr>
            <w:r w:rsidRPr="003313A8">
              <w:rPr>
                <w:b/>
                <w:bCs/>
                <w:caps/>
                <w:sz w:val="24"/>
                <w:szCs w:val="24"/>
                <w:lang w:val="fr-FR"/>
              </w:rPr>
              <w:t>Basango PONA MITUNA</w:t>
            </w:r>
          </w:p>
        </w:tc>
      </w:tr>
      <w:tr w:rsidR="003907F6" w:rsidRPr="000057C5" w14:paraId="1772B351" w14:textId="77777777" w:rsidTr="000862AC">
        <w:trPr>
          <w:trHeight w:val="1152"/>
        </w:trPr>
        <w:tc>
          <w:tcPr>
            <w:tcW w:w="29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49A49DE" w14:textId="7AF8D7DE" w:rsidR="0092420E" w:rsidRPr="0092420E" w:rsidRDefault="0092420E" w:rsidP="0092420E">
            <w:pPr>
              <w:rPr>
                <w:i/>
                <w:iCs/>
                <w:color w:val="0070C0"/>
                <w:lang w:val="fr-FR"/>
              </w:rPr>
            </w:pPr>
          </w:p>
          <w:p w14:paraId="7EDAE96A" w14:textId="436EE61F" w:rsidR="003907F6" w:rsidRPr="00AF08D8" w:rsidRDefault="000057C5" w:rsidP="00C30138">
            <w:pPr>
              <w:spacing w:after="0" w:line="240" w:lineRule="auto"/>
              <w:rPr>
                <w:spacing w:val="-8"/>
                <w:lang w:val="fr-FR"/>
              </w:rPr>
            </w:pPr>
            <w:r>
              <w:rPr>
                <w:lang w:val="fr-FR"/>
              </w:rPr>
              <w:t>Motuni </w:t>
            </w:r>
            <w:r w:rsidR="003907F6" w:rsidRPr="00AF08D8">
              <w:rPr>
                <w:spacing w:val="-8"/>
                <w:lang w:val="fr-FR"/>
              </w:rPr>
              <w:t>: __________________</w:t>
            </w:r>
          </w:p>
          <w:p w14:paraId="2F397ECC" w14:textId="77777777" w:rsidR="003907F6" w:rsidRPr="00AF08D8" w:rsidRDefault="003907F6" w:rsidP="00C30138">
            <w:pPr>
              <w:spacing w:after="0" w:line="240" w:lineRule="auto"/>
              <w:rPr>
                <w:spacing w:val="-8"/>
                <w:lang w:val="fr-FR"/>
              </w:rPr>
            </w:pPr>
          </w:p>
          <w:p w14:paraId="4BC2122E" w14:textId="6DA6BFE2" w:rsidR="003907F6" w:rsidRPr="00AF08D8" w:rsidRDefault="00C04303" w:rsidP="002B6975">
            <w:pPr>
              <w:rPr>
                <w:spacing w:val="-8"/>
                <w:lang w:val="fr-FR"/>
              </w:rPr>
            </w:pPr>
            <w:r>
              <w:rPr>
                <w:lang w:val="fr-FR"/>
              </w:rPr>
              <w:t>Code ya moyanoli </w:t>
            </w:r>
            <w:r w:rsidR="003907F6" w:rsidRPr="00AF08D8">
              <w:rPr>
                <w:spacing w:val="-8"/>
                <w:lang w:val="fr-FR"/>
              </w:rPr>
              <w:t>: __________</w:t>
            </w:r>
          </w:p>
          <w:p w14:paraId="6F403FC8" w14:textId="77777777" w:rsidR="003907F6" w:rsidRPr="003907F6" w:rsidRDefault="003907F6" w:rsidP="003907F6">
            <w:pPr>
              <w:spacing w:after="0" w:line="240" w:lineRule="auto"/>
              <w:rPr>
                <w:spacing w:val="-8"/>
                <w:lang w:val="fr-FR"/>
              </w:rPr>
            </w:pPr>
          </w:p>
        </w:tc>
        <w:tc>
          <w:tcPr>
            <w:tcW w:w="70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8DE000C" w14:textId="496DDB18" w:rsidR="004E3C3A" w:rsidRPr="00E318B8" w:rsidRDefault="004E3C3A" w:rsidP="004E3C3A">
            <w:pPr>
              <w:rPr>
                <w:i/>
                <w:iCs/>
                <w:lang w:val="fr-FR"/>
              </w:rPr>
            </w:pPr>
            <w:r w:rsidRPr="00E318B8">
              <w:rPr>
                <w:i/>
                <w:iCs/>
                <w:lang w:val="fr-FR"/>
              </w:rPr>
              <w:t xml:space="preserve">(Koma </w:t>
            </w:r>
            <w:r w:rsidR="00A87AC7">
              <w:rPr>
                <w:i/>
                <w:iCs/>
                <w:lang w:val="fr-FR"/>
              </w:rPr>
              <w:t>Motuni</w:t>
            </w:r>
            <w:r w:rsidRPr="00E318B8">
              <w:rPr>
                <w:i/>
                <w:iCs/>
                <w:lang w:val="fr-FR"/>
              </w:rPr>
              <w:t xml:space="preserve">, </w:t>
            </w:r>
            <w:r w:rsidR="00A87AC7">
              <w:rPr>
                <w:i/>
                <w:iCs/>
                <w:lang w:val="fr-FR"/>
              </w:rPr>
              <w:t>Code ya moyanoli</w:t>
            </w:r>
            <w:r w:rsidRPr="00E318B8">
              <w:rPr>
                <w:i/>
                <w:iCs/>
                <w:lang w:val="fr-FR"/>
              </w:rPr>
              <w:t>)</w:t>
            </w:r>
          </w:p>
          <w:p w14:paraId="20E23773" w14:textId="77777777" w:rsidR="003907F6" w:rsidRPr="00AF08D8" w:rsidRDefault="003907F6" w:rsidP="00C30138">
            <w:pPr>
              <w:spacing w:after="0" w:line="240" w:lineRule="auto"/>
              <w:rPr>
                <w:spacing w:val="-8"/>
                <w:lang w:val="fr-FR"/>
              </w:rPr>
            </w:pPr>
          </w:p>
          <w:p w14:paraId="21760681" w14:textId="23DF412C" w:rsidR="003907F6" w:rsidRPr="00E17FF0" w:rsidRDefault="009F64EA" w:rsidP="00E217CA">
            <w:pPr>
              <w:spacing w:before="40" w:line="240" w:lineRule="auto"/>
              <w:rPr>
                <w:spacing w:val="-8"/>
              </w:rPr>
            </w:pPr>
            <w:r w:rsidRPr="00E17FF0">
              <w:t>Engumba</w:t>
            </w:r>
            <w:r w:rsidR="00A50BC3">
              <w:t xml:space="preserve"> </w:t>
            </w:r>
            <w:r w:rsidR="00074F60" w:rsidRPr="00E17FF0">
              <w:t>(mboka</w:t>
            </w:r>
            <w:r w:rsidRPr="00E17FF0">
              <w:t xml:space="preserve"> to kartye) :</w:t>
            </w:r>
            <w:r w:rsidR="003907F6" w:rsidRPr="00E17FF0">
              <w:rPr>
                <w:spacing w:val="-8"/>
              </w:rPr>
              <w:t xml:space="preserve">__________________________________________ </w:t>
            </w:r>
          </w:p>
          <w:p w14:paraId="7AAB70B8" w14:textId="77777777" w:rsidR="00E318B8" w:rsidRDefault="002D1C86" w:rsidP="00E217CA">
            <w:pPr>
              <w:spacing w:before="40" w:line="240" w:lineRule="auto"/>
              <w:rPr>
                <w:spacing w:val="-8"/>
              </w:rPr>
            </w:pPr>
            <w:r w:rsidRPr="00E17FF0">
              <w:t>Esika ya bokolongono </w:t>
            </w:r>
            <w:r w:rsidR="003907F6" w:rsidRPr="00E17FF0">
              <w:rPr>
                <w:spacing w:val="-8"/>
              </w:rPr>
              <w:t xml:space="preserve">: ________________             </w:t>
            </w:r>
          </w:p>
          <w:p w14:paraId="47E44087" w14:textId="33594119" w:rsidR="003907F6" w:rsidRPr="00E17FF0" w:rsidRDefault="00E17FF0" w:rsidP="00E217CA">
            <w:pPr>
              <w:spacing w:before="40" w:line="240" w:lineRule="auto"/>
              <w:rPr>
                <w:spacing w:val="-8"/>
              </w:rPr>
            </w:pPr>
            <w:r w:rsidRPr="00E17FF0">
              <w:t>Etando ya bokolongono </w:t>
            </w:r>
            <w:r w:rsidRPr="00E17FF0">
              <w:rPr>
                <w:spacing w:val="-8"/>
              </w:rPr>
              <w:t>:</w:t>
            </w:r>
            <w:r w:rsidR="003907F6" w:rsidRPr="00E17FF0">
              <w:rPr>
                <w:spacing w:val="-8"/>
              </w:rPr>
              <w:t>___________________</w:t>
            </w:r>
          </w:p>
          <w:p w14:paraId="79F72970" w14:textId="04D6CA00" w:rsidR="00E318B8" w:rsidRPr="001826B7" w:rsidRDefault="007B3F86" w:rsidP="000D1D17">
            <w:pPr>
              <w:rPr>
                <w:spacing w:val="-8"/>
              </w:rPr>
            </w:pPr>
            <w:r w:rsidRPr="00A87AC7">
              <w:t>Lelo/date</w:t>
            </w:r>
            <w:r w:rsidR="002E35C9" w:rsidRPr="00A87AC7">
              <w:t xml:space="preserve"> </w:t>
            </w:r>
            <w:r w:rsidR="002E35C9" w:rsidRPr="001826B7">
              <w:t>(mokolo/sanza/mbula) </w:t>
            </w:r>
            <w:r w:rsidR="003907F6" w:rsidRPr="001826B7">
              <w:rPr>
                <w:spacing w:val="-8"/>
              </w:rPr>
              <w:t xml:space="preserve">: </w:t>
            </w:r>
            <w:r w:rsidR="003907F6" w:rsidRPr="001826B7">
              <w:rPr>
                <w:spacing w:val="-10"/>
              </w:rPr>
              <w:t xml:space="preserve">___ / ___ / ____ ____ </w:t>
            </w:r>
          </w:p>
          <w:p w14:paraId="1A8C67B1" w14:textId="4FC6D55A" w:rsidR="003907F6" w:rsidRPr="001826B7" w:rsidRDefault="000D1D17" w:rsidP="00E318B8">
            <w:r w:rsidRPr="001826B7">
              <w:t>Ngonga</w:t>
            </w:r>
            <w:r w:rsidR="003907F6" w:rsidRPr="001826B7">
              <w:rPr>
                <w:spacing w:val="-8"/>
              </w:rPr>
              <w:t>: ____ ____ : ____ ____</w:t>
            </w:r>
          </w:p>
        </w:tc>
      </w:tr>
    </w:tbl>
    <w:p w14:paraId="6737DC80" w14:textId="77777777" w:rsidR="003F6E34" w:rsidRPr="001826B7" w:rsidRDefault="003F6E34" w:rsidP="000466F2">
      <w:pPr>
        <w:spacing w:after="0" w:line="240" w:lineRule="auto"/>
      </w:pPr>
    </w:p>
    <w:tbl>
      <w:tblPr>
        <w:tblW w:w="10075" w:type="dxa"/>
        <w:tblLayout w:type="fixed"/>
        <w:tblCellMar>
          <w:left w:w="10" w:type="dxa"/>
          <w:right w:w="10" w:type="dxa"/>
        </w:tblCellMar>
        <w:tblLook w:val="0000" w:firstRow="0" w:lastRow="0" w:firstColumn="0" w:lastColumn="0" w:noHBand="0" w:noVBand="0"/>
      </w:tblPr>
      <w:tblGrid>
        <w:gridCol w:w="10075"/>
      </w:tblGrid>
      <w:tr w:rsidR="00AF08D8" w:rsidRPr="00AF08D8" w14:paraId="4F48A565" w14:textId="77777777" w:rsidTr="000862AC">
        <w:trPr>
          <w:trHeight w:val="170"/>
        </w:trPr>
        <w:tc>
          <w:tcPr>
            <w:tcW w:w="100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BC9DC97" w14:textId="2A3EE2A0" w:rsidR="00B173F7" w:rsidRPr="00AF08D8" w:rsidRDefault="00B173F7" w:rsidP="001F15B7">
            <w:pPr>
              <w:rPr>
                <w:b/>
                <w:bCs/>
                <w:caps/>
                <w:spacing w:val="-4"/>
                <w:lang w:val="fr-FR"/>
              </w:rPr>
            </w:pPr>
            <w:r w:rsidRPr="00AF08D8">
              <w:rPr>
                <w:b/>
                <w:bCs/>
                <w:caps/>
                <w:spacing w:val="-4"/>
                <w:lang w:val="fr-FR"/>
              </w:rPr>
              <w:t>(</w:t>
            </w:r>
            <w:r w:rsidR="00E84219" w:rsidRPr="00AF08D8">
              <w:rPr>
                <w:b/>
                <w:bCs/>
                <w:caps/>
                <w:spacing w:val="-4"/>
                <w:lang w:val="fr-FR"/>
              </w:rPr>
              <w:t>Informez le participant que vous allez maintenant commencer l’administration de l’enquête</w:t>
            </w:r>
            <w:r w:rsidR="001F15B7" w:rsidRPr="00AF08D8">
              <w:rPr>
                <w:b/>
                <w:bCs/>
                <w:caps/>
                <w:spacing w:val="-4"/>
                <w:lang w:val="fr-FR"/>
              </w:rPr>
              <w:t xml:space="preserve">. </w:t>
            </w:r>
            <w:r w:rsidR="00AA4F09" w:rsidRPr="00AF08D8">
              <w:rPr>
                <w:b/>
                <w:bCs/>
                <w:caps/>
                <w:spacing w:val="-4"/>
                <w:lang w:val="fr-FR"/>
              </w:rPr>
              <w:t>Lisez le texte suivant avant de commencer.</w:t>
            </w:r>
            <w:r w:rsidRPr="00AF08D8">
              <w:rPr>
                <w:b/>
                <w:bCs/>
                <w:caps/>
                <w:spacing w:val="-4"/>
                <w:lang w:val="fr-FR"/>
              </w:rPr>
              <w:t>)</w:t>
            </w:r>
            <w:r w:rsidR="00A50BC3">
              <w:rPr>
                <w:b/>
                <w:bCs/>
                <w:caps/>
                <w:spacing w:val="-4"/>
                <w:lang w:val="fr-FR"/>
              </w:rPr>
              <w:t xml:space="preserve"> </w:t>
            </w:r>
          </w:p>
          <w:p w14:paraId="4660C155" w14:textId="124A0CF2" w:rsidR="00503EE4" w:rsidRPr="00AF08D8" w:rsidRDefault="00AB000A" w:rsidP="00BD2AFC">
            <w:pPr>
              <w:spacing w:after="0" w:line="360" w:lineRule="auto"/>
              <w:jc w:val="both"/>
              <w:rPr>
                <w:lang w:val="fr-FR"/>
              </w:rPr>
            </w:pPr>
            <w:r w:rsidRPr="001826B7">
              <w:rPr>
                <w:b/>
                <w:bCs/>
                <w:lang w:val="fr-FR"/>
              </w:rPr>
              <w:t>Ndakisa</w:t>
            </w:r>
            <w:r w:rsidRPr="001826B7">
              <w:rPr>
                <w:lang w:val="fr-FR"/>
              </w:rPr>
              <w:t xml:space="preserve"> : Mbote, kombo na nga_______ (</w:t>
            </w:r>
            <w:r w:rsidR="00FA47B3" w:rsidRPr="00A87AC7">
              <w:rPr>
                <w:lang w:val="fr-FR"/>
              </w:rPr>
              <w:t>Talisa</w:t>
            </w:r>
            <w:r w:rsidR="00FA47B3">
              <w:rPr>
                <w:lang w:val="fr-FR"/>
              </w:rPr>
              <w:t xml:space="preserve"> </w:t>
            </w:r>
            <w:r w:rsidRPr="001826B7">
              <w:rPr>
                <w:i/>
                <w:iCs/>
                <w:lang w:val="fr-FR"/>
              </w:rPr>
              <w:t>pe bato bazali wana</w:t>
            </w:r>
            <w:r w:rsidR="00A87AC7">
              <w:rPr>
                <w:i/>
                <w:iCs/>
                <w:lang w:val="fr-FR"/>
              </w:rPr>
              <w:t>)</w:t>
            </w:r>
            <w:r w:rsidRPr="006163AE">
              <w:rPr>
                <w:color w:val="FF0000"/>
                <w:lang w:val="fr-FR"/>
              </w:rPr>
              <w:t xml:space="preserve"> </w:t>
            </w:r>
            <w:r w:rsidRPr="001826B7">
              <w:rPr>
                <w:lang w:val="fr-FR"/>
              </w:rPr>
              <w:t>Tozali awa okombo ya [Minist</w:t>
            </w:r>
            <w:r w:rsidR="007C211B" w:rsidRPr="001826B7">
              <w:rPr>
                <w:lang w:val="fr-FR"/>
              </w:rPr>
              <w:t>è</w:t>
            </w:r>
            <w:r w:rsidRPr="001826B7">
              <w:rPr>
                <w:lang w:val="fr-FR"/>
              </w:rPr>
              <w:t xml:space="preserve">re ya </w:t>
            </w:r>
            <w:r w:rsidR="007C211B" w:rsidRPr="001826B7">
              <w:rPr>
                <w:lang w:val="fr-FR"/>
              </w:rPr>
              <w:t>Santé</w:t>
            </w:r>
            <w:r w:rsidRPr="001826B7">
              <w:rPr>
                <w:lang w:val="fr-FR"/>
              </w:rPr>
              <w:t>]. Toye awa po ya</w:t>
            </w:r>
            <w:r w:rsidRPr="006163AE">
              <w:rPr>
                <w:color w:val="FF0000"/>
                <w:lang w:val="fr-FR"/>
              </w:rPr>
              <w:t xml:space="preserve"> </w:t>
            </w:r>
            <w:r w:rsidRPr="001826B7">
              <w:rPr>
                <w:lang w:val="fr-FR"/>
              </w:rPr>
              <w:t>kopesa bino mbote pe poya</w:t>
            </w:r>
            <w:r w:rsidRPr="006163AE">
              <w:rPr>
                <w:color w:val="FF0000"/>
                <w:lang w:val="fr-FR"/>
              </w:rPr>
              <w:t xml:space="preserve"> </w:t>
            </w:r>
            <w:r w:rsidRPr="001826B7">
              <w:rPr>
                <w:lang w:val="fr-FR"/>
              </w:rPr>
              <w:t>ko yeba nden</w:t>
            </w:r>
            <w:r w:rsidR="00FC2E6D" w:rsidRPr="001826B7">
              <w:rPr>
                <w:lang w:val="fr-FR"/>
              </w:rPr>
              <w:t>ge</w:t>
            </w:r>
            <w:r w:rsidRPr="001826B7">
              <w:rPr>
                <w:lang w:val="fr-FR"/>
              </w:rPr>
              <w:t xml:space="preserve"> nini bozali uta suka ya bokono ya Ebola na lisanga</w:t>
            </w:r>
            <w:r w:rsidR="00F134C8">
              <w:rPr>
                <w:lang w:val="fr-FR"/>
              </w:rPr>
              <w:t xml:space="preserve"> </w:t>
            </w:r>
            <w:r w:rsidRPr="001826B7">
              <w:rPr>
                <w:lang w:val="fr-FR"/>
              </w:rPr>
              <w:t>na biso; Po ya</w:t>
            </w:r>
            <w:r w:rsidR="00D04898">
              <w:rPr>
                <w:lang w:val="fr-FR"/>
              </w:rPr>
              <w:t xml:space="preserve"> </w:t>
            </w:r>
            <w:r w:rsidRPr="00D04898">
              <w:rPr>
                <w:color w:val="FF0000"/>
                <w:lang w:val="fr-FR"/>
              </w:rPr>
              <w:t xml:space="preserve"> </w:t>
            </w:r>
            <w:r w:rsidRPr="001826B7">
              <w:rPr>
                <w:lang w:val="fr-FR"/>
              </w:rPr>
              <w:t xml:space="preserve">kobongisa etumba ya bokono ya Ebola (MVE) na mboka na biso, tozali kosolola na bato pona </w:t>
            </w:r>
            <w:r w:rsidR="00FC2E6D" w:rsidRPr="001826B7">
              <w:rPr>
                <w:lang w:val="fr-FR"/>
              </w:rPr>
              <w:t>ko</w:t>
            </w:r>
            <w:r w:rsidRPr="001826B7">
              <w:rPr>
                <w:lang w:val="fr-FR"/>
              </w:rPr>
              <w:t xml:space="preserve">manyola oyo bakanisi na oyo etali bokono oyo. Tolingi kotuna yo mua mituna na oyo etali </w:t>
            </w:r>
            <w:r w:rsidR="001A75E4" w:rsidRPr="001826B7">
              <w:rPr>
                <w:lang w:val="fr-FR"/>
              </w:rPr>
              <w:t>santé</w:t>
            </w:r>
            <w:r w:rsidR="00FB7583">
              <w:rPr>
                <w:lang w:val="fr-FR"/>
              </w:rPr>
              <w:t xml:space="preserve"> </w:t>
            </w:r>
            <w:r w:rsidR="00FB7583" w:rsidRPr="00A87AC7">
              <w:rPr>
                <w:lang w:val="fr-FR"/>
              </w:rPr>
              <w:t>(bokolongono)</w:t>
            </w:r>
            <w:r w:rsidRPr="00A87AC7">
              <w:rPr>
                <w:lang w:val="fr-FR"/>
              </w:rPr>
              <w:t xml:space="preserve"> </w:t>
            </w:r>
            <w:r w:rsidRPr="001826B7">
              <w:rPr>
                <w:lang w:val="fr-FR"/>
              </w:rPr>
              <w:t xml:space="preserve">pe lolenge nini yo na libota na yo bozali ko mibatela na bokono ndenge na ndenge. </w:t>
            </w:r>
            <w:r w:rsidRPr="00AF08D8">
              <w:rPr>
                <w:lang w:val="fr-FR"/>
              </w:rPr>
              <w:t>Biyano</w:t>
            </w:r>
            <w:r w:rsidR="00D04898">
              <w:rPr>
                <w:lang w:val="fr-FR"/>
              </w:rPr>
              <w:t xml:space="preserve"> </w:t>
            </w:r>
            <w:r w:rsidR="00D04898" w:rsidRPr="00A87AC7">
              <w:rPr>
                <w:lang w:val="fr-FR"/>
              </w:rPr>
              <w:t>(oyo)</w:t>
            </w:r>
            <w:r w:rsidRPr="00A87AC7">
              <w:rPr>
                <w:lang w:val="fr-FR"/>
              </w:rPr>
              <w:t xml:space="preserve"> </w:t>
            </w:r>
            <w:r w:rsidRPr="00AF08D8">
              <w:rPr>
                <w:lang w:val="fr-FR"/>
              </w:rPr>
              <w:t xml:space="preserve">toko zua [ministre ya </w:t>
            </w:r>
            <w:r w:rsidR="001A75E4" w:rsidRPr="00AF08D8">
              <w:rPr>
                <w:lang w:val="fr-FR"/>
              </w:rPr>
              <w:t>santé</w:t>
            </w:r>
            <w:r w:rsidRPr="00AF08D8">
              <w:rPr>
                <w:lang w:val="fr-FR"/>
              </w:rPr>
              <w:t>] ako salela yango. Na kanisi été mituna eko wumela 30 minutes</w:t>
            </w:r>
            <w:r w:rsidR="00503EE4" w:rsidRPr="00AF08D8">
              <w:rPr>
                <w:lang w:val="fr-FR"/>
              </w:rPr>
              <w:t>.</w:t>
            </w:r>
            <w:r w:rsidR="001E7376">
              <w:rPr>
                <w:lang w:val="fr-FR"/>
              </w:rPr>
              <w:t xml:space="preserve"> </w:t>
            </w:r>
          </w:p>
          <w:p w14:paraId="7B87B207" w14:textId="77777777" w:rsidR="001A75E4" w:rsidRPr="00AF08D8" w:rsidRDefault="001A75E4" w:rsidP="00BD2AFC">
            <w:pPr>
              <w:spacing w:after="0" w:line="360" w:lineRule="auto"/>
              <w:rPr>
                <w:rFonts w:eastAsia="Times New Roman" w:cs="Calibri"/>
                <w:lang w:val="fr-FR"/>
              </w:rPr>
            </w:pPr>
          </w:p>
          <w:p w14:paraId="1FC5ACEF" w14:textId="58E9C66B" w:rsidR="001A75E4" w:rsidRPr="00AF08D8" w:rsidRDefault="001A75E4" w:rsidP="00BD2AFC">
            <w:pPr>
              <w:spacing w:after="0" w:line="360" w:lineRule="auto"/>
              <w:rPr>
                <w:rFonts w:eastAsia="Times New Roman" w:cs="Calibri"/>
                <w:lang w:val="fr-FR"/>
              </w:rPr>
            </w:pPr>
            <w:r w:rsidRPr="00AF08D8">
              <w:rPr>
                <w:rFonts w:eastAsia="Times New Roman" w:cs="Calibri"/>
                <w:lang w:val="fr-FR"/>
              </w:rPr>
              <w:t>Liboso ya kobanda, nalingi kozongela makambo</w:t>
            </w:r>
            <w:r w:rsidR="001E7376">
              <w:rPr>
                <w:rFonts w:eastAsia="Times New Roman" w:cs="Calibri"/>
                <w:lang w:val="fr-FR"/>
              </w:rPr>
              <w:t xml:space="preserve"> </w:t>
            </w:r>
            <w:r w:rsidR="001E7376" w:rsidRPr="00A87AC7">
              <w:rPr>
                <w:rFonts w:eastAsia="Times New Roman" w:cs="Calibri"/>
                <w:lang w:val="fr-FR"/>
              </w:rPr>
              <w:t>oyo</w:t>
            </w:r>
            <w:r w:rsidRPr="001E7376">
              <w:rPr>
                <w:rFonts w:eastAsia="Times New Roman" w:cs="Calibri"/>
                <w:color w:val="FF0000"/>
                <w:lang w:val="fr-FR"/>
              </w:rPr>
              <w:t xml:space="preserve"> </w:t>
            </w:r>
            <w:r w:rsidRPr="00AF08D8">
              <w:rPr>
                <w:rFonts w:eastAsia="Times New Roman" w:cs="Calibri"/>
                <w:lang w:val="fr-FR"/>
              </w:rPr>
              <w:t>:</w:t>
            </w:r>
          </w:p>
          <w:p w14:paraId="7D87FFFF" w14:textId="591CBA9B" w:rsidR="001A75E4" w:rsidRPr="00AF08D8" w:rsidRDefault="00786F47" w:rsidP="00D26E88">
            <w:pPr>
              <w:pStyle w:val="ListParagraph"/>
              <w:numPr>
                <w:ilvl w:val="0"/>
                <w:numId w:val="55"/>
              </w:numPr>
              <w:spacing w:after="0" w:line="360" w:lineRule="auto"/>
              <w:rPr>
                <w:rFonts w:eastAsia="Times New Roman" w:cs="Calibri"/>
                <w:lang w:val="fr-FR"/>
              </w:rPr>
            </w:pPr>
            <w:r w:rsidRPr="00AF08D8">
              <w:rPr>
                <w:rFonts w:eastAsia="Times New Roman" w:cs="Calibri"/>
                <w:lang w:val="fr-FR"/>
              </w:rPr>
              <w:t xml:space="preserve">Ankete </w:t>
            </w:r>
            <w:r w:rsidR="00F13DA3" w:rsidRPr="00AF08D8">
              <w:rPr>
                <w:rFonts w:eastAsia="Times New Roman" w:cs="Calibri"/>
                <w:lang w:val="fr-FR"/>
              </w:rPr>
              <w:t>o</w:t>
            </w:r>
            <w:r w:rsidRPr="00AF08D8">
              <w:rPr>
                <w:rFonts w:eastAsia="Times New Roman" w:cs="Calibri"/>
                <w:lang w:val="fr-FR"/>
              </w:rPr>
              <w:t>y</w:t>
            </w:r>
            <w:r w:rsidR="00F13DA3" w:rsidRPr="00AF08D8">
              <w:rPr>
                <w:rFonts w:eastAsia="Times New Roman" w:cs="Calibri"/>
                <w:lang w:val="fr-FR"/>
              </w:rPr>
              <w:t>o</w:t>
            </w:r>
            <w:r w:rsidRPr="00AF08D8">
              <w:rPr>
                <w:rFonts w:eastAsia="Times New Roman" w:cs="Calibri"/>
                <w:lang w:val="fr-FR"/>
              </w:rPr>
              <w:t xml:space="preserve"> ezali </w:t>
            </w:r>
            <w:r w:rsidR="00F13DA3" w:rsidRPr="00AF08D8">
              <w:rPr>
                <w:rFonts w:eastAsia="Times New Roman" w:cs="Calibri"/>
                <w:lang w:val="fr-FR"/>
              </w:rPr>
              <w:t xml:space="preserve">ya ofele </w:t>
            </w:r>
            <w:r w:rsidR="007573E1" w:rsidRPr="00A87AC7">
              <w:rPr>
                <w:rFonts w:eastAsia="Times New Roman" w:cs="Calibri"/>
                <w:lang w:val="fr-FR"/>
              </w:rPr>
              <w:t xml:space="preserve">(etingia ou bonsomi) </w:t>
            </w:r>
            <w:r w:rsidR="00F13DA3" w:rsidRPr="00AF08D8">
              <w:rPr>
                <w:rFonts w:eastAsia="Times New Roman" w:cs="Calibri"/>
                <w:lang w:val="fr-FR"/>
              </w:rPr>
              <w:t>(</w:t>
            </w:r>
            <w:r w:rsidRPr="00AF08D8">
              <w:rPr>
                <w:rFonts w:eastAsia="Times New Roman" w:cs="Calibri"/>
                <w:lang w:val="fr-FR"/>
              </w:rPr>
              <w:t>volontaire</w:t>
            </w:r>
            <w:r w:rsidR="00F13DA3" w:rsidRPr="00AF08D8">
              <w:rPr>
                <w:rFonts w:eastAsia="Times New Roman" w:cs="Calibri"/>
                <w:lang w:val="fr-FR"/>
              </w:rPr>
              <w:t>)</w:t>
            </w:r>
            <w:r w:rsidR="001A75E4" w:rsidRPr="00AF08D8">
              <w:rPr>
                <w:rFonts w:eastAsia="Times New Roman" w:cs="Calibri"/>
                <w:lang w:val="fr-FR"/>
              </w:rPr>
              <w:t xml:space="preserve">. Bakangi </w:t>
            </w:r>
            <w:r w:rsidR="002037AD" w:rsidRPr="00AF08D8">
              <w:rPr>
                <w:rFonts w:eastAsia="Times New Roman" w:cs="Calibri"/>
                <w:lang w:val="fr-FR"/>
              </w:rPr>
              <w:t>y</w:t>
            </w:r>
            <w:r w:rsidR="001A75E4" w:rsidRPr="00AF08D8">
              <w:rPr>
                <w:rFonts w:eastAsia="Times New Roman" w:cs="Calibri"/>
                <w:lang w:val="fr-FR"/>
              </w:rPr>
              <w:t>o na makasi te po yako yanola na mituna oyo, pe okoki ko pona kokata mituna ngona nyoso.</w:t>
            </w:r>
          </w:p>
          <w:p w14:paraId="6574DC29" w14:textId="3D1BC700" w:rsidR="001A75E4" w:rsidRPr="00AF08D8" w:rsidRDefault="001A75E4" w:rsidP="00D26E88">
            <w:pPr>
              <w:pStyle w:val="ListParagraph"/>
              <w:numPr>
                <w:ilvl w:val="0"/>
                <w:numId w:val="55"/>
              </w:numPr>
              <w:spacing w:after="0" w:line="360" w:lineRule="auto"/>
              <w:rPr>
                <w:rFonts w:eastAsia="Times New Roman" w:cs="Calibri"/>
              </w:rPr>
            </w:pPr>
            <w:r w:rsidRPr="00AF08D8">
              <w:rPr>
                <w:rFonts w:eastAsia="Times New Roman" w:cs="Calibri"/>
                <w:lang w:val="fr-FR"/>
              </w:rPr>
              <w:t>Biyano ya malamu na ya mabe ezali te</w:t>
            </w:r>
            <w:r w:rsidR="00524927" w:rsidRPr="00AF08D8">
              <w:rPr>
                <w:rFonts w:eastAsia="Times New Roman" w:cs="Calibri"/>
                <w:lang w:val="fr-FR"/>
              </w:rPr>
              <w:t>.</w:t>
            </w:r>
            <w:r w:rsidRPr="00AF08D8">
              <w:rPr>
                <w:rFonts w:eastAsia="Times New Roman" w:cs="Calibri"/>
                <w:lang w:val="fr-FR"/>
              </w:rPr>
              <w:t xml:space="preserve"> </w:t>
            </w:r>
            <w:r w:rsidR="00524927" w:rsidRPr="00AF08D8">
              <w:rPr>
                <w:rFonts w:eastAsia="Times New Roman" w:cs="Calibri"/>
              </w:rPr>
              <w:t>T</w:t>
            </w:r>
            <w:r w:rsidRPr="00AF08D8">
              <w:rPr>
                <w:rFonts w:eastAsia="Times New Roman" w:cs="Calibri"/>
              </w:rPr>
              <w:t xml:space="preserve">olingi kaka koyeba makanisi na </w:t>
            </w:r>
            <w:r w:rsidR="00A80D3A" w:rsidRPr="00AF08D8">
              <w:rPr>
                <w:rFonts w:eastAsia="Times New Roman" w:cs="Calibri"/>
              </w:rPr>
              <w:t>y</w:t>
            </w:r>
            <w:r w:rsidRPr="00AF08D8">
              <w:rPr>
                <w:rFonts w:eastAsia="Times New Roman" w:cs="Calibri"/>
              </w:rPr>
              <w:t>o.</w:t>
            </w:r>
          </w:p>
          <w:p w14:paraId="4F2EFAEB" w14:textId="39C015EA" w:rsidR="001A75E4" w:rsidRPr="00A87AC7" w:rsidRDefault="001A75E4" w:rsidP="00D26E88">
            <w:pPr>
              <w:pStyle w:val="ListParagraph"/>
              <w:numPr>
                <w:ilvl w:val="0"/>
                <w:numId w:val="55"/>
              </w:numPr>
              <w:spacing w:after="0" w:line="360" w:lineRule="auto"/>
              <w:rPr>
                <w:rFonts w:eastAsia="Times New Roman" w:cs="Calibri"/>
              </w:rPr>
            </w:pPr>
            <w:r w:rsidRPr="00AF08D8">
              <w:rPr>
                <w:rFonts w:eastAsia="Times New Roman" w:cs="Calibri"/>
              </w:rPr>
              <w:t xml:space="preserve">Biyano oko pesa biso ekotikala na nkuku. </w:t>
            </w:r>
            <w:r w:rsidR="002A3CB5" w:rsidRPr="002A3CB5">
              <w:rPr>
                <w:rFonts w:eastAsia="Times New Roman" w:cs="Calibri"/>
                <w:color w:val="FF0000"/>
              </w:rPr>
              <w:t xml:space="preserve"> </w:t>
            </w:r>
            <w:r w:rsidR="00A87AC7">
              <w:rPr>
                <w:rFonts w:eastAsia="Times New Roman" w:cs="Calibri"/>
              </w:rPr>
              <w:t>Toko</w:t>
            </w:r>
            <w:r w:rsidRPr="00A87AC7">
              <w:rPr>
                <w:rFonts w:eastAsia="Times New Roman" w:cs="Calibri"/>
              </w:rPr>
              <w:t xml:space="preserve"> tuna yo kombo na yo te po ya ankete oyo.</w:t>
            </w:r>
          </w:p>
          <w:p w14:paraId="585CE408" w14:textId="3FD9492C" w:rsidR="001A75E4" w:rsidRPr="00A87AC7" w:rsidRDefault="001A75E4" w:rsidP="00D26E88">
            <w:pPr>
              <w:pStyle w:val="ListParagraph"/>
              <w:numPr>
                <w:ilvl w:val="0"/>
                <w:numId w:val="55"/>
              </w:numPr>
              <w:spacing w:after="0" w:line="360" w:lineRule="auto"/>
              <w:rPr>
                <w:rFonts w:eastAsia="Times New Roman" w:cs="Calibri"/>
              </w:rPr>
            </w:pPr>
            <w:r w:rsidRPr="00A87AC7">
              <w:rPr>
                <w:rFonts w:eastAsia="Times New Roman" w:cs="Calibri"/>
              </w:rPr>
              <w:t>Boyokani oyo toko koma ekozala na mokuse ba ankete nyoso tozosala, moto moko te akoyeba nani ayanolaki nini.</w:t>
            </w:r>
          </w:p>
          <w:p w14:paraId="7EA4FEDD" w14:textId="29370C22" w:rsidR="001A75E4" w:rsidRPr="00A87AC7" w:rsidRDefault="001A75E4" w:rsidP="00D26E88">
            <w:pPr>
              <w:pStyle w:val="ListParagraph"/>
              <w:numPr>
                <w:ilvl w:val="0"/>
                <w:numId w:val="55"/>
              </w:numPr>
              <w:spacing w:after="0" w:line="360" w:lineRule="auto"/>
              <w:rPr>
                <w:rFonts w:eastAsia="Times New Roman" w:cs="Calibri"/>
              </w:rPr>
            </w:pPr>
            <w:r w:rsidRPr="00A87AC7">
              <w:rPr>
                <w:rFonts w:eastAsia="Times New Roman" w:cs="Calibri"/>
              </w:rPr>
              <w:t>Soki ozali na mituna misusu okoki kotuna na suka ya ankete, okoki kobenga [kombo] na [nimero ya telefone].</w:t>
            </w:r>
          </w:p>
          <w:p w14:paraId="1AD25D12" w14:textId="77777777" w:rsidR="001A75E4" w:rsidRPr="00A87AC7" w:rsidRDefault="001A75E4" w:rsidP="00BD2AFC">
            <w:pPr>
              <w:spacing w:after="0" w:line="360" w:lineRule="auto"/>
              <w:rPr>
                <w:rFonts w:eastAsia="Times New Roman" w:cs="Calibri"/>
              </w:rPr>
            </w:pPr>
          </w:p>
          <w:p w14:paraId="13494DE3" w14:textId="45E51F23" w:rsidR="001A75E4" w:rsidRPr="00AF08D8" w:rsidRDefault="001A75E4" w:rsidP="00BD2AFC">
            <w:pPr>
              <w:spacing w:after="0" w:line="360" w:lineRule="auto"/>
              <w:rPr>
                <w:rFonts w:eastAsia="Times New Roman" w:cs="Calibri"/>
              </w:rPr>
            </w:pPr>
            <w:r w:rsidRPr="00AF08D8">
              <w:rPr>
                <w:rFonts w:eastAsia="Times New Roman" w:cs="Calibri"/>
                <w:b/>
                <w:bCs/>
              </w:rPr>
              <w:t>Ondimi kosala ankete?</w:t>
            </w:r>
            <w:r w:rsidRPr="00AF08D8">
              <w:rPr>
                <w:rFonts w:eastAsia="Times New Roman" w:cs="Calibri"/>
              </w:rPr>
              <w:t xml:space="preserve"> </w:t>
            </w:r>
            <w:r w:rsidR="00416AD9">
              <w:rPr>
                <w:rFonts w:eastAsia="Times New Roman" w:cs="Calibri"/>
              </w:rPr>
              <w:t>Iyo</w:t>
            </w:r>
            <w:r w:rsidRPr="00180C49">
              <w:rPr>
                <w:rFonts w:eastAsia="Times New Roman" w:cs="Calibri"/>
                <w:color w:val="FF0000"/>
              </w:rPr>
              <w:t xml:space="preserve"> </w:t>
            </w:r>
            <w:r w:rsidRPr="00AF08D8">
              <w:rPr>
                <w:rFonts w:eastAsia="Times New Roman" w:cs="Calibri"/>
              </w:rPr>
              <w:t xml:space="preserve">to te  </w:t>
            </w:r>
          </w:p>
          <w:p w14:paraId="22735A4C" w14:textId="0B3C5948" w:rsidR="001A75E4" w:rsidRPr="00E318B8" w:rsidRDefault="001A75E4" w:rsidP="00BD2AFC">
            <w:pPr>
              <w:spacing w:after="0" w:line="360" w:lineRule="auto"/>
              <w:rPr>
                <w:rFonts w:eastAsia="Times New Roman" w:cs="Calibri"/>
                <w:i/>
                <w:iCs/>
              </w:rPr>
            </w:pPr>
            <w:r w:rsidRPr="00E318B8">
              <w:rPr>
                <w:rFonts w:eastAsia="Times New Roman" w:cs="Calibri"/>
                <w:i/>
                <w:iCs/>
              </w:rPr>
              <w:t>(Koma awa eyano apesi po ya kosala ; soki aboyi kosala, pesa ye matondi pe sukisa ankete).</w:t>
            </w:r>
          </w:p>
          <w:p w14:paraId="3E5BC8DC" w14:textId="77777777" w:rsidR="001A75E4" w:rsidRPr="00AF08D8" w:rsidRDefault="001A75E4" w:rsidP="00BD2AFC">
            <w:pPr>
              <w:spacing w:after="0" w:line="360" w:lineRule="auto"/>
              <w:rPr>
                <w:rFonts w:eastAsia="Times New Roman" w:cs="Calibri"/>
              </w:rPr>
            </w:pPr>
          </w:p>
          <w:p w14:paraId="39F16F7A" w14:textId="65D46E7D" w:rsidR="001A75E4" w:rsidRPr="00E318B8" w:rsidRDefault="001A75E4" w:rsidP="00BD2AFC">
            <w:pPr>
              <w:spacing w:after="0" w:line="360" w:lineRule="auto"/>
              <w:rPr>
                <w:rFonts w:eastAsia="Times New Roman" w:cs="Calibri"/>
                <w:b/>
                <w:bCs/>
                <w:lang w:val="fr-FR"/>
              </w:rPr>
            </w:pPr>
            <w:r w:rsidRPr="00AF08D8">
              <w:rPr>
                <w:rFonts w:eastAsia="Times New Roman" w:cs="Calibri"/>
                <w:b/>
                <w:bCs/>
                <w:lang w:val="fr-FR"/>
              </w:rPr>
              <w:t xml:space="preserve">Oza na mituna liboso ya kobanda? </w:t>
            </w:r>
            <w:r w:rsidR="00E318B8" w:rsidRPr="00E318B8">
              <w:rPr>
                <w:rFonts w:eastAsia="Times New Roman" w:cs="Calibri"/>
                <w:i/>
                <w:iCs/>
                <w:lang w:val="fr-FR"/>
              </w:rPr>
              <w:t>(</w:t>
            </w:r>
            <w:r w:rsidRPr="00E318B8">
              <w:rPr>
                <w:rFonts w:eastAsia="Times New Roman" w:cs="Calibri"/>
                <w:i/>
                <w:iCs/>
                <w:lang w:val="fr-FR"/>
              </w:rPr>
              <w:t>Koma mituna awa</w:t>
            </w:r>
            <w:r w:rsidR="00E318B8" w:rsidRPr="00E318B8">
              <w:rPr>
                <w:rFonts w:eastAsia="Times New Roman" w:cs="Calibri"/>
                <w:i/>
                <w:iCs/>
                <w:lang w:val="fr-FR"/>
              </w:rPr>
              <w:t>)</w:t>
            </w:r>
            <w:r w:rsidRPr="00E318B8">
              <w:rPr>
                <w:rFonts w:eastAsia="Times New Roman" w:cs="Calibri"/>
                <w:i/>
                <w:iCs/>
                <w:lang w:val="fr-FR"/>
              </w:rPr>
              <w:t>:</w:t>
            </w:r>
            <w:r w:rsidRPr="00AF08D8">
              <w:rPr>
                <w:rFonts w:eastAsia="Times New Roman" w:cs="Calibri"/>
                <w:lang w:val="fr-FR"/>
              </w:rPr>
              <w:t xml:space="preserve"> </w:t>
            </w:r>
          </w:p>
          <w:p w14:paraId="7E4E686B" w14:textId="77777777" w:rsidR="001A75E4" w:rsidRPr="00AF08D8" w:rsidRDefault="001A75E4" w:rsidP="001A75E4">
            <w:pPr>
              <w:spacing w:after="0" w:line="240" w:lineRule="auto"/>
              <w:rPr>
                <w:rFonts w:eastAsia="Times New Roman" w:cs="Calibri"/>
                <w:lang w:val="fr-FR"/>
              </w:rPr>
            </w:pPr>
          </w:p>
          <w:p w14:paraId="3380EF73" w14:textId="2DAD2719" w:rsidR="00670E56" w:rsidRPr="00AF08D8" w:rsidRDefault="00670E56" w:rsidP="0056336A">
            <w:pPr>
              <w:spacing w:after="0" w:line="240" w:lineRule="auto"/>
              <w:rPr>
                <w:spacing w:val="-8"/>
                <w:lang w:val="fr-FR"/>
              </w:rPr>
            </w:pPr>
          </w:p>
          <w:p w14:paraId="746EE252" w14:textId="6BF0CE13" w:rsidR="00670E56" w:rsidRPr="00AF08D8" w:rsidRDefault="00670E56" w:rsidP="0056336A">
            <w:pPr>
              <w:spacing w:after="0" w:line="240" w:lineRule="auto"/>
              <w:rPr>
                <w:spacing w:val="-8"/>
                <w:lang w:val="fr-FR"/>
              </w:rPr>
            </w:pPr>
          </w:p>
        </w:tc>
      </w:tr>
    </w:tbl>
    <w:p w14:paraId="3D1161FE" w14:textId="4EC50CEB" w:rsidR="00397813" w:rsidRPr="00AF08D8" w:rsidRDefault="00397813">
      <w:pPr>
        <w:rPr>
          <w:b/>
          <w:lang w:val="fr-FR"/>
        </w:rPr>
      </w:pPr>
    </w:p>
    <w:tbl>
      <w:tblPr>
        <w:tblW w:w="10080" w:type="dxa"/>
        <w:tblInd w:w="-5" w:type="dxa"/>
        <w:tblLayout w:type="fixed"/>
        <w:tblCellMar>
          <w:left w:w="10" w:type="dxa"/>
          <w:right w:w="10" w:type="dxa"/>
        </w:tblCellMar>
        <w:tblLook w:val="0000" w:firstRow="0" w:lastRow="0" w:firstColumn="0" w:lastColumn="0" w:noHBand="0" w:noVBand="0"/>
      </w:tblPr>
      <w:tblGrid>
        <w:gridCol w:w="3402"/>
        <w:gridCol w:w="18"/>
        <w:gridCol w:w="6660"/>
      </w:tblGrid>
      <w:tr w:rsidR="00576607" w:rsidRPr="00576607" w14:paraId="66EF24A0" w14:textId="77777777" w:rsidTr="006806BB">
        <w:trPr>
          <w:cantSplit/>
          <w:trHeight w:val="350"/>
          <w:tblHeader/>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FFFFFF" w:themeColor="background1"/>
            </w:tcBorders>
            <w:shd w:val="clear" w:color="auto" w:fill="000000" w:themeFill="text1"/>
            <w:tcMar>
              <w:top w:w="0" w:type="dxa"/>
              <w:left w:w="115" w:type="dxa"/>
              <w:bottom w:w="0" w:type="dxa"/>
              <w:right w:w="115" w:type="dxa"/>
            </w:tcMar>
            <w:vAlign w:val="center"/>
          </w:tcPr>
          <w:p w14:paraId="1B9E5DCF" w14:textId="7B8FF6CF" w:rsidR="00576607" w:rsidRPr="00576607" w:rsidRDefault="00576607" w:rsidP="00576607">
            <w:pPr>
              <w:spacing w:after="0" w:line="240" w:lineRule="auto"/>
              <w:jc w:val="center"/>
              <w:rPr>
                <w:b/>
                <w:bCs/>
                <w:caps/>
                <w:color w:val="FFFFFF" w:themeColor="background1"/>
              </w:rPr>
            </w:pPr>
            <w:r w:rsidRPr="00576607">
              <w:rPr>
                <w:b/>
                <w:bCs/>
                <w:caps/>
                <w:color w:val="FFFFFF" w:themeColor="background1"/>
              </w:rPr>
              <w:lastRenderedPageBreak/>
              <w:t>Texte de la question</w:t>
            </w:r>
          </w:p>
        </w:tc>
        <w:tc>
          <w:tcPr>
            <w:tcW w:w="6660" w:type="dxa"/>
            <w:tcBorders>
              <w:top w:val="single" w:sz="4" w:space="0" w:color="000000" w:themeColor="text1"/>
              <w:left w:val="single" w:sz="4" w:space="0" w:color="FFFFFF" w:themeColor="background1"/>
              <w:bottom w:val="single" w:sz="4" w:space="0" w:color="000000" w:themeColor="text1"/>
              <w:right w:val="single" w:sz="4" w:space="0" w:color="000000" w:themeColor="text1"/>
            </w:tcBorders>
            <w:shd w:val="clear" w:color="auto" w:fill="000000" w:themeFill="text1"/>
            <w:vAlign w:val="center"/>
          </w:tcPr>
          <w:p w14:paraId="294E6BFE" w14:textId="5CFC5DEE" w:rsidR="00576607" w:rsidRPr="00576607" w:rsidRDefault="00576607" w:rsidP="00576607">
            <w:pPr>
              <w:spacing w:after="0" w:line="240" w:lineRule="auto"/>
              <w:jc w:val="center"/>
              <w:rPr>
                <w:b/>
                <w:bCs/>
                <w:caps/>
                <w:color w:val="FFFFFF" w:themeColor="background1"/>
              </w:rPr>
            </w:pPr>
            <w:r w:rsidRPr="00576607">
              <w:rPr>
                <w:b/>
                <w:bCs/>
                <w:caps/>
                <w:color w:val="FFFFFF" w:themeColor="background1"/>
              </w:rPr>
              <w:t>Options de réponse</w:t>
            </w:r>
          </w:p>
        </w:tc>
      </w:tr>
      <w:tr w:rsidR="00576607" w:rsidRPr="00A87AC7" w14:paraId="4618921E" w14:textId="77777777" w:rsidTr="006806BB">
        <w:trPr>
          <w:cantSplit/>
          <w:trHeight w:val="350"/>
        </w:trPr>
        <w:tc>
          <w:tcPr>
            <w:tcW w:w="1008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hemeFill="background2" w:themeFillShade="E6"/>
            <w:tcMar>
              <w:top w:w="0" w:type="dxa"/>
              <w:left w:w="115" w:type="dxa"/>
              <w:bottom w:w="0" w:type="dxa"/>
              <w:right w:w="115" w:type="dxa"/>
            </w:tcMar>
            <w:vAlign w:val="center"/>
          </w:tcPr>
          <w:p w14:paraId="37E778F8" w14:textId="00313B5E" w:rsidR="00576607" w:rsidRPr="00760D28" w:rsidRDefault="00576607" w:rsidP="00576607">
            <w:pPr>
              <w:spacing w:after="0" w:line="240" w:lineRule="auto"/>
              <w:rPr>
                <w:b/>
                <w:lang w:val="fr-FR"/>
              </w:rPr>
            </w:pPr>
            <w:r w:rsidRPr="00760D28">
              <w:rPr>
                <w:b/>
                <w:lang w:val="fr-FR"/>
              </w:rPr>
              <w:t>EWUTELO BASANGO YA SANTE (BOKOLONGONO)</w:t>
            </w:r>
          </w:p>
        </w:tc>
      </w:tr>
      <w:tr w:rsidR="00576607" w:rsidRPr="001B30AB" w14:paraId="1AC7C079" w14:textId="77777777" w:rsidTr="006806BB">
        <w:trPr>
          <w:cantSplit/>
          <w:trHeight w:val="1017"/>
        </w:trPr>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455FE94" w14:textId="25C43799" w:rsidR="00576607" w:rsidRPr="00A87AC7" w:rsidRDefault="006C34FF" w:rsidP="00D26E88">
            <w:pPr>
              <w:pStyle w:val="ListParagraph"/>
              <w:numPr>
                <w:ilvl w:val="0"/>
                <w:numId w:val="46"/>
              </w:numPr>
              <w:spacing w:after="0" w:line="240" w:lineRule="auto"/>
              <w:ind w:left="271" w:hanging="271"/>
              <w:rPr>
                <w:lang w:val="fr-FR"/>
              </w:rPr>
            </w:pPr>
            <w:r w:rsidRPr="00A87AC7">
              <w:rPr>
                <w:lang w:val="fr-FR"/>
              </w:rPr>
              <w:t xml:space="preserve">Na mposo elekaki, olukaki koyeba lolenge </w:t>
            </w:r>
            <w:r w:rsidR="00A266BC" w:rsidRPr="00A87AC7">
              <w:rPr>
                <w:lang w:val="fr-FR"/>
              </w:rPr>
              <w:t xml:space="preserve">ya komibatela </w:t>
            </w:r>
            <w:r w:rsidRPr="00A87AC7">
              <w:rPr>
                <w:lang w:val="fr-FR"/>
              </w:rPr>
              <w:t xml:space="preserve">na ba bokono </w:t>
            </w:r>
            <w:r w:rsidR="00A87AC7" w:rsidRPr="00A87AC7">
              <w:rPr>
                <w:lang w:val="fr-FR"/>
              </w:rPr>
              <w:t>oyo</w:t>
            </w:r>
            <w:r w:rsidR="00A87AC7">
              <w:rPr>
                <w:color w:val="FF0000"/>
                <w:lang w:val="fr-FR"/>
              </w:rPr>
              <w:t xml:space="preserve"> </w:t>
            </w:r>
            <w:r w:rsidR="00B144FE" w:rsidRPr="00A87AC7">
              <w:rPr>
                <w:lang w:val="fr-FR"/>
              </w:rPr>
              <w:t>epalanganaka epaya bato</w:t>
            </w:r>
            <w:r w:rsidRPr="00A87AC7">
              <w:rPr>
                <w:lang w:val="fr-FR"/>
              </w:rPr>
              <w:t>? </w:t>
            </w:r>
            <w:r w:rsidR="00B144FE" w:rsidRPr="00A87AC7">
              <w:rPr>
                <w:lang w:val="fr-FR"/>
              </w:rPr>
              <w:t xml:space="preserve"> </w:t>
            </w:r>
          </w:p>
        </w:tc>
        <w:tc>
          <w:tcPr>
            <w:tcW w:w="66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E3B688F" w14:textId="77777777" w:rsidR="00576607" w:rsidRPr="00AF08D8" w:rsidRDefault="00576607" w:rsidP="00576607">
            <w:pPr>
              <w:pStyle w:val="ListParagraph"/>
              <w:numPr>
                <w:ilvl w:val="0"/>
                <w:numId w:val="1"/>
              </w:numPr>
              <w:spacing w:after="0" w:line="240" w:lineRule="auto"/>
              <w:ind w:left="331" w:hanging="331"/>
              <w:rPr>
                <w:spacing w:val="-4"/>
                <w:lang w:val="fr-FR"/>
              </w:rPr>
            </w:pPr>
            <w:r w:rsidRPr="00AF08D8">
              <w:rPr>
                <w:spacing w:val="-4"/>
                <w:lang w:val="fr-FR"/>
              </w:rPr>
              <w:t>Iyo</w:t>
            </w:r>
          </w:p>
          <w:p w14:paraId="2827236C" w14:textId="409B0A0A" w:rsidR="00576607" w:rsidRPr="00AF08D8" w:rsidRDefault="00576607" w:rsidP="00576607">
            <w:pPr>
              <w:pStyle w:val="ListParagraph"/>
              <w:numPr>
                <w:ilvl w:val="0"/>
                <w:numId w:val="1"/>
              </w:numPr>
              <w:spacing w:after="0" w:line="240" w:lineRule="auto"/>
              <w:ind w:left="331" w:hanging="331"/>
              <w:rPr>
                <w:spacing w:val="-4"/>
                <w:lang w:val="fr-FR"/>
              </w:rPr>
            </w:pPr>
            <w:r w:rsidRPr="00AF08D8">
              <w:rPr>
                <w:spacing w:val="-4"/>
                <w:lang w:val="fr-FR"/>
              </w:rPr>
              <w:t>Te</w:t>
            </w:r>
            <w:r w:rsidR="009F4B9C" w:rsidRPr="00AF08D8">
              <w:rPr>
                <w:spacing w:val="-4"/>
                <w:sz w:val="20"/>
                <w:szCs w:val="20"/>
                <w:lang w:val="fr-FR"/>
              </w:rPr>
              <w:sym w:font="Wingdings" w:char="F0E0"/>
            </w:r>
            <w:r w:rsidR="009F4B9C" w:rsidRPr="00AF08D8">
              <w:rPr>
                <w:spacing w:val="-4"/>
                <w:lang w:val="fr-FR"/>
              </w:rPr>
              <w:t xml:space="preserve">  </w:t>
            </w:r>
            <w:r w:rsidR="009F4B9C" w:rsidRPr="001B30AB">
              <w:rPr>
                <w:i/>
                <w:iCs/>
                <w:lang w:val="fr-FR"/>
              </w:rPr>
              <w:t>leka na Q3</w:t>
            </w:r>
          </w:p>
          <w:p w14:paraId="42142B23" w14:textId="1D007A1E" w:rsidR="00576607" w:rsidRPr="00AF08D8" w:rsidRDefault="009F4B9C" w:rsidP="00576607">
            <w:pPr>
              <w:pStyle w:val="ListParagraph"/>
              <w:numPr>
                <w:ilvl w:val="0"/>
                <w:numId w:val="1"/>
              </w:numPr>
              <w:spacing w:after="0" w:line="240" w:lineRule="auto"/>
              <w:ind w:left="331" w:hanging="331"/>
              <w:rPr>
                <w:spacing w:val="-4"/>
                <w:lang w:val="fr-FR"/>
              </w:rPr>
            </w:pPr>
            <w:r w:rsidRPr="00AF08D8">
              <w:rPr>
                <w:spacing w:val="-4"/>
                <w:lang w:val="fr-FR"/>
              </w:rPr>
              <w:t>Naboyi (</w:t>
            </w:r>
            <w:r w:rsidRPr="009F4B9C">
              <w:rPr>
                <w:i/>
                <w:iCs/>
                <w:spacing w:val="-4"/>
                <w:lang w:val="fr-FR"/>
              </w:rPr>
              <w:t>Ko tanga te</w:t>
            </w:r>
            <w:r w:rsidRPr="009F4B9C">
              <w:rPr>
                <w:spacing w:val="-4"/>
                <w:lang w:val="fr-FR"/>
              </w:rPr>
              <w:t>)</w:t>
            </w:r>
          </w:p>
        </w:tc>
      </w:tr>
      <w:tr w:rsidR="00EC44D9" w:rsidRPr="00AF08D8" w14:paraId="7C750A24" w14:textId="77777777" w:rsidTr="006806BB">
        <w:trPr>
          <w:cantSplit/>
        </w:trPr>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5CA12E6" w14:textId="62855E60" w:rsidR="00EC44D9" w:rsidRPr="002B34B8" w:rsidRDefault="00EC44D9" w:rsidP="005C32C6">
            <w:pPr>
              <w:spacing w:after="0" w:line="240" w:lineRule="auto"/>
              <w:ind w:left="360" w:hanging="360"/>
              <w:rPr>
                <w:spacing w:val="-4"/>
              </w:rPr>
            </w:pPr>
            <w:r w:rsidRPr="002B34B8">
              <w:rPr>
                <w:spacing w:val="-4"/>
              </w:rPr>
              <w:t xml:space="preserve">1b. </w:t>
            </w:r>
            <w:r w:rsidRPr="002B34B8">
              <w:t xml:space="preserve">Basango </w:t>
            </w:r>
            <w:r w:rsidRPr="002B34B8">
              <w:rPr>
                <w:spacing w:val="-4"/>
              </w:rPr>
              <w:t>ya bokono to santé na yo ewutaka wapi (Ozuaka basango na nzela nini)</w:t>
            </w:r>
            <w:r w:rsidR="005C32C6" w:rsidRPr="002B34B8">
              <w:rPr>
                <w:spacing w:val="-4"/>
              </w:rPr>
              <w:t> ?</w:t>
            </w:r>
          </w:p>
        </w:tc>
        <w:tc>
          <w:tcPr>
            <w:tcW w:w="66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5BA9C6B" w14:textId="77777777" w:rsidR="00EC44D9" w:rsidRPr="002B34B8" w:rsidRDefault="00EC44D9" w:rsidP="00EC44D9">
            <w:pPr>
              <w:spacing w:after="0" w:line="240" w:lineRule="auto"/>
              <w:rPr>
                <w:i/>
                <w:iCs/>
                <w:spacing w:val="-8"/>
                <w:lang w:val="fr-FR"/>
              </w:rPr>
            </w:pPr>
            <w:r w:rsidRPr="002B34B8">
              <w:rPr>
                <w:i/>
                <w:iCs/>
                <w:spacing w:val="-8"/>
                <w:lang w:val="fr-FR"/>
              </w:rPr>
              <w:t>(Kotanga biyano te. Tya elembo na biyano nyoso moyanoli alobi.)</w:t>
            </w:r>
          </w:p>
          <w:p w14:paraId="330F7E3A" w14:textId="77777777" w:rsidR="00EC44D9" w:rsidRPr="002B34B8" w:rsidRDefault="00EC44D9" w:rsidP="00EC44D9">
            <w:pPr>
              <w:pStyle w:val="ListParagraph"/>
              <w:numPr>
                <w:ilvl w:val="0"/>
                <w:numId w:val="56"/>
              </w:numPr>
              <w:spacing w:after="0" w:line="240" w:lineRule="auto"/>
              <w:rPr>
                <w:spacing w:val="-4"/>
                <w:lang w:val="fr-FR"/>
              </w:rPr>
            </w:pPr>
            <w:r w:rsidRPr="002B34B8">
              <w:rPr>
                <w:spacing w:val="-4"/>
                <w:lang w:val="fr-FR"/>
              </w:rPr>
              <w:t xml:space="preserve">Agent de </w:t>
            </w:r>
            <w:r w:rsidRPr="002B34B8">
              <w:rPr>
                <w:rFonts w:cs="Calibri"/>
                <w:spacing w:val="-4"/>
                <w:lang w:val="fr-FR"/>
              </w:rPr>
              <w:t>santé (Munganga)</w:t>
            </w:r>
          </w:p>
          <w:p w14:paraId="746A4A3D" w14:textId="77777777" w:rsidR="00EC44D9" w:rsidRPr="002B34B8" w:rsidRDefault="00EC44D9" w:rsidP="00EC44D9">
            <w:pPr>
              <w:pStyle w:val="ListParagraph"/>
              <w:numPr>
                <w:ilvl w:val="0"/>
                <w:numId w:val="56"/>
              </w:numPr>
              <w:spacing w:after="0" w:line="240" w:lineRule="auto"/>
              <w:rPr>
                <w:spacing w:val="-4"/>
                <w:lang w:val="fr-FR"/>
              </w:rPr>
            </w:pPr>
            <w:r w:rsidRPr="002B34B8">
              <w:rPr>
                <w:lang w:val="fr-FR"/>
              </w:rPr>
              <w:t>Balandisi ya lisanga</w:t>
            </w:r>
            <w:r w:rsidRPr="002B34B8">
              <w:rPr>
                <w:spacing w:val="-4"/>
                <w:lang w:val="fr-FR"/>
              </w:rPr>
              <w:t xml:space="preserve"> / Relais communautaire</w:t>
            </w:r>
          </w:p>
          <w:p w14:paraId="2CAEF7D4" w14:textId="77777777" w:rsidR="00EC44D9" w:rsidRPr="002B34B8" w:rsidRDefault="00EC44D9" w:rsidP="00EC44D9">
            <w:pPr>
              <w:pStyle w:val="ListParagraph"/>
              <w:numPr>
                <w:ilvl w:val="0"/>
                <w:numId w:val="56"/>
              </w:numPr>
              <w:spacing w:after="0" w:line="240" w:lineRule="auto"/>
              <w:rPr>
                <w:spacing w:val="-4"/>
                <w:lang w:val="fr-FR"/>
              </w:rPr>
            </w:pPr>
            <w:r w:rsidRPr="002B34B8">
              <w:rPr>
                <w:spacing w:val="-4"/>
                <w:lang w:val="fr-FR"/>
              </w:rPr>
              <w:t>Munganga ya bokoko</w:t>
            </w:r>
          </w:p>
          <w:p w14:paraId="4F66489F" w14:textId="77777777" w:rsidR="00EC44D9" w:rsidRPr="002B34B8" w:rsidRDefault="00EC44D9" w:rsidP="00EC44D9">
            <w:pPr>
              <w:pStyle w:val="ListParagraph"/>
              <w:numPr>
                <w:ilvl w:val="0"/>
                <w:numId w:val="56"/>
              </w:numPr>
              <w:spacing w:after="0" w:line="240" w:lineRule="auto"/>
              <w:rPr>
                <w:spacing w:val="-4"/>
                <w:lang w:val="fr-FR"/>
              </w:rPr>
            </w:pPr>
            <w:r w:rsidRPr="002B34B8">
              <w:rPr>
                <w:spacing w:val="-4"/>
                <w:lang w:val="fr-FR"/>
              </w:rPr>
              <w:t>Radio</w:t>
            </w:r>
          </w:p>
          <w:p w14:paraId="21FCD5FA" w14:textId="77777777" w:rsidR="00EC44D9" w:rsidRPr="002B34B8" w:rsidRDefault="00EC44D9" w:rsidP="00EC44D9">
            <w:pPr>
              <w:pStyle w:val="ListParagraph"/>
              <w:numPr>
                <w:ilvl w:val="0"/>
                <w:numId w:val="56"/>
              </w:numPr>
              <w:spacing w:after="0" w:line="240" w:lineRule="auto"/>
              <w:rPr>
                <w:spacing w:val="-4"/>
                <w:lang w:val="fr-FR"/>
              </w:rPr>
            </w:pPr>
            <w:r w:rsidRPr="002B34B8">
              <w:rPr>
                <w:spacing w:val="-4"/>
                <w:lang w:val="fr-FR"/>
              </w:rPr>
              <w:t>Télévision</w:t>
            </w:r>
          </w:p>
          <w:p w14:paraId="7BA9A5F8" w14:textId="77777777" w:rsidR="00EC44D9" w:rsidRPr="002B34B8" w:rsidRDefault="00EC44D9" w:rsidP="00EC44D9">
            <w:pPr>
              <w:pStyle w:val="ListParagraph"/>
              <w:numPr>
                <w:ilvl w:val="0"/>
                <w:numId w:val="56"/>
              </w:numPr>
              <w:spacing w:after="0" w:line="240" w:lineRule="auto"/>
              <w:rPr>
                <w:spacing w:val="-4"/>
                <w:lang w:val="fr-FR"/>
              </w:rPr>
            </w:pPr>
            <w:r w:rsidRPr="002B34B8">
              <w:rPr>
                <w:spacing w:val="-4"/>
                <w:lang w:val="fr-FR"/>
              </w:rPr>
              <w:t>Affiches ou dépliants (</w:t>
            </w:r>
            <w:r w:rsidRPr="002B34B8">
              <w:rPr>
                <w:lang w:val="fr-FR"/>
              </w:rPr>
              <w:t>Bitanda minene)</w:t>
            </w:r>
          </w:p>
          <w:p w14:paraId="3651063E" w14:textId="77777777" w:rsidR="00EC44D9" w:rsidRPr="002B34B8" w:rsidRDefault="00EC44D9" w:rsidP="00EC44D9">
            <w:pPr>
              <w:pStyle w:val="ListParagraph"/>
              <w:numPr>
                <w:ilvl w:val="0"/>
                <w:numId w:val="56"/>
              </w:numPr>
              <w:spacing w:after="0" w:line="240" w:lineRule="auto"/>
              <w:rPr>
                <w:spacing w:val="-4"/>
                <w:lang w:val="fr-FR"/>
              </w:rPr>
            </w:pPr>
            <w:r w:rsidRPr="002B34B8">
              <w:rPr>
                <w:spacing w:val="-4"/>
                <w:lang w:val="fr-FR"/>
              </w:rPr>
              <w:t>Facebook</w:t>
            </w:r>
          </w:p>
          <w:p w14:paraId="5D6948C5" w14:textId="77777777" w:rsidR="00EC44D9" w:rsidRPr="002B34B8" w:rsidRDefault="00EC44D9" w:rsidP="00EC44D9">
            <w:pPr>
              <w:pStyle w:val="ListParagraph"/>
              <w:numPr>
                <w:ilvl w:val="0"/>
                <w:numId w:val="56"/>
              </w:numPr>
              <w:spacing w:after="0" w:line="240" w:lineRule="auto"/>
              <w:rPr>
                <w:spacing w:val="-4"/>
                <w:lang w:val="fr-FR"/>
              </w:rPr>
            </w:pPr>
            <w:r w:rsidRPr="002B34B8">
              <w:rPr>
                <w:spacing w:val="-4"/>
                <w:lang w:val="fr-FR"/>
              </w:rPr>
              <w:t>WhatsApp</w:t>
            </w:r>
          </w:p>
          <w:p w14:paraId="2B199C03" w14:textId="77777777" w:rsidR="00EC44D9" w:rsidRPr="002B34B8" w:rsidRDefault="00EC44D9" w:rsidP="00EC44D9">
            <w:pPr>
              <w:pStyle w:val="ListParagraph"/>
              <w:numPr>
                <w:ilvl w:val="0"/>
                <w:numId w:val="56"/>
              </w:numPr>
              <w:spacing w:after="0" w:line="240" w:lineRule="auto"/>
              <w:rPr>
                <w:spacing w:val="-4"/>
                <w:lang w:val="fr-FR"/>
              </w:rPr>
            </w:pPr>
            <w:r w:rsidRPr="002B34B8">
              <w:rPr>
                <w:spacing w:val="-4"/>
                <w:lang w:val="fr-FR"/>
              </w:rPr>
              <w:t>Twitter</w:t>
            </w:r>
          </w:p>
          <w:p w14:paraId="1082EEE4" w14:textId="77777777" w:rsidR="00EC44D9" w:rsidRPr="002B34B8" w:rsidRDefault="00EC44D9" w:rsidP="00EC44D9">
            <w:pPr>
              <w:pStyle w:val="ListParagraph"/>
              <w:numPr>
                <w:ilvl w:val="0"/>
                <w:numId w:val="56"/>
              </w:numPr>
              <w:spacing w:after="0" w:line="240" w:lineRule="auto"/>
              <w:rPr>
                <w:spacing w:val="-4"/>
                <w:lang w:val="fr-FR"/>
              </w:rPr>
            </w:pPr>
            <w:r w:rsidRPr="002B34B8">
              <w:rPr>
                <w:spacing w:val="-4"/>
                <w:lang w:val="fr-FR"/>
              </w:rPr>
              <w:t>Instagram</w:t>
            </w:r>
          </w:p>
          <w:p w14:paraId="0A136577" w14:textId="77777777" w:rsidR="00EC44D9" w:rsidRPr="002B34B8" w:rsidRDefault="00EC44D9" w:rsidP="00EC44D9">
            <w:pPr>
              <w:pStyle w:val="ListParagraph"/>
              <w:numPr>
                <w:ilvl w:val="0"/>
                <w:numId w:val="56"/>
              </w:numPr>
              <w:spacing w:after="0" w:line="240" w:lineRule="auto"/>
              <w:rPr>
                <w:spacing w:val="-4"/>
                <w:lang w:val="fr-FR"/>
              </w:rPr>
            </w:pPr>
            <w:r w:rsidRPr="002B34B8">
              <w:rPr>
                <w:spacing w:val="-4"/>
                <w:lang w:val="fr-FR"/>
              </w:rPr>
              <w:t>SMS [Telefone]</w:t>
            </w:r>
          </w:p>
          <w:p w14:paraId="25284865" w14:textId="77777777" w:rsidR="00EC44D9" w:rsidRPr="002B34B8" w:rsidRDefault="00EC44D9" w:rsidP="00EC44D9">
            <w:pPr>
              <w:pStyle w:val="ListParagraph"/>
              <w:numPr>
                <w:ilvl w:val="0"/>
                <w:numId w:val="56"/>
              </w:numPr>
              <w:spacing w:after="0" w:line="240" w:lineRule="auto"/>
              <w:rPr>
                <w:spacing w:val="-4"/>
                <w:lang w:val="fr-FR"/>
              </w:rPr>
            </w:pPr>
            <w:r w:rsidRPr="002B34B8">
              <w:rPr>
                <w:spacing w:val="-4"/>
                <w:lang w:val="fr-FR"/>
              </w:rPr>
              <w:t>Mokonzi ya lisanga</w:t>
            </w:r>
          </w:p>
          <w:p w14:paraId="156E0D15" w14:textId="77777777" w:rsidR="00EC44D9" w:rsidRPr="002B34B8" w:rsidRDefault="00EC44D9" w:rsidP="00EC44D9">
            <w:pPr>
              <w:pStyle w:val="ListParagraph"/>
              <w:numPr>
                <w:ilvl w:val="0"/>
                <w:numId w:val="56"/>
              </w:numPr>
              <w:spacing w:after="0" w:line="240" w:lineRule="auto"/>
              <w:rPr>
                <w:spacing w:val="-4"/>
              </w:rPr>
            </w:pPr>
            <w:r w:rsidRPr="002B34B8">
              <w:rPr>
                <w:spacing w:val="-4"/>
              </w:rPr>
              <w:t>Esika ya losambo (Losambo, Misa, Basali ya nzambe)</w:t>
            </w:r>
          </w:p>
          <w:p w14:paraId="39F88F8F" w14:textId="77777777" w:rsidR="00EC44D9" w:rsidRPr="002B34B8" w:rsidRDefault="00EC44D9" w:rsidP="00EC44D9">
            <w:pPr>
              <w:pStyle w:val="ListParagraph"/>
              <w:numPr>
                <w:ilvl w:val="0"/>
                <w:numId w:val="56"/>
              </w:numPr>
              <w:spacing w:after="0" w:line="240" w:lineRule="auto"/>
              <w:rPr>
                <w:spacing w:val="-4"/>
                <w:lang w:val="fr-FR"/>
              </w:rPr>
            </w:pPr>
            <w:r w:rsidRPr="002B34B8">
              <w:rPr>
                <w:spacing w:val="-4"/>
                <w:lang w:val="fr-FR"/>
              </w:rPr>
              <w:t>Libota na baninga</w:t>
            </w:r>
          </w:p>
          <w:p w14:paraId="0FA82BE1" w14:textId="77777777" w:rsidR="00EC44D9" w:rsidRPr="002B34B8" w:rsidRDefault="00EC44D9" w:rsidP="00EC44D9">
            <w:pPr>
              <w:pStyle w:val="ListParagraph"/>
              <w:numPr>
                <w:ilvl w:val="0"/>
                <w:numId w:val="56"/>
              </w:numPr>
              <w:spacing w:after="0" w:line="240" w:lineRule="auto"/>
              <w:rPr>
                <w:spacing w:val="-4"/>
                <w:lang w:val="fr-FR"/>
              </w:rPr>
            </w:pPr>
            <w:r w:rsidRPr="002B34B8">
              <w:rPr>
                <w:spacing w:val="-4"/>
                <w:lang w:val="fr-FR"/>
              </w:rPr>
              <w:t xml:space="preserve">Na kelasi </w:t>
            </w:r>
          </w:p>
          <w:p w14:paraId="41A822CA" w14:textId="77777777" w:rsidR="00EC44D9" w:rsidRPr="002B34B8" w:rsidRDefault="00EC44D9" w:rsidP="00EC44D9">
            <w:pPr>
              <w:pStyle w:val="ListParagraph"/>
              <w:numPr>
                <w:ilvl w:val="0"/>
                <w:numId w:val="56"/>
              </w:numPr>
              <w:spacing w:after="0" w:line="240" w:lineRule="auto"/>
              <w:rPr>
                <w:spacing w:val="-4"/>
                <w:lang w:val="fr-FR"/>
              </w:rPr>
            </w:pPr>
            <w:r w:rsidRPr="002B34B8">
              <w:rPr>
                <w:spacing w:val="-4"/>
                <w:lang w:val="fr-FR"/>
              </w:rPr>
              <w:t>Centre to Hopitalo (FOSA)</w:t>
            </w:r>
          </w:p>
          <w:p w14:paraId="6A4B873B" w14:textId="77777777" w:rsidR="00EC44D9" w:rsidRPr="002B34B8" w:rsidRDefault="00EC44D9" w:rsidP="00EC44D9">
            <w:pPr>
              <w:pStyle w:val="ListParagraph"/>
              <w:numPr>
                <w:ilvl w:val="0"/>
                <w:numId w:val="56"/>
              </w:numPr>
              <w:spacing w:after="0" w:line="240" w:lineRule="auto"/>
              <w:rPr>
                <w:spacing w:val="-4"/>
                <w:lang w:val="fr-FR"/>
              </w:rPr>
            </w:pPr>
            <w:r w:rsidRPr="002B34B8">
              <w:rPr>
                <w:spacing w:val="-4"/>
                <w:lang w:val="fr-FR"/>
              </w:rPr>
              <w:t>Masalo (Masolo ya balabala)</w:t>
            </w:r>
          </w:p>
          <w:p w14:paraId="6E8FD931" w14:textId="77777777" w:rsidR="00EC44D9" w:rsidRPr="002B34B8" w:rsidRDefault="00EC44D9" w:rsidP="00EC44D9">
            <w:pPr>
              <w:pStyle w:val="ListParagraph"/>
              <w:numPr>
                <w:ilvl w:val="0"/>
                <w:numId w:val="56"/>
              </w:numPr>
              <w:spacing w:after="0" w:line="240" w:lineRule="auto"/>
              <w:rPr>
                <w:spacing w:val="-4"/>
                <w:lang w:val="fr-FR"/>
              </w:rPr>
            </w:pPr>
            <w:r w:rsidRPr="002B34B8">
              <w:rPr>
                <w:spacing w:val="-4"/>
                <w:lang w:val="fr-FR"/>
              </w:rPr>
              <w:t>Misusu : _______________________</w:t>
            </w:r>
          </w:p>
          <w:p w14:paraId="4D69B371" w14:textId="77777777" w:rsidR="002B34B8" w:rsidRPr="002B34B8" w:rsidRDefault="00EC44D9" w:rsidP="00EC44D9">
            <w:pPr>
              <w:pStyle w:val="ListParagraph"/>
              <w:numPr>
                <w:ilvl w:val="0"/>
                <w:numId w:val="56"/>
              </w:numPr>
              <w:spacing w:after="0" w:line="240" w:lineRule="auto"/>
              <w:rPr>
                <w:spacing w:val="-4"/>
                <w:lang w:val="fr-FR"/>
              </w:rPr>
            </w:pPr>
            <w:r w:rsidRPr="002B34B8">
              <w:rPr>
                <w:spacing w:val="-4"/>
                <w:lang w:val="fr-FR"/>
              </w:rPr>
              <w:t>Eloko te</w:t>
            </w:r>
          </w:p>
          <w:p w14:paraId="4443EA01" w14:textId="411B3FC1" w:rsidR="00EC44D9" w:rsidRPr="002B34B8" w:rsidRDefault="00EC44D9" w:rsidP="00EC44D9">
            <w:pPr>
              <w:pStyle w:val="ListParagraph"/>
              <w:numPr>
                <w:ilvl w:val="0"/>
                <w:numId w:val="56"/>
              </w:numPr>
              <w:spacing w:after="0" w:line="240" w:lineRule="auto"/>
              <w:rPr>
                <w:spacing w:val="-4"/>
                <w:lang w:val="fr-FR"/>
              </w:rPr>
            </w:pPr>
            <w:r w:rsidRPr="002B34B8">
              <w:rPr>
                <w:spacing w:val="-4"/>
                <w:lang w:val="fr-FR"/>
              </w:rPr>
              <w:t>Naboyi (</w:t>
            </w:r>
            <w:r w:rsidRPr="002B34B8">
              <w:rPr>
                <w:i/>
                <w:iCs/>
                <w:spacing w:val="-4"/>
                <w:lang w:val="fr-FR"/>
              </w:rPr>
              <w:t>Ko tanga te</w:t>
            </w:r>
            <w:r w:rsidRPr="002B34B8">
              <w:rPr>
                <w:spacing w:val="-4"/>
                <w:lang w:val="fr-FR"/>
              </w:rPr>
              <w:t>)</w:t>
            </w:r>
          </w:p>
        </w:tc>
      </w:tr>
      <w:tr w:rsidR="00EC44D9" w:rsidRPr="00AF08D8" w14:paraId="4E168D5D" w14:textId="77777777" w:rsidTr="006806BB">
        <w:trPr>
          <w:cantSplit/>
        </w:trPr>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4E2FD5E" w14:textId="386B2236" w:rsidR="00EC44D9" w:rsidRPr="002B34B8" w:rsidRDefault="00EC44D9" w:rsidP="00EC44D9">
            <w:pPr>
              <w:pStyle w:val="ListParagraph"/>
              <w:numPr>
                <w:ilvl w:val="0"/>
                <w:numId w:val="46"/>
              </w:numPr>
              <w:spacing w:after="0" w:line="240" w:lineRule="auto"/>
              <w:ind w:left="271" w:hanging="271"/>
              <w:rPr>
                <w:spacing w:val="-4"/>
              </w:rPr>
            </w:pPr>
            <w:r w:rsidRPr="002B34B8">
              <w:rPr>
                <w:spacing w:val="-4"/>
              </w:rPr>
              <w:t xml:space="preserve"> </w:t>
            </w:r>
            <w:r w:rsidRPr="002B34B8">
              <w:t>Basango na yo ewutaka wapi (Ozuaka basango na nzela nini)</w:t>
            </w:r>
            <w:r w:rsidR="00A87AC7" w:rsidRPr="002B34B8">
              <w:t>?</w:t>
            </w:r>
          </w:p>
          <w:p w14:paraId="74FBF583" w14:textId="5CEF6D1E" w:rsidR="00EC44D9" w:rsidRPr="002B34B8" w:rsidRDefault="00EC44D9" w:rsidP="00EC44D9">
            <w:pPr>
              <w:pStyle w:val="ListParagraph"/>
              <w:spacing w:after="0" w:line="240" w:lineRule="auto"/>
              <w:ind w:left="271"/>
              <w:rPr>
                <w:spacing w:val="-4"/>
              </w:rPr>
            </w:pPr>
            <w:r w:rsidRPr="002B34B8">
              <w:rPr>
                <w:spacing w:val="-4"/>
              </w:rPr>
              <w:t xml:space="preserve"> </w:t>
            </w:r>
          </w:p>
        </w:tc>
        <w:tc>
          <w:tcPr>
            <w:tcW w:w="66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93C8E5A" w14:textId="31928F9F" w:rsidR="00EC44D9" w:rsidRPr="002B34B8" w:rsidRDefault="00EC44D9" w:rsidP="00EC44D9">
            <w:pPr>
              <w:spacing w:after="0" w:line="240" w:lineRule="auto"/>
              <w:rPr>
                <w:i/>
                <w:iCs/>
                <w:spacing w:val="-8"/>
                <w:lang w:val="fr-FR"/>
              </w:rPr>
            </w:pPr>
            <w:r w:rsidRPr="002B34B8">
              <w:rPr>
                <w:i/>
                <w:iCs/>
                <w:spacing w:val="-8"/>
                <w:lang w:val="fr-FR"/>
              </w:rPr>
              <w:t>(Kotanga biyano te. Tya elembo na biyano nyoso moyanoli alobi.)</w:t>
            </w:r>
          </w:p>
          <w:p w14:paraId="24835BF8" w14:textId="78451E94" w:rsidR="00EC44D9" w:rsidRPr="002B34B8" w:rsidRDefault="00824814" w:rsidP="00824814">
            <w:pPr>
              <w:pStyle w:val="ListParagraph"/>
              <w:numPr>
                <w:ilvl w:val="0"/>
                <w:numId w:val="56"/>
              </w:numPr>
              <w:spacing w:after="0" w:line="240" w:lineRule="auto"/>
              <w:rPr>
                <w:spacing w:val="-4"/>
                <w:lang w:val="fr-FR"/>
              </w:rPr>
            </w:pPr>
            <w:r w:rsidRPr="002B34B8">
              <w:rPr>
                <w:rFonts w:cs="Calibri"/>
                <w:spacing w:val="-4"/>
                <w:lang w:val="fr-FR"/>
              </w:rPr>
              <w:t xml:space="preserve">Bato ya santé </w:t>
            </w:r>
            <w:r w:rsidR="00EC44D9" w:rsidRPr="002B34B8">
              <w:rPr>
                <w:rFonts w:cs="Calibri"/>
                <w:spacing w:val="-4"/>
                <w:lang w:val="fr-FR"/>
              </w:rPr>
              <w:t xml:space="preserve">(Munganga) </w:t>
            </w:r>
          </w:p>
          <w:p w14:paraId="78C8D644" w14:textId="0A9DF5D2" w:rsidR="00EC44D9" w:rsidRPr="002B34B8" w:rsidRDefault="00EC44D9" w:rsidP="00824814">
            <w:pPr>
              <w:pStyle w:val="ListParagraph"/>
              <w:numPr>
                <w:ilvl w:val="0"/>
                <w:numId w:val="56"/>
              </w:numPr>
              <w:suppressAutoHyphens/>
              <w:autoSpaceDN w:val="0"/>
              <w:spacing w:after="0" w:line="240" w:lineRule="auto"/>
              <w:contextualSpacing w:val="0"/>
              <w:textAlignment w:val="baseline"/>
              <w:rPr>
                <w:lang w:val="fr-FR"/>
              </w:rPr>
            </w:pPr>
            <w:r w:rsidRPr="002B34B8">
              <w:rPr>
                <w:lang w:val="fr-FR"/>
              </w:rPr>
              <w:t>Balandisi ya lisanga/</w:t>
            </w:r>
            <w:r w:rsidRPr="002B34B8">
              <w:rPr>
                <w:spacing w:val="-4"/>
                <w:lang w:val="fr-FR"/>
              </w:rPr>
              <w:t>Relais communautaire</w:t>
            </w:r>
          </w:p>
          <w:p w14:paraId="41E21803" w14:textId="68EC20C6" w:rsidR="00EC44D9" w:rsidRPr="002B34B8" w:rsidRDefault="00EC44D9" w:rsidP="00824814">
            <w:pPr>
              <w:pStyle w:val="ListParagraph"/>
              <w:numPr>
                <w:ilvl w:val="0"/>
                <w:numId w:val="56"/>
              </w:numPr>
              <w:suppressAutoHyphens/>
              <w:autoSpaceDN w:val="0"/>
              <w:spacing w:after="0" w:line="240" w:lineRule="auto"/>
              <w:contextualSpacing w:val="0"/>
              <w:textAlignment w:val="baseline"/>
              <w:rPr>
                <w:lang w:val="fr-FR"/>
              </w:rPr>
            </w:pPr>
            <w:r w:rsidRPr="002B34B8">
              <w:rPr>
                <w:lang w:val="fr-FR"/>
              </w:rPr>
              <w:t>Munganga ya bokoko</w:t>
            </w:r>
          </w:p>
          <w:p w14:paraId="01969DA2" w14:textId="77777777" w:rsidR="00EC44D9" w:rsidRPr="002B34B8" w:rsidRDefault="00EC44D9" w:rsidP="00824814">
            <w:pPr>
              <w:pStyle w:val="ListParagraph"/>
              <w:numPr>
                <w:ilvl w:val="0"/>
                <w:numId w:val="56"/>
              </w:numPr>
              <w:spacing w:after="0" w:line="240" w:lineRule="auto"/>
              <w:rPr>
                <w:spacing w:val="-4"/>
                <w:lang w:val="fr-FR"/>
              </w:rPr>
            </w:pPr>
            <w:r w:rsidRPr="002B34B8">
              <w:rPr>
                <w:spacing w:val="-4"/>
                <w:lang w:val="fr-FR"/>
              </w:rPr>
              <w:t>Radio</w:t>
            </w:r>
          </w:p>
          <w:p w14:paraId="0A2A0EDF" w14:textId="1DC1EC66" w:rsidR="00EC44D9" w:rsidRPr="002B34B8" w:rsidRDefault="00EC44D9" w:rsidP="00824814">
            <w:pPr>
              <w:pStyle w:val="ListParagraph"/>
              <w:numPr>
                <w:ilvl w:val="0"/>
                <w:numId w:val="56"/>
              </w:numPr>
              <w:spacing w:after="0" w:line="240" w:lineRule="auto"/>
              <w:rPr>
                <w:spacing w:val="-4"/>
                <w:lang w:val="fr-FR"/>
              </w:rPr>
            </w:pPr>
            <w:r w:rsidRPr="002B34B8">
              <w:rPr>
                <w:spacing w:val="-4"/>
                <w:lang w:val="fr-FR"/>
              </w:rPr>
              <w:t>Télévision (Etando yike)</w:t>
            </w:r>
          </w:p>
          <w:p w14:paraId="70B6ABF9" w14:textId="5E327845" w:rsidR="00EC44D9" w:rsidRPr="002B34B8" w:rsidRDefault="00EC44D9" w:rsidP="00824814">
            <w:pPr>
              <w:pStyle w:val="ListParagraph"/>
              <w:numPr>
                <w:ilvl w:val="0"/>
                <w:numId w:val="56"/>
              </w:numPr>
              <w:suppressAutoHyphens/>
              <w:autoSpaceDN w:val="0"/>
              <w:spacing w:after="0" w:line="240" w:lineRule="auto"/>
              <w:contextualSpacing w:val="0"/>
              <w:textAlignment w:val="baseline"/>
              <w:rPr>
                <w:lang w:val="fr-FR"/>
              </w:rPr>
            </w:pPr>
            <w:r w:rsidRPr="002B34B8">
              <w:rPr>
                <w:spacing w:val="-4"/>
                <w:lang w:val="fr-FR"/>
              </w:rPr>
              <w:t xml:space="preserve">Affiches ou dépliants (likasa ya makomi to </w:t>
            </w:r>
            <w:r w:rsidRPr="002B34B8">
              <w:rPr>
                <w:lang w:val="fr-FR"/>
              </w:rPr>
              <w:t xml:space="preserve">bitanda minene) </w:t>
            </w:r>
          </w:p>
          <w:p w14:paraId="4B4DEC7D" w14:textId="77777777" w:rsidR="00EC44D9" w:rsidRPr="002B34B8" w:rsidRDefault="00EC44D9" w:rsidP="00824814">
            <w:pPr>
              <w:pStyle w:val="ListParagraph"/>
              <w:numPr>
                <w:ilvl w:val="0"/>
                <w:numId w:val="56"/>
              </w:numPr>
              <w:spacing w:after="0" w:line="240" w:lineRule="auto"/>
              <w:rPr>
                <w:spacing w:val="-4"/>
                <w:lang w:val="fr-FR"/>
              </w:rPr>
            </w:pPr>
            <w:r w:rsidRPr="002B34B8">
              <w:rPr>
                <w:spacing w:val="-4"/>
                <w:lang w:val="fr-FR"/>
              </w:rPr>
              <w:t>Facebook</w:t>
            </w:r>
          </w:p>
          <w:p w14:paraId="0776679E" w14:textId="77777777" w:rsidR="00EC44D9" w:rsidRPr="002B34B8" w:rsidRDefault="00EC44D9" w:rsidP="00824814">
            <w:pPr>
              <w:pStyle w:val="ListParagraph"/>
              <w:numPr>
                <w:ilvl w:val="0"/>
                <w:numId w:val="56"/>
              </w:numPr>
              <w:spacing w:after="0" w:line="240" w:lineRule="auto"/>
              <w:rPr>
                <w:spacing w:val="-4"/>
                <w:lang w:val="fr-FR"/>
              </w:rPr>
            </w:pPr>
            <w:r w:rsidRPr="002B34B8">
              <w:rPr>
                <w:spacing w:val="-4"/>
                <w:lang w:val="fr-FR"/>
              </w:rPr>
              <w:t>WhatsApp</w:t>
            </w:r>
          </w:p>
          <w:p w14:paraId="6471DF47" w14:textId="77777777" w:rsidR="00EC44D9" w:rsidRPr="002B34B8" w:rsidRDefault="00EC44D9" w:rsidP="00824814">
            <w:pPr>
              <w:pStyle w:val="ListParagraph"/>
              <w:numPr>
                <w:ilvl w:val="0"/>
                <w:numId w:val="56"/>
              </w:numPr>
              <w:spacing w:after="0" w:line="240" w:lineRule="auto"/>
              <w:rPr>
                <w:spacing w:val="-4"/>
                <w:lang w:val="fr-FR"/>
              </w:rPr>
            </w:pPr>
            <w:r w:rsidRPr="002B34B8">
              <w:rPr>
                <w:spacing w:val="-4"/>
                <w:lang w:val="fr-FR"/>
              </w:rPr>
              <w:t>Twitter</w:t>
            </w:r>
          </w:p>
          <w:p w14:paraId="7F8FA08C" w14:textId="77777777" w:rsidR="00EC44D9" w:rsidRPr="002B34B8" w:rsidRDefault="00EC44D9" w:rsidP="00824814">
            <w:pPr>
              <w:pStyle w:val="ListParagraph"/>
              <w:numPr>
                <w:ilvl w:val="0"/>
                <w:numId w:val="56"/>
              </w:numPr>
              <w:spacing w:after="0" w:line="240" w:lineRule="auto"/>
              <w:rPr>
                <w:spacing w:val="-4"/>
                <w:lang w:val="fr-FR"/>
              </w:rPr>
            </w:pPr>
            <w:r w:rsidRPr="002B34B8">
              <w:rPr>
                <w:spacing w:val="-4"/>
                <w:lang w:val="fr-FR"/>
              </w:rPr>
              <w:t>Instagram</w:t>
            </w:r>
          </w:p>
          <w:p w14:paraId="503401BE" w14:textId="05211BAE" w:rsidR="00EC44D9" w:rsidRPr="002B34B8" w:rsidRDefault="00EC44D9" w:rsidP="00824814">
            <w:pPr>
              <w:pStyle w:val="ListParagraph"/>
              <w:numPr>
                <w:ilvl w:val="0"/>
                <w:numId w:val="56"/>
              </w:numPr>
              <w:spacing w:after="0" w:line="240" w:lineRule="auto"/>
              <w:rPr>
                <w:spacing w:val="-4"/>
                <w:lang w:val="fr-FR"/>
              </w:rPr>
            </w:pPr>
            <w:r w:rsidRPr="002B34B8">
              <w:rPr>
                <w:spacing w:val="-4"/>
                <w:lang w:val="fr-FR"/>
              </w:rPr>
              <w:t xml:space="preserve">SMS </w:t>
            </w:r>
            <w:r w:rsidRPr="002B34B8">
              <w:rPr>
                <w:lang w:val="fr-FR"/>
              </w:rPr>
              <w:t>(telefone)</w:t>
            </w:r>
          </w:p>
          <w:p w14:paraId="2016592B" w14:textId="71511F8B" w:rsidR="00EC44D9" w:rsidRPr="002B34B8" w:rsidRDefault="00EC44D9" w:rsidP="00824814">
            <w:pPr>
              <w:pStyle w:val="ListParagraph"/>
              <w:numPr>
                <w:ilvl w:val="0"/>
                <w:numId w:val="56"/>
              </w:numPr>
              <w:spacing w:after="0" w:line="240" w:lineRule="auto"/>
              <w:rPr>
                <w:spacing w:val="-4"/>
                <w:lang w:val="fr-FR"/>
              </w:rPr>
            </w:pPr>
            <w:r w:rsidRPr="002B34B8">
              <w:rPr>
                <w:spacing w:val="-4"/>
                <w:lang w:val="fr-FR"/>
              </w:rPr>
              <w:t>Mokonzi ya lisanga</w:t>
            </w:r>
          </w:p>
          <w:p w14:paraId="1467850A" w14:textId="622F8580" w:rsidR="00EC44D9" w:rsidRPr="002B34B8" w:rsidRDefault="00EC44D9" w:rsidP="00824814">
            <w:pPr>
              <w:pStyle w:val="ListParagraph"/>
              <w:numPr>
                <w:ilvl w:val="0"/>
                <w:numId w:val="56"/>
              </w:numPr>
              <w:spacing w:after="0" w:line="240" w:lineRule="auto"/>
              <w:rPr>
                <w:spacing w:val="-4"/>
              </w:rPr>
            </w:pPr>
            <w:r w:rsidRPr="002B34B8">
              <w:rPr>
                <w:spacing w:val="-4"/>
              </w:rPr>
              <w:t>Esika ya losambo (Losambo, Misa, Basali ya nzambe)</w:t>
            </w:r>
          </w:p>
          <w:p w14:paraId="62678FDF" w14:textId="77777777" w:rsidR="00EC44D9" w:rsidRPr="002B34B8" w:rsidRDefault="00EC44D9" w:rsidP="00824814">
            <w:pPr>
              <w:pStyle w:val="ListParagraph"/>
              <w:numPr>
                <w:ilvl w:val="0"/>
                <w:numId w:val="56"/>
              </w:numPr>
              <w:spacing w:after="0" w:line="240" w:lineRule="auto"/>
              <w:rPr>
                <w:spacing w:val="-4"/>
                <w:lang w:val="fr-FR"/>
              </w:rPr>
            </w:pPr>
            <w:r w:rsidRPr="002B34B8">
              <w:rPr>
                <w:spacing w:val="-4"/>
                <w:lang w:val="fr-FR"/>
              </w:rPr>
              <w:t>Libota na baninga</w:t>
            </w:r>
          </w:p>
          <w:p w14:paraId="3A07438A" w14:textId="77777777" w:rsidR="00EC44D9" w:rsidRPr="002B34B8" w:rsidRDefault="00EC44D9" w:rsidP="00824814">
            <w:pPr>
              <w:pStyle w:val="ListParagraph"/>
              <w:numPr>
                <w:ilvl w:val="0"/>
                <w:numId w:val="56"/>
              </w:numPr>
              <w:spacing w:after="0" w:line="240" w:lineRule="auto"/>
              <w:rPr>
                <w:spacing w:val="-4"/>
                <w:lang w:val="fr-FR"/>
              </w:rPr>
            </w:pPr>
            <w:r w:rsidRPr="002B34B8">
              <w:rPr>
                <w:spacing w:val="-4"/>
                <w:lang w:val="fr-FR"/>
              </w:rPr>
              <w:t xml:space="preserve">Na kelasi </w:t>
            </w:r>
          </w:p>
          <w:p w14:paraId="43B6E3B1" w14:textId="54216E8B" w:rsidR="00EC44D9" w:rsidRPr="002B34B8" w:rsidRDefault="00EC44D9" w:rsidP="00824814">
            <w:pPr>
              <w:pStyle w:val="ListParagraph"/>
              <w:numPr>
                <w:ilvl w:val="0"/>
                <w:numId w:val="56"/>
              </w:numPr>
              <w:spacing w:after="0" w:line="240" w:lineRule="auto"/>
              <w:rPr>
                <w:spacing w:val="-4"/>
                <w:lang w:val="fr-FR"/>
              </w:rPr>
            </w:pPr>
            <w:r w:rsidRPr="002B34B8">
              <w:rPr>
                <w:lang w:val="fr-FR"/>
              </w:rPr>
              <w:t>Centre to Hopitalo</w:t>
            </w:r>
            <w:r w:rsidRPr="002B34B8" w:rsidDel="009C16A6">
              <w:rPr>
                <w:lang w:val="fr-FR"/>
              </w:rPr>
              <w:t xml:space="preserve"> </w:t>
            </w:r>
            <w:r w:rsidRPr="002B34B8">
              <w:rPr>
                <w:spacing w:val="-4"/>
                <w:lang w:val="fr-FR"/>
              </w:rPr>
              <w:t>(FOSA)</w:t>
            </w:r>
          </w:p>
          <w:p w14:paraId="2DA49B90" w14:textId="45B8FC3D" w:rsidR="00EC44D9" w:rsidRPr="002B34B8" w:rsidRDefault="00EC44D9" w:rsidP="00824814">
            <w:pPr>
              <w:pStyle w:val="ListParagraph"/>
              <w:numPr>
                <w:ilvl w:val="0"/>
                <w:numId w:val="56"/>
              </w:numPr>
              <w:suppressAutoHyphens/>
              <w:autoSpaceDN w:val="0"/>
              <w:spacing w:after="0" w:line="240" w:lineRule="auto"/>
              <w:contextualSpacing w:val="0"/>
              <w:textAlignment w:val="baseline"/>
              <w:rPr>
                <w:lang w:val="fr-FR"/>
              </w:rPr>
            </w:pPr>
            <w:r w:rsidRPr="002B34B8">
              <w:rPr>
                <w:lang w:val="fr-FR"/>
              </w:rPr>
              <w:t>Masalo (Masolo ya balabala)</w:t>
            </w:r>
          </w:p>
          <w:p w14:paraId="5F22827D" w14:textId="2F534A0F" w:rsidR="00EC44D9" w:rsidRPr="002B34B8" w:rsidRDefault="00EC44D9" w:rsidP="00824814">
            <w:pPr>
              <w:pStyle w:val="ListParagraph"/>
              <w:numPr>
                <w:ilvl w:val="0"/>
                <w:numId w:val="56"/>
              </w:numPr>
              <w:spacing w:after="0" w:line="240" w:lineRule="auto"/>
              <w:rPr>
                <w:spacing w:val="-4"/>
                <w:lang w:val="fr-FR"/>
              </w:rPr>
            </w:pPr>
            <w:r w:rsidRPr="002B34B8">
              <w:rPr>
                <w:spacing w:val="-4"/>
                <w:lang w:val="fr-FR"/>
              </w:rPr>
              <w:t>Misusu : _______________________</w:t>
            </w:r>
          </w:p>
          <w:p w14:paraId="010D65F9" w14:textId="77777777" w:rsidR="00EC44D9" w:rsidRPr="002B34B8" w:rsidRDefault="00EC44D9" w:rsidP="00824814">
            <w:pPr>
              <w:pStyle w:val="ListParagraph"/>
              <w:numPr>
                <w:ilvl w:val="0"/>
                <w:numId w:val="56"/>
              </w:numPr>
              <w:spacing w:after="0" w:line="240" w:lineRule="auto"/>
              <w:rPr>
                <w:spacing w:val="-4"/>
                <w:lang w:val="fr-FR"/>
              </w:rPr>
            </w:pPr>
            <w:r w:rsidRPr="002B34B8">
              <w:rPr>
                <w:spacing w:val="-4"/>
                <w:lang w:val="fr-FR"/>
              </w:rPr>
              <w:t>Eloko te</w:t>
            </w:r>
          </w:p>
          <w:p w14:paraId="010689D8" w14:textId="65A669A9" w:rsidR="00EC44D9" w:rsidRPr="002B34B8" w:rsidRDefault="00EC44D9" w:rsidP="00824814">
            <w:pPr>
              <w:pStyle w:val="ListParagraph"/>
              <w:numPr>
                <w:ilvl w:val="0"/>
                <w:numId w:val="56"/>
              </w:numPr>
              <w:spacing w:after="0" w:line="240" w:lineRule="auto"/>
              <w:rPr>
                <w:spacing w:val="-4"/>
                <w:lang w:val="fr-FR"/>
              </w:rPr>
            </w:pPr>
            <w:r w:rsidRPr="002B34B8">
              <w:rPr>
                <w:spacing w:val="-4"/>
                <w:lang w:val="fr-FR"/>
              </w:rPr>
              <w:t>Naboyi (</w:t>
            </w:r>
            <w:r w:rsidRPr="002B34B8">
              <w:rPr>
                <w:i/>
                <w:iCs/>
                <w:spacing w:val="-4"/>
                <w:lang w:val="fr-FR"/>
              </w:rPr>
              <w:t>Ko tanga te</w:t>
            </w:r>
            <w:r w:rsidRPr="002B34B8">
              <w:rPr>
                <w:spacing w:val="-4"/>
                <w:lang w:val="fr-FR"/>
              </w:rPr>
              <w:t>)</w:t>
            </w:r>
          </w:p>
        </w:tc>
      </w:tr>
      <w:tr w:rsidR="00EC44D9" w:rsidRPr="00AF08D8" w14:paraId="7E9A5145" w14:textId="77777777" w:rsidTr="006806BB">
        <w:trPr>
          <w:cantSplit/>
        </w:trPr>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7EAA971" w14:textId="188439DF" w:rsidR="00EC44D9" w:rsidRPr="005F0279" w:rsidRDefault="00EC44D9" w:rsidP="00EC44D9">
            <w:pPr>
              <w:spacing w:after="0" w:line="240" w:lineRule="auto"/>
              <w:rPr>
                <w:spacing w:val="-4"/>
              </w:rPr>
            </w:pPr>
            <w:r w:rsidRPr="00AF08D8">
              <w:rPr>
                <w:spacing w:val="-4"/>
              </w:rPr>
              <w:lastRenderedPageBreak/>
              <w:t xml:space="preserve">2b. </w:t>
            </w:r>
            <w:r w:rsidRPr="005F0279">
              <w:t xml:space="preserve">Basango </w:t>
            </w:r>
            <w:r w:rsidRPr="00AF08D8">
              <w:rPr>
                <w:spacing w:val="-4"/>
              </w:rPr>
              <w:t xml:space="preserve">ya bokono to santé </w:t>
            </w:r>
            <w:r w:rsidRPr="00824814">
              <w:rPr>
                <w:spacing w:val="-4"/>
              </w:rPr>
              <w:t>(bokolongono)</w:t>
            </w:r>
            <w:r>
              <w:rPr>
                <w:color w:val="FF0000"/>
                <w:spacing w:val="-4"/>
              </w:rPr>
              <w:t xml:space="preserve"> </w:t>
            </w:r>
            <w:r w:rsidRPr="00AF08D8">
              <w:rPr>
                <w:spacing w:val="-4"/>
              </w:rPr>
              <w:t>na yo ewutaka wapi (Ozuaka basango</w:t>
            </w:r>
            <w:r>
              <w:rPr>
                <w:spacing w:val="-4"/>
              </w:rPr>
              <w:t xml:space="preserve"> na nzela nini</w:t>
            </w:r>
            <w:r w:rsidRPr="00824814">
              <w:rPr>
                <w:color w:val="000000" w:themeColor="text1"/>
                <w:spacing w:val="-4"/>
              </w:rPr>
              <w:t>?</w:t>
            </w:r>
          </w:p>
          <w:p w14:paraId="21FD32B2" w14:textId="27B8E686" w:rsidR="00EC44D9" w:rsidRPr="00AF08D8" w:rsidRDefault="00EC44D9" w:rsidP="00EC44D9">
            <w:pPr>
              <w:spacing w:after="0" w:line="240" w:lineRule="auto"/>
              <w:rPr>
                <w:spacing w:val="-4"/>
              </w:rPr>
            </w:pPr>
          </w:p>
        </w:tc>
        <w:tc>
          <w:tcPr>
            <w:tcW w:w="66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4191AEF" w14:textId="77777777" w:rsidR="00EC44D9" w:rsidRPr="00AF08D8" w:rsidRDefault="00EC44D9" w:rsidP="00EC44D9">
            <w:pPr>
              <w:spacing w:after="0" w:line="240" w:lineRule="auto"/>
              <w:rPr>
                <w:i/>
                <w:iCs/>
                <w:spacing w:val="-8"/>
                <w:lang w:val="fr-FR"/>
              </w:rPr>
            </w:pPr>
            <w:r w:rsidRPr="00AF08D8">
              <w:rPr>
                <w:i/>
                <w:iCs/>
                <w:spacing w:val="-8"/>
                <w:lang w:val="fr-FR"/>
              </w:rPr>
              <w:t>(Kotanga biyano te. Tya elembo na biyano nyoso moyanoli alobi.)</w:t>
            </w:r>
          </w:p>
          <w:p w14:paraId="522AE43E" w14:textId="77777777" w:rsidR="00EC44D9" w:rsidRPr="002B34B8" w:rsidRDefault="00EC44D9" w:rsidP="002B34B8">
            <w:pPr>
              <w:pStyle w:val="ListParagraph"/>
              <w:numPr>
                <w:ilvl w:val="0"/>
                <w:numId w:val="71"/>
              </w:numPr>
              <w:spacing w:after="0" w:line="240" w:lineRule="auto"/>
              <w:rPr>
                <w:spacing w:val="-4"/>
                <w:lang w:val="fr-FR"/>
              </w:rPr>
            </w:pPr>
            <w:r w:rsidRPr="002B34B8">
              <w:rPr>
                <w:spacing w:val="-4"/>
                <w:lang w:val="fr-FR"/>
              </w:rPr>
              <w:t xml:space="preserve">Agent de </w:t>
            </w:r>
            <w:r w:rsidRPr="002B34B8">
              <w:rPr>
                <w:rFonts w:cs="Calibri"/>
                <w:spacing w:val="-4"/>
                <w:lang w:val="fr-FR"/>
              </w:rPr>
              <w:t>santé (Munganga)</w:t>
            </w:r>
          </w:p>
          <w:p w14:paraId="5282F8D0" w14:textId="246722EE" w:rsidR="00EC44D9" w:rsidRPr="002B34B8" w:rsidRDefault="00EC44D9" w:rsidP="002B34B8">
            <w:pPr>
              <w:pStyle w:val="ListParagraph"/>
              <w:numPr>
                <w:ilvl w:val="0"/>
                <w:numId w:val="71"/>
              </w:numPr>
              <w:spacing w:after="0" w:line="240" w:lineRule="auto"/>
              <w:rPr>
                <w:spacing w:val="-4"/>
                <w:lang w:val="fr-FR"/>
              </w:rPr>
            </w:pPr>
            <w:r w:rsidRPr="002B34B8">
              <w:rPr>
                <w:lang w:val="fr-FR"/>
              </w:rPr>
              <w:t>Balandisi ya lisanga</w:t>
            </w:r>
            <w:r w:rsidRPr="002B34B8">
              <w:rPr>
                <w:spacing w:val="-4"/>
                <w:lang w:val="fr-FR"/>
              </w:rPr>
              <w:t xml:space="preserve"> / Relais communautaire</w:t>
            </w:r>
          </w:p>
          <w:p w14:paraId="059018AF" w14:textId="77777777" w:rsidR="00EC44D9" w:rsidRPr="002B34B8" w:rsidRDefault="00EC44D9" w:rsidP="002B34B8">
            <w:pPr>
              <w:pStyle w:val="ListParagraph"/>
              <w:numPr>
                <w:ilvl w:val="0"/>
                <w:numId w:val="71"/>
              </w:numPr>
              <w:spacing w:after="0" w:line="240" w:lineRule="auto"/>
              <w:rPr>
                <w:spacing w:val="-4"/>
                <w:lang w:val="fr-FR"/>
              </w:rPr>
            </w:pPr>
            <w:r w:rsidRPr="002B34B8">
              <w:rPr>
                <w:spacing w:val="-4"/>
                <w:lang w:val="fr-FR"/>
              </w:rPr>
              <w:t>Munganga ya bokoko</w:t>
            </w:r>
          </w:p>
          <w:p w14:paraId="040FB23E" w14:textId="77777777" w:rsidR="00EC44D9" w:rsidRPr="002B34B8" w:rsidRDefault="00EC44D9" w:rsidP="002B34B8">
            <w:pPr>
              <w:pStyle w:val="ListParagraph"/>
              <w:numPr>
                <w:ilvl w:val="0"/>
                <w:numId w:val="71"/>
              </w:numPr>
              <w:spacing w:after="0" w:line="240" w:lineRule="auto"/>
              <w:rPr>
                <w:spacing w:val="-4"/>
                <w:lang w:val="fr-FR"/>
              </w:rPr>
            </w:pPr>
            <w:r w:rsidRPr="002B34B8">
              <w:rPr>
                <w:spacing w:val="-4"/>
                <w:lang w:val="fr-FR"/>
              </w:rPr>
              <w:t>Radio</w:t>
            </w:r>
          </w:p>
          <w:p w14:paraId="69359EA2" w14:textId="77777777" w:rsidR="00EC44D9" w:rsidRPr="002B34B8" w:rsidRDefault="00EC44D9" w:rsidP="002B34B8">
            <w:pPr>
              <w:pStyle w:val="ListParagraph"/>
              <w:numPr>
                <w:ilvl w:val="0"/>
                <w:numId w:val="71"/>
              </w:numPr>
              <w:spacing w:after="0" w:line="240" w:lineRule="auto"/>
              <w:rPr>
                <w:spacing w:val="-4"/>
                <w:lang w:val="fr-FR"/>
              </w:rPr>
            </w:pPr>
            <w:r w:rsidRPr="002B34B8">
              <w:rPr>
                <w:spacing w:val="-4"/>
                <w:lang w:val="fr-FR"/>
              </w:rPr>
              <w:t>Télévision</w:t>
            </w:r>
          </w:p>
          <w:p w14:paraId="491389D6" w14:textId="166E9BDC" w:rsidR="00EC44D9" w:rsidRPr="002B34B8" w:rsidRDefault="00EC44D9" w:rsidP="002B34B8">
            <w:pPr>
              <w:pStyle w:val="ListParagraph"/>
              <w:numPr>
                <w:ilvl w:val="0"/>
                <w:numId w:val="71"/>
              </w:numPr>
              <w:spacing w:after="0" w:line="240" w:lineRule="auto"/>
              <w:rPr>
                <w:spacing w:val="-4"/>
                <w:lang w:val="fr-FR"/>
              </w:rPr>
            </w:pPr>
            <w:r w:rsidRPr="002B34B8">
              <w:rPr>
                <w:spacing w:val="-4"/>
                <w:lang w:val="fr-FR"/>
              </w:rPr>
              <w:t xml:space="preserve">Affiches ou dépliants (likasa ya makomi to </w:t>
            </w:r>
            <w:r w:rsidRPr="002B34B8">
              <w:rPr>
                <w:lang w:val="fr-FR"/>
              </w:rPr>
              <w:t>bitanda minene)</w:t>
            </w:r>
          </w:p>
          <w:p w14:paraId="0D9BC08B" w14:textId="77777777" w:rsidR="00EC44D9" w:rsidRPr="002B34B8" w:rsidRDefault="00EC44D9" w:rsidP="002B34B8">
            <w:pPr>
              <w:pStyle w:val="ListParagraph"/>
              <w:numPr>
                <w:ilvl w:val="0"/>
                <w:numId w:val="71"/>
              </w:numPr>
              <w:spacing w:after="0" w:line="240" w:lineRule="auto"/>
              <w:rPr>
                <w:spacing w:val="-4"/>
                <w:lang w:val="fr-FR"/>
              </w:rPr>
            </w:pPr>
            <w:r w:rsidRPr="002B34B8">
              <w:rPr>
                <w:spacing w:val="-4"/>
                <w:lang w:val="fr-FR"/>
              </w:rPr>
              <w:t>Facebook</w:t>
            </w:r>
          </w:p>
          <w:p w14:paraId="2B365A42" w14:textId="77777777" w:rsidR="00EC44D9" w:rsidRPr="002B34B8" w:rsidRDefault="00EC44D9" w:rsidP="002B34B8">
            <w:pPr>
              <w:pStyle w:val="ListParagraph"/>
              <w:numPr>
                <w:ilvl w:val="0"/>
                <w:numId w:val="71"/>
              </w:numPr>
              <w:spacing w:after="0" w:line="240" w:lineRule="auto"/>
              <w:rPr>
                <w:spacing w:val="-4"/>
                <w:lang w:val="fr-FR"/>
              </w:rPr>
            </w:pPr>
            <w:r w:rsidRPr="002B34B8">
              <w:rPr>
                <w:spacing w:val="-4"/>
                <w:lang w:val="fr-FR"/>
              </w:rPr>
              <w:t>WhatsApp</w:t>
            </w:r>
          </w:p>
          <w:p w14:paraId="5F314D92" w14:textId="77777777" w:rsidR="00EC44D9" w:rsidRPr="002B34B8" w:rsidRDefault="00EC44D9" w:rsidP="002B34B8">
            <w:pPr>
              <w:pStyle w:val="ListParagraph"/>
              <w:numPr>
                <w:ilvl w:val="0"/>
                <w:numId w:val="71"/>
              </w:numPr>
              <w:spacing w:after="0" w:line="240" w:lineRule="auto"/>
              <w:rPr>
                <w:spacing w:val="-4"/>
                <w:lang w:val="fr-FR"/>
              </w:rPr>
            </w:pPr>
            <w:r w:rsidRPr="002B34B8">
              <w:rPr>
                <w:spacing w:val="-4"/>
                <w:lang w:val="fr-FR"/>
              </w:rPr>
              <w:t>Twitter</w:t>
            </w:r>
          </w:p>
          <w:p w14:paraId="0179D1B4" w14:textId="77777777" w:rsidR="00EC44D9" w:rsidRPr="002B34B8" w:rsidRDefault="00EC44D9" w:rsidP="002B34B8">
            <w:pPr>
              <w:pStyle w:val="ListParagraph"/>
              <w:numPr>
                <w:ilvl w:val="0"/>
                <w:numId w:val="71"/>
              </w:numPr>
              <w:spacing w:after="0" w:line="240" w:lineRule="auto"/>
              <w:rPr>
                <w:spacing w:val="-4"/>
                <w:lang w:val="fr-FR"/>
              </w:rPr>
            </w:pPr>
            <w:r w:rsidRPr="002B34B8">
              <w:rPr>
                <w:spacing w:val="-4"/>
                <w:lang w:val="fr-FR"/>
              </w:rPr>
              <w:t>Instagram</w:t>
            </w:r>
          </w:p>
          <w:p w14:paraId="396E9CF0" w14:textId="77777777" w:rsidR="00EC44D9" w:rsidRPr="002B34B8" w:rsidRDefault="00EC44D9" w:rsidP="002B34B8">
            <w:pPr>
              <w:pStyle w:val="ListParagraph"/>
              <w:numPr>
                <w:ilvl w:val="0"/>
                <w:numId w:val="71"/>
              </w:numPr>
              <w:spacing w:after="0" w:line="240" w:lineRule="auto"/>
              <w:rPr>
                <w:spacing w:val="-4"/>
                <w:lang w:val="fr-FR"/>
              </w:rPr>
            </w:pPr>
            <w:r w:rsidRPr="002B34B8">
              <w:rPr>
                <w:spacing w:val="-4"/>
                <w:lang w:val="fr-FR"/>
              </w:rPr>
              <w:t>SMS [Telefone]</w:t>
            </w:r>
          </w:p>
          <w:p w14:paraId="63878604" w14:textId="77777777" w:rsidR="00EC44D9" w:rsidRPr="002B34B8" w:rsidRDefault="00EC44D9" w:rsidP="002B34B8">
            <w:pPr>
              <w:pStyle w:val="ListParagraph"/>
              <w:numPr>
                <w:ilvl w:val="0"/>
                <w:numId w:val="71"/>
              </w:numPr>
              <w:spacing w:after="0" w:line="240" w:lineRule="auto"/>
              <w:rPr>
                <w:spacing w:val="-4"/>
                <w:lang w:val="fr-FR"/>
              </w:rPr>
            </w:pPr>
            <w:r w:rsidRPr="002B34B8">
              <w:rPr>
                <w:spacing w:val="-4"/>
                <w:lang w:val="fr-FR"/>
              </w:rPr>
              <w:t>Mokonzi ya lisanga</w:t>
            </w:r>
          </w:p>
          <w:p w14:paraId="612D4328" w14:textId="77777777" w:rsidR="00EC44D9" w:rsidRPr="002B34B8" w:rsidRDefault="00EC44D9" w:rsidP="002B34B8">
            <w:pPr>
              <w:pStyle w:val="ListParagraph"/>
              <w:numPr>
                <w:ilvl w:val="0"/>
                <w:numId w:val="71"/>
              </w:numPr>
              <w:spacing w:after="0" w:line="240" w:lineRule="auto"/>
              <w:rPr>
                <w:spacing w:val="-4"/>
              </w:rPr>
            </w:pPr>
            <w:r w:rsidRPr="002B34B8">
              <w:rPr>
                <w:spacing w:val="-4"/>
              </w:rPr>
              <w:t>Esika ya losambo (Losambo, Misa, Basali ya nzambe)</w:t>
            </w:r>
          </w:p>
          <w:p w14:paraId="20765177" w14:textId="77777777" w:rsidR="00EC44D9" w:rsidRPr="002B34B8" w:rsidRDefault="00EC44D9" w:rsidP="002B34B8">
            <w:pPr>
              <w:pStyle w:val="ListParagraph"/>
              <w:numPr>
                <w:ilvl w:val="0"/>
                <w:numId w:val="71"/>
              </w:numPr>
              <w:spacing w:after="0" w:line="240" w:lineRule="auto"/>
              <w:rPr>
                <w:spacing w:val="-4"/>
                <w:lang w:val="fr-FR"/>
              </w:rPr>
            </w:pPr>
            <w:r w:rsidRPr="002B34B8">
              <w:rPr>
                <w:spacing w:val="-4"/>
                <w:lang w:val="fr-FR"/>
              </w:rPr>
              <w:t>Libota na baninga</w:t>
            </w:r>
          </w:p>
          <w:p w14:paraId="76200656" w14:textId="77777777" w:rsidR="00EC44D9" w:rsidRPr="002B34B8" w:rsidRDefault="00EC44D9" w:rsidP="002B34B8">
            <w:pPr>
              <w:pStyle w:val="ListParagraph"/>
              <w:numPr>
                <w:ilvl w:val="0"/>
                <w:numId w:val="71"/>
              </w:numPr>
              <w:spacing w:after="0" w:line="240" w:lineRule="auto"/>
              <w:rPr>
                <w:spacing w:val="-4"/>
                <w:lang w:val="fr-FR"/>
              </w:rPr>
            </w:pPr>
            <w:r w:rsidRPr="002B34B8">
              <w:rPr>
                <w:spacing w:val="-4"/>
                <w:lang w:val="fr-FR"/>
              </w:rPr>
              <w:t xml:space="preserve">Na kelasi </w:t>
            </w:r>
          </w:p>
          <w:p w14:paraId="45A015B7" w14:textId="77777777" w:rsidR="00EC44D9" w:rsidRPr="002B34B8" w:rsidRDefault="00EC44D9" w:rsidP="002B34B8">
            <w:pPr>
              <w:pStyle w:val="ListParagraph"/>
              <w:numPr>
                <w:ilvl w:val="0"/>
                <w:numId w:val="71"/>
              </w:numPr>
              <w:spacing w:after="0" w:line="240" w:lineRule="auto"/>
              <w:rPr>
                <w:spacing w:val="-4"/>
                <w:lang w:val="fr-FR"/>
              </w:rPr>
            </w:pPr>
            <w:r w:rsidRPr="002B34B8">
              <w:rPr>
                <w:spacing w:val="-4"/>
                <w:lang w:val="fr-FR"/>
              </w:rPr>
              <w:t>Centre to Hopitalo (FOSA)</w:t>
            </w:r>
          </w:p>
          <w:p w14:paraId="296DECB7" w14:textId="77777777" w:rsidR="00EC44D9" w:rsidRPr="002B34B8" w:rsidRDefault="00EC44D9" w:rsidP="002B34B8">
            <w:pPr>
              <w:pStyle w:val="ListParagraph"/>
              <w:numPr>
                <w:ilvl w:val="0"/>
                <w:numId w:val="71"/>
              </w:numPr>
              <w:spacing w:after="0" w:line="240" w:lineRule="auto"/>
              <w:rPr>
                <w:spacing w:val="-4"/>
                <w:lang w:val="fr-FR"/>
              </w:rPr>
            </w:pPr>
            <w:r w:rsidRPr="002B34B8">
              <w:rPr>
                <w:spacing w:val="-4"/>
                <w:lang w:val="fr-FR"/>
              </w:rPr>
              <w:t>Masalo (Masolo ya balabala)</w:t>
            </w:r>
          </w:p>
          <w:p w14:paraId="791EFD25" w14:textId="0526BE8B" w:rsidR="00EC44D9" w:rsidRPr="002B34B8" w:rsidRDefault="00EC44D9" w:rsidP="002B34B8">
            <w:pPr>
              <w:pStyle w:val="ListParagraph"/>
              <w:numPr>
                <w:ilvl w:val="0"/>
                <w:numId w:val="71"/>
              </w:numPr>
              <w:spacing w:after="0" w:line="240" w:lineRule="auto"/>
              <w:rPr>
                <w:spacing w:val="-4"/>
                <w:lang w:val="fr-FR"/>
              </w:rPr>
            </w:pPr>
            <w:r w:rsidRPr="002B34B8">
              <w:rPr>
                <w:spacing w:val="-4"/>
                <w:lang w:val="fr-FR"/>
              </w:rPr>
              <w:t>Misusu : _______________________</w:t>
            </w:r>
          </w:p>
          <w:p w14:paraId="2E1F3A63" w14:textId="77777777" w:rsidR="00EC44D9" w:rsidRPr="002B34B8" w:rsidRDefault="00EC44D9" w:rsidP="002B34B8">
            <w:pPr>
              <w:pStyle w:val="ListParagraph"/>
              <w:numPr>
                <w:ilvl w:val="0"/>
                <w:numId w:val="71"/>
              </w:numPr>
              <w:spacing w:after="0" w:line="240" w:lineRule="auto"/>
              <w:rPr>
                <w:spacing w:val="-4"/>
                <w:lang w:val="fr-FR"/>
              </w:rPr>
            </w:pPr>
            <w:r w:rsidRPr="002B34B8">
              <w:rPr>
                <w:spacing w:val="-4"/>
                <w:lang w:val="fr-FR"/>
              </w:rPr>
              <w:t>Eloko te</w:t>
            </w:r>
          </w:p>
          <w:p w14:paraId="098E9921" w14:textId="03DC9D1F" w:rsidR="00EC44D9" w:rsidRPr="002B34B8" w:rsidRDefault="00EC44D9" w:rsidP="002B34B8">
            <w:pPr>
              <w:pStyle w:val="ListParagraph"/>
              <w:numPr>
                <w:ilvl w:val="0"/>
                <w:numId w:val="71"/>
              </w:numPr>
              <w:spacing w:after="0" w:line="240" w:lineRule="auto"/>
              <w:rPr>
                <w:spacing w:val="-4"/>
                <w:lang w:val="fr-FR"/>
              </w:rPr>
            </w:pPr>
            <w:r w:rsidRPr="002B34B8">
              <w:rPr>
                <w:spacing w:val="-4"/>
                <w:lang w:val="fr-FR"/>
              </w:rPr>
              <w:t>Naboyi (</w:t>
            </w:r>
            <w:r w:rsidRPr="002B34B8">
              <w:rPr>
                <w:i/>
                <w:iCs/>
                <w:spacing w:val="-4"/>
                <w:lang w:val="fr-FR"/>
              </w:rPr>
              <w:t>Ko tanga te</w:t>
            </w:r>
            <w:r w:rsidRPr="002B34B8">
              <w:rPr>
                <w:spacing w:val="-4"/>
                <w:lang w:val="fr-FR"/>
              </w:rPr>
              <w:t>)</w:t>
            </w:r>
          </w:p>
        </w:tc>
      </w:tr>
      <w:tr w:rsidR="00EC44D9" w:rsidRPr="00AF08D8" w14:paraId="17F64336" w14:textId="77777777" w:rsidTr="006806BB">
        <w:trPr>
          <w:cantSplit/>
          <w:trHeight w:val="1610"/>
        </w:trPr>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1627038" w14:textId="0DECF7E0" w:rsidR="00EC44D9" w:rsidRDefault="00EC44D9" w:rsidP="00EC44D9">
            <w:pPr>
              <w:pStyle w:val="ListParagraph"/>
              <w:numPr>
                <w:ilvl w:val="0"/>
                <w:numId w:val="47"/>
              </w:numPr>
              <w:spacing w:after="0" w:line="240" w:lineRule="auto"/>
              <w:ind w:left="181" w:hanging="181"/>
              <w:rPr>
                <w:spacing w:val="-4"/>
              </w:rPr>
            </w:pPr>
            <w:r w:rsidRPr="00AF08D8">
              <w:rPr>
                <w:spacing w:val="-4"/>
              </w:rPr>
              <w:t>Mbala ya suka olukaki basango ya santé ezalaki po ya</w:t>
            </w:r>
            <w:r>
              <w:rPr>
                <w:spacing w:val="-4"/>
              </w:rPr>
              <w:t xml:space="preserve"> </w:t>
            </w:r>
          </w:p>
          <w:p w14:paraId="4F74F02C" w14:textId="2ABBA7C0" w:rsidR="00EC44D9" w:rsidRPr="00EE1271" w:rsidRDefault="00EC44D9" w:rsidP="00EC44D9">
            <w:pPr>
              <w:spacing w:after="0" w:line="240" w:lineRule="auto"/>
              <w:rPr>
                <w:spacing w:val="-4"/>
              </w:rPr>
            </w:pPr>
          </w:p>
        </w:tc>
        <w:tc>
          <w:tcPr>
            <w:tcW w:w="66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7A07C81" w14:textId="1B0452F2" w:rsidR="00EC44D9" w:rsidRPr="00B814ED" w:rsidRDefault="00EC44D9" w:rsidP="00EC44D9">
            <w:pPr>
              <w:spacing w:after="0" w:line="240" w:lineRule="auto"/>
              <w:rPr>
                <w:b/>
                <w:bCs/>
                <w:lang w:val="fr-FR"/>
              </w:rPr>
            </w:pPr>
            <w:r w:rsidRPr="00B814ED">
              <w:rPr>
                <w:b/>
                <w:bCs/>
                <w:i/>
                <w:iCs/>
                <w:lang w:val="fr-FR"/>
              </w:rPr>
              <w:t>Tanga biyano nyoso. Tya elembo esika nyoso moyanoli a poni.</w:t>
            </w:r>
          </w:p>
          <w:p w14:paraId="62D55886" w14:textId="34352BBB" w:rsidR="00EC44D9" w:rsidRPr="00AF08D8" w:rsidRDefault="00EC44D9" w:rsidP="00EC44D9">
            <w:pPr>
              <w:pStyle w:val="ListParagraph"/>
              <w:numPr>
                <w:ilvl w:val="0"/>
                <w:numId w:val="57"/>
              </w:numPr>
              <w:suppressAutoHyphens/>
              <w:autoSpaceDN w:val="0"/>
              <w:spacing w:after="0" w:line="240" w:lineRule="auto"/>
              <w:contextualSpacing w:val="0"/>
              <w:textAlignment w:val="baseline"/>
              <w:rPr>
                <w:lang w:val="fr-FR"/>
              </w:rPr>
            </w:pPr>
            <w:r w:rsidRPr="00AF08D8">
              <w:rPr>
                <w:lang w:val="fr-FR"/>
              </w:rPr>
              <w:t>Yomoko (Moyanoli)</w:t>
            </w:r>
          </w:p>
          <w:p w14:paraId="02C9D712" w14:textId="77777777" w:rsidR="00EC44D9" w:rsidRDefault="00EC44D9" w:rsidP="00EC44D9">
            <w:pPr>
              <w:pStyle w:val="ListParagraph"/>
              <w:numPr>
                <w:ilvl w:val="0"/>
                <w:numId w:val="57"/>
              </w:numPr>
              <w:suppressAutoHyphens/>
              <w:autoSpaceDN w:val="0"/>
              <w:spacing w:after="0" w:line="240" w:lineRule="auto"/>
              <w:contextualSpacing w:val="0"/>
              <w:textAlignment w:val="baseline"/>
            </w:pPr>
            <w:r w:rsidRPr="00AF08D8">
              <w:t>Moto mosusu oyo osalisaka (lokola mobali to muasi na yo, muana, moboti , moto wa pembeni to moninga )</w:t>
            </w:r>
          </w:p>
          <w:p w14:paraId="37FCDBFE" w14:textId="77777777" w:rsidR="00EC44D9" w:rsidRPr="009F4B9C" w:rsidRDefault="00EC44D9" w:rsidP="00EC44D9">
            <w:pPr>
              <w:pStyle w:val="ListParagraph"/>
              <w:numPr>
                <w:ilvl w:val="0"/>
                <w:numId w:val="57"/>
              </w:numPr>
              <w:suppressAutoHyphens/>
              <w:autoSpaceDN w:val="0"/>
              <w:spacing w:after="0" w:line="240" w:lineRule="auto"/>
              <w:contextualSpacing w:val="0"/>
              <w:textAlignment w:val="baseline"/>
            </w:pPr>
            <w:r w:rsidRPr="009F4B9C">
              <w:rPr>
                <w:lang w:val="fr-FR"/>
              </w:rPr>
              <w:t>Mosusu___________________</w:t>
            </w:r>
          </w:p>
          <w:p w14:paraId="542EA438" w14:textId="5CB925DA" w:rsidR="00EC44D9" w:rsidRPr="009F4B9C" w:rsidRDefault="00EC44D9" w:rsidP="00EC44D9">
            <w:pPr>
              <w:pStyle w:val="ListParagraph"/>
              <w:numPr>
                <w:ilvl w:val="0"/>
                <w:numId w:val="57"/>
              </w:numPr>
              <w:suppressAutoHyphens/>
              <w:autoSpaceDN w:val="0"/>
              <w:spacing w:after="0" w:line="240" w:lineRule="auto"/>
              <w:contextualSpacing w:val="0"/>
              <w:textAlignment w:val="baseline"/>
            </w:pPr>
            <w:r w:rsidRPr="00AF08D8">
              <w:rPr>
                <w:spacing w:val="-4"/>
                <w:lang w:val="fr-FR"/>
              </w:rPr>
              <w:t>Naboyi (</w:t>
            </w:r>
            <w:r w:rsidRPr="009F4B9C">
              <w:rPr>
                <w:i/>
                <w:iCs/>
                <w:spacing w:val="-4"/>
                <w:lang w:val="fr-FR"/>
              </w:rPr>
              <w:t>Ko tanga te</w:t>
            </w:r>
            <w:r w:rsidRPr="009F4B9C">
              <w:rPr>
                <w:spacing w:val="-4"/>
                <w:lang w:val="fr-FR"/>
              </w:rPr>
              <w:t>)</w:t>
            </w:r>
          </w:p>
        </w:tc>
      </w:tr>
      <w:tr w:rsidR="00EC44D9" w:rsidRPr="00A87AC7" w14:paraId="7D34E8F2" w14:textId="77777777" w:rsidTr="006806BB">
        <w:trPr>
          <w:cantSplit/>
          <w:trHeight w:val="350"/>
        </w:trPr>
        <w:tc>
          <w:tcPr>
            <w:tcW w:w="1008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hemeFill="background2" w:themeFillShade="E6"/>
            <w:tcMar>
              <w:top w:w="0" w:type="dxa"/>
              <w:left w:w="115" w:type="dxa"/>
              <w:bottom w:w="0" w:type="dxa"/>
              <w:right w:w="115" w:type="dxa"/>
            </w:tcMar>
            <w:vAlign w:val="center"/>
          </w:tcPr>
          <w:p w14:paraId="4937D00A" w14:textId="17058513" w:rsidR="00EC44D9" w:rsidRPr="00D359D1" w:rsidRDefault="00EC44D9" w:rsidP="00EC44D9">
            <w:pPr>
              <w:spacing w:after="0" w:line="240" w:lineRule="auto"/>
              <w:rPr>
                <w:b/>
                <w:caps/>
                <w:spacing w:val="-4"/>
                <w:lang w:val="fr-CD"/>
              </w:rPr>
            </w:pPr>
            <w:r w:rsidRPr="00D359D1">
              <w:rPr>
                <w:b/>
                <w:bCs/>
                <w:caps/>
                <w:lang w:val="fr-FR"/>
              </w:rPr>
              <w:t xml:space="preserve">Kondimela </w:t>
            </w:r>
            <w:r>
              <w:rPr>
                <w:b/>
                <w:bCs/>
                <w:caps/>
                <w:lang w:val="fr-FR"/>
              </w:rPr>
              <w:t xml:space="preserve">(confiance) </w:t>
            </w:r>
            <w:r w:rsidRPr="00D359D1">
              <w:rPr>
                <w:b/>
                <w:bCs/>
                <w:caps/>
                <w:lang w:val="fr-FR"/>
              </w:rPr>
              <w:t xml:space="preserve">na basango etali </w:t>
            </w:r>
            <w:r w:rsidRPr="0072769A">
              <w:rPr>
                <w:b/>
                <w:spacing w:val="-4"/>
                <w:lang w:val="fr-CD"/>
              </w:rPr>
              <w:t>SANTE NA BOKONO (MALADI)</w:t>
            </w:r>
          </w:p>
        </w:tc>
      </w:tr>
      <w:tr w:rsidR="00EC44D9" w:rsidRPr="00AF08D8" w14:paraId="19DF10E7" w14:textId="77777777" w:rsidTr="006806BB">
        <w:trPr>
          <w:cantSplit/>
        </w:trPr>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3AD1A46" w14:textId="0CE152FB" w:rsidR="00EC44D9" w:rsidRPr="00AF08D8" w:rsidRDefault="00EC44D9" w:rsidP="00EC44D9">
            <w:pPr>
              <w:pStyle w:val="ListParagraph"/>
              <w:numPr>
                <w:ilvl w:val="0"/>
                <w:numId w:val="47"/>
              </w:numPr>
              <w:spacing w:after="0" w:line="240" w:lineRule="auto"/>
              <w:ind w:left="181" w:hanging="181"/>
              <w:rPr>
                <w:spacing w:val="-4"/>
                <w:lang w:val="fr-FR"/>
              </w:rPr>
            </w:pPr>
            <w:r w:rsidRPr="00AF08D8">
              <w:rPr>
                <w:spacing w:val="-4"/>
                <w:lang w:val="fr-CD"/>
              </w:rPr>
              <w:t>Lolenge nini ondimelaka</w:t>
            </w:r>
            <w:r w:rsidR="00824814">
              <w:rPr>
                <w:spacing w:val="-4"/>
                <w:lang w:val="fr-CD"/>
              </w:rPr>
              <w:t xml:space="preserve"> ( confiance)</w:t>
            </w:r>
            <w:r w:rsidRPr="00AF08D8">
              <w:rPr>
                <w:spacing w:val="-4"/>
                <w:lang w:val="fr-FR"/>
              </w:rPr>
              <w:t xml:space="preserve"> ba </w:t>
            </w:r>
            <w:r w:rsidRPr="00AF08D8">
              <w:rPr>
                <w:b/>
                <w:bCs/>
                <w:spacing w:val="-4"/>
                <w:lang w:val="fr-FR"/>
              </w:rPr>
              <w:t xml:space="preserve">minganga </w:t>
            </w:r>
            <w:r w:rsidRPr="00AF08D8">
              <w:rPr>
                <w:spacing w:val="-4"/>
                <w:lang w:val="fr-FR"/>
              </w:rPr>
              <w:t>poya kopesa basango ya santé ?</w:t>
            </w:r>
          </w:p>
        </w:tc>
        <w:tc>
          <w:tcPr>
            <w:tcW w:w="66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6B1E6AA" w14:textId="77777777" w:rsidR="00EC44D9" w:rsidRDefault="00EC44D9" w:rsidP="00EC44D9">
            <w:pPr>
              <w:pStyle w:val="ListParagraph"/>
              <w:numPr>
                <w:ilvl w:val="0"/>
                <w:numId w:val="42"/>
              </w:numPr>
              <w:spacing w:after="0" w:line="240" w:lineRule="auto"/>
              <w:rPr>
                <w:spacing w:val="-4"/>
                <w:lang w:val="fr-FR"/>
              </w:rPr>
            </w:pPr>
            <w:r w:rsidRPr="00AF08D8">
              <w:rPr>
                <w:spacing w:val="-4"/>
                <w:lang w:val="fr-FR"/>
              </w:rPr>
              <w:t>Mingi</w:t>
            </w:r>
          </w:p>
          <w:p w14:paraId="685ADC4C" w14:textId="0099BE6B" w:rsidR="00EC44D9" w:rsidRPr="00824814" w:rsidRDefault="005C32C6" w:rsidP="00EC44D9">
            <w:pPr>
              <w:pStyle w:val="ListParagraph"/>
              <w:numPr>
                <w:ilvl w:val="0"/>
                <w:numId w:val="42"/>
              </w:numPr>
              <w:spacing w:after="0" w:line="240" w:lineRule="auto"/>
              <w:rPr>
                <w:spacing w:val="-4"/>
                <w:lang w:val="fr-FR"/>
              </w:rPr>
            </w:pPr>
            <w:r>
              <w:rPr>
                <w:lang w:val="fr-FR"/>
              </w:rPr>
              <w:t>Lonlenge (</w:t>
            </w:r>
            <w:r w:rsidR="00824814" w:rsidRPr="00824814">
              <w:rPr>
                <w:lang w:val="fr-FR"/>
              </w:rPr>
              <w:t>Bongo</w:t>
            </w:r>
            <w:r w:rsidR="00EC44D9" w:rsidRPr="00824814">
              <w:rPr>
                <w:lang w:val="fr-FR"/>
              </w:rPr>
              <w:t xml:space="preserve"> bongo kaka</w:t>
            </w:r>
            <w:r>
              <w:rPr>
                <w:lang w:val="fr-FR"/>
              </w:rPr>
              <w:t>)</w:t>
            </w:r>
          </w:p>
          <w:p w14:paraId="41EABBFC" w14:textId="1C6BA30D" w:rsidR="00EC44D9" w:rsidRPr="003840FD" w:rsidRDefault="00EC44D9" w:rsidP="00EC44D9">
            <w:pPr>
              <w:pStyle w:val="ListParagraph"/>
              <w:numPr>
                <w:ilvl w:val="0"/>
                <w:numId w:val="42"/>
              </w:numPr>
              <w:spacing w:after="0" w:line="240" w:lineRule="auto"/>
              <w:rPr>
                <w:spacing w:val="-4"/>
                <w:lang w:val="fr-FR"/>
              </w:rPr>
            </w:pPr>
            <w:r w:rsidRPr="003840FD">
              <w:rPr>
                <w:spacing w:val="-4"/>
                <w:lang w:val="fr-FR"/>
              </w:rPr>
              <w:t>Mukie</w:t>
            </w:r>
          </w:p>
          <w:p w14:paraId="025D0BA8" w14:textId="48EA9939" w:rsidR="00EC44D9" w:rsidRPr="00AC6A1D" w:rsidRDefault="00EC44D9" w:rsidP="00EC44D9">
            <w:pPr>
              <w:pStyle w:val="ListParagraph"/>
              <w:numPr>
                <w:ilvl w:val="0"/>
                <w:numId w:val="42"/>
              </w:numPr>
              <w:spacing w:after="0" w:line="240" w:lineRule="auto"/>
              <w:rPr>
                <w:spacing w:val="-4"/>
                <w:lang w:val="fr-FR"/>
              </w:rPr>
            </w:pPr>
            <w:r w:rsidRPr="00AF08D8">
              <w:rPr>
                <w:spacing w:val="-4"/>
                <w:lang w:val="fr-FR"/>
              </w:rPr>
              <w:t>Na ndimelaka bango te</w:t>
            </w:r>
          </w:p>
          <w:p w14:paraId="0FE0FDE5" w14:textId="77777777" w:rsidR="00EC44D9" w:rsidRPr="00AF08D8" w:rsidRDefault="00EC44D9" w:rsidP="00EC44D9">
            <w:pPr>
              <w:pStyle w:val="ListParagraph"/>
              <w:numPr>
                <w:ilvl w:val="0"/>
                <w:numId w:val="42"/>
              </w:numPr>
              <w:spacing w:after="0" w:line="240" w:lineRule="auto"/>
              <w:rPr>
                <w:spacing w:val="-4"/>
                <w:lang w:val="fr-FR"/>
              </w:rPr>
            </w:pPr>
            <w:r w:rsidRPr="00AF08D8">
              <w:rPr>
                <w:spacing w:val="-4"/>
                <w:lang w:val="fr-FR"/>
              </w:rPr>
              <w:t xml:space="preserve">Nazali na eloko ya koloba te </w:t>
            </w:r>
          </w:p>
          <w:p w14:paraId="4578E5CD" w14:textId="77777777" w:rsidR="00EC44D9" w:rsidRPr="00AF08D8" w:rsidRDefault="00EC44D9" w:rsidP="00EC44D9">
            <w:pPr>
              <w:pStyle w:val="ListParagraph"/>
              <w:numPr>
                <w:ilvl w:val="0"/>
                <w:numId w:val="42"/>
              </w:numPr>
              <w:spacing w:after="0" w:line="240" w:lineRule="auto"/>
              <w:rPr>
                <w:spacing w:val="-4"/>
                <w:lang w:val="fr-FR"/>
              </w:rPr>
            </w:pPr>
            <w:r w:rsidRPr="00AF08D8">
              <w:rPr>
                <w:spacing w:val="-4"/>
                <w:lang w:val="fr-FR"/>
              </w:rPr>
              <w:t>Nayebi te</w:t>
            </w:r>
          </w:p>
          <w:p w14:paraId="7BACBBEC" w14:textId="087A16CA" w:rsidR="00EC44D9" w:rsidRPr="00AF08D8" w:rsidRDefault="00EC44D9" w:rsidP="00EC44D9">
            <w:pPr>
              <w:pStyle w:val="ListParagraph"/>
              <w:numPr>
                <w:ilvl w:val="0"/>
                <w:numId w:val="42"/>
              </w:numPr>
              <w:spacing w:after="0" w:line="240" w:lineRule="auto"/>
              <w:rPr>
                <w:spacing w:val="-4"/>
                <w:lang w:val="fr-FR"/>
              </w:rPr>
            </w:pPr>
            <w:r w:rsidRPr="00AF08D8">
              <w:rPr>
                <w:spacing w:val="-4"/>
                <w:lang w:val="fr-FR"/>
              </w:rPr>
              <w:t>Naboyi (</w:t>
            </w:r>
            <w:r w:rsidRPr="009F4B9C">
              <w:rPr>
                <w:i/>
                <w:iCs/>
                <w:spacing w:val="-4"/>
                <w:lang w:val="fr-FR"/>
              </w:rPr>
              <w:t>Ko tanga te</w:t>
            </w:r>
            <w:r w:rsidRPr="009F4B9C">
              <w:rPr>
                <w:spacing w:val="-4"/>
                <w:lang w:val="fr-FR"/>
              </w:rPr>
              <w:t>)</w:t>
            </w:r>
          </w:p>
        </w:tc>
      </w:tr>
      <w:tr w:rsidR="00EC44D9" w:rsidRPr="00AF08D8" w14:paraId="1F3C1F4A" w14:textId="77777777" w:rsidTr="006806BB">
        <w:trPr>
          <w:cantSplit/>
        </w:trPr>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076CF29" w14:textId="309047B8" w:rsidR="00EC44D9" w:rsidRPr="00AF08D8" w:rsidRDefault="00EC44D9" w:rsidP="00EC44D9">
            <w:pPr>
              <w:pStyle w:val="ListParagraph"/>
              <w:numPr>
                <w:ilvl w:val="0"/>
                <w:numId w:val="47"/>
              </w:numPr>
              <w:spacing w:after="0" w:line="240" w:lineRule="auto"/>
              <w:ind w:left="181" w:hanging="181"/>
              <w:rPr>
                <w:spacing w:val="-4"/>
                <w:lang w:val="fr-CD"/>
              </w:rPr>
            </w:pPr>
            <w:r w:rsidRPr="00AF08D8">
              <w:rPr>
                <w:spacing w:val="-4"/>
                <w:lang w:val="fr-CD"/>
              </w:rPr>
              <w:t xml:space="preserve">Lolenge nini </w:t>
            </w:r>
            <w:r w:rsidR="00824814" w:rsidRPr="00AF08D8">
              <w:rPr>
                <w:spacing w:val="-4"/>
                <w:lang w:val="fr-CD"/>
              </w:rPr>
              <w:t>ondimelaka</w:t>
            </w:r>
            <w:r w:rsidR="00824814">
              <w:rPr>
                <w:spacing w:val="-4"/>
                <w:lang w:val="fr-CD"/>
              </w:rPr>
              <w:t xml:space="preserve"> </w:t>
            </w:r>
            <w:r w:rsidR="00824814" w:rsidRPr="00AF08D8">
              <w:rPr>
                <w:lang w:val="fr-FR"/>
              </w:rPr>
              <w:t>Balandisi ya lisanga</w:t>
            </w:r>
            <w:r w:rsidR="00824814">
              <w:rPr>
                <w:spacing w:val="-4"/>
                <w:lang w:val="fr-CD"/>
              </w:rPr>
              <w:t xml:space="preserve"> </w:t>
            </w:r>
            <w:r w:rsidR="000E5FF7">
              <w:rPr>
                <w:spacing w:val="-4"/>
                <w:lang w:val="fr-CD"/>
              </w:rPr>
              <w:t>(</w:t>
            </w:r>
            <w:r w:rsidRPr="00AF08D8">
              <w:rPr>
                <w:b/>
                <w:bCs/>
                <w:spacing w:val="-4"/>
                <w:lang w:val="fr-CD"/>
              </w:rPr>
              <w:t>relais communautaire</w:t>
            </w:r>
            <w:r w:rsidR="000E5FF7">
              <w:rPr>
                <w:b/>
                <w:bCs/>
                <w:spacing w:val="-4"/>
                <w:lang w:val="fr-CD"/>
              </w:rPr>
              <w:t>)</w:t>
            </w:r>
            <w:r w:rsidRPr="00AF08D8">
              <w:rPr>
                <w:spacing w:val="-4"/>
                <w:lang w:val="fr-CD"/>
              </w:rPr>
              <w:t xml:space="preserve"> poya kopesa basango ya santé ?</w:t>
            </w:r>
          </w:p>
        </w:tc>
        <w:tc>
          <w:tcPr>
            <w:tcW w:w="66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80FB8BF" w14:textId="77777777" w:rsidR="00EC44D9" w:rsidRDefault="00EC44D9" w:rsidP="00EC44D9">
            <w:pPr>
              <w:pStyle w:val="ListParagraph"/>
              <w:numPr>
                <w:ilvl w:val="0"/>
                <w:numId w:val="63"/>
              </w:numPr>
              <w:spacing w:after="0" w:line="240" w:lineRule="auto"/>
              <w:rPr>
                <w:spacing w:val="-4"/>
                <w:lang w:val="fr-FR"/>
              </w:rPr>
            </w:pPr>
            <w:r w:rsidRPr="00AF08D8">
              <w:rPr>
                <w:spacing w:val="-4"/>
                <w:lang w:val="fr-FR"/>
              </w:rPr>
              <w:t>Mingi</w:t>
            </w:r>
          </w:p>
          <w:p w14:paraId="52773C5B" w14:textId="2402D2DA" w:rsidR="00EC44D9" w:rsidRPr="00824814" w:rsidRDefault="005C32C6" w:rsidP="00EC44D9">
            <w:pPr>
              <w:pStyle w:val="ListParagraph"/>
              <w:numPr>
                <w:ilvl w:val="0"/>
                <w:numId w:val="63"/>
              </w:numPr>
              <w:spacing w:after="0" w:line="240" w:lineRule="auto"/>
              <w:rPr>
                <w:spacing w:val="-4"/>
                <w:lang w:val="fr-FR"/>
              </w:rPr>
            </w:pPr>
            <w:r>
              <w:rPr>
                <w:lang w:val="fr-FR"/>
              </w:rPr>
              <w:t>Lolenge (</w:t>
            </w:r>
            <w:r w:rsidR="00824814" w:rsidRPr="00824814">
              <w:rPr>
                <w:lang w:val="fr-FR"/>
              </w:rPr>
              <w:t>Bongo</w:t>
            </w:r>
            <w:r w:rsidR="00EC44D9" w:rsidRPr="00824814">
              <w:rPr>
                <w:lang w:val="fr-FR"/>
              </w:rPr>
              <w:t xml:space="preserve"> bongo kaka</w:t>
            </w:r>
            <w:r>
              <w:rPr>
                <w:lang w:val="fr-FR"/>
              </w:rPr>
              <w:t>)</w:t>
            </w:r>
          </w:p>
          <w:p w14:paraId="30626F9A" w14:textId="11F72C9D" w:rsidR="00EC44D9" w:rsidRPr="003840FD" w:rsidRDefault="00EC44D9" w:rsidP="00EC44D9">
            <w:pPr>
              <w:pStyle w:val="ListParagraph"/>
              <w:numPr>
                <w:ilvl w:val="0"/>
                <w:numId w:val="63"/>
              </w:numPr>
              <w:spacing w:after="0" w:line="240" w:lineRule="auto"/>
              <w:rPr>
                <w:spacing w:val="-4"/>
                <w:lang w:val="fr-FR"/>
              </w:rPr>
            </w:pPr>
            <w:r w:rsidRPr="003840FD">
              <w:rPr>
                <w:spacing w:val="-4"/>
                <w:lang w:val="fr-FR"/>
              </w:rPr>
              <w:t>Mukie</w:t>
            </w:r>
          </w:p>
          <w:p w14:paraId="4B6021D7" w14:textId="77777777" w:rsidR="00EC44D9" w:rsidRPr="00AC6A1D" w:rsidRDefault="00EC44D9" w:rsidP="00EC44D9">
            <w:pPr>
              <w:pStyle w:val="ListParagraph"/>
              <w:numPr>
                <w:ilvl w:val="0"/>
                <w:numId w:val="63"/>
              </w:numPr>
              <w:spacing w:after="0" w:line="240" w:lineRule="auto"/>
              <w:rPr>
                <w:spacing w:val="-4"/>
                <w:lang w:val="fr-FR"/>
              </w:rPr>
            </w:pPr>
            <w:r w:rsidRPr="00AF08D8">
              <w:rPr>
                <w:spacing w:val="-4"/>
                <w:lang w:val="fr-FR"/>
              </w:rPr>
              <w:t>Na ndimelaka bango te</w:t>
            </w:r>
          </w:p>
          <w:p w14:paraId="41FF061A" w14:textId="77777777" w:rsidR="00EC44D9" w:rsidRPr="00AF08D8" w:rsidRDefault="00EC44D9" w:rsidP="00EC44D9">
            <w:pPr>
              <w:pStyle w:val="ListParagraph"/>
              <w:numPr>
                <w:ilvl w:val="0"/>
                <w:numId w:val="63"/>
              </w:numPr>
              <w:spacing w:after="0" w:line="240" w:lineRule="auto"/>
              <w:rPr>
                <w:spacing w:val="-4"/>
                <w:lang w:val="fr-FR"/>
              </w:rPr>
            </w:pPr>
            <w:r w:rsidRPr="00AF08D8">
              <w:rPr>
                <w:spacing w:val="-4"/>
                <w:lang w:val="fr-FR"/>
              </w:rPr>
              <w:t xml:space="preserve">Nazali na eloko ya koloba te </w:t>
            </w:r>
          </w:p>
          <w:p w14:paraId="6F99FAD8" w14:textId="77777777" w:rsidR="00EC44D9" w:rsidRPr="00AF08D8" w:rsidRDefault="00EC44D9" w:rsidP="00EC44D9">
            <w:pPr>
              <w:pStyle w:val="ListParagraph"/>
              <w:numPr>
                <w:ilvl w:val="0"/>
                <w:numId w:val="63"/>
              </w:numPr>
              <w:spacing w:after="0" w:line="240" w:lineRule="auto"/>
              <w:rPr>
                <w:spacing w:val="-4"/>
                <w:lang w:val="fr-FR"/>
              </w:rPr>
            </w:pPr>
            <w:r w:rsidRPr="00AF08D8">
              <w:rPr>
                <w:spacing w:val="-4"/>
                <w:lang w:val="fr-FR"/>
              </w:rPr>
              <w:t>Nayebi te</w:t>
            </w:r>
          </w:p>
          <w:p w14:paraId="3342BE24" w14:textId="1DA345C9" w:rsidR="00EC44D9" w:rsidRPr="00AF08D8" w:rsidRDefault="00EC44D9" w:rsidP="00EC44D9">
            <w:pPr>
              <w:pStyle w:val="ListParagraph"/>
              <w:numPr>
                <w:ilvl w:val="0"/>
                <w:numId w:val="63"/>
              </w:numPr>
              <w:spacing w:after="0" w:line="240" w:lineRule="auto"/>
              <w:rPr>
                <w:spacing w:val="-4"/>
                <w:lang w:val="fr-FR"/>
              </w:rPr>
            </w:pPr>
            <w:r w:rsidRPr="00AF08D8">
              <w:rPr>
                <w:spacing w:val="-4"/>
                <w:lang w:val="fr-FR"/>
              </w:rPr>
              <w:t>Naboyi (</w:t>
            </w:r>
            <w:r w:rsidRPr="009F4B9C">
              <w:rPr>
                <w:i/>
                <w:iCs/>
                <w:spacing w:val="-4"/>
                <w:lang w:val="fr-FR"/>
              </w:rPr>
              <w:t>Ko tanga te</w:t>
            </w:r>
            <w:r w:rsidRPr="009F4B9C">
              <w:rPr>
                <w:spacing w:val="-4"/>
                <w:lang w:val="fr-FR"/>
              </w:rPr>
              <w:t>)</w:t>
            </w:r>
          </w:p>
        </w:tc>
      </w:tr>
      <w:tr w:rsidR="00EC44D9" w:rsidRPr="00AF08D8" w14:paraId="7F81F0BC" w14:textId="77777777" w:rsidTr="006806BB">
        <w:trPr>
          <w:cantSplit/>
        </w:trPr>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8C90672" w14:textId="3F35C6FB" w:rsidR="00EC44D9" w:rsidRPr="00824814" w:rsidRDefault="00EC44D9" w:rsidP="00EC44D9">
            <w:pPr>
              <w:pStyle w:val="ListParagraph"/>
              <w:numPr>
                <w:ilvl w:val="0"/>
                <w:numId w:val="64"/>
              </w:numPr>
              <w:spacing w:after="0" w:line="240" w:lineRule="auto"/>
              <w:rPr>
                <w:spacing w:val="-4"/>
              </w:rPr>
            </w:pPr>
            <w:r w:rsidRPr="00824814">
              <w:rPr>
                <w:spacing w:val="-4"/>
              </w:rPr>
              <w:t xml:space="preserve">Lolenge nini ondimelaka  </w:t>
            </w:r>
            <w:r w:rsidRPr="00824814">
              <w:rPr>
                <w:b/>
                <w:bCs/>
                <w:spacing w:val="-4"/>
              </w:rPr>
              <w:t>ba minganga ya bokoko</w:t>
            </w:r>
            <w:r w:rsidRPr="00824814">
              <w:rPr>
                <w:spacing w:val="-4"/>
              </w:rPr>
              <w:t xml:space="preserve"> poya kopesa basango ya santé ?</w:t>
            </w:r>
          </w:p>
        </w:tc>
        <w:tc>
          <w:tcPr>
            <w:tcW w:w="66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1934BCF" w14:textId="77777777" w:rsidR="00EC44D9" w:rsidRDefault="00EC44D9" w:rsidP="00EC44D9">
            <w:pPr>
              <w:pStyle w:val="ListParagraph"/>
              <w:numPr>
                <w:ilvl w:val="0"/>
                <w:numId w:val="2"/>
              </w:numPr>
              <w:spacing w:after="0" w:line="240" w:lineRule="auto"/>
              <w:rPr>
                <w:spacing w:val="-4"/>
                <w:lang w:val="fr-FR"/>
              </w:rPr>
            </w:pPr>
            <w:r w:rsidRPr="00AF08D8">
              <w:rPr>
                <w:spacing w:val="-4"/>
                <w:lang w:val="fr-FR"/>
              </w:rPr>
              <w:t>Mingi</w:t>
            </w:r>
          </w:p>
          <w:p w14:paraId="2D2BA75E" w14:textId="0E0530E7" w:rsidR="00EC44D9" w:rsidRPr="00824814" w:rsidRDefault="00EC44D9" w:rsidP="00EC44D9">
            <w:pPr>
              <w:pStyle w:val="ListParagraph"/>
              <w:numPr>
                <w:ilvl w:val="0"/>
                <w:numId w:val="2"/>
              </w:numPr>
              <w:spacing w:after="0" w:line="240" w:lineRule="auto"/>
              <w:rPr>
                <w:spacing w:val="-4"/>
                <w:lang w:val="fr-FR"/>
              </w:rPr>
            </w:pPr>
            <w:r w:rsidRPr="003840FD">
              <w:rPr>
                <w:lang w:val="fr-FR"/>
              </w:rPr>
              <w:t>Lolenge</w:t>
            </w:r>
            <w:r>
              <w:rPr>
                <w:lang w:val="fr-FR"/>
              </w:rPr>
              <w:t xml:space="preserve"> </w:t>
            </w:r>
            <w:r w:rsidRPr="00824814">
              <w:rPr>
                <w:lang w:val="fr-FR"/>
              </w:rPr>
              <w:t>(bongo bongo kaka)</w:t>
            </w:r>
          </w:p>
          <w:p w14:paraId="08B96CDC" w14:textId="0BA0A6CC" w:rsidR="00EC44D9" w:rsidRPr="003840FD" w:rsidRDefault="00EC44D9" w:rsidP="00EC44D9">
            <w:pPr>
              <w:pStyle w:val="ListParagraph"/>
              <w:numPr>
                <w:ilvl w:val="0"/>
                <w:numId w:val="2"/>
              </w:numPr>
              <w:spacing w:after="0" w:line="240" w:lineRule="auto"/>
              <w:rPr>
                <w:spacing w:val="-4"/>
                <w:lang w:val="fr-FR"/>
              </w:rPr>
            </w:pPr>
            <w:r w:rsidRPr="003840FD">
              <w:rPr>
                <w:spacing w:val="-4"/>
                <w:lang w:val="fr-FR"/>
              </w:rPr>
              <w:t>Mukie</w:t>
            </w:r>
          </w:p>
          <w:p w14:paraId="4C91E107" w14:textId="77777777" w:rsidR="00EC44D9" w:rsidRPr="00AF08D8" w:rsidRDefault="00EC44D9" w:rsidP="00EC44D9">
            <w:pPr>
              <w:pStyle w:val="ListParagraph"/>
              <w:numPr>
                <w:ilvl w:val="0"/>
                <w:numId w:val="2"/>
              </w:numPr>
              <w:spacing w:after="0" w:line="240" w:lineRule="auto"/>
              <w:rPr>
                <w:spacing w:val="-4"/>
                <w:lang w:val="fr-FR"/>
              </w:rPr>
            </w:pPr>
            <w:r w:rsidRPr="00AF08D8">
              <w:rPr>
                <w:spacing w:val="-4"/>
                <w:lang w:val="fr-FR"/>
              </w:rPr>
              <w:t>Na ndimelaka bango te</w:t>
            </w:r>
          </w:p>
          <w:p w14:paraId="1372B0B9" w14:textId="77777777" w:rsidR="00EC44D9" w:rsidRPr="00AF08D8" w:rsidRDefault="00EC44D9" w:rsidP="00EC44D9">
            <w:pPr>
              <w:pStyle w:val="ListParagraph"/>
              <w:numPr>
                <w:ilvl w:val="0"/>
                <w:numId w:val="2"/>
              </w:numPr>
              <w:spacing w:after="0" w:line="240" w:lineRule="auto"/>
              <w:rPr>
                <w:spacing w:val="-4"/>
                <w:lang w:val="fr-FR"/>
              </w:rPr>
            </w:pPr>
            <w:r w:rsidRPr="00AF08D8">
              <w:rPr>
                <w:spacing w:val="-4"/>
                <w:lang w:val="fr-FR"/>
              </w:rPr>
              <w:t xml:space="preserve">Nazali na eloko ya koloba te </w:t>
            </w:r>
          </w:p>
          <w:p w14:paraId="31F26141" w14:textId="77777777" w:rsidR="00EC44D9" w:rsidRPr="00AF08D8" w:rsidRDefault="00EC44D9" w:rsidP="00EC44D9">
            <w:pPr>
              <w:pStyle w:val="ListParagraph"/>
              <w:numPr>
                <w:ilvl w:val="0"/>
                <w:numId w:val="2"/>
              </w:numPr>
              <w:spacing w:after="0" w:line="240" w:lineRule="auto"/>
              <w:rPr>
                <w:spacing w:val="-4"/>
                <w:lang w:val="fr-FR"/>
              </w:rPr>
            </w:pPr>
            <w:r w:rsidRPr="00AF08D8">
              <w:rPr>
                <w:spacing w:val="-4"/>
                <w:lang w:val="fr-FR"/>
              </w:rPr>
              <w:t>Nayebi te</w:t>
            </w:r>
          </w:p>
          <w:p w14:paraId="7AEB1BCE" w14:textId="6E353466" w:rsidR="00EC44D9" w:rsidRPr="00AF08D8" w:rsidRDefault="00EC44D9" w:rsidP="00EC44D9">
            <w:pPr>
              <w:pStyle w:val="ListParagraph"/>
              <w:numPr>
                <w:ilvl w:val="0"/>
                <w:numId w:val="2"/>
              </w:numPr>
              <w:spacing w:after="0" w:line="240" w:lineRule="auto"/>
              <w:rPr>
                <w:spacing w:val="-4"/>
                <w:lang w:val="fr-FR"/>
              </w:rPr>
            </w:pPr>
            <w:r w:rsidRPr="00AF08D8">
              <w:rPr>
                <w:spacing w:val="-4"/>
                <w:lang w:val="fr-FR"/>
              </w:rPr>
              <w:t>Naboyi (</w:t>
            </w:r>
            <w:r w:rsidRPr="009F4B9C">
              <w:rPr>
                <w:i/>
                <w:iCs/>
                <w:spacing w:val="-4"/>
                <w:lang w:val="fr-FR"/>
              </w:rPr>
              <w:t>Ko tanga te</w:t>
            </w:r>
            <w:r w:rsidRPr="009F4B9C">
              <w:rPr>
                <w:spacing w:val="-4"/>
                <w:lang w:val="fr-FR"/>
              </w:rPr>
              <w:t>)</w:t>
            </w:r>
          </w:p>
        </w:tc>
      </w:tr>
      <w:tr w:rsidR="00EC44D9" w:rsidRPr="00AF08D8" w14:paraId="1C22B955" w14:textId="77777777" w:rsidTr="006806BB">
        <w:trPr>
          <w:cantSplit/>
        </w:trPr>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E8526D6" w14:textId="0787CDC8" w:rsidR="00EC44D9" w:rsidRPr="00AF08D8" w:rsidRDefault="00EC44D9" w:rsidP="00EC44D9">
            <w:pPr>
              <w:pStyle w:val="ListParagraph"/>
              <w:numPr>
                <w:ilvl w:val="0"/>
                <w:numId w:val="64"/>
              </w:numPr>
              <w:spacing w:after="0" w:line="240" w:lineRule="auto"/>
              <w:ind w:left="181" w:hanging="181"/>
              <w:rPr>
                <w:spacing w:val="-4"/>
                <w:lang w:val="fr-FR"/>
              </w:rPr>
            </w:pPr>
            <w:r w:rsidRPr="00AF08D8">
              <w:rPr>
                <w:spacing w:val="-4"/>
                <w:lang w:val="fr-CD"/>
              </w:rPr>
              <w:lastRenderedPageBreak/>
              <w:t xml:space="preserve">Lolenge nini ondimelaka (confiance) </w:t>
            </w:r>
            <w:r w:rsidRPr="00AF08D8">
              <w:rPr>
                <w:b/>
                <w:bCs/>
                <w:spacing w:val="-4"/>
                <w:lang w:val="fr-CD"/>
              </w:rPr>
              <w:t>radio</w:t>
            </w:r>
            <w:r w:rsidRPr="00AF08D8">
              <w:rPr>
                <w:spacing w:val="-4"/>
                <w:lang w:val="fr-CD"/>
              </w:rPr>
              <w:t xml:space="preserve"> poya kopesa basango ya santé </w:t>
            </w:r>
            <w:r w:rsidRPr="00AF08D8">
              <w:rPr>
                <w:spacing w:val="-4"/>
                <w:lang w:val="fr-FR"/>
              </w:rPr>
              <w:t>?</w:t>
            </w:r>
          </w:p>
        </w:tc>
        <w:tc>
          <w:tcPr>
            <w:tcW w:w="66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44CFF08" w14:textId="77777777" w:rsidR="00EC44D9" w:rsidRDefault="00EC44D9" w:rsidP="00EC44D9">
            <w:pPr>
              <w:pStyle w:val="ListParagraph"/>
              <w:numPr>
                <w:ilvl w:val="0"/>
                <w:numId w:val="3"/>
              </w:numPr>
              <w:spacing w:after="0" w:line="240" w:lineRule="auto"/>
              <w:rPr>
                <w:spacing w:val="-4"/>
                <w:lang w:val="fr-FR"/>
              </w:rPr>
            </w:pPr>
            <w:r w:rsidRPr="00AF08D8">
              <w:rPr>
                <w:spacing w:val="-4"/>
                <w:lang w:val="fr-FR"/>
              </w:rPr>
              <w:t>Mingi</w:t>
            </w:r>
          </w:p>
          <w:p w14:paraId="369D8EBC" w14:textId="29B23BE6" w:rsidR="00EC44D9" w:rsidRPr="00824814" w:rsidRDefault="00EC44D9" w:rsidP="00EC44D9">
            <w:pPr>
              <w:pStyle w:val="ListParagraph"/>
              <w:numPr>
                <w:ilvl w:val="0"/>
                <w:numId w:val="3"/>
              </w:numPr>
              <w:spacing w:after="0" w:line="240" w:lineRule="auto"/>
              <w:rPr>
                <w:spacing w:val="-4"/>
                <w:lang w:val="fr-FR"/>
              </w:rPr>
            </w:pPr>
            <w:r w:rsidRPr="003840FD">
              <w:rPr>
                <w:lang w:val="fr-FR"/>
              </w:rPr>
              <w:t>Lolenge</w:t>
            </w:r>
            <w:r>
              <w:rPr>
                <w:lang w:val="fr-FR"/>
              </w:rPr>
              <w:t xml:space="preserve"> </w:t>
            </w:r>
            <w:r w:rsidRPr="00824814">
              <w:rPr>
                <w:lang w:val="fr-FR"/>
              </w:rPr>
              <w:t>(bongo bongo kaka)</w:t>
            </w:r>
          </w:p>
          <w:p w14:paraId="632065F2" w14:textId="7A47FC0E" w:rsidR="00EC44D9" w:rsidRPr="003840FD" w:rsidRDefault="00EC44D9" w:rsidP="00EC44D9">
            <w:pPr>
              <w:pStyle w:val="ListParagraph"/>
              <w:numPr>
                <w:ilvl w:val="0"/>
                <w:numId w:val="3"/>
              </w:numPr>
              <w:spacing w:after="0" w:line="240" w:lineRule="auto"/>
              <w:rPr>
                <w:spacing w:val="-4"/>
                <w:lang w:val="fr-FR"/>
              </w:rPr>
            </w:pPr>
            <w:r w:rsidRPr="003840FD">
              <w:rPr>
                <w:spacing w:val="-4"/>
                <w:lang w:val="fr-FR"/>
              </w:rPr>
              <w:t>Mukie</w:t>
            </w:r>
          </w:p>
          <w:p w14:paraId="6CF3CF80" w14:textId="6D3604FB" w:rsidR="00EC44D9" w:rsidRPr="00AF08D8" w:rsidRDefault="00EC44D9" w:rsidP="00EC44D9">
            <w:pPr>
              <w:pStyle w:val="ListParagraph"/>
              <w:numPr>
                <w:ilvl w:val="0"/>
                <w:numId w:val="3"/>
              </w:numPr>
              <w:spacing w:after="0" w:line="240" w:lineRule="auto"/>
              <w:rPr>
                <w:spacing w:val="-4"/>
                <w:lang w:val="fr-FR"/>
              </w:rPr>
            </w:pPr>
            <w:r w:rsidRPr="00AF08D8">
              <w:rPr>
                <w:spacing w:val="-4"/>
                <w:lang w:val="fr-FR"/>
              </w:rPr>
              <w:t xml:space="preserve">Na ndimelaka </w:t>
            </w:r>
            <w:r>
              <w:rPr>
                <w:spacing w:val="-4"/>
                <w:lang w:val="fr-FR"/>
              </w:rPr>
              <w:t>b</w:t>
            </w:r>
            <w:r w:rsidRPr="00AF08D8">
              <w:rPr>
                <w:spacing w:val="-4"/>
                <w:lang w:val="fr-FR"/>
              </w:rPr>
              <w:t>ango te</w:t>
            </w:r>
          </w:p>
          <w:p w14:paraId="606C527D" w14:textId="77777777" w:rsidR="00EC44D9" w:rsidRPr="00AF08D8" w:rsidRDefault="00EC44D9" w:rsidP="00EC44D9">
            <w:pPr>
              <w:pStyle w:val="ListParagraph"/>
              <w:numPr>
                <w:ilvl w:val="0"/>
                <w:numId w:val="3"/>
              </w:numPr>
              <w:spacing w:after="0" w:line="240" w:lineRule="auto"/>
              <w:rPr>
                <w:spacing w:val="-4"/>
                <w:lang w:val="fr-FR"/>
              </w:rPr>
            </w:pPr>
            <w:r w:rsidRPr="00AF08D8">
              <w:rPr>
                <w:spacing w:val="-4"/>
                <w:lang w:val="fr-FR"/>
              </w:rPr>
              <w:t xml:space="preserve">Nazali na eloko ya koloba te </w:t>
            </w:r>
          </w:p>
          <w:p w14:paraId="36A58251" w14:textId="77777777" w:rsidR="00EC44D9" w:rsidRPr="00AF08D8" w:rsidRDefault="00EC44D9" w:rsidP="00EC44D9">
            <w:pPr>
              <w:pStyle w:val="ListParagraph"/>
              <w:numPr>
                <w:ilvl w:val="0"/>
                <w:numId w:val="3"/>
              </w:numPr>
              <w:spacing w:after="0" w:line="240" w:lineRule="auto"/>
              <w:rPr>
                <w:spacing w:val="-4"/>
                <w:lang w:val="fr-FR"/>
              </w:rPr>
            </w:pPr>
            <w:r w:rsidRPr="00AF08D8">
              <w:rPr>
                <w:spacing w:val="-4"/>
                <w:lang w:val="fr-FR"/>
              </w:rPr>
              <w:t>Nayebi te</w:t>
            </w:r>
          </w:p>
          <w:p w14:paraId="7567B6F7" w14:textId="55E70FB5" w:rsidR="00EC44D9" w:rsidRPr="00AF08D8" w:rsidRDefault="00EC44D9" w:rsidP="00EC44D9">
            <w:pPr>
              <w:pStyle w:val="ListParagraph"/>
              <w:numPr>
                <w:ilvl w:val="0"/>
                <w:numId w:val="3"/>
              </w:numPr>
              <w:spacing w:after="0" w:line="240" w:lineRule="auto"/>
              <w:rPr>
                <w:spacing w:val="-4"/>
                <w:lang w:val="fr-FR"/>
              </w:rPr>
            </w:pPr>
            <w:r w:rsidRPr="00AF08D8">
              <w:rPr>
                <w:spacing w:val="-4"/>
                <w:lang w:val="fr-FR"/>
              </w:rPr>
              <w:t>Naboyi (</w:t>
            </w:r>
            <w:r w:rsidRPr="009F4B9C">
              <w:rPr>
                <w:i/>
                <w:iCs/>
                <w:spacing w:val="-4"/>
                <w:lang w:val="fr-FR"/>
              </w:rPr>
              <w:t>Ko tanga te</w:t>
            </w:r>
            <w:r w:rsidRPr="009F4B9C">
              <w:rPr>
                <w:spacing w:val="-4"/>
                <w:lang w:val="fr-FR"/>
              </w:rPr>
              <w:t>)</w:t>
            </w:r>
          </w:p>
        </w:tc>
      </w:tr>
      <w:tr w:rsidR="00EC44D9" w:rsidRPr="00AF08D8" w14:paraId="13CA682C" w14:textId="77777777" w:rsidTr="006806BB">
        <w:trPr>
          <w:cantSplit/>
        </w:trPr>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B577FA6" w14:textId="7BB4B234" w:rsidR="00EC44D9" w:rsidRPr="00AF08D8" w:rsidRDefault="00EC44D9" w:rsidP="00EC44D9">
            <w:pPr>
              <w:pStyle w:val="ListParagraph"/>
              <w:numPr>
                <w:ilvl w:val="0"/>
                <w:numId w:val="64"/>
              </w:numPr>
              <w:spacing w:after="0" w:line="240" w:lineRule="auto"/>
              <w:ind w:left="181" w:hanging="181"/>
              <w:rPr>
                <w:spacing w:val="-4"/>
                <w:lang w:val="fr-FR"/>
              </w:rPr>
            </w:pPr>
            <w:r w:rsidRPr="00AF08D8">
              <w:rPr>
                <w:spacing w:val="-4"/>
                <w:lang w:val="fr-CD"/>
              </w:rPr>
              <w:t>Lolenge nini ondimelaka</w:t>
            </w:r>
            <w:r w:rsidR="00824814">
              <w:rPr>
                <w:spacing w:val="-4"/>
                <w:lang w:val="fr-CD"/>
              </w:rPr>
              <w:t xml:space="preserve"> </w:t>
            </w:r>
            <w:r w:rsidRPr="00AF08D8">
              <w:rPr>
                <w:b/>
                <w:bCs/>
                <w:spacing w:val="-4"/>
                <w:lang w:val="fr-CD"/>
              </w:rPr>
              <w:t>télévision</w:t>
            </w:r>
            <w:r w:rsidRPr="00AF08D8">
              <w:rPr>
                <w:spacing w:val="-4"/>
                <w:lang w:val="fr-CD"/>
              </w:rPr>
              <w:t xml:space="preserve"> </w:t>
            </w:r>
            <w:r w:rsidRPr="000E5FF7">
              <w:rPr>
                <w:spacing w:val="-4"/>
                <w:lang w:val="fr-CD"/>
              </w:rPr>
              <w:t xml:space="preserve">(etando yike) </w:t>
            </w:r>
            <w:r w:rsidRPr="00AF08D8">
              <w:rPr>
                <w:spacing w:val="-4"/>
                <w:lang w:val="fr-CD"/>
              </w:rPr>
              <w:t>poya kopesa basango ya santé ?</w:t>
            </w:r>
          </w:p>
        </w:tc>
        <w:tc>
          <w:tcPr>
            <w:tcW w:w="66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8646B55" w14:textId="77777777" w:rsidR="00EC44D9" w:rsidRDefault="00EC44D9" w:rsidP="00EC44D9">
            <w:pPr>
              <w:pStyle w:val="ListParagraph"/>
              <w:numPr>
                <w:ilvl w:val="0"/>
                <w:numId w:val="4"/>
              </w:numPr>
              <w:spacing w:after="0" w:line="240" w:lineRule="auto"/>
              <w:rPr>
                <w:spacing w:val="-4"/>
                <w:lang w:val="fr-FR"/>
              </w:rPr>
            </w:pPr>
            <w:r w:rsidRPr="00AF08D8">
              <w:rPr>
                <w:spacing w:val="-4"/>
                <w:lang w:val="fr-FR"/>
              </w:rPr>
              <w:t>Mingi</w:t>
            </w:r>
          </w:p>
          <w:p w14:paraId="0DB1540D" w14:textId="6D13EBEE" w:rsidR="00EC44D9" w:rsidRPr="003840FD" w:rsidRDefault="00EC44D9" w:rsidP="00EC44D9">
            <w:pPr>
              <w:pStyle w:val="ListParagraph"/>
              <w:numPr>
                <w:ilvl w:val="0"/>
                <w:numId w:val="4"/>
              </w:numPr>
              <w:spacing w:after="0" w:line="240" w:lineRule="auto"/>
              <w:rPr>
                <w:spacing w:val="-4"/>
                <w:lang w:val="fr-FR"/>
              </w:rPr>
            </w:pPr>
            <w:r w:rsidRPr="003840FD">
              <w:rPr>
                <w:lang w:val="fr-FR"/>
              </w:rPr>
              <w:t>Lolenge</w:t>
            </w:r>
            <w:r>
              <w:rPr>
                <w:lang w:val="fr-FR"/>
              </w:rPr>
              <w:t xml:space="preserve"> </w:t>
            </w:r>
            <w:r w:rsidRPr="000E5FF7">
              <w:rPr>
                <w:lang w:val="fr-FR"/>
              </w:rPr>
              <w:t>(bongo bongo kaka)</w:t>
            </w:r>
          </w:p>
          <w:p w14:paraId="2E35F177" w14:textId="2953C4CA" w:rsidR="00EC44D9" w:rsidRPr="003840FD" w:rsidRDefault="00EC44D9" w:rsidP="00EC44D9">
            <w:pPr>
              <w:pStyle w:val="ListParagraph"/>
              <w:numPr>
                <w:ilvl w:val="0"/>
                <w:numId w:val="4"/>
              </w:numPr>
              <w:spacing w:after="0" w:line="240" w:lineRule="auto"/>
              <w:rPr>
                <w:spacing w:val="-4"/>
                <w:lang w:val="fr-FR"/>
              </w:rPr>
            </w:pPr>
            <w:r w:rsidRPr="003840FD">
              <w:rPr>
                <w:spacing w:val="-4"/>
                <w:lang w:val="fr-FR"/>
              </w:rPr>
              <w:t>Mukie</w:t>
            </w:r>
          </w:p>
          <w:p w14:paraId="667D401D" w14:textId="55BA9907" w:rsidR="00EC44D9" w:rsidRPr="00AF08D8" w:rsidRDefault="00EC44D9" w:rsidP="00EC44D9">
            <w:pPr>
              <w:pStyle w:val="ListParagraph"/>
              <w:numPr>
                <w:ilvl w:val="0"/>
                <w:numId w:val="4"/>
              </w:numPr>
              <w:spacing w:after="0" w:line="240" w:lineRule="auto"/>
              <w:rPr>
                <w:spacing w:val="-4"/>
                <w:lang w:val="fr-FR"/>
              </w:rPr>
            </w:pPr>
            <w:r w:rsidRPr="00AF08D8">
              <w:rPr>
                <w:spacing w:val="-4"/>
                <w:lang w:val="fr-FR"/>
              </w:rPr>
              <w:t xml:space="preserve">Na ndimelaka </w:t>
            </w:r>
            <w:r>
              <w:rPr>
                <w:spacing w:val="-4"/>
                <w:lang w:val="fr-FR"/>
              </w:rPr>
              <w:t>b</w:t>
            </w:r>
            <w:r w:rsidRPr="00AF08D8">
              <w:rPr>
                <w:spacing w:val="-4"/>
                <w:lang w:val="fr-FR"/>
              </w:rPr>
              <w:t>ango te</w:t>
            </w:r>
          </w:p>
          <w:p w14:paraId="6E11893A" w14:textId="77777777" w:rsidR="00EC44D9" w:rsidRPr="00AF08D8" w:rsidRDefault="00EC44D9" w:rsidP="00EC44D9">
            <w:pPr>
              <w:pStyle w:val="ListParagraph"/>
              <w:numPr>
                <w:ilvl w:val="0"/>
                <w:numId w:val="4"/>
              </w:numPr>
              <w:spacing w:after="0" w:line="240" w:lineRule="auto"/>
              <w:rPr>
                <w:spacing w:val="-4"/>
                <w:lang w:val="fr-FR"/>
              </w:rPr>
            </w:pPr>
            <w:r w:rsidRPr="00AF08D8">
              <w:rPr>
                <w:spacing w:val="-4"/>
                <w:lang w:val="fr-FR"/>
              </w:rPr>
              <w:t xml:space="preserve">Nazali na eloko ya koloba te </w:t>
            </w:r>
          </w:p>
          <w:p w14:paraId="31CA571B" w14:textId="77777777" w:rsidR="00EC44D9" w:rsidRPr="00AF08D8" w:rsidRDefault="00EC44D9" w:rsidP="00EC44D9">
            <w:pPr>
              <w:pStyle w:val="ListParagraph"/>
              <w:numPr>
                <w:ilvl w:val="0"/>
                <w:numId w:val="4"/>
              </w:numPr>
              <w:spacing w:after="0" w:line="240" w:lineRule="auto"/>
              <w:rPr>
                <w:spacing w:val="-4"/>
                <w:lang w:val="fr-FR"/>
              </w:rPr>
            </w:pPr>
            <w:r w:rsidRPr="00AF08D8">
              <w:rPr>
                <w:spacing w:val="-4"/>
                <w:lang w:val="fr-FR"/>
              </w:rPr>
              <w:t>Nayebi te</w:t>
            </w:r>
          </w:p>
          <w:p w14:paraId="088C8CF8" w14:textId="3CADF341" w:rsidR="00EC44D9" w:rsidRPr="00AF08D8" w:rsidRDefault="00EC44D9" w:rsidP="00EC44D9">
            <w:pPr>
              <w:pStyle w:val="ListParagraph"/>
              <w:numPr>
                <w:ilvl w:val="0"/>
                <w:numId w:val="4"/>
              </w:numPr>
              <w:spacing w:after="0" w:line="240" w:lineRule="auto"/>
              <w:rPr>
                <w:spacing w:val="-4"/>
                <w:lang w:val="fr-FR"/>
              </w:rPr>
            </w:pPr>
            <w:r w:rsidRPr="00AF08D8">
              <w:rPr>
                <w:spacing w:val="-4"/>
                <w:lang w:val="fr-FR"/>
              </w:rPr>
              <w:t>Naboyi (</w:t>
            </w:r>
            <w:r w:rsidRPr="009F4B9C">
              <w:rPr>
                <w:i/>
                <w:iCs/>
                <w:spacing w:val="-4"/>
                <w:lang w:val="fr-FR"/>
              </w:rPr>
              <w:t>Ko tanga te</w:t>
            </w:r>
            <w:r w:rsidRPr="009F4B9C">
              <w:rPr>
                <w:spacing w:val="-4"/>
                <w:lang w:val="fr-FR"/>
              </w:rPr>
              <w:t>)</w:t>
            </w:r>
          </w:p>
        </w:tc>
      </w:tr>
      <w:tr w:rsidR="00EC44D9" w:rsidRPr="00AF08D8" w14:paraId="77372014" w14:textId="77777777" w:rsidTr="006806BB">
        <w:trPr>
          <w:cantSplit/>
        </w:trPr>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2717F72" w14:textId="10BBC057" w:rsidR="00EC44D9" w:rsidRPr="00AF08D8" w:rsidRDefault="00EC44D9" w:rsidP="00EC44D9">
            <w:pPr>
              <w:pStyle w:val="ListParagraph"/>
              <w:numPr>
                <w:ilvl w:val="0"/>
                <w:numId w:val="64"/>
              </w:numPr>
              <w:spacing w:after="0" w:line="240" w:lineRule="auto"/>
              <w:ind w:left="181" w:hanging="181"/>
              <w:rPr>
                <w:spacing w:val="-4"/>
                <w:lang w:val="fr-FR"/>
              </w:rPr>
            </w:pPr>
            <w:r w:rsidRPr="00AF08D8">
              <w:rPr>
                <w:spacing w:val="-4"/>
                <w:lang w:val="fr-CD"/>
              </w:rPr>
              <w:t xml:space="preserve">Lolenge nini ondimelaka (confiance) ba </w:t>
            </w:r>
            <w:r w:rsidRPr="00AF08D8">
              <w:rPr>
                <w:b/>
                <w:lang w:val="fr-FR"/>
              </w:rPr>
              <w:t>bitanda minene (affiches/dépliants)</w:t>
            </w:r>
            <w:r w:rsidRPr="00C72B8D">
              <w:rPr>
                <w:color w:val="FF0000"/>
                <w:spacing w:val="-4"/>
                <w:lang w:val="fr-FR"/>
              </w:rPr>
              <w:t xml:space="preserve"> </w:t>
            </w:r>
            <w:r w:rsidRPr="000E5FF7">
              <w:rPr>
                <w:spacing w:val="-4"/>
                <w:lang w:val="fr-FR"/>
              </w:rPr>
              <w:t xml:space="preserve">(likasa ya makomi) </w:t>
            </w:r>
            <w:r w:rsidRPr="000E5FF7">
              <w:rPr>
                <w:spacing w:val="-4"/>
                <w:lang w:val="fr-CD"/>
              </w:rPr>
              <w:t xml:space="preserve"> </w:t>
            </w:r>
            <w:r w:rsidRPr="00AF08D8">
              <w:rPr>
                <w:spacing w:val="-4"/>
                <w:lang w:val="fr-CD"/>
              </w:rPr>
              <w:t>poya</w:t>
            </w:r>
            <w:r>
              <w:rPr>
                <w:spacing w:val="-4"/>
                <w:lang w:val="fr-CD"/>
              </w:rPr>
              <w:t xml:space="preserve"> </w:t>
            </w:r>
            <w:r w:rsidR="000E5FF7">
              <w:rPr>
                <w:spacing w:val="-4"/>
                <w:lang w:val="fr-CD"/>
              </w:rPr>
              <w:t xml:space="preserve"> </w:t>
            </w:r>
            <w:r w:rsidRPr="00AF08D8">
              <w:rPr>
                <w:spacing w:val="-4"/>
                <w:lang w:val="fr-CD"/>
              </w:rPr>
              <w:t>kopesa basango ya santé </w:t>
            </w:r>
            <w:r w:rsidRPr="00AF08D8">
              <w:rPr>
                <w:spacing w:val="-4"/>
                <w:lang w:val="fr-FR"/>
              </w:rPr>
              <w:t>?</w:t>
            </w:r>
          </w:p>
        </w:tc>
        <w:tc>
          <w:tcPr>
            <w:tcW w:w="66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26FD0B7" w14:textId="77777777" w:rsidR="00EC44D9" w:rsidRDefault="00EC44D9" w:rsidP="00EC44D9">
            <w:pPr>
              <w:pStyle w:val="ListParagraph"/>
              <w:numPr>
                <w:ilvl w:val="0"/>
                <w:numId w:val="5"/>
              </w:numPr>
              <w:spacing w:after="0" w:line="240" w:lineRule="auto"/>
              <w:rPr>
                <w:spacing w:val="-4"/>
                <w:lang w:val="fr-FR"/>
              </w:rPr>
            </w:pPr>
            <w:r w:rsidRPr="00AF08D8">
              <w:rPr>
                <w:spacing w:val="-4"/>
                <w:lang w:val="fr-FR"/>
              </w:rPr>
              <w:t>Mingi</w:t>
            </w:r>
          </w:p>
          <w:p w14:paraId="164D1267" w14:textId="5F367096" w:rsidR="00EC44D9" w:rsidRPr="000E5FF7" w:rsidRDefault="00EC44D9" w:rsidP="00EC44D9">
            <w:pPr>
              <w:pStyle w:val="ListParagraph"/>
              <w:numPr>
                <w:ilvl w:val="0"/>
                <w:numId w:val="5"/>
              </w:numPr>
              <w:spacing w:after="0" w:line="240" w:lineRule="auto"/>
              <w:rPr>
                <w:spacing w:val="-4"/>
                <w:lang w:val="fr-FR"/>
              </w:rPr>
            </w:pPr>
            <w:r w:rsidRPr="003840FD">
              <w:rPr>
                <w:lang w:val="fr-FR"/>
              </w:rPr>
              <w:t>Lolenge</w:t>
            </w:r>
            <w:r>
              <w:rPr>
                <w:lang w:val="fr-FR"/>
              </w:rPr>
              <w:t xml:space="preserve"> </w:t>
            </w:r>
            <w:r w:rsidRPr="000E5FF7">
              <w:rPr>
                <w:lang w:val="fr-FR"/>
              </w:rPr>
              <w:t>(bongo bongo kaka)</w:t>
            </w:r>
          </w:p>
          <w:p w14:paraId="6EDD0935" w14:textId="1C7D8467" w:rsidR="00EC44D9" w:rsidRPr="003840FD" w:rsidRDefault="00EC44D9" w:rsidP="00EC44D9">
            <w:pPr>
              <w:pStyle w:val="ListParagraph"/>
              <w:numPr>
                <w:ilvl w:val="0"/>
                <w:numId w:val="5"/>
              </w:numPr>
              <w:spacing w:after="0" w:line="240" w:lineRule="auto"/>
              <w:rPr>
                <w:spacing w:val="-4"/>
                <w:lang w:val="fr-FR"/>
              </w:rPr>
            </w:pPr>
            <w:r w:rsidRPr="003840FD">
              <w:rPr>
                <w:spacing w:val="-4"/>
                <w:lang w:val="fr-FR"/>
              </w:rPr>
              <w:t>Mukie</w:t>
            </w:r>
          </w:p>
          <w:p w14:paraId="30B72B4B" w14:textId="0DD37313" w:rsidR="00EC44D9" w:rsidRPr="00AF08D8" w:rsidRDefault="00EC44D9" w:rsidP="00EC44D9">
            <w:pPr>
              <w:pStyle w:val="ListParagraph"/>
              <w:numPr>
                <w:ilvl w:val="0"/>
                <w:numId w:val="5"/>
              </w:numPr>
              <w:spacing w:after="0" w:line="240" w:lineRule="auto"/>
              <w:rPr>
                <w:spacing w:val="-4"/>
                <w:lang w:val="fr-FR"/>
              </w:rPr>
            </w:pPr>
            <w:r w:rsidRPr="00AF08D8">
              <w:rPr>
                <w:spacing w:val="-4"/>
                <w:lang w:val="fr-FR"/>
              </w:rPr>
              <w:t xml:space="preserve">Na ndimelaka </w:t>
            </w:r>
            <w:r>
              <w:rPr>
                <w:spacing w:val="-4"/>
                <w:lang w:val="fr-FR"/>
              </w:rPr>
              <w:t>b</w:t>
            </w:r>
            <w:r w:rsidRPr="00AF08D8">
              <w:rPr>
                <w:spacing w:val="-4"/>
                <w:lang w:val="fr-FR"/>
              </w:rPr>
              <w:t>ango te</w:t>
            </w:r>
          </w:p>
          <w:p w14:paraId="7E04AB97" w14:textId="77777777" w:rsidR="00EC44D9" w:rsidRPr="00AF08D8" w:rsidRDefault="00EC44D9" w:rsidP="00EC44D9">
            <w:pPr>
              <w:pStyle w:val="ListParagraph"/>
              <w:numPr>
                <w:ilvl w:val="0"/>
                <w:numId w:val="5"/>
              </w:numPr>
              <w:spacing w:after="0" w:line="240" w:lineRule="auto"/>
              <w:rPr>
                <w:spacing w:val="-4"/>
                <w:lang w:val="fr-FR"/>
              </w:rPr>
            </w:pPr>
            <w:r w:rsidRPr="00AF08D8">
              <w:rPr>
                <w:spacing w:val="-4"/>
                <w:lang w:val="fr-FR"/>
              </w:rPr>
              <w:t xml:space="preserve">Nazali na eloko ya koloba te </w:t>
            </w:r>
          </w:p>
          <w:p w14:paraId="1437CDC6" w14:textId="77777777" w:rsidR="00EC44D9" w:rsidRPr="00AF08D8" w:rsidRDefault="00EC44D9" w:rsidP="00EC44D9">
            <w:pPr>
              <w:pStyle w:val="ListParagraph"/>
              <w:numPr>
                <w:ilvl w:val="0"/>
                <w:numId w:val="5"/>
              </w:numPr>
              <w:spacing w:after="0" w:line="240" w:lineRule="auto"/>
              <w:rPr>
                <w:spacing w:val="-4"/>
                <w:lang w:val="fr-FR"/>
              </w:rPr>
            </w:pPr>
            <w:r w:rsidRPr="00AF08D8">
              <w:rPr>
                <w:spacing w:val="-4"/>
                <w:lang w:val="fr-FR"/>
              </w:rPr>
              <w:t>Nayebi te</w:t>
            </w:r>
          </w:p>
          <w:p w14:paraId="5B267EA6" w14:textId="357B8C21" w:rsidR="00EC44D9" w:rsidRPr="00AF08D8" w:rsidRDefault="00EC44D9" w:rsidP="00EC44D9">
            <w:pPr>
              <w:pStyle w:val="ListParagraph"/>
              <w:numPr>
                <w:ilvl w:val="0"/>
                <w:numId w:val="5"/>
              </w:numPr>
              <w:spacing w:after="0" w:line="240" w:lineRule="auto"/>
              <w:rPr>
                <w:spacing w:val="-4"/>
                <w:lang w:val="fr-FR"/>
              </w:rPr>
            </w:pPr>
            <w:r w:rsidRPr="00AF08D8">
              <w:rPr>
                <w:spacing w:val="-4"/>
                <w:lang w:val="fr-FR"/>
              </w:rPr>
              <w:t>Naboyi (</w:t>
            </w:r>
            <w:r w:rsidRPr="009F4B9C">
              <w:rPr>
                <w:i/>
                <w:iCs/>
                <w:spacing w:val="-4"/>
                <w:lang w:val="fr-FR"/>
              </w:rPr>
              <w:t>Ko tanga te</w:t>
            </w:r>
            <w:r w:rsidRPr="009F4B9C">
              <w:rPr>
                <w:spacing w:val="-4"/>
                <w:lang w:val="fr-FR"/>
              </w:rPr>
              <w:t>)</w:t>
            </w:r>
          </w:p>
        </w:tc>
      </w:tr>
      <w:tr w:rsidR="00EC44D9" w:rsidRPr="00AF08D8" w14:paraId="36585DE1" w14:textId="77777777" w:rsidTr="006806BB">
        <w:trPr>
          <w:cantSplit/>
        </w:trPr>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E1AC00B" w14:textId="6207EA6A" w:rsidR="00EC44D9" w:rsidRPr="00AF08D8" w:rsidRDefault="00EC44D9" w:rsidP="00EC44D9">
            <w:pPr>
              <w:pStyle w:val="ListParagraph"/>
              <w:numPr>
                <w:ilvl w:val="0"/>
                <w:numId w:val="64"/>
              </w:numPr>
              <w:spacing w:after="0" w:line="240" w:lineRule="auto"/>
              <w:ind w:left="361" w:hanging="391"/>
              <w:rPr>
                <w:spacing w:val="-6"/>
                <w:lang w:val="fr-FR"/>
              </w:rPr>
            </w:pPr>
            <w:r w:rsidRPr="00AF08D8">
              <w:rPr>
                <w:spacing w:val="-4"/>
                <w:lang w:val="fr-CD"/>
              </w:rPr>
              <w:t>Lolenge nini ondimelaka (confiance) ba</w:t>
            </w:r>
            <w:r w:rsidRPr="00AF08D8">
              <w:rPr>
                <w:b/>
                <w:bCs/>
                <w:spacing w:val="-6"/>
                <w:lang w:val="fr-FR"/>
              </w:rPr>
              <w:t xml:space="preserve"> médias sociaux (ndakisa, Facebook, WhatsApp, Twitter, Instagram) </w:t>
            </w:r>
            <w:r w:rsidRPr="00AF08D8">
              <w:rPr>
                <w:spacing w:val="-4"/>
                <w:lang w:val="fr-CD"/>
              </w:rPr>
              <w:t>poya</w:t>
            </w:r>
            <w:r>
              <w:rPr>
                <w:spacing w:val="-4"/>
                <w:lang w:val="fr-CD"/>
              </w:rPr>
              <w:t xml:space="preserve"> </w:t>
            </w:r>
            <w:r w:rsidRPr="00AF08D8">
              <w:rPr>
                <w:spacing w:val="-4"/>
                <w:lang w:val="fr-CD"/>
              </w:rPr>
              <w:t>kopesa basango ya santé ?</w:t>
            </w:r>
          </w:p>
        </w:tc>
        <w:tc>
          <w:tcPr>
            <w:tcW w:w="66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6FAF885" w14:textId="77777777" w:rsidR="00EC44D9" w:rsidRDefault="00EC44D9" w:rsidP="00EC44D9">
            <w:pPr>
              <w:pStyle w:val="ListParagraph"/>
              <w:numPr>
                <w:ilvl w:val="0"/>
                <w:numId w:val="6"/>
              </w:numPr>
              <w:spacing w:after="0" w:line="240" w:lineRule="auto"/>
              <w:rPr>
                <w:spacing w:val="-4"/>
                <w:lang w:val="fr-FR"/>
              </w:rPr>
            </w:pPr>
            <w:r w:rsidRPr="00AF08D8">
              <w:rPr>
                <w:spacing w:val="-4"/>
                <w:lang w:val="fr-FR"/>
              </w:rPr>
              <w:t>Mingi</w:t>
            </w:r>
          </w:p>
          <w:p w14:paraId="5E8B20E8" w14:textId="03E4F21D" w:rsidR="00EC44D9" w:rsidRPr="000E5FF7" w:rsidRDefault="00EC44D9" w:rsidP="00EC44D9">
            <w:pPr>
              <w:pStyle w:val="ListParagraph"/>
              <w:numPr>
                <w:ilvl w:val="0"/>
                <w:numId w:val="6"/>
              </w:numPr>
              <w:spacing w:after="0" w:line="240" w:lineRule="auto"/>
              <w:rPr>
                <w:spacing w:val="-4"/>
                <w:lang w:val="fr-FR"/>
              </w:rPr>
            </w:pPr>
            <w:r w:rsidRPr="003840FD">
              <w:rPr>
                <w:lang w:val="fr-FR"/>
              </w:rPr>
              <w:t>Lolenge</w:t>
            </w:r>
            <w:r>
              <w:rPr>
                <w:lang w:val="fr-FR"/>
              </w:rPr>
              <w:t xml:space="preserve"> </w:t>
            </w:r>
            <w:r w:rsidRPr="000E5FF7">
              <w:rPr>
                <w:lang w:val="fr-FR"/>
              </w:rPr>
              <w:t>(bongo bongo kaka)</w:t>
            </w:r>
          </w:p>
          <w:p w14:paraId="43D468BF" w14:textId="398FD92B" w:rsidR="00EC44D9" w:rsidRPr="003840FD" w:rsidRDefault="00EC44D9" w:rsidP="00EC44D9">
            <w:pPr>
              <w:pStyle w:val="ListParagraph"/>
              <w:numPr>
                <w:ilvl w:val="0"/>
                <w:numId w:val="6"/>
              </w:numPr>
              <w:spacing w:after="0" w:line="240" w:lineRule="auto"/>
              <w:rPr>
                <w:spacing w:val="-4"/>
                <w:lang w:val="fr-FR"/>
              </w:rPr>
            </w:pPr>
            <w:r w:rsidRPr="003840FD">
              <w:rPr>
                <w:spacing w:val="-4"/>
                <w:lang w:val="fr-FR"/>
              </w:rPr>
              <w:t>Mukie</w:t>
            </w:r>
          </w:p>
          <w:p w14:paraId="46C3451F" w14:textId="3E59A957" w:rsidR="00EC44D9" w:rsidRPr="00AF08D8" w:rsidRDefault="00EC44D9" w:rsidP="00EC44D9">
            <w:pPr>
              <w:pStyle w:val="ListParagraph"/>
              <w:numPr>
                <w:ilvl w:val="0"/>
                <w:numId w:val="6"/>
              </w:numPr>
              <w:spacing w:after="0" w:line="240" w:lineRule="auto"/>
              <w:rPr>
                <w:spacing w:val="-4"/>
                <w:lang w:val="fr-FR"/>
              </w:rPr>
            </w:pPr>
            <w:r w:rsidRPr="00AF08D8">
              <w:rPr>
                <w:spacing w:val="-4"/>
                <w:lang w:val="fr-FR"/>
              </w:rPr>
              <w:t xml:space="preserve">Na ndimelaka </w:t>
            </w:r>
            <w:r>
              <w:rPr>
                <w:spacing w:val="-4"/>
                <w:lang w:val="fr-FR"/>
              </w:rPr>
              <w:t>b</w:t>
            </w:r>
            <w:r w:rsidRPr="00AF08D8">
              <w:rPr>
                <w:spacing w:val="-4"/>
                <w:lang w:val="fr-FR"/>
              </w:rPr>
              <w:t>ango te</w:t>
            </w:r>
          </w:p>
          <w:p w14:paraId="4C3F9904" w14:textId="77777777" w:rsidR="00EC44D9" w:rsidRPr="00AF08D8" w:rsidRDefault="00EC44D9" w:rsidP="00EC44D9">
            <w:pPr>
              <w:pStyle w:val="ListParagraph"/>
              <w:numPr>
                <w:ilvl w:val="0"/>
                <w:numId w:val="6"/>
              </w:numPr>
              <w:spacing w:after="0" w:line="240" w:lineRule="auto"/>
              <w:rPr>
                <w:spacing w:val="-4"/>
                <w:lang w:val="fr-FR"/>
              </w:rPr>
            </w:pPr>
            <w:r w:rsidRPr="00AF08D8">
              <w:rPr>
                <w:spacing w:val="-4"/>
                <w:lang w:val="fr-FR"/>
              </w:rPr>
              <w:t xml:space="preserve">Nazali na eloko ya koloba te </w:t>
            </w:r>
          </w:p>
          <w:p w14:paraId="3EDE17BA" w14:textId="77777777" w:rsidR="00EC44D9" w:rsidRPr="00AF08D8" w:rsidRDefault="00EC44D9" w:rsidP="00EC44D9">
            <w:pPr>
              <w:pStyle w:val="ListParagraph"/>
              <w:numPr>
                <w:ilvl w:val="0"/>
                <w:numId w:val="6"/>
              </w:numPr>
              <w:spacing w:after="0" w:line="240" w:lineRule="auto"/>
              <w:rPr>
                <w:spacing w:val="-4"/>
                <w:lang w:val="fr-FR"/>
              </w:rPr>
            </w:pPr>
            <w:r w:rsidRPr="00AF08D8">
              <w:rPr>
                <w:spacing w:val="-4"/>
                <w:lang w:val="fr-FR"/>
              </w:rPr>
              <w:t>Nayebi te</w:t>
            </w:r>
          </w:p>
          <w:p w14:paraId="504EF168" w14:textId="43673BA5" w:rsidR="00EC44D9" w:rsidRPr="00AF08D8" w:rsidRDefault="00EC44D9" w:rsidP="00EC44D9">
            <w:pPr>
              <w:pStyle w:val="ListParagraph"/>
              <w:numPr>
                <w:ilvl w:val="0"/>
                <w:numId w:val="6"/>
              </w:numPr>
              <w:spacing w:after="0" w:line="240" w:lineRule="auto"/>
              <w:rPr>
                <w:spacing w:val="-4"/>
                <w:lang w:val="fr-FR"/>
              </w:rPr>
            </w:pPr>
            <w:r w:rsidRPr="00AF08D8">
              <w:rPr>
                <w:spacing w:val="-4"/>
                <w:lang w:val="fr-FR"/>
              </w:rPr>
              <w:t>Naboyi (</w:t>
            </w:r>
            <w:r w:rsidRPr="009F4B9C">
              <w:rPr>
                <w:i/>
                <w:iCs/>
                <w:spacing w:val="-4"/>
                <w:lang w:val="fr-FR"/>
              </w:rPr>
              <w:t>Ko tanga te</w:t>
            </w:r>
            <w:r w:rsidRPr="009F4B9C">
              <w:rPr>
                <w:spacing w:val="-4"/>
                <w:lang w:val="fr-FR"/>
              </w:rPr>
              <w:t>)</w:t>
            </w:r>
          </w:p>
        </w:tc>
      </w:tr>
      <w:tr w:rsidR="00EC44D9" w:rsidRPr="00AF08D8" w14:paraId="28C784C4" w14:textId="77777777" w:rsidTr="006806BB">
        <w:trPr>
          <w:cantSplit/>
        </w:trPr>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BC69DAB" w14:textId="2707253E" w:rsidR="00EC44D9" w:rsidRPr="00AF08D8" w:rsidRDefault="00EC44D9" w:rsidP="00EC44D9">
            <w:pPr>
              <w:pStyle w:val="ListParagraph"/>
              <w:numPr>
                <w:ilvl w:val="0"/>
                <w:numId w:val="64"/>
              </w:numPr>
              <w:spacing w:after="0" w:line="240" w:lineRule="auto"/>
              <w:ind w:left="361" w:hanging="361"/>
              <w:rPr>
                <w:spacing w:val="-4"/>
                <w:lang w:val="fr-FR"/>
              </w:rPr>
            </w:pPr>
            <w:r w:rsidRPr="00AF08D8">
              <w:rPr>
                <w:spacing w:val="-4"/>
                <w:lang w:val="fr-CD"/>
              </w:rPr>
              <w:t>Lolenge nini ondimelaka (confiance)</w:t>
            </w:r>
            <w:r w:rsidRPr="00AF08D8">
              <w:rPr>
                <w:b/>
                <w:bCs/>
                <w:spacing w:val="-4"/>
                <w:lang w:val="fr-FR"/>
              </w:rPr>
              <w:t xml:space="preserve"> bakonzi ya lisanga (ndakisa, ba chefs de localité) </w:t>
            </w:r>
            <w:r w:rsidRPr="00AF08D8">
              <w:rPr>
                <w:spacing w:val="-4"/>
                <w:lang w:val="fr-CD"/>
              </w:rPr>
              <w:t>poya kopesa basango ya santé ?</w:t>
            </w:r>
          </w:p>
        </w:tc>
        <w:tc>
          <w:tcPr>
            <w:tcW w:w="66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26F5CE3" w14:textId="77777777" w:rsidR="00EC44D9" w:rsidRDefault="00EC44D9" w:rsidP="00EC44D9">
            <w:pPr>
              <w:pStyle w:val="ListParagraph"/>
              <w:numPr>
                <w:ilvl w:val="0"/>
                <w:numId w:val="7"/>
              </w:numPr>
              <w:spacing w:after="0" w:line="240" w:lineRule="auto"/>
              <w:rPr>
                <w:spacing w:val="-4"/>
                <w:lang w:val="fr-FR"/>
              </w:rPr>
            </w:pPr>
            <w:r w:rsidRPr="00AF08D8">
              <w:rPr>
                <w:spacing w:val="-4"/>
                <w:lang w:val="fr-FR"/>
              </w:rPr>
              <w:t>Mingi</w:t>
            </w:r>
          </w:p>
          <w:p w14:paraId="542A5405" w14:textId="1E19043E" w:rsidR="00EC44D9" w:rsidRPr="000E5FF7" w:rsidRDefault="00EC44D9" w:rsidP="00EC44D9">
            <w:pPr>
              <w:pStyle w:val="ListParagraph"/>
              <w:numPr>
                <w:ilvl w:val="0"/>
                <w:numId w:val="7"/>
              </w:numPr>
              <w:spacing w:after="0" w:line="240" w:lineRule="auto"/>
              <w:rPr>
                <w:spacing w:val="-4"/>
                <w:lang w:val="fr-FR"/>
              </w:rPr>
            </w:pPr>
            <w:r w:rsidRPr="003840FD">
              <w:rPr>
                <w:lang w:val="fr-FR"/>
              </w:rPr>
              <w:t>Lolenge</w:t>
            </w:r>
            <w:r>
              <w:rPr>
                <w:lang w:val="fr-FR"/>
              </w:rPr>
              <w:t xml:space="preserve"> </w:t>
            </w:r>
            <w:r w:rsidRPr="000E5FF7">
              <w:rPr>
                <w:lang w:val="fr-FR"/>
              </w:rPr>
              <w:t>(bongo bongo kaka)</w:t>
            </w:r>
          </w:p>
          <w:p w14:paraId="4DDC7146" w14:textId="681DA405" w:rsidR="00EC44D9" w:rsidRPr="003840FD" w:rsidRDefault="00EC44D9" w:rsidP="00EC44D9">
            <w:pPr>
              <w:pStyle w:val="ListParagraph"/>
              <w:numPr>
                <w:ilvl w:val="0"/>
                <w:numId w:val="7"/>
              </w:numPr>
              <w:spacing w:after="0" w:line="240" w:lineRule="auto"/>
              <w:rPr>
                <w:spacing w:val="-4"/>
                <w:lang w:val="fr-FR"/>
              </w:rPr>
            </w:pPr>
            <w:r w:rsidRPr="003840FD">
              <w:rPr>
                <w:spacing w:val="-4"/>
                <w:lang w:val="fr-FR"/>
              </w:rPr>
              <w:t>Mukie</w:t>
            </w:r>
          </w:p>
          <w:p w14:paraId="1CF25E47" w14:textId="77777777" w:rsidR="00EC44D9" w:rsidRPr="00AF08D8" w:rsidRDefault="00EC44D9" w:rsidP="00EC44D9">
            <w:pPr>
              <w:pStyle w:val="ListParagraph"/>
              <w:numPr>
                <w:ilvl w:val="0"/>
                <w:numId w:val="7"/>
              </w:numPr>
              <w:spacing w:after="0" w:line="240" w:lineRule="auto"/>
              <w:rPr>
                <w:spacing w:val="-4"/>
                <w:lang w:val="fr-FR"/>
              </w:rPr>
            </w:pPr>
            <w:r w:rsidRPr="00AF08D8">
              <w:rPr>
                <w:spacing w:val="-4"/>
                <w:lang w:val="fr-FR"/>
              </w:rPr>
              <w:t>Na ndimelaka bango te</w:t>
            </w:r>
          </w:p>
          <w:p w14:paraId="19178716" w14:textId="77777777" w:rsidR="00EC44D9" w:rsidRPr="00AF08D8" w:rsidRDefault="00EC44D9" w:rsidP="00EC44D9">
            <w:pPr>
              <w:pStyle w:val="ListParagraph"/>
              <w:numPr>
                <w:ilvl w:val="0"/>
                <w:numId w:val="7"/>
              </w:numPr>
              <w:spacing w:after="0" w:line="240" w:lineRule="auto"/>
              <w:rPr>
                <w:spacing w:val="-4"/>
                <w:lang w:val="fr-FR"/>
              </w:rPr>
            </w:pPr>
            <w:r w:rsidRPr="00AF08D8">
              <w:rPr>
                <w:spacing w:val="-4"/>
                <w:lang w:val="fr-FR"/>
              </w:rPr>
              <w:t xml:space="preserve">Nazali na eloko ya koloba te </w:t>
            </w:r>
          </w:p>
          <w:p w14:paraId="36A620CC" w14:textId="77777777" w:rsidR="00EC44D9" w:rsidRPr="00AF08D8" w:rsidRDefault="00EC44D9" w:rsidP="00EC44D9">
            <w:pPr>
              <w:pStyle w:val="ListParagraph"/>
              <w:numPr>
                <w:ilvl w:val="0"/>
                <w:numId w:val="7"/>
              </w:numPr>
              <w:spacing w:after="0" w:line="240" w:lineRule="auto"/>
              <w:rPr>
                <w:spacing w:val="-4"/>
                <w:lang w:val="fr-FR"/>
              </w:rPr>
            </w:pPr>
            <w:r w:rsidRPr="00AF08D8">
              <w:rPr>
                <w:spacing w:val="-4"/>
                <w:lang w:val="fr-FR"/>
              </w:rPr>
              <w:t>Nayebi te</w:t>
            </w:r>
          </w:p>
          <w:p w14:paraId="64523FCE" w14:textId="5A67997D" w:rsidR="00EC44D9" w:rsidRPr="00AF08D8" w:rsidRDefault="00EC44D9" w:rsidP="00EC44D9">
            <w:pPr>
              <w:pStyle w:val="ListParagraph"/>
              <w:numPr>
                <w:ilvl w:val="0"/>
                <w:numId w:val="7"/>
              </w:numPr>
              <w:spacing w:after="0" w:line="240" w:lineRule="auto"/>
              <w:rPr>
                <w:spacing w:val="-4"/>
                <w:lang w:val="fr-FR"/>
              </w:rPr>
            </w:pPr>
            <w:r w:rsidRPr="00AF08D8">
              <w:rPr>
                <w:spacing w:val="-4"/>
                <w:lang w:val="fr-FR"/>
              </w:rPr>
              <w:t>Naboyi (</w:t>
            </w:r>
            <w:r w:rsidRPr="009F4B9C">
              <w:rPr>
                <w:i/>
                <w:iCs/>
                <w:spacing w:val="-4"/>
                <w:lang w:val="fr-FR"/>
              </w:rPr>
              <w:t>Ko tanga te</w:t>
            </w:r>
            <w:r w:rsidRPr="009F4B9C">
              <w:rPr>
                <w:spacing w:val="-4"/>
                <w:lang w:val="fr-FR"/>
              </w:rPr>
              <w:t>)</w:t>
            </w:r>
          </w:p>
        </w:tc>
      </w:tr>
      <w:tr w:rsidR="00EC44D9" w:rsidRPr="00AF08D8" w14:paraId="659985D4" w14:textId="77777777" w:rsidTr="006806BB">
        <w:trPr>
          <w:cantSplit/>
        </w:trPr>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849AF74" w14:textId="385BCF19" w:rsidR="00EC44D9" w:rsidRPr="00AF08D8" w:rsidRDefault="00EC44D9" w:rsidP="00EC44D9">
            <w:pPr>
              <w:pStyle w:val="ListParagraph"/>
              <w:numPr>
                <w:ilvl w:val="0"/>
                <w:numId w:val="64"/>
              </w:numPr>
              <w:spacing w:after="0" w:line="240" w:lineRule="auto"/>
              <w:ind w:left="361" w:hanging="361"/>
              <w:rPr>
                <w:spacing w:val="-4"/>
              </w:rPr>
            </w:pPr>
            <w:r w:rsidRPr="00AF08D8">
              <w:rPr>
                <w:spacing w:val="-4"/>
              </w:rPr>
              <w:t>Lolenge nini ondimelaka (confiance)</w:t>
            </w:r>
            <w:r w:rsidRPr="00AF08D8">
              <w:rPr>
                <w:b/>
                <w:bCs/>
                <w:spacing w:val="-4"/>
              </w:rPr>
              <w:t xml:space="preserve"> </w:t>
            </w:r>
            <w:r w:rsidRPr="00AF08D8">
              <w:rPr>
                <w:b/>
                <w:bCs/>
              </w:rPr>
              <w:t>Esika ya losambo (misa, basali ya nzambe)</w:t>
            </w:r>
            <w:r w:rsidRPr="00AF08D8">
              <w:t> </w:t>
            </w:r>
            <w:r w:rsidRPr="00AF08D8">
              <w:rPr>
                <w:spacing w:val="-4"/>
              </w:rPr>
              <w:t>poya kopesa basango ya santé ?</w:t>
            </w:r>
          </w:p>
        </w:tc>
        <w:tc>
          <w:tcPr>
            <w:tcW w:w="66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998C657" w14:textId="77777777" w:rsidR="00EC44D9" w:rsidRDefault="00EC44D9" w:rsidP="00EC44D9">
            <w:pPr>
              <w:pStyle w:val="ListParagraph"/>
              <w:numPr>
                <w:ilvl w:val="0"/>
                <w:numId w:val="8"/>
              </w:numPr>
              <w:spacing w:after="0" w:line="240" w:lineRule="auto"/>
              <w:rPr>
                <w:spacing w:val="-4"/>
                <w:lang w:val="fr-FR"/>
              </w:rPr>
            </w:pPr>
            <w:r w:rsidRPr="00AF08D8">
              <w:rPr>
                <w:spacing w:val="-4"/>
                <w:lang w:val="fr-FR"/>
              </w:rPr>
              <w:t>Mingi</w:t>
            </w:r>
          </w:p>
          <w:p w14:paraId="454A3B8B" w14:textId="4EFF5D03" w:rsidR="00EC44D9" w:rsidRPr="000E5FF7" w:rsidRDefault="00EC44D9" w:rsidP="00EC44D9">
            <w:pPr>
              <w:pStyle w:val="ListParagraph"/>
              <w:numPr>
                <w:ilvl w:val="0"/>
                <w:numId w:val="8"/>
              </w:numPr>
              <w:spacing w:after="0" w:line="240" w:lineRule="auto"/>
              <w:rPr>
                <w:spacing w:val="-4"/>
                <w:lang w:val="fr-FR"/>
              </w:rPr>
            </w:pPr>
            <w:r w:rsidRPr="003840FD">
              <w:rPr>
                <w:lang w:val="fr-FR"/>
              </w:rPr>
              <w:t>Lolenge</w:t>
            </w:r>
            <w:r>
              <w:rPr>
                <w:lang w:val="fr-FR"/>
              </w:rPr>
              <w:t xml:space="preserve"> </w:t>
            </w:r>
            <w:r w:rsidRPr="000E5FF7">
              <w:rPr>
                <w:lang w:val="fr-FR"/>
              </w:rPr>
              <w:t>(bongo bongo kaka)</w:t>
            </w:r>
          </w:p>
          <w:p w14:paraId="3237C216" w14:textId="61AD029D" w:rsidR="00EC44D9" w:rsidRPr="003840FD" w:rsidRDefault="00EC44D9" w:rsidP="00EC44D9">
            <w:pPr>
              <w:pStyle w:val="ListParagraph"/>
              <w:numPr>
                <w:ilvl w:val="0"/>
                <w:numId w:val="8"/>
              </w:numPr>
              <w:spacing w:after="0" w:line="240" w:lineRule="auto"/>
              <w:rPr>
                <w:spacing w:val="-4"/>
                <w:lang w:val="fr-FR"/>
              </w:rPr>
            </w:pPr>
            <w:r w:rsidRPr="003840FD">
              <w:rPr>
                <w:spacing w:val="-4"/>
                <w:lang w:val="fr-FR"/>
              </w:rPr>
              <w:t>Mukie</w:t>
            </w:r>
          </w:p>
          <w:p w14:paraId="201DA0A8" w14:textId="77777777" w:rsidR="00EC44D9" w:rsidRPr="00AF08D8" w:rsidRDefault="00EC44D9" w:rsidP="00EC44D9">
            <w:pPr>
              <w:pStyle w:val="ListParagraph"/>
              <w:numPr>
                <w:ilvl w:val="0"/>
                <w:numId w:val="8"/>
              </w:numPr>
              <w:spacing w:after="0" w:line="240" w:lineRule="auto"/>
              <w:rPr>
                <w:spacing w:val="-4"/>
                <w:lang w:val="fr-FR"/>
              </w:rPr>
            </w:pPr>
            <w:r w:rsidRPr="00AF08D8">
              <w:rPr>
                <w:spacing w:val="-4"/>
                <w:lang w:val="fr-FR"/>
              </w:rPr>
              <w:t>Na ndimelaka bango te</w:t>
            </w:r>
          </w:p>
          <w:p w14:paraId="2BA91EA1" w14:textId="77777777" w:rsidR="00EC44D9" w:rsidRPr="00AF08D8" w:rsidRDefault="00EC44D9" w:rsidP="00EC44D9">
            <w:pPr>
              <w:pStyle w:val="ListParagraph"/>
              <w:numPr>
                <w:ilvl w:val="0"/>
                <w:numId w:val="8"/>
              </w:numPr>
              <w:spacing w:after="0" w:line="240" w:lineRule="auto"/>
              <w:rPr>
                <w:spacing w:val="-4"/>
                <w:lang w:val="fr-FR"/>
              </w:rPr>
            </w:pPr>
            <w:r w:rsidRPr="00AF08D8">
              <w:rPr>
                <w:spacing w:val="-4"/>
                <w:lang w:val="fr-FR"/>
              </w:rPr>
              <w:t xml:space="preserve">Nazali na eloko ya koloba te </w:t>
            </w:r>
          </w:p>
          <w:p w14:paraId="1208D8EA" w14:textId="77777777" w:rsidR="00EC44D9" w:rsidRPr="00AF08D8" w:rsidRDefault="00EC44D9" w:rsidP="00EC44D9">
            <w:pPr>
              <w:pStyle w:val="ListParagraph"/>
              <w:numPr>
                <w:ilvl w:val="0"/>
                <w:numId w:val="8"/>
              </w:numPr>
              <w:spacing w:after="0" w:line="240" w:lineRule="auto"/>
              <w:rPr>
                <w:spacing w:val="-4"/>
                <w:lang w:val="fr-FR"/>
              </w:rPr>
            </w:pPr>
            <w:r w:rsidRPr="00AF08D8">
              <w:rPr>
                <w:spacing w:val="-4"/>
                <w:lang w:val="fr-FR"/>
              </w:rPr>
              <w:t>Nayebi te</w:t>
            </w:r>
          </w:p>
          <w:p w14:paraId="04D1B990" w14:textId="4028400E" w:rsidR="00EC44D9" w:rsidRPr="00AF08D8" w:rsidRDefault="00EC44D9" w:rsidP="00EC44D9">
            <w:pPr>
              <w:pStyle w:val="ListParagraph"/>
              <w:numPr>
                <w:ilvl w:val="0"/>
                <w:numId w:val="8"/>
              </w:numPr>
              <w:spacing w:after="0" w:line="240" w:lineRule="auto"/>
              <w:rPr>
                <w:spacing w:val="-4"/>
                <w:lang w:val="fr-FR"/>
              </w:rPr>
            </w:pPr>
            <w:r w:rsidRPr="00AF08D8">
              <w:rPr>
                <w:spacing w:val="-4"/>
                <w:lang w:val="fr-FR"/>
              </w:rPr>
              <w:t>Naboyi (</w:t>
            </w:r>
            <w:r w:rsidRPr="009F4B9C">
              <w:rPr>
                <w:i/>
                <w:iCs/>
                <w:spacing w:val="-4"/>
                <w:lang w:val="fr-FR"/>
              </w:rPr>
              <w:t>Ko tanga te</w:t>
            </w:r>
            <w:r w:rsidRPr="009F4B9C">
              <w:rPr>
                <w:spacing w:val="-4"/>
                <w:lang w:val="fr-FR"/>
              </w:rPr>
              <w:t>)</w:t>
            </w:r>
          </w:p>
        </w:tc>
      </w:tr>
      <w:tr w:rsidR="00EC44D9" w:rsidRPr="00AF08D8" w14:paraId="08346DE9" w14:textId="77777777" w:rsidTr="006806BB">
        <w:trPr>
          <w:cantSplit/>
        </w:trPr>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5460B8D" w14:textId="3F5F1CF7" w:rsidR="00EC44D9" w:rsidRPr="00AF08D8" w:rsidRDefault="00EC44D9" w:rsidP="00EC44D9">
            <w:pPr>
              <w:pStyle w:val="ListParagraph"/>
              <w:numPr>
                <w:ilvl w:val="0"/>
                <w:numId w:val="64"/>
              </w:numPr>
              <w:spacing w:after="0" w:line="240" w:lineRule="auto"/>
              <w:ind w:left="361" w:hanging="361"/>
              <w:rPr>
                <w:spacing w:val="-4"/>
                <w:lang w:val="fr-FR"/>
              </w:rPr>
            </w:pPr>
            <w:r w:rsidRPr="00AF08D8">
              <w:rPr>
                <w:spacing w:val="-4"/>
                <w:lang w:val="fr-CD"/>
              </w:rPr>
              <w:t>Lolenge nini ondimelaka (confiance)</w:t>
            </w:r>
            <w:r w:rsidRPr="00AF08D8">
              <w:rPr>
                <w:b/>
                <w:bCs/>
                <w:spacing w:val="-4"/>
                <w:lang w:val="fr-FR"/>
              </w:rPr>
              <w:t xml:space="preserve"> libota (famille) </w:t>
            </w:r>
            <w:r w:rsidRPr="00AF08D8">
              <w:rPr>
                <w:spacing w:val="-4"/>
                <w:lang w:val="fr-CD"/>
              </w:rPr>
              <w:t>poya kopesa basango ya santé ?</w:t>
            </w:r>
          </w:p>
        </w:tc>
        <w:tc>
          <w:tcPr>
            <w:tcW w:w="66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4B4510B" w14:textId="77777777" w:rsidR="00EC44D9" w:rsidRDefault="00EC44D9" w:rsidP="00EC44D9">
            <w:pPr>
              <w:pStyle w:val="ListParagraph"/>
              <w:numPr>
                <w:ilvl w:val="0"/>
                <w:numId w:val="9"/>
              </w:numPr>
              <w:spacing w:after="0" w:line="240" w:lineRule="auto"/>
              <w:rPr>
                <w:spacing w:val="-4"/>
                <w:lang w:val="fr-FR"/>
              </w:rPr>
            </w:pPr>
            <w:r w:rsidRPr="00AF08D8">
              <w:rPr>
                <w:spacing w:val="-4"/>
                <w:lang w:val="fr-FR"/>
              </w:rPr>
              <w:t>Mingi</w:t>
            </w:r>
          </w:p>
          <w:p w14:paraId="49DA81CC" w14:textId="5B78A5FB" w:rsidR="00EC44D9" w:rsidRPr="000E5FF7" w:rsidRDefault="00EC44D9" w:rsidP="00EC44D9">
            <w:pPr>
              <w:pStyle w:val="ListParagraph"/>
              <w:numPr>
                <w:ilvl w:val="0"/>
                <w:numId w:val="9"/>
              </w:numPr>
              <w:spacing w:after="0" w:line="240" w:lineRule="auto"/>
              <w:rPr>
                <w:spacing w:val="-4"/>
                <w:lang w:val="fr-FR"/>
              </w:rPr>
            </w:pPr>
            <w:r w:rsidRPr="003840FD">
              <w:rPr>
                <w:lang w:val="fr-FR"/>
              </w:rPr>
              <w:t>Lolenge</w:t>
            </w:r>
            <w:r>
              <w:rPr>
                <w:lang w:val="fr-FR"/>
              </w:rPr>
              <w:t xml:space="preserve"> </w:t>
            </w:r>
            <w:r w:rsidRPr="000E5FF7">
              <w:rPr>
                <w:lang w:val="fr-FR"/>
              </w:rPr>
              <w:t>(bongo bongo kaka)</w:t>
            </w:r>
          </w:p>
          <w:p w14:paraId="3AB07936" w14:textId="30F88A33" w:rsidR="00EC44D9" w:rsidRPr="003840FD" w:rsidRDefault="00EC44D9" w:rsidP="00EC44D9">
            <w:pPr>
              <w:pStyle w:val="ListParagraph"/>
              <w:numPr>
                <w:ilvl w:val="0"/>
                <w:numId w:val="9"/>
              </w:numPr>
              <w:spacing w:after="0" w:line="240" w:lineRule="auto"/>
              <w:rPr>
                <w:spacing w:val="-4"/>
                <w:lang w:val="fr-FR"/>
              </w:rPr>
            </w:pPr>
            <w:r w:rsidRPr="003840FD">
              <w:rPr>
                <w:spacing w:val="-4"/>
                <w:lang w:val="fr-FR"/>
              </w:rPr>
              <w:t>Mukie</w:t>
            </w:r>
          </w:p>
          <w:p w14:paraId="1F26E782" w14:textId="77777777" w:rsidR="00EC44D9" w:rsidRPr="00AF08D8" w:rsidRDefault="00EC44D9" w:rsidP="00EC44D9">
            <w:pPr>
              <w:pStyle w:val="ListParagraph"/>
              <w:numPr>
                <w:ilvl w:val="0"/>
                <w:numId w:val="9"/>
              </w:numPr>
              <w:spacing w:after="0" w:line="240" w:lineRule="auto"/>
              <w:rPr>
                <w:spacing w:val="-4"/>
                <w:lang w:val="fr-FR"/>
              </w:rPr>
            </w:pPr>
            <w:r w:rsidRPr="00AF08D8">
              <w:rPr>
                <w:spacing w:val="-4"/>
                <w:lang w:val="fr-FR"/>
              </w:rPr>
              <w:t>Na ndimelaka bango te</w:t>
            </w:r>
          </w:p>
          <w:p w14:paraId="328C265E" w14:textId="77777777" w:rsidR="00EC44D9" w:rsidRPr="00AF08D8" w:rsidRDefault="00EC44D9" w:rsidP="00EC44D9">
            <w:pPr>
              <w:pStyle w:val="ListParagraph"/>
              <w:numPr>
                <w:ilvl w:val="0"/>
                <w:numId w:val="9"/>
              </w:numPr>
              <w:spacing w:after="0" w:line="240" w:lineRule="auto"/>
              <w:rPr>
                <w:spacing w:val="-4"/>
                <w:lang w:val="fr-FR"/>
              </w:rPr>
            </w:pPr>
            <w:r w:rsidRPr="00AF08D8">
              <w:rPr>
                <w:spacing w:val="-4"/>
                <w:lang w:val="fr-FR"/>
              </w:rPr>
              <w:t xml:space="preserve">Nazali na eloko ya koloba te </w:t>
            </w:r>
          </w:p>
          <w:p w14:paraId="45A8AA35" w14:textId="77777777" w:rsidR="00EC44D9" w:rsidRPr="00AF08D8" w:rsidRDefault="00EC44D9" w:rsidP="00EC44D9">
            <w:pPr>
              <w:pStyle w:val="ListParagraph"/>
              <w:numPr>
                <w:ilvl w:val="0"/>
                <w:numId w:val="9"/>
              </w:numPr>
              <w:spacing w:after="0" w:line="240" w:lineRule="auto"/>
              <w:rPr>
                <w:spacing w:val="-4"/>
                <w:lang w:val="fr-FR"/>
              </w:rPr>
            </w:pPr>
            <w:r w:rsidRPr="00AF08D8">
              <w:rPr>
                <w:spacing w:val="-4"/>
                <w:lang w:val="fr-FR"/>
              </w:rPr>
              <w:t>Nayebi te</w:t>
            </w:r>
          </w:p>
          <w:p w14:paraId="01B667CF" w14:textId="066B3784" w:rsidR="00EC44D9" w:rsidRPr="00AF08D8" w:rsidRDefault="00EC44D9" w:rsidP="00EC44D9">
            <w:pPr>
              <w:pStyle w:val="ListParagraph"/>
              <w:numPr>
                <w:ilvl w:val="0"/>
                <w:numId w:val="9"/>
              </w:numPr>
              <w:spacing w:after="0" w:line="240" w:lineRule="auto"/>
              <w:rPr>
                <w:spacing w:val="-4"/>
                <w:lang w:val="fr-FR"/>
              </w:rPr>
            </w:pPr>
            <w:r w:rsidRPr="00AF08D8">
              <w:rPr>
                <w:spacing w:val="-4"/>
                <w:lang w:val="fr-FR"/>
              </w:rPr>
              <w:t>Naboyi (</w:t>
            </w:r>
            <w:r w:rsidRPr="009F4B9C">
              <w:rPr>
                <w:i/>
                <w:iCs/>
                <w:spacing w:val="-4"/>
                <w:lang w:val="fr-FR"/>
              </w:rPr>
              <w:t>Ko tanga te</w:t>
            </w:r>
            <w:r w:rsidRPr="009F4B9C">
              <w:rPr>
                <w:spacing w:val="-4"/>
                <w:lang w:val="fr-FR"/>
              </w:rPr>
              <w:t>)</w:t>
            </w:r>
          </w:p>
        </w:tc>
      </w:tr>
      <w:tr w:rsidR="00EC44D9" w:rsidRPr="00AF08D8" w14:paraId="06E4B74F" w14:textId="77777777" w:rsidTr="006806BB">
        <w:trPr>
          <w:cantSplit/>
        </w:trPr>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75FFBD3" w14:textId="39A943E6" w:rsidR="00EC44D9" w:rsidRPr="00AF08D8" w:rsidRDefault="00EC44D9" w:rsidP="000862AC">
            <w:pPr>
              <w:spacing w:after="0" w:line="240" w:lineRule="auto"/>
              <w:ind w:left="360" w:hanging="360"/>
              <w:rPr>
                <w:spacing w:val="-4"/>
                <w:lang w:val="fr-FR"/>
              </w:rPr>
            </w:pPr>
            <w:r w:rsidRPr="00AF08D8">
              <w:rPr>
                <w:spacing w:val="-4"/>
                <w:lang w:val="fr-FR"/>
              </w:rPr>
              <w:lastRenderedPageBreak/>
              <w:t xml:space="preserve">13b. </w:t>
            </w:r>
            <w:r w:rsidRPr="00AF08D8">
              <w:rPr>
                <w:spacing w:val="-4"/>
                <w:lang w:val="fr-CD"/>
              </w:rPr>
              <w:t>Lolenge nini ondimelaka (confiance)</w:t>
            </w:r>
            <w:r w:rsidRPr="00AF08D8">
              <w:rPr>
                <w:spacing w:val="-4"/>
                <w:lang w:val="fr-FR"/>
              </w:rPr>
              <w:t xml:space="preserve"> </w:t>
            </w:r>
            <w:r w:rsidRPr="00AF08D8">
              <w:rPr>
                <w:b/>
                <w:bCs/>
                <w:spacing w:val="-4"/>
                <w:lang w:val="fr-FR"/>
              </w:rPr>
              <w:t xml:space="preserve">baninga </w:t>
            </w:r>
            <w:r w:rsidRPr="00AF08D8">
              <w:rPr>
                <w:spacing w:val="-4"/>
                <w:lang w:val="fr-CD"/>
              </w:rPr>
              <w:t>poya kopesa basango ya santé ?</w:t>
            </w:r>
          </w:p>
        </w:tc>
        <w:tc>
          <w:tcPr>
            <w:tcW w:w="66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0E86A03" w14:textId="77777777" w:rsidR="00EC44D9" w:rsidRDefault="00EC44D9" w:rsidP="00EC44D9">
            <w:pPr>
              <w:pStyle w:val="ListParagraph"/>
              <w:numPr>
                <w:ilvl w:val="0"/>
                <w:numId w:val="32"/>
              </w:numPr>
              <w:spacing w:after="0" w:line="240" w:lineRule="auto"/>
              <w:rPr>
                <w:spacing w:val="-4"/>
                <w:lang w:val="fr-FR"/>
              </w:rPr>
            </w:pPr>
            <w:r w:rsidRPr="00AF08D8">
              <w:rPr>
                <w:spacing w:val="-4"/>
                <w:lang w:val="fr-FR"/>
              </w:rPr>
              <w:t>Mingi</w:t>
            </w:r>
          </w:p>
          <w:p w14:paraId="4168BD77" w14:textId="150DE3CA" w:rsidR="00EC44D9" w:rsidRPr="003840FD" w:rsidRDefault="00EC44D9" w:rsidP="00EC44D9">
            <w:pPr>
              <w:pStyle w:val="ListParagraph"/>
              <w:numPr>
                <w:ilvl w:val="0"/>
                <w:numId w:val="32"/>
              </w:numPr>
              <w:spacing w:after="0" w:line="240" w:lineRule="auto"/>
              <w:rPr>
                <w:spacing w:val="-4"/>
                <w:lang w:val="fr-FR"/>
              </w:rPr>
            </w:pPr>
            <w:r w:rsidRPr="003840FD">
              <w:rPr>
                <w:lang w:val="fr-FR"/>
              </w:rPr>
              <w:t>Lolenge</w:t>
            </w:r>
          </w:p>
          <w:p w14:paraId="7048026F" w14:textId="533207F9" w:rsidR="00EC44D9" w:rsidRPr="003840FD" w:rsidRDefault="00EC44D9" w:rsidP="00EC44D9">
            <w:pPr>
              <w:pStyle w:val="ListParagraph"/>
              <w:numPr>
                <w:ilvl w:val="0"/>
                <w:numId w:val="32"/>
              </w:numPr>
              <w:spacing w:after="0" w:line="240" w:lineRule="auto"/>
              <w:rPr>
                <w:spacing w:val="-4"/>
                <w:lang w:val="fr-FR"/>
              </w:rPr>
            </w:pPr>
            <w:r w:rsidRPr="003840FD">
              <w:rPr>
                <w:spacing w:val="-4"/>
                <w:lang w:val="fr-FR"/>
              </w:rPr>
              <w:t>Mukie</w:t>
            </w:r>
          </w:p>
          <w:p w14:paraId="15924BBF" w14:textId="77777777" w:rsidR="00EC44D9" w:rsidRPr="00AF08D8" w:rsidRDefault="00EC44D9" w:rsidP="00EC44D9">
            <w:pPr>
              <w:pStyle w:val="ListParagraph"/>
              <w:numPr>
                <w:ilvl w:val="0"/>
                <w:numId w:val="32"/>
              </w:numPr>
              <w:spacing w:after="0" w:line="240" w:lineRule="auto"/>
              <w:rPr>
                <w:spacing w:val="-4"/>
                <w:lang w:val="fr-FR"/>
              </w:rPr>
            </w:pPr>
            <w:r w:rsidRPr="00AF08D8">
              <w:rPr>
                <w:spacing w:val="-4"/>
                <w:lang w:val="fr-FR"/>
              </w:rPr>
              <w:t>Na ndimelaka bango te</w:t>
            </w:r>
          </w:p>
          <w:p w14:paraId="287095C3" w14:textId="77777777" w:rsidR="00EC44D9" w:rsidRPr="00AF08D8" w:rsidRDefault="00EC44D9" w:rsidP="00EC44D9">
            <w:pPr>
              <w:pStyle w:val="ListParagraph"/>
              <w:numPr>
                <w:ilvl w:val="0"/>
                <w:numId w:val="32"/>
              </w:numPr>
              <w:spacing w:after="0" w:line="240" w:lineRule="auto"/>
              <w:rPr>
                <w:spacing w:val="-4"/>
                <w:lang w:val="fr-FR"/>
              </w:rPr>
            </w:pPr>
            <w:r w:rsidRPr="00AF08D8">
              <w:rPr>
                <w:spacing w:val="-4"/>
                <w:lang w:val="fr-FR"/>
              </w:rPr>
              <w:t xml:space="preserve">Nazali na eloko ya koloba te </w:t>
            </w:r>
          </w:p>
          <w:p w14:paraId="022E163C" w14:textId="77777777" w:rsidR="00EC44D9" w:rsidRPr="00AF08D8" w:rsidRDefault="00EC44D9" w:rsidP="00EC44D9">
            <w:pPr>
              <w:pStyle w:val="ListParagraph"/>
              <w:numPr>
                <w:ilvl w:val="0"/>
                <w:numId w:val="32"/>
              </w:numPr>
              <w:spacing w:after="0" w:line="240" w:lineRule="auto"/>
              <w:rPr>
                <w:spacing w:val="-4"/>
                <w:lang w:val="fr-FR"/>
              </w:rPr>
            </w:pPr>
            <w:r w:rsidRPr="00AF08D8">
              <w:rPr>
                <w:spacing w:val="-4"/>
                <w:lang w:val="fr-FR"/>
              </w:rPr>
              <w:t>Nayebi te</w:t>
            </w:r>
          </w:p>
          <w:p w14:paraId="6EDFB46D" w14:textId="435B27E8" w:rsidR="00EC44D9" w:rsidRPr="00AF08D8" w:rsidRDefault="00EC44D9" w:rsidP="00EC44D9">
            <w:pPr>
              <w:pStyle w:val="ListParagraph"/>
              <w:numPr>
                <w:ilvl w:val="0"/>
                <w:numId w:val="32"/>
              </w:numPr>
              <w:spacing w:after="0" w:line="240" w:lineRule="auto"/>
              <w:rPr>
                <w:spacing w:val="-4"/>
                <w:lang w:val="fr-FR"/>
              </w:rPr>
            </w:pPr>
            <w:r w:rsidRPr="00AF08D8">
              <w:rPr>
                <w:spacing w:val="-4"/>
                <w:lang w:val="fr-FR"/>
              </w:rPr>
              <w:t>Naboyi (</w:t>
            </w:r>
            <w:r w:rsidRPr="009F4B9C">
              <w:rPr>
                <w:i/>
                <w:iCs/>
                <w:spacing w:val="-4"/>
                <w:lang w:val="fr-FR"/>
              </w:rPr>
              <w:t>Ko tanga te</w:t>
            </w:r>
            <w:r w:rsidRPr="009F4B9C">
              <w:rPr>
                <w:spacing w:val="-4"/>
                <w:lang w:val="fr-FR"/>
              </w:rPr>
              <w:t>)</w:t>
            </w:r>
          </w:p>
        </w:tc>
      </w:tr>
      <w:tr w:rsidR="00EC44D9" w:rsidRPr="00AF08D8" w14:paraId="753E7C2C" w14:textId="77777777" w:rsidTr="006806BB">
        <w:trPr>
          <w:cantSplit/>
        </w:trPr>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5D1F963" w14:textId="618C66A1" w:rsidR="00EC44D9" w:rsidRPr="00AF08D8" w:rsidRDefault="00EC44D9" w:rsidP="000862AC">
            <w:pPr>
              <w:spacing w:after="0" w:line="240" w:lineRule="auto"/>
              <w:ind w:left="360" w:hanging="360"/>
              <w:rPr>
                <w:spacing w:val="-4"/>
                <w:lang w:val="fr-FR"/>
              </w:rPr>
            </w:pPr>
            <w:r w:rsidRPr="00AF08D8">
              <w:rPr>
                <w:spacing w:val="-4"/>
                <w:lang w:val="fr-FR"/>
              </w:rPr>
              <w:t xml:space="preserve">13c. </w:t>
            </w:r>
            <w:r w:rsidRPr="00AF08D8">
              <w:rPr>
                <w:spacing w:val="-4"/>
                <w:lang w:val="fr-CD"/>
              </w:rPr>
              <w:t>Lolenge nini ondimelaka (confiance)</w:t>
            </w:r>
            <w:r w:rsidRPr="00AF08D8">
              <w:rPr>
                <w:spacing w:val="-4"/>
                <w:lang w:val="fr-FR"/>
              </w:rPr>
              <w:t xml:space="preserve"> </w:t>
            </w:r>
            <w:r w:rsidRPr="00AF08D8">
              <w:rPr>
                <w:b/>
                <w:bCs/>
                <w:spacing w:val="-4"/>
                <w:lang w:val="fr-FR"/>
              </w:rPr>
              <w:t xml:space="preserve">Kelasi </w:t>
            </w:r>
            <w:r w:rsidRPr="00AF08D8">
              <w:rPr>
                <w:spacing w:val="-4"/>
                <w:lang w:val="fr-CD"/>
              </w:rPr>
              <w:t>poya kopesa basango ya santé ?</w:t>
            </w:r>
          </w:p>
        </w:tc>
        <w:tc>
          <w:tcPr>
            <w:tcW w:w="66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DF2D6E4" w14:textId="77777777" w:rsidR="00EC44D9" w:rsidRDefault="00EC44D9" w:rsidP="00EC44D9">
            <w:pPr>
              <w:pStyle w:val="ListParagraph"/>
              <w:numPr>
                <w:ilvl w:val="0"/>
                <w:numId w:val="33"/>
              </w:numPr>
              <w:spacing w:after="0" w:line="240" w:lineRule="auto"/>
              <w:rPr>
                <w:spacing w:val="-4"/>
                <w:lang w:val="fr-FR"/>
              </w:rPr>
            </w:pPr>
            <w:r w:rsidRPr="00AF08D8">
              <w:rPr>
                <w:spacing w:val="-4"/>
                <w:lang w:val="fr-FR"/>
              </w:rPr>
              <w:t>Mingi</w:t>
            </w:r>
          </w:p>
          <w:p w14:paraId="437F4E0E" w14:textId="3639AEC7" w:rsidR="00EC44D9" w:rsidRPr="003840FD" w:rsidRDefault="00EC44D9" w:rsidP="00EC44D9">
            <w:pPr>
              <w:pStyle w:val="ListParagraph"/>
              <w:numPr>
                <w:ilvl w:val="0"/>
                <w:numId w:val="33"/>
              </w:numPr>
              <w:spacing w:after="0" w:line="240" w:lineRule="auto"/>
              <w:rPr>
                <w:spacing w:val="-4"/>
                <w:lang w:val="fr-FR"/>
              </w:rPr>
            </w:pPr>
            <w:r w:rsidRPr="003840FD">
              <w:rPr>
                <w:lang w:val="fr-FR"/>
              </w:rPr>
              <w:t>Lolenge</w:t>
            </w:r>
          </w:p>
          <w:p w14:paraId="48916470" w14:textId="57250D62" w:rsidR="00EC44D9" w:rsidRPr="003840FD" w:rsidRDefault="00EC44D9" w:rsidP="00EC44D9">
            <w:pPr>
              <w:pStyle w:val="ListParagraph"/>
              <w:numPr>
                <w:ilvl w:val="0"/>
                <w:numId w:val="33"/>
              </w:numPr>
              <w:spacing w:after="0" w:line="240" w:lineRule="auto"/>
              <w:rPr>
                <w:spacing w:val="-4"/>
                <w:lang w:val="fr-FR"/>
              </w:rPr>
            </w:pPr>
            <w:r w:rsidRPr="003840FD">
              <w:rPr>
                <w:spacing w:val="-4"/>
                <w:lang w:val="fr-FR"/>
              </w:rPr>
              <w:t>Mukie</w:t>
            </w:r>
          </w:p>
          <w:p w14:paraId="0CC6E718" w14:textId="50C906AC" w:rsidR="00EC44D9" w:rsidRPr="00AF08D8" w:rsidRDefault="00EC44D9" w:rsidP="00EC44D9">
            <w:pPr>
              <w:pStyle w:val="ListParagraph"/>
              <w:numPr>
                <w:ilvl w:val="0"/>
                <w:numId w:val="33"/>
              </w:numPr>
              <w:spacing w:after="0" w:line="240" w:lineRule="auto"/>
              <w:rPr>
                <w:spacing w:val="-4"/>
                <w:lang w:val="fr-FR"/>
              </w:rPr>
            </w:pPr>
            <w:r w:rsidRPr="00AF08D8">
              <w:rPr>
                <w:spacing w:val="-4"/>
                <w:lang w:val="fr-FR"/>
              </w:rPr>
              <w:t xml:space="preserve">Na ndimelaka </w:t>
            </w:r>
            <w:r>
              <w:rPr>
                <w:spacing w:val="-4"/>
                <w:lang w:val="fr-FR"/>
              </w:rPr>
              <w:t>b</w:t>
            </w:r>
            <w:r w:rsidRPr="00AF08D8">
              <w:rPr>
                <w:spacing w:val="-4"/>
                <w:lang w:val="fr-FR"/>
              </w:rPr>
              <w:t>ango te</w:t>
            </w:r>
          </w:p>
          <w:p w14:paraId="459C455B" w14:textId="77777777" w:rsidR="00EC44D9" w:rsidRPr="00AF08D8" w:rsidRDefault="00EC44D9" w:rsidP="00EC44D9">
            <w:pPr>
              <w:pStyle w:val="ListParagraph"/>
              <w:numPr>
                <w:ilvl w:val="0"/>
                <w:numId w:val="33"/>
              </w:numPr>
              <w:spacing w:after="0" w:line="240" w:lineRule="auto"/>
              <w:rPr>
                <w:spacing w:val="-4"/>
                <w:lang w:val="fr-FR"/>
              </w:rPr>
            </w:pPr>
            <w:r w:rsidRPr="00AF08D8">
              <w:rPr>
                <w:spacing w:val="-4"/>
                <w:lang w:val="fr-FR"/>
              </w:rPr>
              <w:t xml:space="preserve">Nazali na eloko ya koloba te </w:t>
            </w:r>
          </w:p>
          <w:p w14:paraId="171D9265" w14:textId="77777777" w:rsidR="00EC44D9" w:rsidRPr="00AF08D8" w:rsidRDefault="00EC44D9" w:rsidP="00EC44D9">
            <w:pPr>
              <w:pStyle w:val="ListParagraph"/>
              <w:numPr>
                <w:ilvl w:val="0"/>
                <w:numId w:val="33"/>
              </w:numPr>
              <w:spacing w:after="0" w:line="240" w:lineRule="auto"/>
              <w:rPr>
                <w:spacing w:val="-4"/>
                <w:lang w:val="fr-FR"/>
              </w:rPr>
            </w:pPr>
            <w:r w:rsidRPr="00AF08D8">
              <w:rPr>
                <w:spacing w:val="-4"/>
                <w:lang w:val="fr-FR"/>
              </w:rPr>
              <w:t>Nayebi te</w:t>
            </w:r>
          </w:p>
          <w:p w14:paraId="69E262D3" w14:textId="2BDCB774" w:rsidR="00EC44D9" w:rsidRPr="00AF08D8" w:rsidRDefault="00EC44D9" w:rsidP="00EC44D9">
            <w:pPr>
              <w:pStyle w:val="ListParagraph"/>
              <w:numPr>
                <w:ilvl w:val="0"/>
                <w:numId w:val="33"/>
              </w:numPr>
              <w:spacing w:after="0" w:line="240" w:lineRule="auto"/>
              <w:rPr>
                <w:spacing w:val="-4"/>
                <w:lang w:val="fr-FR"/>
              </w:rPr>
            </w:pPr>
            <w:r w:rsidRPr="00AF08D8">
              <w:rPr>
                <w:spacing w:val="-4"/>
                <w:lang w:val="fr-FR"/>
              </w:rPr>
              <w:t>Naboyi (</w:t>
            </w:r>
            <w:r w:rsidRPr="009F4B9C">
              <w:rPr>
                <w:i/>
                <w:iCs/>
                <w:spacing w:val="-4"/>
                <w:lang w:val="fr-FR"/>
              </w:rPr>
              <w:t>Ko tanga te</w:t>
            </w:r>
            <w:r w:rsidRPr="009F4B9C">
              <w:rPr>
                <w:spacing w:val="-4"/>
                <w:lang w:val="fr-FR"/>
              </w:rPr>
              <w:t>)</w:t>
            </w:r>
          </w:p>
        </w:tc>
      </w:tr>
      <w:tr w:rsidR="00EC44D9" w:rsidRPr="00AF08D8" w14:paraId="6E107A70" w14:textId="77777777" w:rsidTr="006806BB">
        <w:trPr>
          <w:cantSplit/>
          <w:trHeight w:val="1304"/>
        </w:trPr>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BE22842" w14:textId="2469E6B1" w:rsidR="00EC44D9" w:rsidRPr="00AF08D8" w:rsidRDefault="00EC44D9" w:rsidP="000862AC">
            <w:pPr>
              <w:spacing w:after="0" w:line="240" w:lineRule="auto"/>
              <w:ind w:left="360" w:hanging="360"/>
              <w:rPr>
                <w:spacing w:val="-6"/>
                <w:lang w:val="fr-FR"/>
              </w:rPr>
            </w:pPr>
            <w:r w:rsidRPr="00AF08D8">
              <w:rPr>
                <w:spacing w:val="-6"/>
                <w:lang w:val="fr-FR"/>
              </w:rPr>
              <w:t xml:space="preserve">13d. </w:t>
            </w:r>
            <w:r w:rsidRPr="00AF08D8">
              <w:rPr>
                <w:spacing w:val="-4"/>
                <w:lang w:val="fr-CD"/>
              </w:rPr>
              <w:t>Lolenge nini ondimelaka (confiance)</w:t>
            </w:r>
            <w:r w:rsidRPr="00AF08D8">
              <w:rPr>
                <w:b/>
                <w:bCs/>
                <w:spacing w:val="-4"/>
                <w:lang w:val="fr-FR"/>
              </w:rPr>
              <w:t xml:space="preserve"> </w:t>
            </w:r>
            <w:r w:rsidRPr="00AF08D8">
              <w:rPr>
                <w:b/>
                <w:bCs/>
                <w:spacing w:val="-6"/>
                <w:lang w:val="fr-FR"/>
              </w:rPr>
              <w:t xml:space="preserve">masolo ya balabala </w:t>
            </w:r>
            <w:r w:rsidRPr="00AF08D8">
              <w:rPr>
                <w:spacing w:val="-4"/>
                <w:lang w:val="fr-CD"/>
              </w:rPr>
              <w:t>poya kopesa basango ya santé ?</w:t>
            </w:r>
          </w:p>
        </w:tc>
        <w:tc>
          <w:tcPr>
            <w:tcW w:w="66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39E8818" w14:textId="77777777" w:rsidR="00EC44D9" w:rsidRDefault="00EC44D9" w:rsidP="00EC44D9">
            <w:pPr>
              <w:pStyle w:val="ListParagraph"/>
              <w:numPr>
                <w:ilvl w:val="0"/>
                <w:numId w:val="34"/>
              </w:numPr>
              <w:spacing w:after="0" w:line="240" w:lineRule="auto"/>
              <w:rPr>
                <w:spacing w:val="-6"/>
                <w:lang w:val="fr-FR"/>
              </w:rPr>
            </w:pPr>
            <w:r w:rsidRPr="00AF08D8">
              <w:rPr>
                <w:spacing w:val="-6"/>
                <w:lang w:val="fr-FR"/>
              </w:rPr>
              <w:t>Mingi</w:t>
            </w:r>
          </w:p>
          <w:p w14:paraId="31596BA9" w14:textId="7BD2DE13" w:rsidR="00EC44D9" w:rsidRPr="003840FD" w:rsidRDefault="00EC44D9" w:rsidP="00EC44D9">
            <w:pPr>
              <w:pStyle w:val="ListParagraph"/>
              <w:numPr>
                <w:ilvl w:val="0"/>
                <w:numId w:val="34"/>
              </w:numPr>
              <w:spacing w:after="0" w:line="240" w:lineRule="auto"/>
              <w:rPr>
                <w:spacing w:val="-6"/>
                <w:lang w:val="fr-FR"/>
              </w:rPr>
            </w:pPr>
            <w:r w:rsidRPr="003840FD">
              <w:rPr>
                <w:lang w:val="fr-FR"/>
              </w:rPr>
              <w:t>Lolenge</w:t>
            </w:r>
          </w:p>
          <w:p w14:paraId="7EA7DE5B" w14:textId="2B387E7E" w:rsidR="00EC44D9" w:rsidRPr="003840FD" w:rsidRDefault="00EC44D9" w:rsidP="00EC44D9">
            <w:pPr>
              <w:pStyle w:val="ListParagraph"/>
              <w:numPr>
                <w:ilvl w:val="0"/>
                <w:numId w:val="34"/>
              </w:numPr>
              <w:spacing w:after="0" w:line="240" w:lineRule="auto"/>
              <w:rPr>
                <w:spacing w:val="-4"/>
                <w:lang w:val="fr-FR"/>
              </w:rPr>
            </w:pPr>
            <w:r w:rsidRPr="003840FD">
              <w:rPr>
                <w:spacing w:val="-6"/>
                <w:lang w:val="fr-FR"/>
              </w:rPr>
              <w:t>Mukie</w:t>
            </w:r>
          </w:p>
          <w:p w14:paraId="090A534E" w14:textId="2C71DC58" w:rsidR="00EC44D9" w:rsidRPr="00AF08D8" w:rsidRDefault="00EC44D9" w:rsidP="00EC44D9">
            <w:pPr>
              <w:pStyle w:val="ListParagraph"/>
              <w:numPr>
                <w:ilvl w:val="0"/>
                <w:numId w:val="34"/>
              </w:numPr>
              <w:spacing w:after="0" w:line="240" w:lineRule="auto"/>
              <w:rPr>
                <w:spacing w:val="-6"/>
                <w:lang w:val="fr-FR"/>
              </w:rPr>
            </w:pPr>
            <w:r w:rsidRPr="00AF08D8">
              <w:rPr>
                <w:spacing w:val="-6"/>
                <w:lang w:val="fr-FR"/>
              </w:rPr>
              <w:t xml:space="preserve">Na ndimelaka </w:t>
            </w:r>
            <w:r>
              <w:rPr>
                <w:spacing w:val="-6"/>
                <w:lang w:val="fr-FR"/>
              </w:rPr>
              <w:t>b</w:t>
            </w:r>
            <w:r w:rsidRPr="00AF08D8">
              <w:rPr>
                <w:spacing w:val="-6"/>
                <w:lang w:val="fr-FR"/>
              </w:rPr>
              <w:t>ango te</w:t>
            </w:r>
          </w:p>
          <w:p w14:paraId="6C2A8FC1" w14:textId="77777777" w:rsidR="00EC44D9" w:rsidRPr="00AF08D8" w:rsidRDefault="00EC44D9" w:rsidP="00EC44D9">
            <w:pPr>
              <w:pStyle w:val="ListParagraph"/>
              <w:numPr>
                <w:ilvl w:val="0"/>
                <w:numId w:val="34"/>
              </w:numPr>
              <w:spacing w:after="0" w:line="240" w:lineRule="auto"/>
              <w:rPr>
                <w:spacing w:val="-6"/>
                <w:lang w:val="fr-FR"/>
              </w:rPr>
            </w:pPr>
            <w:r w:rsidRPr="00AF08D8">
              <w:rPr>
                <w:spacing w:val="-6"/>
                <w:lang w:val="fr-FR"/>
              </w:rPr>
              <w:t xml:space="preserve">Nazali na eloko ya koloba te </w:t>
            </w:r>
          </w:p>
          <w:p w14:paraId="37D9D6B3" w14:textId="77777777" w:rsidR="00EC44D9" w:rsidRPr="00AF08D8" w:rsidRDefault="00EC44D9" w:rsidP="00EC44D9">
            <w:pPr>
              <w:pStyle w:val="ListParagraph"/>
              <w:numPr>
                <w:ilvl w:val="0"/>
                <w:numId w:val="34"/>
              </w:numPr>
              <w:spacing w:after="0" w:line="240" w:lineRule="auto"/>
              <w:rPr>
                <w:spacing w:val="-6"/>
                <w:lang w:val="fr-FR"/>
              </w:rPr>
            </w:pPr>
            <w:r w:rsidRPr="00AF08D8">
              <w:rPr>
                <w:spacing w:val="-6"/>
                <w:lang w:val="fr-FR"/>
              </w:rPr>
              <w:t>Nayebi te</w:t>
            </w:r>
          </w:p>
          <w:p w14:paraId="289BCA8D" w14:textId="5395790F" w:rsidR="00EC44D9" w:rsidRPr="00AF08D8" w:rsidRDefault="00EC44D9" w:rsidP="00EC44D9">
            <w:pPr>
              <w:pStyle w:val="ListParagraph"/>
              <w:numPr>
                <w:ilvl w:val="0"/>
                <w:numId w:val="34"/>
              </w:numPr>
              <w:spacing w:after="0" w:line="240" w:lineRule="auto"/>
              <w:rPr>
                <w:spacing w:val="-6"/>
                <w:lang w:val="fr-FR"/>
              </w:rPr>
            </w:pPr>
            <w:r w:rsidRPr="00AF08D8">
              <w:rPr>
                <w:spacing w:val="-4"/>
                <w:lang w:val="fr-FR"/>
              </w:rPr>
              <w:t>Naboyi (</w:t>
            </w:r>
            <w:r w:rsidRPr="009F4B9C">
              <w:rPr>
                <w:i/>
                <w:iCs/>
                <w:spacing w:val="-4"/>
                <w:lang w:val="fr-FR"/>
              </w:rPr>
              <w:t>Ko tanga te</w:t>
            </w:r>
            <w:r w:rsidRPr="009F4B9C">
              <w:rPr>
                <w:spacing w:val="-4"/>
                <w:lang w:val="fr-FR"/>
              </w:rPr>
              <w:t>)</w:t>
            </w:r>
          </w:p>
        </w:tc>
      </w:tr>
      <w:tr w:rsidR="00EC44D9" w:rsidRPr="00AF08D8" w14:paraId="59863CE5" w14:textId="77777777" w:rsidTr="006806BB">
        <w:trPr>
          <w:cantSplit/>
        </w:trPr>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BF76B78" w14:textId="60F73EBB" w:rsidR="00EC44D9" w:rsidRPr="00AF08D8" w:rsidRDefault="00EC44D9" w:rsidP="000862AC">
            <w:pPr>
              <w:spacing w:after="0" w:line="240" w:lineRule="auto"/>
              <w:ind w:left="360" w:hanging="360"/>
              <w:rPr>
                <w:spacing w:val="-6"/>
                <w:lang w:val="fr-FR"/>
              </w:rPr>
            </w:pPr>
            <w:r w:rsidRPr="00AF08D8">
              <w:rPr>
                <w:spacing w:val="-6"/>
                <w:lang w:val="fr-FR"/>
              </w:rPr>
              <w:t xml:space="preserve">13e. </w:t>
            </w:r>
            <w:r w:rsidRPr="00AF08D8">
              <w:rPr>
                <w:spacing w:val="-4"/>
                <w:lang w:val="fr-CD"/>
              </w:rPr>
              <w:t>Lolenge nini ondimelaka (confiance)</w:t>
            </w:r>
            <w:r w:rsidRPr="00AF08D8">
              <w:rPr>
                <w:b/>
                <w:bCs/>
                <w:spacing w:val="-4"/>
                <w:lang w:val="fr-FR"/>
              </w:rPr>
              <w:t xml:space="preserve"> </w:t>
            </w:r>
            <w:r w:rsidRPr="00AF08D8">
              <w:rPr>
                <w:b/>
                <w:bCs/>
                <w:spacing w:val="-6"/>
                <w:lang w:val="fr-FR"/>
              </w:rPr>
              <w:t xml:space="preserve">centre to hopitalo </w:t>
            </w:r>
            <w:r w:rsidRPr="00AF08D8">
              <w:rPr>
                <w:spacing w:val="-4"/>
                <w:lang w:val="fr-CD"/>
              </w:rPr>
              <w:t>poya kopesa basango ya santé ?</w:t>
            </w:r>
          </w:p>
        </w:tc>
        <w:tc>
          <w:tcPr>
            <w:tcW w:w="66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F5D01BE" w14:textId="77777777" w:rsidR="00EC44D9" w:rsidRDefault="00EC44D9" w:rsidP="00EC44D9">
            <w:pPr>
              <w:pStyle w:val="ListParagraph"/>
              <w:numPr>
                <w:ilvl w:val="0"/>
                <w:numId w:val="40"/>
              </w:numPr>
              <w:spacing w:after="0" w:line="240" w:lineRule="auto"/>
              <w:rPr>
                <w:spacing w:val="-6"/>
                <w:lang w:val="fr-FR"/>
              </w:rPr>
            </w:pPr>
            <w:r w:rsidRPr="00AF08D8">
              <w:rPr>
                <w:spacing w:val="-6"/>
                <w:lang w:val="fr-FR"/>
              </w:rPr>
              <w:t>Mingi</w:t>
            </w:r>
          </w:p>
          <w:p w14:paraId="78A7BE65" w14:textId="76366210" w:rsidR="00EC44D9" w:rsidRPr="003840FD" w:rsidRDefault="00EC44D9" w:rsidP="00EC44D9">
            <w:pPr>
              <w:pStyle w:val="ListParagraph"/>
              <w:numPr>
                <w:ilvl w:val="0"/>
                <w:numId w:val="40"/>
              </w:numPr>
              <w:spacing w:after="0" w:line="240" w:lineRule="auto"/>
              <w:rPr>
                <w:spacing w:val="-6"/>
                <w:lang w:val="fr-FR"/>
              </w:rPr>
            </w:pPr>
            <w:r w:rsidRPr="003840FD">
              <w:rPr>
                <w:lang w:val="fr-FR"/>
              </w:rPr>
              <w:t>Lolenge</w:t>
            </w:r>
          </w:p>
          <w:p w14:paraId="401D764F" w14:textId="1EA9F1A3" w:rsidR="00EC44D9" w:rsidRPr="003840FD" w:rsidRDefault="00EC44D9" w:rsidP="00EC44D9">
            <w:pPr>
              <w:pStyle w:val="ListParagraph"/>
              <w:numPr>
                <w:ilvl w:val="0"/>
                <w:numId w:val="40"/>
              </w:numPr>
              <w:spacing w:after="0" w:line="240" w:lineRule="auto"/>
              <w:rPr>
                <w:spacing w:val="-4"/>
                <w:lang w:val="fr-FR"/>
              </w:rPr>
            </w:pPr>
            <w:r w:rsidRPr="003840FD">
              <w:rPr>
                <w:spacing w:val="-6"/>
                <w:lang w:val="fr-FR"/>
              </w:rPr>
              <w:t>Mukie</w:t>
            </w:r>
          </w:p>
          <w:p w14:paraId="45508B04" w14:textId="790B7731" w:rsidR="00EC44D9" w:rsidRPr="00AF08D8" w:rsidRDefault="00EC44D9" w:rsidP="00EC44D9">
            <w:pPr>
              <w:pStyle w:val="ListParagraph"/>
              <w:numPr>
                <w:ilvl w:val="0"/>
                <w:numId w:val="40"/>
              </w:numPr>
              <w:spacing w:after="0" w:line="240" w:lineRule="auto"/>
              <w:rPr>
                <w:spacing w:val="-6"/>
                <w:lang w:val="fr-FR"/>
              </w:rPr>
            </w:pPr>
            <w:r w:rsidRPr="00AF08D8">
              <w:rPr>
                <w:spacing w:val="-6"/>
                <w:lang w:val="fr-FR"/>
              </w:rPr>
              <w:t xml:space="preserve">Na ndimelaka </w:t>
            </w:r>
            <w:r>
              <w:rPr>
                <w:spacing w:val="-6"/>
                <w:lang w:val="fr-FR"/>
              </w:rPr>
              <w:t>b</w:t>
            </w:r>
            <w:r w:rsidRPr="00AF08D8">
              <w:rPr>
                <w:spacing w:val="-6"/>
                <w:lang w:val="fr-FR"/>
              </w:rPr>
              <w:t>ango te</w:t>
            </w:r>
          </w:p>
          <w:p w14:paraId="3DF1FBE2" w14:textId="77777777" w:rsidR="00EC44D9" w:rsidRPr="00AF08D8" w:rsidRDefault="00EC44D9" w:rsidP="00EC44D9">
            <w:pPr>
              <w:pStyle w:val="ListParagraph"/>
              <w:numPr>
                <w:ilvl w:val="0"/>
                <w:numId w:val="40"/>
              </w:numPr>
              <w:spacing w:after="0" w:line="240" w:lineRule="auto"/>
              <w:rPr>
                <w:spacing w:val="-6"/>
                <w:lang w:val="fr-FR"/>
              </w:rPr>
            </w:pPr>
            <w:r w:rsidRPr="00AF08D8">
              <w:rPr>
                <w:spacing w:val="-6"/>
                <w:lang w:val="fr-FR"/>
              </w:rPr>
              <w:t xml:space="preserve">Nazali na eloko ya koloba te </w:t>
            </w:r>
          </w:p>
          <w:p w14:paraId="0758E85E" w14:textId="77777777" w:rsidR="00EC44D9" w:rsidRPr="00AF08D8" w:rsidRDefault="00EC44D9" w:rsidP="00EC44D9">
            <w:pPr>
              <w:pStyle w:val="ListParagraph"/>
              <w:numPr>
                <w:ilvl w:val="0"/>
                <w:numId w:val="40"/>
              </w:numPr>
              <w:spacing w:after="0" w:line="240" w:lineRule="auto"/>
              <w:rPr>
                <w:spacing w:val="-6"/>
                <w:lang w:val="fr-FR"/>
              </w:rPr>
            </w:pPr>
            <w:r w:rsidRPr="00AF08D8">
              <w:rPr>
                <w:spacing w:val="-6"/>
                <w:lang w:val="fr-FR"/>
              </w:rPr>
              <w:t>Nayebi te</w:t>
            </w:r>
          </w:p>
          <w:p w14:paraId="0959CF89" w14:textId="1F9C2492" w:rsidR="00EC44D9" w:rsidRPr="00AF08D8" w:rsidRDefault="00EC44D9" w:rsidP="00EC44D9">
            <w:pPr>
              <w:pStyle w:val="ListParagraph"/>
              <w:numPr>
                <w:ilvl w:val="0"/>
                <w:numId w:val="40"/>
              </w:numPr>
              <w:spacing w:after="0" w:line="240" w:lineRule="auto"/>
              <w:rPr>
                <w:spacing w:val="-6"/>
                <w:lang w:val="fr-FR"/>
              </w:rPr>
            </w:pPr>
            <w:r w:rsidRPr="00AF08D8">
              <w:rPr>
                <w:spacing w:val="-4"/>
                <w:lang w:val="fr-FR"/>
              </w:rPr>
              <w:t>Naboyi (</w:t>
            </w:r>
            <w:r w:rsidRPr="009F4B9C">
              <w:rPr>
                <w:i/>
                <w:iCs/>
                <w:spacing w:val="-4"/>
                <w:lang w:val="fr-FR"/>
              </w:rPr>
              <w:t>Ko tanga te</w:t>
            </w:r>
            <w:r w:rsidRPr="009F4B9C">
              <w:rPr>
                <w:spacing w:val="-4"/>
                <w:lang w:val="fr-FR"/>
              </w:rPr>
              <w:t>)</w:t>
            </w:r>
          </w:p>
        </w:tc>
      </w:tr>
      <w:tr w:rsidR="00EC44D9" w:rsidRPr="00AF08D8" w14:paraId="2E988086" w14:textId="77777777" w:rsidTr="006806BB">
        <w:trPr>
          <w:cantSplit/>
          <w:trHeight w:val="1440"/>
        </w:trPr>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DDF75C4" w14:textId="77D1DD87" w:rsidR="00EC44D9" w:rsidRPr="00AF08D8" w:rsidRDefault="00EC44D9" w:rsidP="000862AC">
            <w:pPr>
              <w:pStyle w:val="CommentText"/>
              <w:spacing w:after="0"/>
              <w:ind w:left="360" w:hanging="360"/>
              <w:rPr>
                <w:sz w:val="21"/>
                <w:szCs w:val="21"/>
                <w:lang w:val="fr-FR"/>
              </w:rPr>
            </w:pPr>
            <w:r w:rsidRPr="00AF08D8">
              <w:rPr>
                <w:spacing w:val="-4"/>
                <w:sz w:val="21"/>
                <w:szCs w:val="21"/>
                <w:lang w:val="fr-FR"/>
              </w:rPr>
              <w:t xml:space="preserve">13f. </w:t>
            </w:r>
            <w:r w:rsidRPr="00AF08D8">
              <w:rPr>
                <w:spacing w:val="-4"/>
                <w:lang w:val="fr-CD"/>
              </w:rPr>
              <w:t>Lolenge nini ondimelaka (confiance)</w:t>
            </w:r>
            <w:r w:rsidRPr="00AF08D8">
              <w:rPr>
                <w:b/>
                <w:bCs/>
                <w:spacing w:val="-4"/>
                <w:lang w:val="fr-FR"/>
              </w:rPr>
              <w:t xml:space="preserve"> </w:t>
            </w:r>
            <w:r w:rsidRPr="00AF08D8">
              <w:rPr>
                <w:b/>
                <w:bCs/>
                <w:sz w:val="21"/>
                <w:szCs w:val="21"/>
                <w:lang w:val="fr-FR"/>
              </w:rPr>
              <w:t>SMS (Telefone)</w:t>
            </w:r>
            <w:r w:rsidRPr="00AF08D8">
              <w:rPr>
                <w:sz w:val="21"/>
                <w:szCs w:val="21"/>
                <w:lang w:val="fr-FR"/>
              </w:rPr>
              <w:t> </w:t>
            </w:r>
            <w:r w:rsidRPr="00AF08D8">
              <w:rPr>
                <w:spacing w:val="-4"/>
                <w:lang w:val="fr-CD"/>
              </w:rPr>
              <w:t>poya kopesa basango ya santé ?</w:t>
            </w:r>
          </w:p>
        </w:tc>
        <w:tc>
          <w:tcPr>
            <w:tcW w:w="66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210D97C" w14:textId="77777777" w:rsidR="00EC44D9" w:rsidRDefault="00EC44D9" w:rsidP="00EC44D9">
            <w:pPr>
              <w:pStyle w:val="ListParagraph"/>
              <w:numPr>
                <w:ilvl w:val="0"/>
                <w:numId w:val="52"/>
              </w:numPr>
              <w:spacing w:after="0" w:line="240" w:lineRule="auto"/>
              <w:rPr>
                <w:spacing w:val="-4"/>
                <w:lang w:val="fr-FR"/>
              </w:rPr>
            </w:pPr>
            <w:r w:rsidRPr="00AF08D8">
              <w:rPr>
                <w:spacing w:val="-4"/>
                <w:lang w:val="fr-FR"/>
              </w:rPr>
              <w:t>Mingi</w:t>
            </w:r>
          </w:p>
          <w:p w14:paraId="2F682EC1" w14:textId="0D5647E5" w:rsidR="00EC44D9" w:rsidRPr="00FF1982" w:rsidRDefault="00EC44D9" w:rsidP="00EC44D9">
            <w:pPr>
              <w:pStyle w:val="ListParagraph"/>
              <w:numPr>
                <w:ilvl w:val="0"/>
                <w:numId w:val="52"/>
              </w:numPr>
              <w:spacing w:after="0" w:line="240" w:lineRule="auto"/>
              <w:rPr>
                <w:spacing w:val="-4"/>
                <w:lang w:val="fr-FR"/>
              </w:rPr>
            </w:pPr>
            <w:r w:rsidRPr="00FF1982">
              <w:rPr>
                <w:lang w:val="fr-FR"/>
              </w:rPr>
              <w:t>Lolenge</w:t>
            </w:r>
          </w:p>
          <w:p w14:paraId="2C613C75" w14:textId="521CA163" w:rsidR="00EC44D9" w:rsidRPr="00FF1982" w:rsidRDefault="00EC44D9" w:rsidP="00EC44D9">
            <w:pPr>
              <w:pStyle w:val="ListParagraph"/>
              <w:numPr>
                <w:ilvl w:val="0"/>
                <w:numId w:val="52"/>
              </w:numPr>
              <w:spacing w:after="0" w:line="240" w:lineRule="auto"/>
              <w:rPr>
                <w:spacing w:val="-4"/>
                <w:lang w:val="fr-FR"/>
              </w:rPr>
            </w:pPr>
            <w:r w:rsidRPr="00FF1982">
              <w:rPr>
                <w:spacing w:val="-4"/>
                <w:lang w:val="fr-FR"/>
              </w:rPr>
              <w:t>Mukie</w:t>
            </w:r>
          </w:p>
          <w:p w14:paraId="327AD068" w14:textId="5890217A" w:rsidR="00EC44D9" w:rsidRPr="00FF1982" w:rsidRDefault="00EC44D9" w:rsidP="00EC44D9">
            <w:pPr>
              <w:pStyle w:val="ListParagraph"/>
              <w:numPr>
                <w:ilvl w:val="0"/>
                <w:numId w:val="52"/>
              </w:numPr>
              <w:spacing w:after="0" w:line="240" w:lineRule="auto"/>
              <w:rPr>
                <w:spacing w:val="-4"/>
                <w:lang w:val="fr-FR"/>
              </w:rPr>
            </w:pPr>
            <w:r w:rsidRPr="00FF1982">
              <w:rPr>
                <w:spacing w:val="-4"/>
                <w:lang w:val="fr-FR"/>
              </w:rPr>
              <w:t>Na ndimelaka bango te</w:t>
            </w:r>
          </w:p>
          <w:p w14:paraId="36AA6F85" w14:textId="77777777" w:rsidR="00EC44D9" w:rsidRDefault="00EC44D9" w:rsidP="00EC44D9">
            <w:pPr>
              <w:pStyle w:val="ListParagraph"/>
              <w:numPr>
                <w:ilvl w:val="0"/>
                <w:numId w:val="52"/>
              </w:numPr>
              <w:spacing w:after="0" w:line="240" w:lineRule="auto"/>
              <w:rPr>
                <w:spacing w:val="-4"/>
                <w:lang w:val="fr-FR"/>
              </w:rPr>
            </w:pPr>
            <w:r w:rsidRPr="00FF1982">
              <w:rPr>
                <w:spacing w:val="-4"/>
                <w:lang w:val="fr-FR"/>
              </w:rPr>
              <w:t xml:space="preserve">Nazali na eloko ya koloba te </w:t>
            </w:r>
          </w:p>
          <w:p w14:paraId="56010F8B" w14:textId="2DE14896" w:rsidR="00EC44D9" w:rsidRPr="00FF1982" w:rsidRDefault="00EC44D9" w:rsidP="00EC44D9">
            <w:pPr>
              <w:pStyle w:val="ListParagraph"/>
              <w:numPr>
                <w:ilvl w:val="0"/>
                <w:numId w:val="52"/>
              </w:numPr>
              <w:spacing w:after="0" w:line="240" w:lineRule="auto"/>
              <w:rPr>
                <w:spacing w:val="-4"/>
                <w:lang w:val="fr-FR"/>
              </w:rPr>
            </w:pPr>
            <w:r w:rsidRPr="00FF1982">
              <w:rPr>
                <w:spacing w:val="-4"/>
                <w:lang w:val="fr-FR"/>
              </w:rPr>
              <w:t>Nayebi te</w:t>
            </w:r>
          </w:p>
          <w:p w14:paraId="00B5CB81" w14:textId="15F43E27" w:rsidR="00EC44D9" w:rsidRPr="00FF1982" w:rsidRDefault="00EC44D9" w:rsidP="00EC44D9">
            <w:pPr>
              <w:pStyle w:val="ListParagraph"/>
              <w:numPr>
                <w:ilvl w:val="0"/>
                <w:numId w:val="52"/>
              </w:numPr>
              <w:spacing w:after="0" w:line="240" w:lineRule="auto"/>
              <w:rPr>
                <w:spacing w:val="-4"/>
                <w:lang w:val="fr-FR"/>
              </w:rPr>
            </w:pPr>
            <w:r w:rsidRPr="00FF1982">
              <w:rPr>
                <w:spacing w:val="-4"/>
                <w:lang w:val="fr-FR"/>
              </w:rPr>
              <w:t>Naboyi (</w:t>
            </w:r>
            <w:r w:rsidRPr="00FF1982">
              <w:rPr>
                <w:i/>
                <w:iCs/>
                <w:spacing w:val="-4"/>
                <w:lang w:val="fr-FR"/>
              </w:rPr>
              <w:t>Ko tanga te</w:t>
            </w:r>
            <w:r w:rsidRPr="00FF1982">
              <w:rPr>
                <w:spacing w:val="-4"/>
                <w:lang w:val="fr-FR"/>
              </w:rPr>
              <w:t>)</w:t>
            </w:r>
          </w:p>
        </w:tc>
      </w:tr>
      <w:tr w:rsidR="00EC44D9" w:rsidRPr="00AF08D8" w14:paraId="7EB39DAD" w14:textId="77777777" w:rsidTr="006806BB">
        <w:trPr>
          <w:cantSplit/>
          <w:tblHeader/>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FFFFFF" w:themeColor="background1"/>
            </w:tcBorders>
            <w:shd w:val="clear" w:color="auto" w:fill="000000" w:themeFill="text1"/>
            <w:tcMar>
              <w:top w:w="0" w:type="dxa"/>
              <w:left w:w="115" w:type="dxa"/>
              <w:bottom w:w="0" w:type="dxa"/>
              <w:right w:w="115" w:type="dxa"/>
            </w:tcMar>
            <w:vAlign w:val="center"/>
          </w:tcPr>
          <w:p w14:paraId="6EC3CA71" w14:textId="77777777" w:rsidR="00EC44D9" w:rsidRPr="00AF08D8" w:rsidRDefault="00EC44D9" w:rsidP="00EC44D9">
            <w:pPr>
              <w:spacing w:after="0" w:line="240" w:lineRule="auto"/>
              <w:jc w:val="center"/>
              <w:rPr>
                <w:b/>
                <w:bCs/>
                <w:caps/>
                <w:spacing w:val="-10"/>
                <w:lang w:val="fr-FR"/>
              </w:rPr>
            </w:pPr>
            <w:r w:rsidRPr="00AF08D8">
              <w:rPr>
                <w:b/>
                <w:bCs/>
                <w:caps/>
                <w:spacing w:val="-10"/>
                <w:sz w:val="20"/>
                <w:szCs w:val="20"/>
                <w:lang w:val="fr-FR"/>
              </w:rPr>
              <w:t>Texte de la question</w:t>
            </w:r>
          </w:p>
        </w:tc>
        <w:tc>
          <w:tcPr>
            <w:tcW w:w="6660" w:type="dxa"/>
            <w:tcBorders>
              <w:top w:val="single" w:sz="4" w:space="0" w:color="000000" w:themeColor="text1"/>
              <w:left w:val="single" w:sz="4" w:space="0" w:color="FFFFFF" w:themeColor="background1"/>
              <w:bottom w:val="single" w:sz="4" w:space="0" w:color="000000" w:themeColor="text1"/>
              <w:right w:val="single" w:sz="4" w:space="0" w:color="auto"/>
            </w:tcBorders>
            <w:shd w:val="clear" w:color="auto" w:fill="000000" w:themeFill="text1"/>
            <w:tcMar>
              <w:top w:w="0" w:type="dxa"/>
              <w:left w:w="115" w:type="dxa"/>
              <w:bottom w:w="0" w:type="dxa"/>
              <w:right w:w="115" w:type="dxa"/>
            </w:tcMar>
            <w:vAlign w:val="center"/>
          </w:tcPr>
          <w:p w14:paraId="683A4F01" w14:textId="77777777" w:rsidR="00EC44D9" w:rsidRPr="00AF08D8" w:rsidRDefault="00EC44D9" w:rsidP="00EC44D9">
            <w:pPr>
              <w:spacing w:after="0" w:line="240" w:lineRule="auto"/>
              <w:jc w:val="center"/>
              <w:rPr>
                <w:b/>
                <w:bCs/>
                <w:caps/>
                <w:spacing w:val="-10"/>
                <w:lang w:val="fr-FR"/>
              </w:rPr>
            </w:pPr>
            <w:r w:rsidRPr="00AF08D8">
              <w:rPr>
                <w:b/>
                <w:bCs/>
                <w:caps/>
                <w:spacing w:val="-10"/>
                <w:lang w:val="fr-FR"/>
              </w:rPr>
              <w:t>Options de réponse</w:t>
            </w:r>
          </w:p>
        </w:tc>
      </w:tr>
      <w:tr w:rsidR="00EC44D9" w:rsidRPr="00A87AC7" w14:paraId="453A9C55" w14:textId="77777777" w:rsidTr="006806BB">
        <w:trPr>
          <w:cantSplit/>
          <w:trHeight w:val="288"/>
        </w:trPr>
        <w:tc>
          <w:tcPr>
            <w:tcW w:w="1008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vAlign w:val="center"/>
          </w:tcPr>
          <w:p w14:paraId="43B3FFE5" w14:textId="531CB9B5" w:rsidR="00EC44D9" w:rsidRPr="00C41980" w:rsidRDefault="00EC44D9" w:rsidP="00EC44D9">
            <w:pPr>
              <w:spacing w:after="0" w:line="240" w:lineRule="auto"/>
              <w:rPr>
                <w:b/>
                <w:bCs/>
                <w:caps/>
                <w:spacing w:val="-4"/>
                <w:sz w:val="22"/>
                <w:szCs w:val="22"/>
                <w:lang w:val="fr-FR"/>
              </w:rPr>
            </w:pPr>
            <w:r w:rsidRPr="00C41980">
              <w:rPr>
                <w:b/>
                <w:bCs/>
                <w:caps/>
                <w:spacing w:val="-4"/>
                <w:sz w:val="22"/>
                <w:szCs w:val="22"/>
                <w:lang w:val="fr-FR"/>
              </w:rPr>
              <w:t>Makanisi minene ya santé na lisanga</w:t>
            </w:r>
          </w:p>
        </w:tc>
      </w:tr>
      <w:tr w:rsidR="00EC44D9" w:rsidRPr="00AF08D8" w14:paraId="15C470CA" w14:textId="77777777" w:rsidTr="006806BB">
        <w:trPr>
          <w:cantSplit/>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9F0E9D0" w14:textId="027BB729" w:rsidR="00EC44D9" w:rsidRPr="002E6362" w:rsidRDefault="00EC44D9" w:rsidP="00EC44D9">
            <w:pPr>
              <w:pStyle w:val="ListParagraph"/>
              <w:numPr>
                <w:ilvl w:val="0"/>
                <w:numId w:val="64"/>
              </w:numPr>
              <w:spacing w:after="0" w:line="240" w:lineRule="auto"/>
              <w:ind w:left="361" w:hanging="361"/>
              <w:rPr>
                <w:spacing w:val="-4"/>
                <w:lang w:val="fr-FR"/>
              </w:rPr>
            </w:pPr>
            <w:r>
              <w:rPr>
                <w:lang w:val="fr-FR"/>
              </w:rPr>
              <w:lastRenderedPageBreak/>
              <w:t xml:space="preserve">Pona yo, </w:t>
            </w:r>
            <w:r w:rsidRPr="00AF08D8">
              <w:rPr>
                <w:spacing w:val="-4"/>
                <w:lang w:val="fr-FR"/>
              </w:rPr>
              <w:t>bokono (maladi)</w:t>
            </w:r>
            <w:r>
              <w:rPr>
                <w:spacing w:val="-4"/>
                <w:lang w:val="fr-FR"/>
              </w:rPr>
              <w:t xml:space="preserve"> </w:t>
            </w:r>
            <w:r>
              <w:rPr>
                <w:lang w:val="fr-FR"/>
              </w:rPr>
              <w:t xml:space="preserve">nini etungisaka batu mingi na lisanga na bino ? </w:t>
            </w:r>
          </w:p>
          <w:p w14:paraId="748C43C4" w14:textId="17FC3E24" w:rsidR="00EC44D9" w:rsidRPr="00AF08D8" w:rsidRDefault="00EC44D9" w:rsidP="00EC44D9">
            <w:pPr>
              <w:pStyle w:val="ListParagraph"/>
              <w:spacing w:after="0" w:line="240" w:lineRule="auto"/>
              <w:ind w:left="361"/>
              <w:rPr>
                <w:spacing w:val="-4"/>
                <w:lang w:val="fr-FR"/>
              </w:rPr>
            </w:pPr>
            <w:r>
              <w:rPr>
                <w:spacing w:val="-4"/>
                <w:lang w:val="fr-FR"/>
              </w:rPr>
              <w:t xml:space="preserve">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4109CB5" w14:textId="023425F6" w:rsidR="00EC44D9" w:rsidRPr="00B814ED" w:rsidRDefault="00EC44D9" w:rsidP="00EC44D9">
            <w:pPr>
              <w:spacing w:after="0" w:line="240" w:lineRule="auto"/>
              <w:rPr>
                <w:b/>
                <w:bCs/>
                <w:spacing w:val="-4"/>
                <w:lang w:val="fr-FR"/>
              </w:rPr>
            </w:pPr>
            <w:r w:rsidRPr="00B814ED">
              <w:rPr>
                <w:b/>
                <w:bCs/>
                <w:i/>
                <w:iCs/>
                <w:spacing w:val="-4"/>
                <w:lang w:val="fr-FR"/>
              </w:rPr>
              <w:t>Tanga biyano nyoso.</w:t>
            </w:r>
            <w:r w:rsidR="002B34B8">
              <w:rPr>
                <w:b/>
                <w:bCs/>
                <w:i/>
                <w:iCs/>
                <w:spacing w:val="-4"/>
                <w:lang w:val="fr-FR"/>
              </w:rPr>
              <w:t xml:space="preserve"> </w:t>
            </w:r>
            <w:r w:rsidRPr="00B814ED">
              <w:rPr>
                <w:b/>
                <w:bCs/>
                <w:i/>
                <w:iCs/>
                <w:spacing w:val="-4"/>
                <w:lang w:val="fr-FR"/>
              </w:rPr>
              <w:t>Tya elembo esika nyoso moyanoli a poni.</w:t>
            </w:r>
          </w:p>
          <w:p w14:paraId="4C5891D0" w14:textId="44D9318A" w:rsidR="00EC44D9" w:rsidRPr="00AF08D8" w:rsidRDefault="00EC44D9" w:rsidP="00EC44D9">
            <w:pPr>
              <w:pStyle w:val="ListParagraph"/>
              <w:numPr>
                <w:ilvl w:val="0"/>
                <w:numId w:val="10"/>
              </w:numPr>
              <w:spacing w:after="0" w:line="240" w:lineRule="auto"/>
              <w:rPr>
                <w:spacing w:val="-4"/>
                <w:lang w:val="fr-FR"/>
              </w:rPr>
            </w:pPr>
            <w:r w:rsidRPr="00AF08D8">
              <w:rPr>
                <w:spacing w:val="-4"/>
                <w:lang w:val="fr-FR"/>
              </w:rPr>
              <w:t>Bokono ya Ébola</w:t>
            </w:r>
          </w:p>
          <w:p w14:paraId="7CDEAC07" w14:textId="77777777" w:rsidR="00EC44D9" w:rsidRPr="00AF08D8" w:rsidRDefault="00EC44D9" w:rsidP="00EC44D9">
            <w:pPr>
              <w:pStyle w:val="ListParagraph"/>
              <w:numPr>
                <w:ilvl w:val="0"/>
                <w:numId w:val="10"/>
              </w:numPr>
              <w:spacing w:after="0" w:line="240" w:lineRule="auto"/>
              <w:rPr>
                <w:spacing w:val="-4"/>
                <w:lang w:val="fr-FR"/>
              </w:rPr>
            </w:pPr>
            <w:r w:rsidRPr="00AF08D8">
              <w:rPr>
                <w:spacing w:val="-4"/>
                <w:lang w:val="fr-FR"/>
              </w:rPr>
              <w:t>COVID-19</w:t>
            </w:r>
          </w:p>
          <w:p w14:paraId="057A9616" w14:textId="77777777" w:rsidR="00EC44D9" w:rsidRPr="00AF08D8" w:rsidRDefault="00EC44D9" w:rsidP="00EC44D9">
            <w:pPr>
              <w:pStyle w:val="ListParagraph"/>
              <w:numPr>
                <w:ilvl w:val="0"/>
                <w:numId w:val="10"/>
              </w:numPr>
              <w:spacing w:after="0" w:line="240" w:lineRule="auto"/>
              <w:rPr>
                <w:spacing w:val="-4"/>
                <w:lang w:val="fr-FR"/>
              </w:rPr>
            </w:pPr>
            <w:r w:rsidRPr="00AF08D8">
              <w:rPr>
                <w:spacing w:val="-4"/>
                <w:lang w:val="fr-FR"/>
              </w:rPr>
              <w:t>Malaria</w:t>
            </w:r>
          </w:p>
          <w:p w14:paraId="4ADC821D" w14:textId="605ECD71" w:rsidR="00EC44D9" w:rsidRPr="000E5FF7" w:rsidRDefault="00EC44D9" w:rsidP="00EC44D9">
            <w:pPr>
              <w:pStyle w:val="ListParagraph"/>
              <w:numPr>
                <w:ilvl w:val="0"/>
                <w:numId w:val="10"/>
              </w:numPr>
              <w:spacing w:after="0" w:line="240" w:lineRule="auto"/>
              <w:rPr>
                <w:spacing w:val="-4"/>
                <w:lang w:val="fr-FR"/>
              </w:rPr>
            </w:pPr>
            <w:r w:rsidRPr="000E5FF7">
              <w:rPr>
                <w:spacing w:val="-4"/>
                <w:lang w:val="fr-FR"/>
              </w:rPr>
              <w:t>Tuberculose (Kosu Kusu)</w:t>
            </w:r>
          </w:p>
          <w:p w14:paraId="08786E40" w14:textId="2DF4603A" w:rsidR="00EC44D9" w:rsidRPr="000E5FF7" w:rsidRDefault="00EC44D9" w:rsidP="00EC44D9">
            <w:pPr>
              <w:pStyle w:val="ListParagraph"/>
              <w:numPr>
                <w:ilvl w:val="0"/>
                <w:numId w:val="10"/>
              </w:numPr>
              <w:spacing w:after="0" w:line="240" w:lineRule="auto"/>
              <w:rPr>
                <w:spacing w:val="-4"/>
                <w:lang w:val="fr-FR"/>
              </w:rPr>
            </w:pPr>
            <w:r w:rsidRPr="000E5FF7">
              <w:rPr>
                <w:spacing w:val="-4"/>
                <w:lang w:val="fr-FR"/>
              </w:rPr>
              <w:t>VIH (sida)</w:t>
            </w:r>
          </w:p>
          <w:p w14:paraId="454368B2" w14:textId="0E8AE9B3" w:rsidR="00EC44D9" w:rsidRPr="001627B3" w:rsidRDefault="00EC44D9" w:rsidP="00EC44D9">
            <w:pPr>
              <w:pStyle w:val="ListParagraph"/>
              <w:numPr>
                <w:ilvl w:val="0"/>
                <w:numId w:val="10"/>
              </w:numPr>
              <w:spacing w:after="0" w:line="240" w:lineRule="auto"/>
              <w:rPr>
                <w:spacing w:val="-4"/>
                <w:lang w:val="fr-FR"/>
              </w:rPr>
            </w:pPr>
            <w:r>
              <w:rPr>
                <w:lang w:val="fr-FR"/>
              </w:rPr>
              <w:t>IST</w:t>
            </w:r>
            <w:r w:rsidR="002B34B8">
              <w:rPr>
                <w:lang w:val="fr-FR"/>
              </w:rPr>
              <w:t xml:space="preserve"> </w:t>
            </w:r>
            <w:r>
              <w:rPr>
                <w:lang w:val="fr-FR"/>
              </w:rPr>
              <w:t>(maladi ya bopesami na nzela ya kosangisia nzoto)</w:t>
            </w:r>
          </w:p>
          <w:p w14:paraId="0F2A4D51" w14:textId="77777777" w:rsidR="00EC44D9" w:rsidRPr="00AF08D8" w:rsidRDefault="00EC44D9" w:rsidP="00EC44D9">
            <w:pPr>
              <w:pStyle w:val="ListParagraph"/>
              <w:numPr>
                <w:ilvl w:val="0"/>
                <w:numId w:val="10"/>
              </w:numPr>
              <w:spacing w:after="0" w:line="240" w:lineRule="auto"/>
              <w:rPr>
                <w:spacing w:val="-4"/>
                <w:lang w:val="fr-FR"/>
              </w:rPr>
            </w:pPr>
            <w:r w:rsidRPr="00AF08D8">
              <w:rPr>
                <w:spacing w:val="-4"/>
                <w:lang w:val="fr-FR"/>
              </w:rPr>
              <w:t>Choléra</w:t>
            </w:r>
          </w:p>
          <w:p w14:paraId="64E4DB83" w14:textId="77777777" w:rsidR="00EC44D9" w:rsidRPr="00AF08D8" w:rsidRDefault="00EC44D9" w:rsidP="00EC44D9">
            <w:pPr>
              <w:pStyle w:val="ListParagraph"/>
              <w:numPr>
                <w:ilvl w:val="0"/>
                <w:numId w:val="10"/>
              </w:numPr>
              <w:spacing w:after="0" w:line="240" w:lineRule="auto"/>
              <w:rPr>
                <w:spacing w:val="-4"/>
                <w:lang w:val="fr-FR"/>
              </w:rPr>
            </w:pPr>
            <w:r w:rsidRPr="00AF08D8">
              <w:rPr>
                <w:spacing w:val="-4"/>
                <w:lang w:val="fr-FR"/>
              </w:rPr>
              <w:t>Rougeole</w:t>
            </w:r>
          </w:p>
          <w:p w14:paraId="3AC62E8C" w14:textId="77777777" w:rsidR="00EC44D9" w:rsidRPr="00AF08D8" w:rsidRDefault="00EC44D9" w:rsidP="00EC44D9">
            <w:pPr>
              <w:pStyle w:val="ListParagraph"/>
              <w:numPr>
                <w:ilvl w:val="0"/>
                <w:numId w:val="10"/>
              </w:numPr>
              <w:spacing w:after="0" w:line="240" w:lineRule="auto"/>
              <w:rPr>
                <w:spacing w:val="-4"/>
                <w:lang w:val="fr-FR"/>
              </w:rPr>
            </w:pPr>
            <w:r w:rsidRPr="00AF08D8">
              <w:rPr>
                <w:spacing w:val="-4"/>
                <w:lang w:val="fr-FR"/>
              </w:rPr>
              <w:t>Typhoïde</w:t>
            </w:r>
          </w:p>
          <w:p w14:paraId="3B2E629F" w14:textId="77777777" w:rsidR="00EC44D9" w:rsidRDefault="00EC44D9" w:rsidP="00EC44D9">
            <w:pPr>
              <w:pStyle w:val="ListParagraph"/>
              <w:numPr>
                <w:ilvl w:val="0"/>
                <w:numId w:val="10"/>
              </w:numPr>
              <w:spacing w:after="0" w:line="240" w:lineRule="auto"/>
              <w:rPr>
                <w:spacing w:val="-4"/>
                <w:lang w:val="fr-FR"/>
              </w:rPr>
            </w:pPr>
            <w:r w:rsidRPr="00AF08D8">
              <w:rPr>
                <w:spacing w:val="-4"/>
                <w:lang w:val="fr-FR"/>
              </w:rPr>
              <w:t>Grippe</w:t>
            </w:r>
          </w:p>
          <w:p w14:paraId="04AD41A4" w14:textId="77777777" w:rsidR="00EC44D9" w:rsidRPr="000E5FF7" w:rsidRDefault="00EC44D9" w:rsidP="00EC44D9">
            <w:pPr>
              <w:pStyle w:val="ListParagraph"/>
              <w:numPr>
                <w:ilvl w:val="0"/>
                <w:numId w:val="10"/>
              </w:numPr>
              <w:spacing w:after="0" w:line="240" w:lineRule="auto"/>
              <w:rPr>
                <w:spacing w:val="-4"/>
                <w:lang w:val="fr-FR"/>
              </w:rPr>
            </w:pPr>
            <w:r w:rsidRPr="000E5FF7">
              <w:rPr>
                <w:spacing w:val="-4"/>
                <w:lang w:val="fr-FR"/>
              </w:rPr>
              <w:t>Maladi ya pema</w:t>
            </w:r>
          </w:p>
          <w:p w14:paraId="51D32D9D" w14:textId="44D87796" w:rsidR="00EC44D9" w:rsidRPr="000E5FF7" w:rsidRDefault="00EC44D9" w:rsidP="00EC44D9">
            <w:pPr>
              <w:pStyle w:val="ListParagraph"/>
              <w:numPr>
                <w:ilvl w:val="0"/>
                <w:numId w:val="10"/>
              </w:numPr>
              <w:spacing w:after="0" w:line="240" w:lineRule="auto"/>
              <w:rPr>
                <w:spacing w:val="-4"/>
                <w:lang w:val="fr-FR"/>
              </w:rPr>
            </w:pPr>
            <w:r w:rsidRPr="000E5FF7">
              <w:rPr>
                <w:spacing w:val="-4"/>
                <w:lang w:val="fr-FR"/>
              </w:rPr>
              <w:t>Diarrhée (Pulu pulu)</w:t>
            </w:r>
          </w:p>
          <w:p w14:paraId="04DD6F9F" w14:textId="4F156374" w:rsidR="00EC44D9" w:rsidRDefault="00EC44D9" w:rsidP="00EC44D9">
            <w:pPr>
              <w:pStyle w:val="ListParagraph"/>
              <w:numPr>
                <w:ilvl w:val="0"/>
                <w:numId w:val="10"/>
              </w:numPr>
              <w:spacing w:after="0" w:line="240" w:lineRule="auto"/>
              <w:rPr>
                <w:spacing w:val="-4"/>
                <w:lang w:val="fr-FR"/>
              </w:rPr>
            </w:pPr>
            <w:r w:rsidRPr="00757F6F">
              <w:rPr>
                <w:spacing w:val="-4"/>
                <w:lang w:val="fr-FR"/>
              </w:rPr>
              <w:t>Misusu</w:t>
            </w:r>
            <w:r>
              <w:rPr>
                <w:spacing w:val="-4"/>
                <w:lang w:val="fr-FR"/>
              </w:rPr>
              <w:t> :</w:t>
            </w:r>
            <w:r w:rsidRPr="00757F6F">
              <w:rPr>
                <w:spacing w:val="-4"/>
                <w:lang w:val="fr-FR"/>
              </w:rPr>
              <w:t xml:space="preserve"> ________________</w:t>
            </w:r>
          </w:p>
          <w:p w14:paraId="0BAA5DC0" w14:textId="3F463EA1" w:rsidR="00EC44D9" w:rsidRPr="00757F6F" w:rsidRDefault="00EC44D9" w:rsidP="00EC44D9">
            <w:pPr>
              <w:pStyle w:val="ListParagraph"/>
              <w:numPr>
                <w:ilvl w:val="0"/>
                <w:numId w:val="10"/>
              </w:numPr>
              <w:spacing w:after="0" w:line="240" w:lineRule="auto"/>
              <w:rPr>
                <w:spacing w:val="-4"/>
                <w:lang w:val="fr-FR"/>
              </w:rPr>
            </w:pPr>
            <w:r w:rsidRPr="00757F6F">
              <w:rPr>
                <w:spacing w:val="-4"/>
                <w:lang w:val="fr-FR"/>
              </w:rPr>
              <w:t>Naboyi (</w:t>
            </w:r>
            <w:r w:rsidRPr="00757F6F">
              <w:rPr>
                <w:i/>
                <w:iCs/>
                <w:spacing w:val="-4"/>
                <w:lang w:val="fr-FR"/>
              </w:rPr>
              <w:t>Ko tanga te</w:t>
            </w:r>
            <w:r w:rsidRPr="00757F6F">
              <w:rPr>
                <w:spacing w:val="-4"/>
                <w:lang w:val="fr-FR"/>
              </w:rPr>
              <w:t>)</w:t>
            </w:r>
          </w:p>
        </w:tc>
      </w:tr>
      <w:tr w:rsidR="00EC44D9" w:rsidRPr="00DE6B2B" w14:paraId="4D7FB10D" w14:textId="77777777" w:rsidTr="006806BB">
        <w:trPr>
          <w:cantSplit/>
          <w:trHeight w:val="288"/>
        </w:trPr>
        <w:tc>
          <w:tcPr>
            <w:tcW w:w="1008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vAlign w:val="center"/>
          </w:tcPr>
          <w:p w14:paraId="2ADC897C" w14:textId="56262E77" w:rsidR="00EC44D9" w:rsidRPr="00DE6B2B" w:rsidRDefault="00EC44D9" w:rsidP="00EC44D9">
            <w:pPr>
              <w:spacing w:after="0" w:line="240" w:lineRule="auto"/>
              <w:rPr>
                <w:b/>
                <w:bCs/>
                <w:caps/>
                <w:spacing w:val="-4"/>
                <w:sz w:val="22"/>
                <w:szCs w:val="22"/>
                <w:lang w:val="fr-FR"/>
              </w:rPr>
            </w:pPr>
            <w:r w:rsidRPr="00DE6B2B">
              <w:rPr>
                <w:b/>
                <w:bCs/>
                <w:caps/>
                <w:spacing w:val="-4"/>
                <w:sz w:val="22"/>
                <w:szCs w:val="22"/>
                <w:lang w:val="fr-FR"/>
              </w:rPr>
              <w:t>Boyebi pe Makanisi minene etali Bokono ya Ébola</w:t>
            </w:r>
          </w:p>
        </w:tc>
      </w:tr>
      <w:tr w:rsidR="00EC44D9" w:rsidRPr="00760D28" w14:paraId="23E9914D" w14:textId="77777777" w:rsidTr="006806BB">
        <w:trPr>
          <w:cantSplit/>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2C757CF" w14:textId="65EFD84D" w:rsidR="00EC44D9" w:rsidRPr="00AF08D8" w:rsidRDefault="00EC44D9" w:rsidP="00EC44D9">
            <w:pPr>
              <w:pStyle w:val="ListParagraph"/>
              <w:numPr>
                <w:ilvl w:val="0"/>
                <w:numId w:val="64"/>
              </w:numPr>
              <w:spacing w:after="0" w:line="240" w:lineRule="auto"/>
              <w:ind w:left="361" w:hanging="361"/>
              <w:rPr>
                <w:spacing w:val="-4"/>
              </w:rPr>
            </w:pPr>
            <w:r w:rsidRPr="00AF08D8">
              <w:rPr>
                <w:spacing w:val="-4"/>
              </w:rPr>
              <w:t>Osi oyoka bazo lobela bokono ya Ebola (MVE)?</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4807132" w14:textId="2147208A" w:rsidR="00EC44D9" w:rsidRPr="00AF08D8" w:rsidRDefault="00EC44D9" w:rsidP="00EC44D9">
            <w:pPr>
              <w:pStyle w:val="ListParagraph"/>
              <w:numPr>
                <w:ilvl w:val="0"/>
                <w:numId w:val="11"/>
              </w:numPr>
              <w:spacing w:after="0" w:line="240" w:lineRule="auto"/>
              <w:rPr>
                <w:spacing w:val="-4"/>
                <w:lang w:val="fr-FR"/>
              </w:rPr>
            </w:pPr>
            <w:r w:rsidRPr="00AF08D8">
              <w:rPr>
                <w:spacing w:val="-4"/>
                <w:lang w:val="fr-FR"/>
              </w:rPr>
              <w:t>Iyo</w:t>
            </w:r>
          </w:p>
          <w:p w14:paraId="1F48A3F1" w14:textId="77777777" w:rsidR="00EC44D9" w:rsidRPr="00E16170" w:rsidRDefault="00EC44D9" w:rsidP="00EC44D9">
            <w:pPr>
              <w:pStyle w:val="ListParagraph"/>
              <w:numPr>
                <w:ilvl w:val="0"/>
                <w:numId w:val="11"/>
              </w:numPr>
              <w:spacing w:after="0" w:line="240" w:lineRule="auto"/>
              <w:rPr>
                <w:spacing w:val="-4"/>
                <w:lang w:val="fr-FR"/>
              </w:rPr>
            </w:pPr>
            <w:r w:rsidRPr="00AF08D8">
              <w:rPr>
                <w:spacing w:val="-4"/>
                <w:lang w:val="fr-FR"/>
              </w:rPr>
              <w:t>Te</w:t>
            </w:r>
            <w:r>
              <w:rPr>
                <w:spacing w:val="-4"/>
                <w:lang w:val="fr-FR"/>
              </w:rPr>
              <w:t xml:space="preserve"> </w:t>
            </w:r>
            <w:r w:rsidRPr="001B30AB">
              <w:rPr>
                <w:spacing w:val="-4"/>
                <w:lang w:val="fr-FR"/>
              </w:rPr>
              <w:sym w:font="Wingdings" w:char="F0E0"/>
            </w:r>
            <w:r w:rsidRPr="00AF08D8">
              <w:rPr>
                <w:sz w:val="20"/>
                <w:szCs w:val="20"/>
                <w:lang w:val="fr-FR"/>
              </w:rPr>
              <w:t xml:space="preserve"> </w:t>
            </w:r>
            <w:r w:rsidRPr="001B30AB">
              <w:rPr>
                <w:i/>
                <w:iCs/>
                <w:sz w:val="20"/>
                <w:szCs w:val="20"/>
                <w:lang w:val="fr-FR"/>
              </w:rPr>
              <w:t>tangela moyanoli maloba eza na se, pe leka na Q.43</w:t>
            </w:r>
          </w:p>
          <w:p w14:paraId="0E837292" w14:textId="40C60CD2" w:rsidR="00EC44D9" w:rsidRPr="00AF08D8" w:rsidRDefault="00EC44D9" w:rsidP="00EC44D9">
            <w:pPr>
              <w:pStyle w:val="ListParagraph"/>
              <w:numPr>
                <w:ilvl w:val="0"/>
                <w:numId w:val="11"/>
              </w:numPr>
              <w:spacing w:after="0" w:line="240" w:lineRule="auto"/>
              <w:rPr>
                <w:spacing w:val="-4"/>
                <w:lang w:val="fr-FR"/>
              </w:rPr>
            </w:pPr>
            <w:r w:rsidRPr="00757F6F">
              <w:rPr>
                <w:spacing w:val="-4"/>
                <w:lang w:val="fr-FR"/>
              </w:rPr>
              <w:t>Naboyi (</w:t>
            </w:r>
            <w:r w:rsidRPr="00757F6F">
              <w:rPr>
                <w:i/>
                <w:iCs/>
                <w:spacing w:val="-4"/>
                <w:lang w:val="fr-FR"/>
              </w:rPr>
              <w:t>Ko tanga te</w:t>
            </w:r>
            <w:r w:rsidRPr="00757F6F">
              <w:rPr>
                <w:spacing w:val="-4"/>
                <w:lang w:val="fr-FR"/>
              </w:rPr>
              <w:t>)</w:t>
            </w:r>
          </w:p>
        </w:tc>
      </w:tr>
      <w:tr w:rsidR="00EC44D9" w:rsidRPr="00AF08D8" w14:paraId="28F6824F" w14:textId="77777777" w:rsidTr="006806BB">
        <w:trPr>
          <w:cantSplit/>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1ED9B75" w14:textId="0EF98806" w:rsidR="00EC44D9" w:rsidRPr="001826B7" w:rsidRDefault="00EC44D9" w:rsidP="00EC44D9">
            <w:pPr>
              <w:pStyle w:val="ListParagraph"/>
              <w:numPr>
                <w:ilvl w:val="0"/>
                <w:numId w:val="64"/>
              </w:numPr>
              <w:spacing w:after="0" w:line="240" w:lineRule="auto"/>
              <w:ind w:left="361" w:hanging="361"/>
              <w:rPr>
                <w:spacing w:val="-4"/>
              </w:rPr>
            </w:pPr>
            <w:r w:rsidRPr="001826B7">
              <w:rPr>
                <w:spacing w:val="-4"/>
              </w:rPr>
              <w:t>Oyokaki nini na oyo etali bokono ya Ebola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DED5FD7" w14:textId="050C041E" w:rsidR="00EC44D9" w:rsidRPr="00AF08D8" w:rsidRDefault="00EC44D9" w:rsidP="00EC44D9">
            <w:pPr>
              <w:pStyle w:val="ListParagraph"/>
              <w:numPr>
                <w:ilvl w:val="0"/>
                <w:numId w:val="12"/>
              </w:numPr>
              <w:spacing w:after="0" w:line="240" w:lineRule="auto"/>
              <w:ind w:left="360"/>
              <w:rPr>
                <w:spacing w:val="-4"/>
                <w:lang w:val="fr-FR"/>
              </w:rPr>
            </w:pPr>
            <w:r w:rsidRPr="00E16170">
              <w:rPr>
                <w:i/>
                <w:iCs/>
                <w:spacing w:val="-4"/>
                <w:lang w:val="fr-FR"/>
              </w:rPr>
              <w:t>(Koma oyo oyoki) :</w:t>
            </w:r>
            <w:r>
              <w:rPr>
                <w:spacing w:val="-4"/>
                <w:lang w:val="fr-FR"/>
              </w:rPr>
              <w:t xml:space="preserve"> </w:t>
            </w:r>
            <w:r w:rsidRPr="00AF08D8">
              <w:rPr>
                <w:spacing w:val="-4"/>
                <w:lang w:val="fr-FR"/>
              </w:rPr>
              <w:t>__________________________________________________________________________________________________________________________________________________________________________________________</w:t>
            </w:r>
          </w:p>
          <w:p w14:paraId="694727BA" w14:textId="0F31C986" w:rsidR="00EC44D9" w:rsidRPr="00AF08D8" w:rsidRDefault="00EC44D9" w:rsidP="00EC44D9">
            <w:pPr>
              <w:pStyle w:val="ListParagraph"/>
              <w:numPr>
                <w:ilvl w:val="0"/>
                <w:numId w:val="12"/>
              </w:numPr>
              <w:spacing w:after="0" w:line="240" w:lineRule="auto"/>
              <w:ind w:left="360"/>
              <w:rPr>
                <w:spacing w:val="-4"/>
                <w:lang w:val="fr-FR"/>
              </w:rPr>
            </w:pPr>
            <w:r w:rsidRPr="00AF08D8">
              <w:rPr>
                <w:spacing w:val="-4"/>
                <w:lang w:val="fr-FR"/>
              </w:rPr>
              <w:t>Nayebi te</w:t>
            </w:r>
          </w:p>
          <w:p w14:paraId="6C012E11" w14:textId="03D18508" w:rsidR="00EC44D9" w:rsidRPr="00AF08D8" w:rsidRDefault="00EC44D9" w:rsidP="00EC44D9">
            <w:pPr>
              <w:pStyle w:val="ListParagraph"/>
              <w:numPr>
                <w:ilvl w:val="0"/>
                <w:numId w:val="12"/>
              </w:numPr>
              <w:spacing w:after="0" w:line="240" w:lineRule="auto"/>
              <w:ind w:left="360"/>
              <w:rPr>
                <w:spacing w:val="-4"/>
                <w:lang w:val="fr-FR"/>
              </w:rPr>
            </w:pPr>
            <w:r w:rsidRPr="00757F6F">
              <w:rPr>
                <w:spacing w:val="-4"/>
                <w:lang w:val="fr-FR"/>
              </w:rPr>
              <w:t>Naboyi (</w:t>
            </w:r>
            <w:r w:rsidRPr="00757F6F">
              <w:rPr>
                <w:i/>
                <w:iCs/>
                <w:spacing w:val="-4"/>
                <w:lang w:val="fr-FR"/>
              </w:rPr>
              <w:t>Ko tanga te</w:t>
            </w:r>
            <w:r w:rsidRPr="00757F6F">
              <w:rPr>
                <w:spacing w:val="-4"/>
                <w:lang w:val="fr-FR"/>
              </w:rPr>
              <w:t>)</w:t>
            </w:r>
          </w:p>
        </w:tc>
      </w:tr>
      <w:tr w:rsidR="00EC44D9" w:rsidRPr="000E5FF7" w14:paraId="55186D63" w14:textId="77777777" w:rsidTr="006806BB">
        <w:trPr>
          <w:cantSplit/>
        </w:trPr>
        <w:tc>
          <w:tcPr>
            <w:tcW w:w="1008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568EE46" w14:textId="5C4B66B9" w:rsidR="00EC44D9" w:rsidRPr="00AF08D8" w:rsidRDefault="00EC44D9" w:rsidP="00EC44D9">
            <w:pPr>
              <w:spacing w:after="0" w:line="240" w:lineRule="auto"/>
              <w:rPr>
                <w:sz w:val="20"/>
                <w:szCs w:val="20"/>
              </w:rPr>
            </w:pPr>
            <w:r w:rsidRPr="00367086">
              <w:rPr>
                <w:b/>
                <w:bCs/>
                <w:i/>
                <w:iCs/>
                <w:caps/>
              </w:rPr>
              <w:t>Tanga makoma oyo pona moyanoli</w:t>
            </w:r>
            <w:r w:rsidRPr="00367086">
              <w:rPr>
                <w:caps/>
              </w:rPr>
              <w:t xml:space="preserve"> :</w:t>
            </w:r>
            <w:r w:rsidRPr="00AF08D8">
              <w:t xml:space="preserve"> </w:t>
            </w:r>
            <w:r w:rsidRPr="00C65192">
              <w:rPr>
                <w:sz w:val="20"/>
                <w:szCs w:val="20"/>
              </w:rPr>
              <w:t xml:space="preserve"> </w:t>
            </w:r>
            <w:r>
              <w:rPr>
                <w:sz w:val="20"/>
                <w:szCs w:val="20"/>
              </w:rPr>
              <w:t>B</w:t>
            </w:r>
            <w:r w:rsidRPr="00C65192">
              <w:rPr>
                <w:sz w:val="20"/>
                <w:szCs w:val="20"/>
              </w:rPr>
              <w:t>ilembo ya bokono ya Ebola (MVE) ekokani na bilemebo ya ba maladi mosusu pe eza pe mingi mingi na fievre, mot</w:t>
            </w:r>
            <w:r>
              <w:rPr>
                <w:sz w:val="20"/>
                <w:szCs w:val="20"/>
              </w:rPr>
              <w:t>u</w:t>
            </w:r>
            <w:r w:rsidRPr="00C65192">
              <w:rPr>
                <w:sz w:val="20"/>
                <w:szCs w:val="20"/>
              </w:rPr>
              <w:t xml:space="preserve"> pasi to nzoto pasi, bisanza na pulupulu. </w:t>
            </w:r>
            <w:r w:rsidRPr="00AF08D8">
              <w:rPr>
                <w:sz w:val="20"/>
                <w:szCs w:val="20"/>
              </w:rPr>
              <w:t>Sima ya mikolo, bakoki ko tangisa makila na misuni ya mino to kotangisa makila bisika misusu. Bato oyo bakoki ko zua bokono ya Ebola ezali baye bazalaki pene pene ya bato bazali na bokono ena</w:t>
            </w:r>
            <w:r>
              <w:rPr>
                <w:sz w:val="20"/>
                <w:szCs w:val="20"/>
              </w:rPr>
              <w:t xml:space="preserve"> </w:t>
            </w:r>
            <w:r w:rsidRPr="000E5FF7">
              <w:rPr>
                <w:sz w:val="20"/>
                <w:szCs w:val="20"/>
              </w:rPr>
              <w:t xml:space="preserve">(wana) to baye </w:t>
            </w:r>
            <w:r w:rsidRPr="00AF08D8">
              <w:rPr>
                <w:sz w:val="20"/>
                <w:szCs w:val="20"/>
              </w:rPr>
              <w:t>bakufaki na ngo to pona likambo eyebani te.</w:t>
            </w:r>
          </w:p>
          <w:p w14:paraId="1D0B49BC" w14:textId="73D4F211" w:rsidR="00EC44D9" w:rsidRPr="000E5FF7" w:rsidRDefault="00EC44D9" w:rsidP="00EC44D9">
            <w:pPr>
              <w:spacing w:after="0" w:line="240" w:lineRule="auto"/>
              <w:rPr>
                <w:i/>
                <w:iCs/>
                <w:spacing w:val="-4"/>
              </w:rPr>
            </w:pPr>
            <w:r w:rsidRPr="000E5FF7">
              <w:rPr>
                <w:i/>
                <w:iCs/>
                <w:sz w:val="20"/>
                <w:szCs w:val="20"/>
              </w:rPr>
              <w:t>[Kotisa nyoso ya sika na oyo etali bokono ya Ebola na lisanga na bino]</w:t>
            </w:r>
          </w:p>
        </w:tc>
      </w:tr>
      <w:tr w:rsidR="00EC44D9" w:rsidRPr="00AF08D8" w14:paraId="0CA3699F" w14:textId="77777777" w:rsidTr="006806BB">
        <w:trPr>
          <w:cantSplit/>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077FC0F" w14:textId="7BCFCF0E" w:rsidR="00EC44D9" w:rsidRPr="00AF08D8" w:rsidRDefault="00EC44D9" w:rsidP="00EC44D9">
            <w:pPr>
              <w:pStyle w:val="ListParagraph"/>
              <w:numPr>
                <w:ilvl w:val="0"/>
                <w:numId w:val="64"/>
              </w:numPr>
              <w:spacing w:after="0" w:line="240" w:lineRule="auto"/>
              <w:ind w:left="361" w:hanging="361"/>
              <w:rPr>
                <w:spacing w:val="-4"/>
              </w:rPr>
            </w:pPr>
            <w:r w:rsidRPr="00AF08D8">
              <w:rPr>
                <w:spacing w:val="-4"/>
              </w:rPr>
              <w:t>Oyokaki nani azo lobela bokono ya Ebola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60D9D6B" w14:textId="6FE5AEC9" w:rsidR="00EC44D9" w:rsidRPr="003B44FF" w:rsidRDefault="00EC44D9" w:rsidP="00EC44D9">
            <w:pPr>
              <w:spacing w:after="0" w:line="240" w:lineRule="auto"/>
              <w:rPr>
                <w:b/>
                <w:bCs/>
                <w:spacing w:val="-4"/>
              </w:rPr>
            </w:pPr>
            <w:r w:rsidRPr="003B44FF">
              <w:rPr>
                <w:b/>
                <w:bCs/>
                <w:i/>
                <w:iCs/>
                <w:spacing w:val="-4"/>
              </w:rPr>
              <w:t>Tanga biyano nyoso. Tya elembo esika moyanoli alobi.</w:t>
            </w:r>
          </w:p>
          <w:p w14:paraId="7A438F20" w14:textId="1B8DA82C" w:rsidR="00EC44D9" w:rsidRPr="00AF08D8" w:rsidRDefault="00EC44D9" w:rsidP="00EC44D9">
            <w:pPr>
              <w:pStyle w:val="ListParagraph"/>
              <w:numPr>
                <w:ilvl w:val="0"/>
                <w:numId w:val="51"/>
              </w:numPr>
              <w:spacing w:after="0" w:line="240" w:lineRule="auto"/>
              <w:rPr>
                <w:spacing w:val="-8"/>
                <w:lang w:val="fr-FR"/>
              </w:rPr>
            </w:pPr>
            <w:r w:rsidRPr="00AF08D8">
              <w:rPr>
                <w:spacing w:val="-8"/>
                <w:lang w:val="fr-FR"/>
              </w:rPr>
              <w:t>Mopanzi sango (Mégaphone ou Mobeleli)</w:t>
            </w:r>
          </w:p>
          <w:p w14:paraId="0E2E6011" w14:textId="77777777" w:rsidR="00EC44D9" w:rsidRPr="00AF08D8" w:rsidRDefault="00EC44D9" w:rsidP="00EC44D9">
            <w:pPr>
              <w:pStyle w:val="ListParagraph"/>
              <w:numPr>
                <w:ilvl w:val="0"/>
                <w:numId w:val="51"/>
              </w:numPr>
              <w:spacing w:after="0" w:line="240" w:lineRule="auto"/>
              <w:rPr>
                <w:spacing w:val="-8"/>
                <w:lang w:val="fr-FR"/>
              </w:rPr>
            </w:pPr>
            <w:r w:rsidRPr="00AF08D8">
              <w:rPr>
                <w:spacing w:val="-8"/>
                <w:lang w:val="fr-FR"/>
              </w:rPr>
              <w:t>Mokonzi ya lisanga</w:t>
            </w:r>
          </w:p>
          <w:p w14:paraId="23F3AD51" w14:textId="095BB602" w:rsidR="00EC44D9" w:rsidRPr="00AF08D8" w:rsidRDefault="00EC44D9" w:rsidP="00EC44D9">
            <w:pPr>
              <w:pStyle w:val="ListParagraph"/>
              <w:numPr>
                <w:ilvl w:val="0"/>
                <w:numId w:val="51"/>
              </w:numPr>
              <w:spacing w:after="0" w:line="240" w:lineRule="auto"/>
              <w:rPr>
                <w:spacing w:val="-8"/>
                <w:lang w:val="fr-FR"/>
              </w:rPr>
            </w:pPr>
            <w:r w:rsidRPr="00AF08D8">
              <w:rPr>
                <w:spacing w:val="-8"/>
                <w:lang w:val="fr-FR"/>
              </w:rPr>
              <w:t>Molandisi ya lisanga</w:t>
            </w:r>
          </w:p>
          <w:p w14:paraId="564CD331" w14:textId="2802FA5C" w:rsidR="00EC44D9" w:rsidRPr="00AF08D8" w:rsidRDefault="00EC44D9" w:rsidP="00EC44D9">
            <w:pPr>
              <w:pStyle w:val="ListParagraph"/>
              <w:numPr>
                <w:ilvl w:val="0"/>
                <w:numId w:val="51"/>
              </w:numPr>
              <w:spacing w:after="0" w:line="240" w:lineRule="auto"/>
              <w:rPr>
                <w:spacing w:val="-8"/>
                <w:lang w:val="fr-FR"/>
              </w:rPr>
            </w:pPr>
            <w:r w:rsidRPr="00AF08D8">
              <w:rPr>
                <w:spacing w:val="-8"/>
                <w:lang w:val="fr-FR"/>
              </w:rPr>
              <w:t>Munganga</w:t>
            </w:r>
          </w:p>
          <w:p w14:paraId="5C4EE5AD" w14:textId="6CAF8049" w:rsidR="00EC44D9" w:rsidRPr="00AF08D8" w:rsidRDefault="00EC44D9" w:rsidP="00EC44D9">
            <w:pPr>
              <w:pStyle w:val="ListParagraph"/>
              <w:numPr>
                <w:ilvl w:val="0"/>
                <w:numId w:val="51"/>
              </w:numPr>
              <w:spacing w:after="0" w:line="240" w:lineRule="auto"/>
              <w:rPr>
                <w:spacing w:val="-8"/>
                <w:lang w:val="fr-FR"/>
              </w:rPr>
            </w:pPr>
            <w:r w:rsidRPr="00AF08D8">
              <w:rPr>
                <w:spacing w:val="-8"/>
                <w:lang w:val="fr-FR"/>
              </w:rPr>
              <w:t>Munganga ya bokoko</w:t>
            </w:r>
          </w:p>
          <w:p w14:paraId="59CE06BF" w14:textId="21683E09" w:rsidR="00EC44D9" w:rsidRPr="00AF08D8" w:rsidRDefault="00EC44D9" w:rsidP="00EC44D9">
            <w:pPr>
              <w:pStyle w:val="ListParagraph"/>
              <w:numPr>
                <w:ilvl w:val="0"/>
                <w:numId w:val="51"/>
              </w:numPr>
              <w:spacing w:after="0" w:line="240" w:lineRule="auto"/>
              <w:rPr>
                <w:spacing w:val="-8"/>
                <w:lang w:val="fr-FR"/>
              </w:rPr>
            </w:pPr>
            <w:r w:rsidRPr="00AF08D8">
              <w:rPr>
                <w:spacing w:val="-8"/>
                <w:lang w:val="fr-FR"/>
              </w:rPr>
              <w:t>Basali ya nzambe : Église / Mosquée / Mususu</w:t>
            </w:r>
          </w:p>
          <w:p w14:paraId="4FE5B29D" w14:textId="4E706098" w:rsidR="00EC44D9" w:rsidRPr="00AF08D8" w:rsidRDefault="00EC44D9" w:rsidP="00EC44D9">
            <w:pPr>
              <w:pStyle w:val="ListParagraph"/>
              <w:numPr>
                <w:ilvl w:val="0"/>
                <w:numId w:val="51"/>
              </w:numPr>
              <w:spacing w:after="0" w:line="240" w:lineRule="auto"/>
              <w:rPr>
                <w:spacing w:val="-8"/>
                <w:lang w:val="fr-FR"/>
              </w:rPr>
            </w:pPr>
            <w:r w:rsidRPr="00AF08D8">
              <w:rPr>
                <w:spacing w:val="-8"/>
                <w:lang w:val="fr-FR"/>
              </w:rPr>
              <w:t>Bato na nga : Baboti / Baninga</w:t>
            </w:r>
          </w:p>
          <w:p w14:paraId="776956C8" w14:textId="1674849F" w:rsidR="00EC44D9" w:rsidRPr="00AF08D8" w:rsidRDefault="00EC44D9" w:rsidP="00EC44D9">
            <w:pPr>
              <w:pStyle w:val="ListParagraph"/>
              <w:numPr>
                <w:ilvl w:val="0"/>
                <w:numId w:val="51"/>
              </w:numPr>
              <w:spacing w:after="0" w:line="240" w:lineRule="auto"/>
              <w:rPr>
                <w:spacing w:val="-8"/>
                <w:lang w:val="fr-FR"/>
              </w:rPr>
            </w:pPr>
            <w:r w:rsidRPr="00AF08D8">
              <w:rPr>
                <w:spacing w:val="-8"/>
                <w:lang w:val="fr-FR"/>
              </w:rPr>
              <w:t xml:space="preserve">Nayebi te </w:t>
            </w:r>
          </w:p>
          <w:p w14:paraId="066B0601" w14:textId="330BCD9B" w:rsidR="00EC44D9" w:rsidRPr="00AF08D8" w:rsidRDefault="00EC44D9" w:rsidP="00EC44D9">
            <w:pPr>
              <w:pStyle w:val="ListParagraph"/>
              <w:numPr>
                <w:ilvl w:val="0"/>
                <w:numId w:val="51"/>
              </w:numPr>
              <w:spacing w:after="0" w:line="240" w:lineRule="auto"/>
              <w:rPr>
                <w:spacing w:val="-8"/>
                <w:lang w:val="fr-FR"/>
              </w:rPr>
            </w:pPr>
            <w:r w:rsidRPr="00AF08D8">
              <w:rPr>
                <w:spacing w:val="-8"/>
                <w:lang w:val="fr-FR"/>
              </w:rPr>
              <w:t>Misusu</w:t>
            </w:r>
            <w:r>
              <w:rPr>
                <w:spacing w:val="-8"/>
                <w:lang w:val="fr-FR"/>
              </w:rPr>
              <w:t> :</w:t>
            </w:r>
            <w:r w:rsidRPr="00AF08D8">
              <w:rPr>
                <w:spacing w:val="-8"/>
                <w:lang w:val="fr-FR"/>
              </w:rPr>
              <w:t xml:space="preserve"> __________________</w:t>
            </w:r>
          </w:p>
          <w:p w14:paraId="328B1311" w14:textId="22A96799" w:rsidR="00EC44D9" w:rsidRPr="00AF08D8" w:rsidRDefault="00EC44D9" w:rsidP="00EC44D9">
            <w:pPr>
              <w:pStyle w:val="ListParagraph"/>
              <w:numPr>
                <w:ilvl w:val="0"/>
                <w:numId w:val="51"/>
              </w:numPr>
              <w:spacing w:after="0" w:line="240" w:lineRule="auto"/>
              <w:rPr>
                <w:spacing w:val="-4"/>
                <w:lang w:val="fr-FR"/>
              </w:rPr>
            </w:pPr>
            <w:r w:rsidRPr="00AF08D8">
              <w:rPr>
                <w:spacing w:val="-4"/>
                <w:lang w:val="fr-FR"/>
              </w:rPr>
              <w:t xml:space="preserve">Naboyi </w:t>
            </w:r>
            <w:r w:rsidRPr="003B44FF">
              <w:rPr>
                <w:i/>
                <w:iCs/>
                <w:spacing w:val="-4"/>
                <w:lang w:val="fr-FR"/>
              </w:rPr>
              <w:t>(Ko tanga te</w:t>
            </w:r>
            <w:r w:rsidRPr="00AF08D8">
              <w:rPr>
                <w:spacing w:val="-4"/>
                <w:lang w:val="fr-FR"/>
              </w:rPr>
              <w:t>)</w:t>
            </w:r>
          </w:p>
        </w:tc>
      </w:tr>
      <w:tr w:rsidR="00EC44D9" w:rsidRPr="00AF08D8" w14:paraId="7C5B9689" w14:textId="77777777" w:rsidTr="006806BB">
        <w:trPr>
          <w:cantSplit/>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4CBE603E" w14:textId="770DA457" w:rsidR="00EC44D9" w:rsidRPr="00A02DA7" w:rsidRDefault="00EC44D9" w:rsidP="00EC44D9">
            <w:pPr>
              <w:pStyle w:val="ListParagraph"/>
              <w:numPr>
                <w:ilvl w:val="0"/>
                <w:numId w:val="64"/>
              </w:numPr>
              <w:spacing w:after="0" w:line="240" w:lineRule="auto"/>
              <w:ind w:left="361" w:hanging="361"/>
            </w:pPr>
            <w:r w:rsidRPr="00A02DA7">
              <w:rPr>
                <w:spacing w:val="-4"/>
              </w:rPr>
              <w:lastRenderedPageBreak/>
              <w:t xml:space="preserve">Na nzela </w:t>
            </w:r>
            <w:r w:rsidRPr="006F4216">
              <w:t xml:space="preserve">nini omonaki oyokaki to otangaki </w:t>
            </w:r>
            <w:r w:rsidRPr="00A02DA7">
              <w:rPr>
                <w:spacing w:val="-4"/>
              </w:rPr>
              <w:t>likambo</w:t>
            </w:r>
            <w:r w:rsidRPr="005D1C39">
              <w:t xml:space="preserve"> etali bokono ya Ebo</w:t>
            </w:r>
            <w:r>
              <w:t>l</w:t>
            </w:r>
            <w:r w:rsidRPr="005D1C39">
              <w:t>a</w:t>
            </w:r>
            <w:r>
              <w:t xml:space="preserve"> </w:t>
            </w:r>
            <w:r w:rsidRPr="00A02DA7">
              <w:rPr>
                <w:spacing w:val="-4"/>
              </w:rPr>
              <w:t>mbala eleki ya suka </w:t>
            </w:r>
            <w:r w:rsidRPr="005D1C39">
              <w:t xml:space="preserve"> ?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E7F130C" w14:textId="3E89FCBF" w:rsidR="00EC44D9" w:rsidRPr="003B44FF" w:rsidRDefault="00EC44D9" w:rsidP="00EC44D9">
            <w:pPr>
              <w:spacing w:after="0" w:line="240" w:lineRule="auto"/>
              <w:rPr>
                <w:b/>
                <w:bCs/>
                <w:spacing w:val="-4"/>
              </w:rPr>
            </w:pPr>
            <w:r w:rsidRPr="003B44FF">
              <w:rPr>
                <w:b/>
                <w:bCs/>
                <w:i/>
                <w:iCs/>
                <w:spacing w:val="-4"/>
              </w:rPr>
              <w:t>Tanga biyano nyoso. Tya elembo esika moyanoli alobi.</w:t>
            </w:r>
          </w:p>
          <w:p w14:paraId="3746AD4C" w14:textId="77777777" w:rsidR="00EC44D9" w:rsidRPr="00AF08D8" w:rsidRDefault="00EC44D9" w:rsidP="00EC44D9">
            <w:pPr>
              <w:pStyle w:val="ListParagraph"/>
              <w:numPr>
                <w:ilvl w:val="0"/>
                <w:numId w:val="31"/>
              </w:numPr>
              <w:spacing w:after="0" w:line="240" w:lineRule="auto"/>
              <w:rPr>
                <w:spacing w:val="-4"/>
                <w:lang w:val="fr-FR"/>
              </w:rPr>
            </w:pPr>
            <w:r w:rsidRPr="00AF08D8">
              <w:rPr>
                <w:spacing w:val="-4"/>
                <w:lang w:val="fr-FR"/>
              </w:rPr>
              <w:t>Radio</w:t>
            </w:r>
          </w:p>
          <w:p w14:paraId="2D7311A8" w14:textId="7712E5E3" w:rsidR="00EC44D9" w:rsidRPr="000E5FF7" w:rsidRDefault="00EC44D9" w:rsidP="00EC44D9">
            <w:pPr>
              <w:pStyle w:val="ListParagraph"/>
              <w:numPr>
                <w:ilvl w:val="0"/>
                <w:numId w:val="31"/>
              </w:numPr>
              <w:spacing w:after="0" w:line="240" w:lineRule="auto"/>
              <w:rPr>
                <w:spacing w:val="-4"/>
                <w:lang w:val="fr-FR"/>
              </w:rPr>
            </w:pPr>
            <w:r w:rsidRPr="000E5FF7">
              <w:rPr>
                <w:spacing w:val="-4"/>
                <w:lang w:val="fr-FR"/>
              </w:rPr>
              <w:t>Télévision (Etando Ike)</w:t>
            </w:r>
          </w:p>
          <w:p w14:paraId="327913BA" w14:textId="3CFDDE70" w:rsidR="00EC44D9" w:rsidRPr="00AF08D8" w:rsidRDefault="00EC44D9" w:rsidP="00EC44D9">
            <w:pPr>
              <w:pStyle w:val="ListParagraph"/>
              <w:numPr>
                <w:ilvl w:val="0"/>
                <w:numId w:val="31"/>
              </w:numPr>
              <w:spacing w:after="0" w:line="240" w:lineRule="auto"/>
              <w:rPr>
                <w:spacing w:val="-4"/>
                <w:lang w:val="fr-FR"/>
              </w:rPr>
            </w:pPr>
            <w:r w:rsidRPr="00AF08D8">
              <w:rPr>
                <w:spacing w:val="-4"/>
                <w:lang w:val="fr-FR"/>
              </w:rPr>
              <w:t>Mopanzi sango (Mégaphone ou Mobeleli)</w:t>
            </w:r>
          </w:p>
          <w:p w14:paraId="69F69B2A" w14:textId="7772B271" w:rsidR="00EC44D9" w:rsidRPr="000E5FF7" w:rsidRDefault="00EC44D9" w:rsidP="00EC44D9">
            <w:pPr>
              <w:pStyle w:val="ListParagraph"/>
              <w:numPr>
                <w:ilvl w:val="0"/>
                <w:numId w:val="66"/>
              </w:numPr>
              <w:suppressAutoHyphens/>
              <w:autoSpaceDN w:val="0"/>
              <w:spacing w:after="0" w:line="240" w:lineRule="auto"/>
              <w:contextualSpacing w:val="0"/>
              <w:textAlignment w:val="baseline"/>
              <w:rPr>
                <w:lang w:val="fr-FR"/>
              </w:rPr>
            </w:pPr>
            <w:r w:rsidRPr="00AF08D8">
              <w:rPr>
                <w:spacing w:val="-4"/>
                <w:lang w:val="fr-FR"/>
              </w:rPr>
              <w:t xml:space="preserve">Makomi : </w:t>
            </w:r>
            <w:r w:rsidRPr="00BA5DD2">
              <w:rPr>
                <w:spacing w:val="-4"/>
                <w:lang w:val="fr-FR"/>
              </w:rPr>
              <w:t>Journaux/Dépliants /Affiches</w:t>
            </w:r>
            <w:r>
              <w:rPr>
                <w:spacing w:val="-4"/>
                <w:lang w:val="fr-FR"/>
              </w:rPr>
              <w:t xml:space="preserve"> </w:t>
            </w:r>
            <w:r w:rsidRPr="000E5FF7">
              <w:rPr>
                <w:spacing w:val="-4"/>
                <w:lang w:val="fr-FR"/>
              </w:rPr>
              <w:t>(likasa ya makomi)</w:t>
            </w:r>
          </w:p>
          <w:p w14:paraId="34AB76DF" w14:textId="77777777" w:rsidR="00EC44D9" w:rsidRPr="00AF08D8" w:rsidRDefault="00EC44D9" w:rsidP="00EC44D9">
            <w:pPr>
              <w:pStyle w:val="ListParagraph"/>
              <w:numPr>
                <w:ilvl w:val="0"/>
                <w:numId w:val="66"/>
              </w:numPr>
              <w:spacing w:after="0" w:line="240" w:lineRule="auto"/>
              <w:rPr>
                <w:spacing w:val="-4"/>
                <w:lang w:val="fr-FR"/>
              </w:rPr>
            </w:pPr>
            <w:r w:rsidRPr="00AF08D8">
              <w:rPr>
                <w:spacing w:val="-4"/>
                <w:lang w:val="fr-FR"/>
              </w:rPr>
              <w:t>Internet : Blog / Site Internet</w:t>
            </w:r>
          </w:p>
          <w:p w14:paraId="5C4741AE" w14:textId="77777777" w:rsidR="00EC44D9" w:rsidRPr="00AF08D8" w:rsidRDefault="00EC44D9" w:rsidP="00EC44D9">
            <w:pPr>
              <w:pStyle w:val="ListParagraph"/>
              <w:numPr>
                <w:ilvl w:val="0"/>
                <w:numId w:val="66"/>
              </w:numPr>
              <w:spacing w:after="0" w:line="240" w:lineRule="auto"/>
              <w:rPr>
                <w:spacing w:val="-4"/>
                <w:lang w:val="fr-FR"/>
              </w:rPr>
            </w:pPr>
            <w:r w:rsidRPr="00AF08D8">
              <w:rPr>
                <w:spacing w:val="-4"/>
                <w:lang w:val="fr-FR"/>
              </w:rPr>
              <w:t>Internet : Médias sociaux / Facebook</w:t>
            </w:r>
          </w:p>
          <w:p w14:paraId="40BFF94B" w14:textId="51326E47" w:rsidR="00EC44D9" w:rsidRPr="00AF08D8" w:rsidRDefault="00EC44D9" w:rsidP="00EC44D9">
            <w:pPr>
              <w:pStyle w:val="ListParagraph"/>
              <w:numPr>
                <w:ilvl w:val="0"/>
                <w:numId w:val="66"/>
              </w:numPr>
              <w:spacing w:after="0" w:line="240" w:lineRule="auto"/>
              <w:rPr>
                <w:spacing w:val="-4"/>
                <w:lang w:val="fr-FR"/>
              </w:rPr>
            </w:pPr>
            <w:r w:rsidRPr="00AF08D8">
              <w:rPr>
                <w:spacing w:val="-4"/>
                <w:lang w:val="fr-FR"/>
              </w:rPr>
              <w:t>Telefone : messages, WhatsApp</w:t>
            </w:r>
          </w:p>
          <w:p w14:paraId="4959BDAC" w14:textId="31F8B8A4" w:rsidR="00EC44D9" w:rsidRPr="0050176D" w:rsidRDefault="00EC44D9" w:rsidP="00EC44D9">
            <w:pPr>
              <w:pStyle w:val="ListParagraph"/>
              <w:numPr>
                <w:ilvl w:val="0"/>
                <w:numId w:val="66"/>
              </w:numPr>
              <w:rPr>
                <w:spacing w:val="-4"/>
              </w:rPr>
            </w:pPr>
            <w:r w:rsidRPr="0050176D">
              <w:rPr>
                <w:spacing w:val="-4"/>
              </w:rPr>
              <w:t>Esika ya losambo (Losambo, Misa, Basali ya nzambe)</w:t>
            </w:r>
          </w:p>
          <w:p w14:paraId="75C2D2D3" w14:textId="68148ECB" w:rsidR="00EC44D9" w:rsidRPr="00AF08D8" w:rsidRDefault="00EC44D9" w:rsidP="00EC44D9">
            <w:pPr>
              <w:pStyle w:val="ListParagraph"/>
              <w:numPr>
                <w:ilvl w:val="0"/>
                <w:numId w:val="66"/>
              </w:numPr>
              <w:spacing w:after="0" w:line="240" w:lineRule="auto"/>
              <w:rPr>
                <w:spacing w:val="-4"/>
                <w:lang w:val="fr-FR"/>
              </w:rPr>
            </w:pPr>
            <w:r w:rsidRPr="00AF08D8">
              <w:rPr>
                <w:spacing w:val="-4"/>
                <w:lang w:val="fr-FR"/>
              </w:rPr>
              <w:t>Kelasi</w:t>
            </w:r>
          </w:p>
          <w:p w14:paraId="2DA6A84B" w14:textId="16BD8159" w:rsidR="00EC44D9" w:rsidRPr="00AF08D8" w:rsidRDefault="00EC44D9" w:rsidP="00EC44D9">
            <w:pPr>
              <w:pStyle w:val="ListParagraph"/>
              <w:numPr>
                <w:ilvl w:val="0"/>
                <w:numId w:val="66"/>
              </w:numPr>
              <w:spacing w:after="0" w:line="240" w:lineRule="auto"/>
              <w:rPr>
                <w:spacing w:val="-4"/>
                <w:lang w:val="fr-FR"/>
              </w:rPr>
            </w:pPr>
            <w:r w:rsidRPr="00AF08D8">
              <w:rPr>
                <w:spacing w:val="-4"/>
                <w:lang w:val="fr-FR"/>
              </w:rPr>
              <w:t>Nayebi te</w:t>
            </w:r>
          </w:p>
          <w:p w14:paraId="6D9318F0" w14:textId="37F2A4C6" w:rsidR="00EC44D9" w:rsidRPr="00AF08D8" w:rsidRDefault="00EC44D9" w:rsidP="00EC44D9">
            <w:pPr>
              <w:pStyle w:val="ListParagraph"/>
              <w:numPr>
                <w:ilvl w:val="0"/>
                <w:numId w:val="66"/>
              </w:numPr>
              <w:spacing w:after="0" w:line="240" w:lineRule="auto"/>
              <w:rPr>
                <w:spacing w:val="-4"/>
                <w:lang w:val="fr-FR"/>
              </w:rPr>
            </w:pPr>
            <w:r w:rsidRPr="00AF08D8">
              <w:rPr>
                <w:spacing w:val="-4"/>
                <w:lang w:val="fr-FR"/>
              </w:rPr>
              <w:t>Misusu</w:t>
            </w:r>
            <w:r>
              <w:rPr>
                <w:spacing w:val="-4"/>
                <w:lang w:val="fr-FR"/>
              </w:rPr>
              <w:t> :</w:t>
            </w:r>
            <w:r w:rsidRPr="00AF08D8">
              <w:rPr>
                <w:spacing w:val="-4"/>
                <w:lang w:val="fr-FR"/>
              </w:rPr>
              <w:t xml:space="preserve"> __________________</w:t>
            </w:r>
          </w:p>
          <w:p w14:paraId="29B4FC3A" w14:textId="7F657DF9" w:rsidR="00EC44D9" w:rsidRPr="00AF08D8" w:rsidRDefault="00EC44D9" w:rsidP="00EC44D9">
            <w:pPr>
              <w:pStyle w:val="ListParagraph"/>
              <w:numPr>
                <w:ilvl w:val="0"/>
                <w:numId w:val="66"/>
              </w:numPr>
              <w:spacing w:after="0" w:line="240" w:lineRule="auto"/>
              <w:rPr>
                <w:spacing w:val="-4"/>
                <w:lang w:val="fr-FR"/>
              </w:rPr>
            </w:pPr>
            <w:r w:rsidRPr="00AF08D8">
              <w:rPr>
                <w:spacing w:val="-4"/>
                <w:lang w:val="fr-FR"/>
              </w:rPr>
              <w:t xml:space="preserve">Naboyi </w:t>
            </w:r>
            <w:r w:rsidRPr="003B44FF">
              <w:rPr>
                <w:i/>
                <w:iCs/>
                <w:spacing w:val="-4"/>
                <w:lang w:val="fr-FR"/>
              </w:rPr>
              <w:t>(Ko tanga te</w:t>
            </w:r>
            <w:r w:rsidRPr="00AF08D8">
              <w:rPr>
                <w:spacing w:val="-4"/>
                <w:lang w:val="fr-FR"/>
              </w:rPr>
              <w:t>)</w:t>
            </w:r>
          </w:p>
        </w:tc>
      </w:tr>
      <w:tr w:rsidR="00EC44D9" w:rsidRPr="001B30AB" w14:paraId="188E51FA" w14:textId="77777777" w:rsidTr="006806BB">
        <w:trPr>
          <w:cantSplit/>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A5C06DD" w14:textId="71728C8A" w:rsidR="00EC44D9" w:rsidRPr="00A87AC7" w:rsidRDefault="00EC44D9" w:rsidP="00EC44D9">
            <w:pPr>
              <w:pStyle w:val="ListParagraph"/>
              <w:numPr>
                <w:ilvl w:val="0"/>
                <w:numId w:val="64"/>
              </w:numPr>
              <w:spacing w:after="0" w:line="240" w:lineRule="auto"/>
              <w:ind w:left="361" w:hanging="361"/>
              <w:rPr>
                <w:spacing w:val="-4"/>
                <w:lang w:val="fr-FR"/>
              </w:rPr>
            </w:pPr>
            <w:r w:rsidRPr="00A87AC7">
              <w:rPr>
                <w:rFonts w:eastAsia="Times New Roman" w:cs="Calibri"/>
                <w:spacing w:val="-4"/>
                <w:lang w:val="fr-FR"/>
              </w:rPr>
              <w:t xml:space="preserve">Okanisi ete bokono ya </w:t>
            </w:r>
            <w:r w:rsidRPr="000E5FF7">
              <w:rPr>
                <w:rFonts w:eastAsia="Times New Roman" w:cs="Calibri"/>
                <w:spacing w:val="-4"/>
                <w:lang w:val="fr-FR"/>
              </w:rPr>
              <w:t xml:space="preserve">Ebola ezali </w:t>
            </w:r>
            <w:r w:rsidRPr="00A87AC7">
              <w:rPr>
                <w:rFonts w:eastAsia="Times New Roman" w:cs="Calibri"/>
                <w:spacing w:val="-4"/>
                <w:lang w:val="fr-FR"/>
              </w:rPr>
              <w:t>sikawa na lisanga na bino?</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78012DE" w14:textId="069ADB6B" w:rsidR="00EC44D9" w:rsidRPr="00AF08D8" w:rsidRDefault="00EC44D9" w:rsidP="00EC44D9">
            <w:pPr>
              <w:pStyle w:val="ListParagraph"/>
              <w:numPr>
                <w:ilvl w:val="0"/>
                <w:numId w:val="13"/>
              </w:numPr>
              <w:spacing w:after="0" w:line="240" w:lineRule="auto"/>
              <w:rPr>
                <w:spacing w:val="-4"/>
                <w:lang w:val="fr-FR"/>
              </w:rPr>
            </w:pPr>
            <w:r w:rsidRPr="00AF08D8">
              <w:rPr>
                <w:spacing w:val="-4"/>
                <w:lang w:val="fr-FR"/>
              </w:rPr>
              <w:t>Iyo</w:t>
            </w:r>
          </w:p>
          <w:p w14:paraId="6760AC88" w14:textId="606F87F9" w:rsidR="00EC44D9" w:rsidRPr="004B0614" w:rsidRDefault="00EC44D9" w:rsidP="00EC44D9">
            <w:pPr>
              <w:pStyle w:val="ListParagraph"/>
              <w:numPr>
                <w:ilvl w:val="0"/>
                <w:numId w:val="13"/>
              </w:numPr>
              <w:spacing w:after="0" w:line="240" w:lineRule="auto"/>
              <w:rPr>
                <w:i/>
                <w:iCs/>
                <w:spacing w:val="-4"/>
                <w:lang w:val="fr-FR"/>
              </w:rPr>
            </w:pPr>
            <w:r w:rsidRPr="00AF08D8">
              <w:rPr>
                <w:spacing w:val="-4"/>
                <w:lang w:val="fr-FR"/>
              </w:rPr>
              <w:t>Te</w:t>
            </w:r>
            <w:r>
              <w:rPr>
                <w:spacing w:val="-4"/>
                <w:lang w:val="fr-FR"/>
              </w:rPr>
              <w:t xml:space="preserve"> </w:t>
            </w:r>
            <w:r w:rsidRPr="004B0614">
              <w:rPr>
                <w:spacing w:val="-4"/>
                <w:lang w:val="fr-FR"/>
              </w:rPr>
              <w:sym w:font="Wingdings" w:char="F0E0"/>
            </w:r>
            <w:r>
              <w:rPr>
                <w:spacing w:val="-4"/>
                <w:lang w:val="fr-FR"/>
              </w:rPr>
              <w:t xml:space="preserve"> </w:t>
            </w:r>
            <w:r w:rsidRPr="004B0614">
              <w:rPr>
                <w:i/>
                <w:iCs/>
                <w:spacing w:val="-4"/>
                <w:lang w:val="fr-FR"/>
              </w:rPr>
              <w:t>leka na Q.21</w:t>
            </w:r>
          </w:p>
          <w:p w14:paraId="3641DE0E" w14:textId="78F1ED61" w:rsidR="00EC44D9" w:rsidRPr="00AF08D8" w:rsidRDefault="00EC44D9" w:rsidP="00EC44D9">
            <w:pPr>
              <w:pStyle w:val="ListParagraph"/>
              <w:numPr>
                <w:ilvl w:val="0"/>
                <w:numId w:val="13"/>
              </w:numPr>
              <w:spacing w:after="0" w:line="240" w:lineRule="auto"/>
              <w:rPr>
                <w:spacing w:val="-4"/>
                <w:lang w:val="fr-FR"/>
              </w:rPr>
            </w:pPr>
            <w:r w:rsidRPr="00AF08D8">
              <w:rPr>
                <w:spacing w:val="-4"/>
                <w:lang w:val="fr-FR"/>
              </w:rPr>
              <w:t>Nayebi te</w:t>
            </w:r>
          </w:p>
          <w:p w14:paraId="02C7CE1A" w14:textId="5BD86F7D" w:rsidR="00EC44D9" w:rsidRPr="00AF08D8" w:rsidRDefault="00EC44D9" w:rsidP="00EC44D9">
            <w:pPr>
              <w:pStyle w:val="ListParagraph"/>
              <w:numPr>
                <w:ilvl w:val="0"/>
                <w:numId w:val="13"/>
              </w:numPr>
              <w:spacing w:after="0" w:line="240" w:lineRule="auto"/>
              <w:rPr>
                <w:spacing w:val="-4"/>
                <w:lang w:val="fr-FR"/>
              </w:rPr>
            </w:pPr>
            <w:r w:rsidRPr="00AF08D8">
              <w:rPr>
                <w:spacing w:val="-4"/>
                <w:lang w:val="fr-FR"/>
              </w:rPr>
              <w:t>Naboyi (</w:t>
            </w:r>
            <w:r w:rsidRPr="003B44FF">
              <w:rPr>
                <w:i/>
                <w:iCs/>
                <w:spacing w:val="-4"/>
                <w:lang w:val="fr-FR"/>
              </w:rPr>
              <w:t>Ko tanga te</w:t>
            </w:r>
            <w:r w:rsidRPr="00AF08D8">
              <w:rPr>
                <w:spacing w:val="-4"/>
                <w:lang w:val="fr-FR"/>
              </w:rPr>
              <w:t>)</w:t>
            </w:r>
          </w:p>
        </w:tc>
      </w:tr>
      <w:tr w:rsidR="00EC44D9" w:rsidRPr="00AF08D8" w14:paraId="3DF78267" w14:textId="77777777" w:rsidTr="006806BB">
        <w:trPr>
          <w:cantSplit/>
          <w:trHeight w:val="2663"/>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62F3AC2" w14:textId="52866E29" w:rsidR="00EC44D9" w:rsidRPr="00B1641F" w:rsidRDefault="00EC44D9" w:rsidP="00EC44D9">
            <w:pPr>
              <w:pStyle w:val="ListParagraph"/>
              <w:numPr>
                <w:ilvl w:val="0"/>
                <w:numId w:val="64"/>
              </w:numPr>
              <w:spacing w:after="0" w:line="240" w:lineRule="auto"/>
              <w:ind w:left="361" w:hanging="361"/>
              <w:rPr>
                <w:spacing w:val="-4"/>
              </w:rPr>
            </w:pPr>
            <w:r w:rsidRPr="00B1641F">
              <w:rPr>
                <w:spacing w:val="-4"/>
              </w:rPr>
              <w:t xml:space="preserve">Soki okanisi ete bokono ya Ebola </w:t>
            </w:r>
            <w:r w:rsidRPr="000E5FF7">
              <w:rPr>
                <w:spacing w:val="-4"/>
              </w:rPr>
              <w:t xml:space="preserve">ezali </w:t>
            </w:r>
            <w:r w:rsidRPr="00B1641F">
              <w:rPr>
                <w:spacing w:val="-4"/>
              </w:rPr>
              <w:t>ya solo, pona yo ezali mpo ya tina nini?</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CEDF267" w14:textId="55D6B540" w:rsidR="00EC44D9" w:rsidRPr="003B44FF" w:rsidRDefault="00EC44D9" w:rsidP="00EC44D9">
            <w:pPr>
              <w:spacing w:after="0" w:line="240" w:lineRule="auto"/>
              <w:rPr>
                <w:b/>
                <w:bCs/>
                <w:i/>
                <w:iCs/>
                <w:spacing w:val="-10"/>
                <w:lang w:val="fr-FR"/>
              </w:rPr>
            </w:pPr>
            <w:r w:rsidRPr="003B44FF">
              <w:rPr>
                <w:b/>
                <w:bCs/>
                <w:i/>
                <w:iCs/>
                <w:spacing w:val="-10"/>
                <w:lang w:val="fr-FR"/>
              </w:rPr>
              <w:t>Kotanga biyano te. Tya elembo esika nyoso moyanoli a poni</w:t>
            </w:r>
          </w:p>
          <w:p w14:paraId="42FD9AB4" w14:textId="1D08742C" w:rsidR="00EC44D9" w:rsidRPr="00EE5B04" w:rsidRDefault="00EC44D9" w:rsidP="00EC44D9">
            <w:pPr>
              <w:pStyle w:val="ListParagraph"/>
              <w:numPr>
                <w:ilvl w:val="0"/>
                <w:numId w:val="14"/>
              </w:numPr>
              <w:spacing w:after="0" w:line="240" w:lineRule="auto"/>
              <w:rPr>
                <w:strike/>
                <w:spacing w:val="-4"/>
                <w:lang w:val="fr-CD"/>
              </w:rPr>
            </w:pPr>
            <w:r w:rsidRPr="00AF08D8">
              <w:rPr>
                <w:spacing w:val="-4"/>
                <w:lang w:val="fr-CD"/>
              </w:rPr>
              <w:t>Kosalela banyama ya zamba</w:t>
            </w:r>
            <w:r>
              <w:rPr>
                <w:spacing w:val="-4"/>
                <w:lang w:val="fr-CD"/>
              </w:rPr>
              <w:t xml:space="preserve"> </w:t>
            </w:r>
            <w:r w:rsidRPr="00EE5B04">
              <w:rPr>
                <w:strike/>
                <w:color w:val="FF0000"/>
                <w:spacing w:val="-4"/>
                <w:lang w:val="fr-CD"/>
              </w:rPr>
              <w:t xml:space="preserve"> </w:t>
            </w:r>
          </w:p>
          <w:p w14:paraId="1624B92B" w14:textId="5A31C9E2" w:rsidR="00EC44D9" w:rsidRPr="00EE5B04" w:rsidRDefault="00EC44D9" w:rsidP="00EC44D9">
            <w:pPr>
              <w:pStyle w:val="ListParagraph"/>
              <w:numPr>
                <w:ilvl w:val="0"/>
                <w:numId w:val="14"/>
              </w:numPr>
              <w:spacing w:after="0" w:line="240" w:lineRule="auto"/>
              <w:rPr>
                <w:strike/>
                <w:spacing w:val="-4"/>
                <w:lang w:val="fr-CD"/>
              </w:rPr>
            </w:pPr>
            <w:r w:rsidRPr="00AF08D8">
              <w:rPr>
                <w:spacing w:val="-4"/>
                <w:lang w:val="fr-CD"/>
              </w:rPr>
              <w:t xml:space="preserve">Ekoti na bato ya Ebola bawuti libanda ya lisanga na biso </w:t>
            </w:r>
          </w:p>
          <w:p w14:paraId="19E06EEE" w14:textId="1FACA09B" w:rsidR="00EC44D9" w:rsidRPr="00AF08D8" w:rsidRDefault="00EC44D9" w:rsidP="00EC44D9">
            <w:pPr>
              <w:pStyle w:val="ListParagraph"/>
              <w:numPr>
                <w:ilvl w:val="0"/>
                <w:numId w:val="14"/>
              </w:numPr>
              <w:spacing w:after="0" w:line="240" w:lineRule="auto"/>
              <w:rPr>
                <w:spacing w:val="-4"/>
                <w:lang w:val="fr-CD"/>
              </w:rPr>
            </w:pPr>
            <w:r w:rsidRPr="00AF08D8">
              <w:rPr>
                <w:spacing w:val="-4"/>
                <w:lang w:val="fr-CD"/>
              </w:rPr>
              <w:t>Ekoti na nko poya</w:t>
            </w:r>
            <w:r>
              <w:rPr>
                <w:spacing w:val="-4"/>
                <w:lang w:val="fr-CD"/>
              </w:rPr>
              <w:t xml:space="preserve"> </w:t>
            </w:r>
            <w:r w:rsidRPr="00AF08D8">
              <w:rPr>
                <w:spacing w:val="-4"/>
                <w:lang w:val="fr-CD"/>
              </w:rPr>
              <w:t>mbongo ("Ébola mombongo")</w:t>
            </w:r>
            <w:r>
              <w:rPr>
                <w:spacing w:val="-4"/>
                <w:lang w:val="fr-CD"/>
              </w:rPr>
              <w:t xml:space="preserve"> </w:t>
            </w:r>
          </w:p>
          <w:p w14:paraId="520C5ECD" w14:textId="12BE7E86" w:rsidR="00EC44D9" w:rsidRPr="00AF08D8" w:rsidRDefault="00EC44D9" w:rsidP="00EC44D9">
            <w:pPr>
              <w:pStyle w:val="ListParagraph"/>
              <w:numPr>
                <w:ilvl w:val="0"/>
                <w:numId w:val="14"/>
              </w:numPr>
              <w:spacing w:after="0" w:line="240" w:lineRule="auto"/>
              <w:rPr>
                <w:spacing w:val="-4"/>
                <w:lang w:val="fr-CD"/>
              </w:rPr>
            </w:pPr>
            <w:r w:rsidRPr="00AF08D8">
              <w:rPr>
                <w:spacing w:val="-4"/>
                <w:lang w:val="fr-CD"/>
              </w:rPr>
              <w:t xml:space="preserve">Ekoti </w:t>
            </w:r>
            <w:r w:rsidRPr="00EE5B04">
              <w:rPr>
                <w:spacing w:val="-4"/>
                <w:lang w:val="fr-CD"/>
              </w:rPr>
              <w:t>na</w:t>
            </w:r>
            <w:r w:rsidRPr="00673A53">
              <w:rPr>
                <w:color w:val="FF0000"/>
                <w:spacing w:val="-4"/>
                <w:lang w:val="fr-CD"/>
              </w:rPr>
              <w:t xml:space="preserve"> </w:t>
            </w:r>
            <w:r w:rsidRPr="00AF08D8">
              <w:rPr>
                <w:spacing w:val="-4"/>
                <w:lang w:val="fr-CD"/>
              </w:rPr>
              <w:t>bapoliticiens</w:t>
            </w:r>
          </w:p>
          <w:p w14:paraId="3F9DBD1C" w14:textId="435FE0BD" w:rsidR="00EC44D9" w:rsidRPr="00AF08D8" w:rsidRDefault="00EC44D9" w:rsidP="00EC44D9">
            <w:pPr>
              <w:pStyle w:val="ListParagraph"/>
              <w:numPr>
                <w:ilvl w:val="0"/>
                <w:numId w:val="14"/>
              </w:numPr>
              <w:spacing w:after="0" w:line="240" w:lineRule="auto"/>
              <w:rPr>
                <w:spacing w:val="-4"/>
                <w:lang w:val="fr-CD"/>
              </w:rPr>
            </w:pPr>
            <w:r w:rsidRPr="00AF08D8">
              <w:rPr>
                <w:spacing w:val="-4"/>
                <w:lang w:val="fr-CD"/>
              </w:rPr>
              <w:t xml:space="preserve">Ekoti na bapaya </w:t>
            </w:r>
          </w:p>
          <w:p w14:paraId="216C9E76" w14:textId="26CDDA16" w:rsidR="00EC44D9" w:rsidRPr="00AF08D8" w:rsidRDefault="00EC44D9" w:rsidP="00EC44D9">
            <w:pPr>
              <w:pStyle w:val="ListParagraph"/>
              <w:numPr>
                <w:ilvl w:val="0"/>
                <w:numId w:val="14"/>
              </w:numPr>
              <w:spacing w:after="0" w:line="240" w:lineRule="auto"/>
              <w:rPr>
                <w:spacing w:val="-4"/>
                <w:lang w:val="fr-CD"/>
              </w:rPr>
            </w:pPr>
            <w:r w:rsidRPr="00AF08D8">
              <w:rPr>
                <w:spacing w:val="-4"/>
                <w:lang w:val="fr-CD"/>
              </w:rPr>
              <w:t>Kindoki (molili /magie)</w:t>
            </w:r>
          </w:p>
          <w:p w14:paraId="5F07CCB0" w14:textId="77777777" w:rsidR="00EC44D9" w:rsidRPr="00AF08D8" w:rsidRDefault="00EC44D9" w:rsidP="00EC44D9">
            <w:pPr>
              <w:pStyle w:val="ListParagraph"/>
              <w:numPr>
                <w:ilvl w:val="0"/>
                <w:numId w:val="14"/>
              </w:numPr>
              <w:spacing w:after="0" w:line="240" w:lineRule="auto"/>
              <w:rPr>
                <w:spacing w:val="-4"/>
                <w:lang w:val="fr-CD"/>
              </w:rPr>
            </w:pPr>
            <w:r w:rsidRPr="00AF08D8">
              <w:rPr>
                <w:spacing w:val="-4"/>
                <w:lang w:val="fr-CD"/>
              </w:rPr>
              <w:t>Nayebi te</w:t>
            </w:r>
          </w:p>
          <w:p w14:paraId="2D9687CD" w14:textId="058F6924" w:rsidR="00EC44D9" w:rsidRPr="00AF08D8" w:rsidRDefault="00EC44D9" w:rsidP="00EC44D9">
            <w:pPr>
              <w:pStyle w:val="ListParagraph"/>
              <w:numPr>
                <w:ilvl w:val="0"/>
                <w:numId w:val="14"/>
              </w:numPr>
              <w:spacing w:after="0" w:line="240" w:lineRule="auto"/>
              <w:rPr>
                <w:spacing w:val="-4"/>
                <w:lang w:val="fr-CD"/>
              </w:rPr>
            </w:pPr>
            <w:r w:rsidRPr="00AF08D8">
              <w:rPr>
                <w:spacing w:val="-4"/>
                <w:lang w:val="fr-FR"/>
              </w:rPr>
              <w:t>Misusu</w:t>
            </w:r>
            <w:r>
              <w:rPr>
                <w:spacing w:val="-4"/>
                <w:lang w:val="fr-FR"/>
              </w:rPr>
              <w:t> :</w:t>
            </w:r>
            <w:r w:rsidRPr="00AF08D8">
              <w:rPr>
                <w:spacing w:val="-4"/>
                <w:lang w:val="fr-FR"/>
              </w:rPr>
              <w:t xml:space="preserve"> _____________</w:t>
            </w:r>
          </w:p>
          <w:p w14:paraId="35C25383" w14:textId="27188D2B" w:rsidR="00EC44D9" w:rsidRPr="000A5175" w:rsidRDefault="00EC44D9" w:rsidP="00EC44D9">
            <w:pPr>
              <w:pStyle w:val="ListParagraph"/>
              <w:numPr>
                <w:ilvl w:val="0"/>
                <w:numId w:val="14"/>
              </w:numPr>
              <w:spacing w:after="0" w:line="240" w:lineRule="auto"/>
              <w:rPr>
                <w:spacing w:val="-4"/>
                <w:lang w:val="fr-FR"/>
              </w:rPr>
            </w:pPr>
            <w:r w:rsidRPr="00AF08D8">
              <w:rPr>
                <w:spacing w:val="-4"/>
                <w:lang w:val="fr-FR"/>
              </w:rPr>
              <w:t>Naboyi (</w:t>
            </w:r>
            <w:r w:rsidRPr="003B44FF">
              <w:rPr>
                <w:i/>
                <w:iCs/>
                <w:spacing w:val="-4"/>
                <w:lang w:val="fr-FR"/>
              </w:rPr>
              <w:t>Ko tanga te</w:t>
            </w:r>
            <w:r w:rsidRPr="00AF08D8">
              <w:rPr>
                <w:spacing w:val="-4"/>
                <w:lang w:val="fr-FR"/>
              </w:rPr>
              <w:t>)</w:t>
            </w:r>
          </w:p>
        </w:tc>
      </w:tr>
      <w:tr w:rsidR="00EC44D9" w:rsidRPr="001C658D" w14:paraId="71C699C9" w14:textId="77777777" w:rsidTr="006806BB">
        <w:trPr>
          <w:cantSplit/>
          <w:trHeight w:val="576"/>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D8D3F91" w14:textId="3F5F1656" w:rsidR="00EC44D9" w:rsidRPr="00DE24A4" w:rsidRDefault="00EC44D9" w:rsidP="000862AC">
            <w:pPr>
              <w:spacing w:after="0" w:line="240" w:lineRule="auto"/>
              <w:ind w:left="360" w:hanging="360"/>
              <w:rPr>
                <w:lang w:val="fr-FR"/>
              </w:rPr>
            </w:pPr>
            <w:r>
              <w:rPr>
                <w:spacing w:val="-4"/>
                <w:lang w:val="fr-FR"/>
              </w:rPr>
              <w:t xml:space="preserve">20b. </w:t>
            </w:r>
            <w:r>
              <w:rPr>
                <w:lang w:val="fr-FR"/>
              </w:rPr>
              <w:t xml:space="preserve">Pona yo nini ezo </w:t>
            </w:r>
            <w:r w:rsidRPr="000E5FF7">
              <w:rPr>
                <w:lang w:val="fr-FR"/>
              </w:rPr>
              <w:t>sala</w:t>
            </w:r>
            <w:r>
              <w:rPr>
                <w:lang w:val="fr-FR"/>
              </w:rPr>
              <w:t xml:space="preserve"> bopalangani ya maladi ?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AB132F3" w14:textId="77777777" w:rsidR="00EC44D9" w:rsidRDefault="00EC44D9" w:rsidP="00EC44D9">
            <w:pPr>
              <w:pStyle w:val="ListParagraph"/>
              <w:numPr>
                <w:ilvl w:val="0"/>
                <w:numId w:val="62"/>
              </w:numPr>
              <w:suppressAutoHyphens/>
              <w:autoSpaceDN w:val="0"/>
              <w:spacing w:after="0" w:line="240" w:lineRule="auto"/>
              <w:contextualSpacing w:val="0"/>
              <w:textAlignment w:val="baseline"/>
              <w:rPr>
                <w:lang w:val="fr-FR"/>
              </w:rPr>
            </w:pPr>
            <w:r>
              <w:rPr>
                <w:lang w:val="fr-FR"/>
              </w:rPr>
              <w:t>Kozanga ba nsango</w:t>
            </w:r>
          </w:p>
          <w:p w14:paraId="69B68B12" w14:textId="5DD4DC71" w:rsidR="00EC44D9" w:rsidRDefault="00EC44D9" w:rsidP="00EC44D9">
            <w:pPr>
              <w:pStyle w:val="ListParagraph"/>
              <w:numPr>
                <w:ilvl w:val="0"/>
                <w:numId w:val="62"/>
              </w:numPr>
              <w:suppressAutoHyphens/>
              <w:autoSpaceDN w:val="0"/>
              <w:spacing w:after="0" w:line="240" w:lineRule="auto"/>
              <w:contextualSpacing w:val="0"/>
              <w:textAlignment w:val="baseline"/>
            </w:pPr>
            <w:r w:rsidRPr="00AB76F9">
              <w:t>Kosimba banyama ya zamba</w:t>
            </w:r>
          </w:p>
          <w:p w14:paraId="523F0407" w14:textId="77777777" w:rsidR="00EC44D9" w:rsidRDefault="00EC44D9" w:rsidP="00EC44D9">
            <w:pPr>
              <w:suppressAutoHyphens/>
              <w:autoSpaceDN w:val="0"/>
              <w:spacing w:after="0" w:line="240" w:lineRule="auto"/>
              <w:textAlignment w:val="baseline"/>
            </w:pPr>
          </w:p>
          <w:p w14:paraId="5ECC87C6" w14:textId="568A70C9" w:rsidR="00EC44D9" w:rsidRPr="001039BE" w:rsidRDefault="00EC44D9" w:rsidP="00EC44D9">
            <w:pPr>
              <w:suppressAutoHyphens/>
              <w:autoSpaceDN w:val="0"/>
              <w:spacing w:after="0" w:line="240" w:lineRule="auto"/>
              <w:textAlignment w:val="baseline"/>
            </w:pPr>
            <w:r w:rsidRPr="003B44FF">
              <w:rPr>
                <w:b/>
                <w:bCs/>
                <w:i/>
                <w:iCs/>
                <w:spacing w:val="-10"/>
                <w:lang w:val="fr-FR"/>
              </w:rPr>
              <w:t>PONA BIYANO NYONSO, LEKA NA Q.22</w:t>
            </w:r>
          </w:p>
        </w:tc>
      </w:tr>
      <w:tr w:rsidR="00EC44D9" w:rsidRPr="00AF08D8" w14:paraId="1D740870" w14:textId="77777777" w:rsidTr="006806BB">
        <w:trPr>
          <w:cantSplit/>
          <w:trHeight w:val="1970"/>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D7BF5E3" w14:textId="0C04D964" w:rsidR="00EC44D9" w:rsidRPr="001E3D62" w:rsidRDefault="00EC44D9" w:rsidP="00EC44D9">
            <w:pPr>
              <w:pStyle w:val="ListParagraph"/>
              <w:numPr>
                <w:ilvl w:val="0"/>
                <w:numId w:val="64"/>
              </w:numPr>
              <w:spacing w:after="0" w:line="240" w:lineRule="auto"/>
              <w:ind w:left="361" w:hanging="361"/>
              <w:rPr>
                <w:spacing w:val="-4"/>
              </w:rPr>
            </w:pPr>
            <w:r w:rsidRPr="001E3D62">
              <w:t xml:space="preserve">Soki ozo ndima te ete Ebola ezali ya solo, pona nini bato </w:t>
            </w:r>
            <w:r>
              <w:t>y</w:t>
            </w:r>
            <w:r w:rsidRPr="001E3D62">
              <w:t xml:space="preserve">a </w:t>
            </w:r>
            <w:r>
              <w:t>riposte</w:t>
            </w:r>
            <w:r w:rsidRPr="001E3D62">
              <w:t xml:space="preserve"> ya Ebola bazali awa ? </w:t>
            </w:r>
          </w:p>
          <w:p w14:paraId="074E8EFB" w14:textId="32D9D280" w:rsidR="00EC44D9" w:rsidRPr="00760D28" w:rsidRDefault="00EC44D9" w:rsidP="00EC44D9">
            <w:pPr>
              <w:pStyle w:val="ListParagraph"/>
              <w:spacing w:after="0" w:line="240" w:lineRule="auto"/>
              <w:ind w:left="361"/>
              <w:rPr>
                <w:spacing w:val="-4"/>
              </w:rPr>
            </w:pP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BCFE3A9" w14:textId="3F264081" w:rsidR="00EC44D9" w:rsidRPr="003B44FF" w:rsidRDefault="00EC44D9" w:rsidP="00EC44D9">
            <w:pPr>
              <w:spacing w:after="0" w:line="240" w:lineRule="auto"/>
              <w:rPr>
                <w:b/>
                <w:bCs/>
                <w:i/>
                <w:iCs/>
                <w:spacing w:val="-4"/>
                <w:lang w:val="fr-FR"/>
              </w:rPr>
            </w:pPr>
            <w:r w:rsidRPr="003B44FF">
              <w:rPr>
                <w:b/>
                <w:bCs/>
                <w:i/>
                <w:iCs/>
                <w:spacing w:val="-4"/>
                <w:lang w:val="fr-FR"/>
              </w:rPr>
              <w:t>Kotanga biyano te. Tya elembo bisika moyanoli alakisi</w:t>
            </w:r>
          </w:p>
          <w:p w14:paraId="215DB83E" w14:textId="0A9098DD" w:rsidR="00EC44D9" w:rsidRPr="00AF08D8" w:rsidRDefault="00EC44D9" w:rsidP="00EC44D9">
            <w:pPr>
              <w:pStyle w:val="ListParagraph"/>
              <w:numPr>
                <w:ilvl w:val="0"/>
                <w:numId w:val="15"/>
              </w:numPr>
              <w:spacing w:after="0" w:line="240" w:lineRule="auto"/>
              <w:rPr>
                <w:spacing w:val="-8"/>
              </w:rPr>
            </w:pPr>
            <w:r w:rsidRPr="00AF08D8">
              <w:rPr>
                <w:spacing w:val="-8"/>
              </w:rPr>
              <w:t>Pona kozua mbongo [« Ébola business »]</w:t>
            </w:r>
          </w:p>
          <w:p w14:paraId="2371E117" w14:textId="33F0CD51" w:rsidR="00EC44D9" w:rsidRPr="00AF08D8" w:rsidRDefault="00EC44D9" w:rsidP="00EC44D9">
            <w:pPr>
              <w:pStyle w:val="ListParagraph"/>
              <w:numPr>
                <w:ilvl w:val="0"/>
                <w:numId w:val="15"/>
              </w:numPr>
              <w:spacing w:after="0" w:line="240" w:lineRule="auto"/>
              <w:rPr>
                <w:spacing w:val="-8"/>
                <w:lang w:val="fr-FR"/>
              </w:rPr>
            </w:pPr>
            <w:r w:rsidRPr="00AF08D8">
              <w:rPr>
                <w:spacing w:val="-8"/>
                <w:lang w:val="fr-FR"/>
              </w:rPr>
              <w:t>Pona politique</w:t>
            </w:r>
          </w:p>
          <w:p w14:paraId="62D4FC88" w14:textId="6F22B523" w:rsidR="00EC44D9" w:rsidRPr="00AF08D8" w:rsidRDefault="00EC44D9" w:rsidP="00EC44D9">
            <w:pPr>
              <w:pStyle w:val="ListParagraph"/>
              <w:numPr>
                <w:ilvl w:val="0"/>
                <w:numId w:val="15"/>
              </w:numPr>
              <w:spacing w:after="0" w:line="240" w:lineRule="auto"/>
              <w:rPr>
                <w:spacing w:val="-8"/>
                <w:lang w:val="fr-FR"/>
              </w:rPr>
            </w:pPr>
            <w:r w:rsidRPr="00AF08D8">
              <w:rPr>
                <w:spacing w:val="-8"/>
                <w:lang w:val="fr-FR"/>
              </w:rPr>
              <w:t>Pona konyokola lisanga ya munoko mboka</w:t>
            </w:r>
          </w:p>
          <w:p w14:paraId="1FE8CAB2" w14:textId="28CB57E2" w:rsidR="00EC44D9" w:rsidRPr="00AF08D8" w:rsidRDefault="00EC44D9" w:rsidP="00EC44D9">
            <w:pPr>
              <w:pStyle w:val="ListParagraph"/>
              <w:numPr>
                <w:ilvl w:val="0"/>
                <w:numId w:val="15"/>
              </w:numPr>
              <w:spacing w:after="0" w:line="240" w:lineRule="auto"/>
              <w:rPr>
                <w:spacing w:val="-8"/>
                <w:lang w:val="fr-FR"/>
              </w:rPr>
            </w:pPr>
            <w:r w:rsidRPr="00AF08D8">
              <w:rPr>
                <w:spacing w:val="-8"/>
                <w:lang w:val="fr-FR"/>
              </w:rPr>
              <w:t>Pona kosilisa lisanga ya munoko mboka</w:t>
            </w:r>
          </w:p>
          <w:p w14:paraId="0C30BFA7" w14:textId="7B495010" w:rsidR="00EC44D9" w:rsidRPr="00AF08D8" w:rsidRDefault="00EC44D9" w:rsidP="00EC44D9">
            <w:pPr>
              <w:pStyle w:val="ListParagraph"/>
              <w:numPr>
                <w:ilvl w:val="0"/>
                <w:numId w:val="15"/>
              </w:numPr>
              <w:rPr>
                <w:spacing w:val="-8"/>
                <w:lang w:val="fr-FR"/>
              </w:rPr>
            </w:pPr>
            <w:r w:rsidRPr="00AF08D8">
              <w:rPr>
                <w:spacing w:val="-8"/>
                <w:lang w:val="fr-FR"/>
              </w:rPr>
              <w:t xml:space="preserve">Na moni mutu te na lisanga na mosala yako silisa bokono ya Ebola </w:t>
            </w:r>
          </w:p>
          <w:p w14:paraId="1CB4B6B5" w14:textId="431E838F" w:rsidR="00EC44D9" w:rsidRPr="00AF08D8" w:rsidRDefault="00EC44D9" w:rsidP="00EC44D9">
            <w:pPr>
              <w:pStyle w:val="ListParagraph"/>
              <w:numPr>
                <w:ilvl w:val="0"/>
                <w:numId w:val="15"/>
              </w:numPr>
              <w:spacing w:after="0" w:line="240" w:lineRule="auto"/>
              <w:rPr>
                <w:spacing w:val="-8"/>
                <w:lang w:val="fr-FR"/>
              </w:rPr>
            </w:pPr>
            <w:r w:rsidRPr="00AF08D8">
              <w:rPr>
                <w:spacing w:val="-8"/>
                <w:lang w:val="fr-FR"/>
              </w:rPr>
              <w:t>Misusu</w:t>
            </w:r>
            <w:r>
              <w:rPr>
                <w:spacing w:val="-8"/>
                <w:lang w:val="fr-FR"/>
              </w:rPr>
              <w:t> :</w:t>
            </w:r>
            <w:r w:rsidRPr="00AF08D8">
              <w:rPr>
                <w:spacing w:val="-8"/>
                <w:lang w:val="fr-FR"/>
              </w:rPr>
              <w:t xml:space="preserve"> ______________</w:t>
            </w:r>
          </w:p>
          <w:p w14:paraId="725A874E" w14:textId="51FAFE8D" w:rsidR="00EC44D9" w:rsidRPr="00AF08D8" w:rsidRDefault="00EC44D9" w:rsidP="00EC44D9">
            <w:pPr>
              <w:pStyle w:val="ListParagraph"/>
              <w:numPr>
                <w:ilvl w:val="0"/>
                <w:numId w:val="15"/>
              </w:numPr>
              <w:rPr>
                <w:spacing w:val="-8"/>
                <w:lang w:val="fr-FR"/>
              </w:rPr>
            </w:pPr>
            <w:r w:rsidRPr="00AF08D8">
              <w:rPr>
                <w:spacing w:val="-8"/>
                <w:lang w:val="fr-FR"/>
              </w:rPr>
              <w:t xml:space="preserve">Naboyi </w:t>
            </w:r>
            <w:r w:rsidRPr="003B44FF">
              <w:rPr>
                <w:i/>
                <w:iCs/>
                <w:spacing w:val="-8"/>
                <w:lang w:val="fr-FR"/>
              </w:rPr>
              <w:t>(Ko tanga te)</w:t>
            </w:r>
          </w:p>
        </w:tc>
      </w:tr>
      <w:tr w:rsidR="00EC44D9" w:rsidRPr="001B30AB" w14:paraId="1BAB574C" w14:textId="77777777" w:rsidTr="006806BB">
        <w:trPr>
          <w:cantSplit/>
          <w:trHeight w:val="1619"/>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7F40845" w14:textId="1BFEE115" w:rsidR="00EC44D9" w:rsidRPr="00BC6A36" w:rsidRDefault="00EC44D9" w:rsidP="00EC44D9">
            <w:pPr>
              <w:pStyle w:val="ListParagraph"/>
              <w:numPr>
                <w:ilvl w:val="0"/>
                <w:numId w:val="64"/>
              </w:numPr>
              <w:spacing w:after="0" w:line="240" w:lineRule="auto"/>
              <w:ind w:left="361" w:hanging="361"/>
              <w:rPr>
                <w:spacing w:val="-4"/>
              </w:rPr>
            </w:pPr>
            <w:r w:rsidRPr="00BC6A36">
              <w:rPr>
                <w:rFonts w:cs="Calibri"/>
                <w:color w:val="000000"/>
              </w:rPr>
              <w:t>Bato ya lisanga na bino bandimaka ete bokono ya Ebola ezali s</w:t>
            </w:r>
            <w:r>
              <w:rPr>
                <w:rFonts w:cs="Calibri"/>
                <w:color w:val="000000"/>
              </w:rPr>
              <w:t>i</w:t>
            </w:r>
            <w:r w:rsidRPr="00BC6A36">
              <w:rPr>
                <w:rFonts w:cs="Calibri"/>
                <w:color w:val="000000"/>
              </w:rPr>
              <w:t>kawa</w:t>
            </w:r>
            <w:r>
              <w:rPr>
                <w:rFonts w:cs="Calibri"/>
                <w:color w:val="000000"/>
              </w:rPr>
              <w:t xml:space="preserve"> </w:t>
            </w:r>
            <w:r w:rsidRPr="00BC6A36">
              <w:rPr>
                <w:rFonts w:cs="Calibri"/>
                <w:color w:val="000000"/>
              </w:rPr>
              <w:t>na lisanga</w:t>
            </w:r>
            <w:r>
              <w:rPr>
                <w:rFonts w:cs="Calibri"/>
                <w:color w:val="000000"/>
              </w:rPr>
              <w:t xml:space="preserve"> </w:t>
            </w:r>
            <w:r w:rsidRPr="00BC6A36">
              <w:rPr>
                <w:rFonts w:cs="Calibri"/>
                <w:color w:val="000000"/>
              </w:rPr>
              <w:t xml:space="preserve">na bino?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4889E6B" w14:textId="2E8D637C" w:rsidR="00EC44D9" w:rsidRDefault="00223342" w:rsidP="00223342">
            <w:pPr>
              <w:pStyle w:val="ListParagraph"/>
              <w:numPr>
                <w:ilvl w:val="0"/>
                <w:numId w:val="54"/>
              </w:numPr>
              <w:spacing w:after="0" w:line="240" w:lineRule="auto"/>
              <w:rPr>
                <w:spacing w:val="-4"/>
                <w:lang w:val="fr-FR"/>
              </w:rPr>
            </w:pPr>
            <w:r>
              <w:rPr>
                <w:spacing w:val="-4"/>
                <w:lang w:val="fr-FR"/>
              </w:rPr>
              <w:t>Iyo</w:t>
            </w:r>
          </w:p>
          <w:p w14:paraId="012E4885" w14:textId="2CECCD04" w:rsidR="00223342" w:rsidRDefault="00223342" w:rsidP="00223342">
            <w:pPr>
              <w:pStyle w:val="ListParagraph"/>
              <w:numPr>
                <w:ilvl w:val="0"/>
                <w:numId w:val="54"/>
              </w:numPr>
              <w:spacing w:after="0" w:line="240" w:lineRule="auto"/>
              <w:rPr>
                <w:spacing w:val="-4"/>
                <w:lang w:val="fr-FR"/>
              </w:rPr>
            </w:pPr>
            <w:r>
              <w:rPr>
                <w:spacing w:val="-4"/>
                <w:lang w:val="fr-FR"/>
              </w:rPr>
              <w:t>Te</w:t>
            </w:r>
          </w:p>
          <w:p w14:paraId="1381D598" w14:textId="79857E0B" w:rsidR="00223342" w:rsidRDefault="00223342" w:rsidP="00223342">
            <w:pPr>
              <w:pStyle w:val="ListParagraph"/>
              <w:numPr>
                <w:ilvl w:val="0"/>
                <w:numId w:val="54"/>
              </w:numPr>
              <w:spacing w:after="0" w:line="240" w:lineRule="auto"/>
              <w:rPr>
                <w:spacing w:val="-4"/>
                <w:lang w:val="fr-FR"/>
              </w:rPr>
            </w:pPr>
            <w:r>
              <w:rPr>
                <w:spacing w:val="-4"/>
                <w:lang w:val="fr-FR"/>
              </w:rPr>
              <w:t>Nayebi te</w:t>
            </w:r>
          </w:p>
          <w:p w14:paraId="11416BAD" w14:textId="6B7FBE5A" w:rsidR="00223342" w:rsidRPr="00AF08D8" w:rsidRDefault="00223342" w:rsidP="00223342">
            <w:pPr>
              <w:pStyle w:val="ListParagraph"/>
              <w:numPr>
                <w:ilvl w:val="0"/>
                <w:numId w:val="54"/>
              </w:numPr>
              <w:spacing w:after="0" w:line="240" w:lineRule="auto"/>
              <w:rPr>
                <w:spacing w:val="-4"/>
                <w:lang w:val="fr-FR"/>
              </w:rPr>
            </w:pPr>
            <w:r>
              <w:rPr>
                <w:spacing w:val="-4"/>
                <w:lang w:val="fr-FR"/>
              </w:rPr>
              <w:t>Noboyi ( Ko tanga te)</w:t>
            </w:r>
          </w:p>
          <w:p w14:paraId="50FF58B5" w14:textId="673BB5B5" w:rsidR="00EC44D9" w:rsidRPr="005C32C6" w:rsidRDefault="00EC44D9" w:rsidP="00223342">
            <w:pPr>
              <w:spacing w:after="0" w:line="240" w:lineRule="auto"/>
              <w:rPr>
                <w:spacing w:val="-4"/>
                <w:lang w:val="fr-FR"/>
              </w:rPr>
            </w:pPr>
          </w:p>
        </w:tc>
      </w:tr>
      <w:tr w:rsidR="00EC44D9" w:rsidRPr="001B30AB" w14:paraId="7F01634D" w14:textId="77777777" w:rsidTr="006806BB">
        <w:trPr>
          <w:cantSplit/>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9DE9CAE" w14:textId="0C17595E" w:rsidR="00EC44D9" w:rsidRPr="00B1641F" w:rsidRDefault="00EC44D9" w:rsidP="000862AC">
            <w:pPr>
              <w:spacing w:after="0" w:line="240" w:lineRule="auto"/>
              <w:ind w:left="360" w:hanging="360"/>
              <w:rPr>
                <w:spacing w:val="-4"/>
              </w:rPr>
            </w:pPr>
            <w:r w:rsidRPr="00B1641F">
              <w:rPr>
                <w:spacing w:val="-4"/>
              </w:rPr>
              <w:lastRenderedPageBreak/>
              <w:t>22b. Okanisi okoki pe kozua bokono ya Ebola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5745C5C" w14:textId="3D939903" w:rsidR="00EC44D9" w:rsidRPr="00AF08D8" w:rsidRDefault="00EC44D9" w:rsidP="00EC44D9">
            <w:pPr>
              <w:pStyle w:val="ListParagraph"/>
              <w:numPr>
                <w:ilvl w:val="0"/>
                <w:numId w:val="35"/>
              </w:numPr>
              <w:spacing w:after="0" w:line="240" w:lineRule="auto"/>
              <w:rPr>
                <w:spacing w:val="-4"/>
                <w:lang w:val="fr-FR"/>
              </w:rPr>
            </w:pPr>
            <w:r w:rsidRPr="00AF08D8">
              <w:rPr>
                <w:spacing w:val="-4"/>
                <w:lang w:val="fr-FR"/>
              </w:rPr>
              <w:t>Iyo</w:t>
            </w:r>
          </w:p>
          <w:p w14:paraId="5C07DA36" w14:textId="00800EB0" w:rsidR="00EC44D9" w:rsidRPr="00AF08D8" w:rsidRDefault="00EC44D9" w:rsidP="00EC44D9">
            <w:pPr>
              <w:pStyle w:val="ListParagraph"/>
              <w:numPr>
                <w:ilvl w:val="0"/>
                <w:numId w:val="35"/>
              </w:numPr>
              <w:spacing w:after="0" w:line="240" w:lineRule="auto"/>
              <w:rPr>
                <w:spacing w:val="-4"/>
                <w:lang w:val="fr-FR"/>
              </w:rPr>
            </w:pPr>
            <w:r w:rsidRPr="00AF08D8">
              <w:rPr>
                <w:spacing w:val="-4"/>
                <w:lang w:val="fr-FR"/>
              </w:rPr>
              <w:t>Te</w:t>
            </w:r>
            <w:r>
              <w:rPr>
                <w:spacing w:val="-4"/>
                <w:lang w:val="fr-FR"/>
              </w:rPr>
              <w:t xml:space="preserve"> </w:t>
            </w:r>
            <w:r w:rsidRPr="004B0614">
              <w:rPr>
                <w:spacing w:val="-4"/>
                <w:lang w:val="fr-FR"/>
              </w:rPr>
              <w:sym w:font="Wingdings" w:char="F0E0"/>
            </w:r>
            <w:r>
              <w:rPr>
                <w:spacing w:val="-4"/>
                <w:lang w:val="fr-FR"/>
              </w:rPr>
              <w:t xml:space="preserve"> </w:t>
            </w:r>
            <w:r w:rsidRPr="004B0614">
              <w:rPr>
                <w:i/>
                <w:iCs/>
                <w:spacing w:val="-4"/>
                <w:lang w:val="fr-FR"/>
              </w:rPr>
              <w:t>leka na Q22</w:t>
            </w:r>
            <w:r>
              <w:rPr>
                <w:i/>
                <w:iCs/>
                <w:spacing w:val="-4"/>
                <w:lang w:val="fr-FR"/>
              </w:rPr>
              <w:t>d</w:t>
            </w:r>
          </w:p>
          <w:p w14:paraId="0EC38304" w14:textId="062A5CD8" w:rsidR="00EC44D9" w:rsidRDefault="00EC44D9" w:rsidP="00EC44D9">
            <w:pPr>
              <w:pStyle w:val="ListParagraph"/>
              <w:numPr>
                <w:ilvl w:val="0"/>
                <w:numId w:val="35"/>
              </w:numPr>
              <w:spacing w:after="0" w:line="240" w:lineRule="auto"/>
              <w:rPr>
                <w:spacing w:val="-4"/>
                <w:lang w:val="fr-FR"/>
              </w:rPr>
            </w:pPr>
            <w:r w:rsidRPr="00AF08D8">
              <w:rPr>
                <w:spacing w:val="-4"/>
                <w:lang w:val="fr-FR"/>
              </w:rPr>
              <w:t>Nayebi te</w:t>
            </w:r>
            <w:r>
              <w:rPr>
                <w:spacing w:val="-4"/>
                <w:lang w:val="fr-FR"/>
              </w:rPr>
              <w:t xml:space="preserve"> </w:t>
            </w:r>
            <w:r w:rsidRPr="004B0614">
              <w:rPr>
                <w:spacing w:val="-4"/>
                <w:lang w:val="fr-FR"/>
              </w:rPr>
              <w:sym w:font="Wingdings" w:char="F0E0"/>
            </w:r>
            <w:r>
              <w:rPr>
                <w:spacing w:val="-4"/>
                <w:lang w:val="fr-FR"/>
              </w:rPr>
              <w:t xml:space="preserve"> </w:t>
            </w:r>
            <w:r w:rsidRPr="004B0614">
              <w:rPr>
                <w:i/>
                <w:iCs/>
                <w:spacing w:val="-4"/>
                <w:lang w:val="fr-FR"/>
              </w:rPr>
              <w:t>leka na Q2</w:t>
            </w:r>
            <w:r>
              <w:rPr>
                <w:i/>
                <w:iCs/>
                <w:spacing w:val="-4"/>
                <w:lang w:val="fr-FR"/>
              </w:rPr>
              <w:t>3</w:t>
            </w:r>
          </w:p>
          <w:p w14:paraId="00F87453" w14:textId="21CB4930" w:rsidR="00EC44D9" w:rsidRPr="00AF08D8" w:rsidRDefault="00EC44D9" w:rsidP="00EC44D9">
            <w:pPr>
              <w:pStyle w:val="ListParagraph"/>
              <w:numPr>
                <w:ilvl w:val="0"/>
                <w:numId w:val="35"/>
              </w:numPr>
              <w:spacing w:after="0" w:line="240" w:lineRule="auto"/>
              <w:rPr>
                <w:spacing w:val="-4"/>
                <w:lang w:val="fr-FR"/>
              </w:rPr>
            </w:pPr>
            <w:r w:rsidRPr="00AF08D8">
              <w:rPr>
                <w:spacing w:val="-4"/>
                <w:lang w:val="fr-FR"/>
              </w:rPr>
              <w:t xml:space="preserve">Naboyi </w:t>
            </w:r>
            <w:r w:rsidRPr="003B44FF">
              <w:rPr>
                <w:i/>
                <w:iCs/>
                <w:spacing w:val="-4"/>
                <w:lang w:val="fr-FR"/>
              </w:rPr>
              <w:t>(Ko tanga te)</w:t>
            </w:r>
          </w:p>
        </w:tc>
      </w:tr>
      <w:tr w:rsidR="00EC44D9" w:rsidRPr="00A87AC7" w14:paraId="3CCA63FC" w14:textId="77777777" w:rsidTr="006806BB">
        <w:trPr>
          <w:cantSplit/>
          <w:trHeight w:val="1340"/>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0997313" w14:textId="387437DE" w:rsidR="00EC44D9" w:rsidRPr="00B1641F" w:rsidRDefault="00EC44D9" w:rsidP="000862AC">
            <w:pPr>
              <w:spacing w:after="0" w:line="240" w:lineRule="auto"/>
              <w:ind w:left="360" w:hanging="360"/>
              <w:rPr>
                <w:spacing w:val="-4"/>
              </w:rPr>
            </w:pPr>
            <w:r w:rsidRPr="00B1641F">
              <w:rPr>
                <w:spacing w:val="-4"/>
              </w:rPr>
              <w:t>22c. Soki okanisi ete okoki kozua to kobela bokono ya Ebola ndenge nini ozali ko mona likama ya kozua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107FE34" w14:textId="77777777" w:rsidR="00EC44D9" w:rsidRPr="00AF08D8" w:rsidRDefault="00EC44D9" w:rsidP="00EC44D9">
            <w:pPr>
              <w:pStyle w:val="ListParagraph"/>
              <w:numPr>
                <w:ilvl w:val="0"/>
                <w:numId w:val="41"/>
              </w:numPr>
              <w:suppressAutoHyphens/>
              <w:autoSpaceDN w:val="0"/>
              <w:spacing w:after="0" w:line="240" w:lineRule="auto"/>
              <w:textAlignment w:val="baseline"/>
              <w:rPr>
                <w:lang w:val="fr-FR"/>
              </w:rPr>
            </w:pPr>
            <w:r w:rsidRPr="00AF08D8">
              <w:rPr>
                <w:lang w:val="fr-FR"/>
              </w:rPr>
              <w:t>Likama ezali mingi penza</w:t>
            </w:r>
          </w:p>
          <w:p w14:paraId="7AAFCA48" w14:textId="77777777" w:rsidR="00EC44D9" w:rsidRPr="00AF08D8" w:rsidRDefault="00EC44D9" w:rsidP="00EC44D9">
            <w:pPr>
              <w:pStyle w:val="ListParagraph"/>
              <w:numPr>
                <w:ilvl w:val="0"/>
                <w:numId w:val="41"/>
              </w:numPr>
              <w:suppressAutoHyphens/>
              <w:autoSpaceDN w:val="0"/>
              <w:spacing w:after="0" w:line="240" w:lineRule="auto"/>
              <w:textAlignment w:val="baseline"/>
              <w:rPr>
                <w:lang w:val="fr-FR"/>
              </w:rPr>
            </w:pPr>
            <w:r w:rsidRPr="00AF08D8">
              <w:rPr>
                <w:lang w:val="fr-FR"/>
              </w:rPr>
              <w:t>Likama ezali mingi</w:t>
            </w:r>
          </w:p>
          <w:p w14:paraId="44F0319B" w14:textId="77777777" w:rsidR="00EC44D9" w:rsidRPr="00AF08D8" w:rsidRDefault="00EC44D9" w:rsidP="00EC44D9">
            <w:pPr>
              <w:pStyle w:val="ListParagraph"/>
              <w:numPr>
                <w:ilvl w:val="0"/>
                <w:numId w:val="41"/>
              </w:numPr>
              <w:suppressAutoHyphens/>
              <w:autoSpaceDN w:val="0"/>
              <w:spacing w:after="0" w:line="240" w:lineRule="auto"/>
              <w:textAlignment w:val="baseline"/>
              <w:rPr>
                <w:lang w:val="fr-FR"/>
              </w:rPr>
            </w:pPr>
            <w:r w:rsidRPr="00AF08D8">
              <w:rPr>
                <w:lang w:val="fr-FR"/>
              </w:rPr>
              <w:t>Likama ezali mingi penza te</w:t>
            </w:r>
          </w:p>
          <w:p w14:paraId="0E282513" w14:textId="77777777" w:rsidR="00EC44D9" w:rsidRPr="00CE19FC" w:rsidRDefault="00EC44D9" w:rsidP="00EC44D9">
            <w:pPr>
              <w:pStyle w:val="ListParagraph"/>
              <w:numPr>
                <w:ilvl w:val="0"/>
                <w:numId w:val="41"/>
              </w:numPr>
              <w:spacing w:after="0" w:line="240" w:lineRule="auto"/>
              <w:rPr>
                <w:spacing w:val="-4"/>
                <w:lang w:val="fr-FR"/>
              </w:rPr>
            </w:pPr>
            <w:r w:rsidRPr="00AF08D8">
              <w:rPr>
                <w:lang w:val="fr-FR"/>
              </w:rPr>
              <w:t>Likama ezali mukie</w:t>
            </w:r>
          </w:p>
          <w:p w14:paraId="6B648C83" w14:textId="77777777" w:rsidR="00EC44D9" w:rsidRPr="00884C55" w:rsidRDefault="00EC44D9" w:rsidP="00EC44D9">
            <w:pPr>
              <w:pStyle w:val="ListParagraph"/>
              <w:numPr>
                <w:ilvl w:val="0"/>
                <w:numId w:val="41"/>
              </w:numPr>
              <w:spacing w:after="0" w:line="240" w:lineRule="auto"/>
              <w:rPr>
                <w:spacing w:val="-4"/>
                <w:lang w:val="fr-FR"/>
              </w:rPr>
            </w:pPr>
            <w:r w:rsidRPr="00CE19FC">
              <w:rPr>
                <w:lang w:val="fr-FR"/>
              </w:rPr>
              <w:t>Kobanga mukie penza</w:t>
            </w:r>
            <w:r w:rsidRPr="00CE19FC">
              <w:rPr>
                <w:i/>
                <w:iCs/>
                <w:spacing w:val="-10"/>
                <w:lang w:val="fr-FR"/>
              </w:rPr>
              <w:t xml:space="preserve"> </w:t>
            </w:r>
          </w:p>
          <w:p w14:paraId="6A1F3397" w14:textId="5BDA93CA" w:rsidR="00EC44D9" w:rsidRPr="00884C55" w:rsidRDefault="00EC44D9" w:rsidP="00EC44D9">
            <w:pPr>
              <w:pStyle w:val="ListParagraph"/>
              <w:numPr>
                <w:ilvl w:val="0"/>
                <w:numId w:val="41"/>
              </w:numPr>
              <w:spacing w:after="0" w:line="240" w:lineRule="auto"/>
              <w:rPr>
                <w:spacing w:val="-4"/>
                <w:lang w:val="fr-FR"/>
              </w:rPr>
            </w:pPr>
            <w:r w:rsidRPr="00884C55">
              <w:rPr>
                <w:spacing w:val="-4"/>
                <w:lang w:val="fr-FR"/>
              </w:rPr>
              <w:t xml:space="preserve">Naboyi </w:t>
            </w:r>
            <w:r w:rsidRPr="00884C55">
              <w:rPr>
                <w:i/>
                <w:iCs/>
                <w:spacing w:val="-4"/>
                <w:lang w:val="fr-FR"/>
              </w:rPr>
              <w:t>(Ko tanga te)</w:t>
            </w:r>
          </w:p>
          <w:p w14:paraId="35D3E556" w14:textId="77777777" w:rsidR="00EC44D9" w:rsidRDefault="00EC44D9" w:rsidP="00EC44D9">
            <w:pPr>
              <w:spacing w:after="0" w:line="240" w:lineRule="auto"/>
              <w:rPr>
                <w:i/>
                <w:iCs/>
                <w:spacing w:val="-10"/>
                <w:lang w:val="fr-FR"/>
              </w:rPr>
            </w:pPr>
          </w:p>
          <w:p w14:paraId="1705EA3F" w14:textId="1AFDD288" w:rsidR="00EC44D9" w:rsidRPr="00CE19FC" w:rsidRDefault="00EC44D9" w:rsidP="00EC44D9">
            <w:pPr>
              <w:spacing w:after="0" w:line="240" w:lineRule="auto"/>
              <w:rPr>
                <w:b/>
                <w:bCs/>
                <w:i/>
                <w:iCs/>
                <w:spacing w:val="-4"/>
                <w:lang w:val="fr-FR"/>
              </w:rPr>
            </w:pPr>
            <w:r w:rsidRPr="00CE19FC">
              <w:rPr>
                <w:b/>
                <w:bCs/>
                <w:i/>
                <w:iCs/>
                <w:spacing w:val="-10"/>
                <w:lang w:val="fr-FR"/>
              </w:rPr>
              <w:t>BIYANOLI NYONS, LEKA NA Q.23</w:t>
            </w:r>
          </w:p>
        </w:tc>
      </w:tr>
      <w:tr w:rsidR="00EC44D9" w:rsidRPr="00AF08D8" w14:paraId="1797EBC0" w14:textId="77777777" w:rsidTr="006806BB">
        <w:trPr>
          <w:cantSplit/>
          <w:trHeight w:val="1124"/>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EDB6832" w14:textId="79C1BE03" w:rsidR="00EC44D9" w:rsidRPr="00AF08D8" w:rsidRDefault="00EC44D9" w:rsidP="000862AC">
            <w:pPr>
              <w:spacing w:after="0" w:line="240" w:lineRule="auto"/>
              <w:ind w:left="360" w:hanging="360"/>
              <w:rPr>
                <w:spacing w:val="-4"/>
                <w:lang w:val="fr-FR"/>
              </w:rPr>
            </w:pPr>
            <w:r w:rsidRPr="00AF08D8">
              <w:rPr>
                <w:spacing w:val="-4"/>
                <w:lang w:val="fr-FR"/>
              </w:rPr>
              <w:t>22</w:t>
            </w:r>
            <w:r>
              <w:rPr>
                <w:spacing w:val="-4"/>
                <w:lang w:val="fr-FR"/>
              </w:rPr>
              <w:t>d</w:t>
            </w:r>
            <w:r w:rsidRPr="00AF08D8">
              <w:rPr>
                <w:spacing w:val="-4"/>
                <w:lang w:val="fr-FR"/>
              </w:rPr>
              <w:t>. Soki okanisi ete okoki kobela te to kozua bokono ya Ebola te, eza pona nini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5190FCA" w14:textId="77777777" w:rsidR="00EC44D9" w:rsidRPr="00AF08D8" w:rsidRDefault="00EC44D9" w:rsidP="00EC44D9">
            <w:pPr>
              <w:pStyle w:val="ListParagraph"/>
              <w:numPr>
                <w:ilvl w:val="0"/>
                <w:numId w:val="50"/>
              </w:numPr>
              <w:suppressAutoHyphens/>
              <w:autoSpaceDN w:val="0"/>
              <w:spacing w:after="0" w:line="240" w:lineRule="auto"/>
              <w:rPr>
                <w:spacing w:val="-4"/>
                <w:lang w:val="fr-FR"/>
              </w:rPr>
            </w:pPr>
            <w:r w:rsidRPr="00AF08D8">
              <w:rPr>
                <w:spacing w:val="-4"/>
                <w:lang w:val="fr-FR"/>
              </w:rPr>
              <w:t>Nazali na Nzambe</w:t>
            </w:r>
          </w:p>
          <w:p w14:paraId="4D7F797F" w14:textId="77777777" w:rsidR="00EC44D9" w:rsidRPr="00AF08D8" w:rsidRDefault="00EC44D9" w:rsidP="00EC44D9">
            <w:pPr>
              <w:pStyle w:val="ListParagraph"/>
              <w:numPr>
                <w:ilvl w:val="0"/>
                <w:numId w:val="50"/>
              </w:numPr>
              <w:suppressAutoHyphens/>
              <w:autoSpaceDN w:val="0"/>
              <w:spacing w:after="0" w:line="240" w:lineRule="auto"/>
              <w:rPr>
                <w:spacing w:val="-4"/>
                <w:lang w:val="fr-FR"/>
              </w:rPr>
            </w:pPr>
            <w:r w:rsidRPr="00AF08D8">
              <w:rPr>
                <w:spacing w:val="-4"/>
                <w:lang w:val="fr-FR"/>
              </w:rPr>
              <w:t>Nazuaki Mangbele</w:t>
            </w:r>
          </w:p>
          <w:p w14:paraId="2E64DC8F" w14:textId="77777777" w:rsidR="00EC44D9" w:rsidRPr="00AF08D8" w:rsidRDefault="00EC44D9" w:rsidP="00EC44D9">
            <w:pPr>
              <w:pStyle w:val="ListParagraph"/>
              <w:numPr>
                <w:ilvl w:val="0"/>
                <w:numId w:val="50"/>
              </w:numPr>
              <w:suppressAutoHyphens/>
              <w:autoSpaceDN w:val="0"/>
              <w:spacing w:after="0" w:line="240" w:lineRule="auto"/>
              <w:rPr>
                <w:spacing w:val="-4"/>
                <w:lang w:val="fr-FR"/>
              </w:rPr>
            </w:pPr>
            <w:r w:rsidRPr="00AF08D8">
              <w:rPr>
                <w:spacing w:val="-4"/>
                <w:lang w:val="fr-FR"/>
              </w:rPr>
              <w:t xml:space="preserve">Nasimbaka nyama ya zamba te </w:t>
            </w:r>
          </w:p>
          <w:p w14:paraId="6E6E2CD1" w14:textId="77777777" w:rsidR="00EC44D9" w:rsidRPr="00AF08D8" w:rsidRDefault="00EC44D9" w:rsidP="00EC44D9">
            <w:pPr>
              <w:pStyle w:val="ListParagraph"/>
              <w:numPr>
                <w:ilvl w:val="0"/>
                <w:numId w:val="50"/>
              </w:numPr>
              <w:suppressAutoHyphens/>
              <w:autoSpaceDN w:val="0"/>
              <w:spacing w:after="0" w:line="240" w:lineRule="auto"/>
              <w:rPr>
                <w:spacing w:val="-4"/>
              </w:rPr>
            </w:pPr>
            <w:r w:rsidRPr="00AF08D8">
              <w:rPr>
                <w:spacing w:val="-4"/>
              </w:rPr>
              <w:t>Na mibatelaka na mimeseno (nkisi)</w:t>
            </w:r>
          </w:p>
          <w:p w14:paraId="213EF2A4" w14:textId="5E4EAC6D" w:rsidR="00EC44D9" w:rsidRDefault="00EC44D9" w:rsidP="00EC44D9">
            <w:pPr>
              <w:pStyle w:val="ListParagraph"/>
              <w:numPr>
                <w:ilvl w:val="0"/>
                <w:numId w:val="50"/>
              </w:numPr>
              <w:spacing w:after="0" w:line="240" w:lineRule="auto"/>
              <w:rPr>
                <w:spacing w:val="-4"/>
                <w:lang w:val="fr-FR"/>
              </w:rPr>
            </w:pPr>
            <w:r w:rsidRPr="00AF08D8">
              <w:rPr>
                <w:spacing w:val="-4"/>
                <w:lang w:val="fr-FR"/>
              </w:rPr>
              <w:t>Misusu</w:t>
            </w:r>
            <w:r>
              <w:rPr>
                <w:spacing w:val="-4"/>
                <w:lang w:val="fr-FR"/>
              </w:rPr>
              <w:t> :_____________________</w:t>
            </w:r>
          </w:p>
          <w:p w14:paraId="223928EC" w14:textId="5C03E1BB" w:rsidR="00EC44D9" w:rsidRPr="00CA2837" w:rsidRDefault="00EC44D9" w:rsidP="00EC44D9">
            <w:pPr>
              <w:pStyle w:val="ListParagraph"/>
              <w:numPr>
                <w:ilvl w:val="0"/>
                <w:numId w:val="50"/>
              </w:numPr>
              <w:spacing w:after="0" w:line="240" w:lineRule="auto"/>
              <w:rPr>
                <w:spacing w:val="-4"/>
                <w:lang w:val="fr-FR"/>
              </w:rPr>
            </w:pPr>
            <w:r w:rsidRPr="00884C55">
              <w:rPr>
                <w:spacing w:val="-4"/>
                <w:lang w:val="fr-FR"/>
              </w:rPr>
              <w:t xml:space="preserve">Naboyi </w:t>
            </w:r>
            <w:r w:rsidRPr="00884C55">
              <w:rPr>
                <w:i/>
                <w:iCs/>
                <w:spacing w:val="-4"/>
                <w:lang w:val="fr-FR"/>
              </w:rPr>
              <w:t>(Ko tanga te)</w:t>
            </w:r>
          </w:p>
        </w:tc>
      </w:tr>
      <w:tr w:rsidR="00EC44D9" w:rsidRPr="00CE19FC" w14:paraId="43330DCD" w14:textId="77777777" w:rsidTr="006806BB">
        <w:trPr>
          <w:cantSplit/>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B759175" w14:textId="3114978A" w:rsidR="00EC44D9" w:rsidRPr="00CF184B" w:rsidRDefault="00EC44D9" w:rsidP="00EC44D9">
            <w:pPr>
              <w:pStyle w:val="ListParagraph"/>
              <w:numPr>
                <w:ilvl w:val="0"/>
                <w:numId w:val="64"/>
              </w:numPr>
              <w:spacing w:after="0" w:line="240" w:lineRule="auto"/>
              <w:ind w:left="361" w:hanging="361"/>
              <w:rPr>
                <w:spacing w:val="-4"/>
              </w:rPr>
            </w:pPr>
            <w:r w:rsidRPr="00AF08D8">
              <w:rPr>
                <w:spacing w:val="-4"/>
              </w:rPr>
              <w:t>Lolenge</w:t>
            </w:r>
            <w:r w:rsidRPr="00CF184B">
              <w:t xml:space="preserve"> nini bato ya lisanga na bino bazali kobanga ko zua maladi ya Ebola ?</w:t>
            </w:r>
          </w:p>
          <w:p w14:paraId="025590F1" w14:textId="145FD10B" w:rsidR="00EC44D9" w:rsidRPr="00CF184B" w:rsidRDefault="00EC44D9" w:rsidP="00EC44D9">
            <w:pPr>
              <w:spacing w:after="0" w:line="240" w:lineRule="auto"/>
              <w:rPr>
                <w:spacing w:val="-4"/>
              </w:rPr>
            </w:pP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1A22D6D" w14:textId="77777777" w:rsidR="00EC44D9" w:rsidRPr="00CE19FC" w:rsidRDefault="00EC44D9" w:rsidP="00EC44D9">
            <w:pPr>
              <w:spacing w:after="0" w:line="240" w:lineRule="auto"/>
              <w:rPr>
                <w:spacing w:val="-4"/>
                <w:u w:val="single"/>
                <w:lang w:val="fr-FR"/>
              </w:rPr>
            </w:pPr>
            <w:r w:rsidRPr="00CE19FC">
              <w:rPr>
                <w:spacing w:val="-4"/>
                <w:u w:val="single"/>
                <w:lang w:val="fr-FR"/>
              </w:rPr>
              <w:t>Na ebandeli ya épidémie</w:t>
            </w:r>
          </w:p>
          <w:p w14:paraId="0FFD9407" w14:textId="77777777" w:rsidR="00EC44D9" w:rsidRPr="00AF08D8" w:rsidRDefault="00EC44D9" w:rsidP="00EC44D9">
            <w:pPr>
              <w:pStyle w:val="ListParagraph"/>
              <w:numPr>
                <w:ilvl w:val="0"/>
                <w:numId w:val="43"/>
              </w:numPr>
              <w:spacing w:after="0" w:line="240" w:lineRule="auto"/>
              <w:rPr>
                <w:spacing w:val="-4"/>
                <w:lang w:val="fr-FR"/>
              </w:rPr>
            </w:pPr>
            <w:r w:rsidRPr="00AF08D8">
              <w:rPr>
                <w:spacing w:val="-4"/>
                <w:lang w:val="fr-FR"/>
              </w:rPr>
              <w:t xml:space="preserve">Nazali kobanga te </w:t>
            </w:r>
          </w:p>
          <w:p w14:paraId="0E249CF9" w14:textId="77777777" w:rsidR="00EC44D9" w:rsidRPr="00AF08D8" w:rsidRDefault="00EC44D9" w:rsidP="00EC44D9">
            <w:pPr>
              <w:pStyle w:val="ListParagraph"/>
              <w:numPr>
                <w:ilvl w:val="0"/>
                <w:numId w:val="43"/>
              </w:numPr>
              <w:spacing w:after="0" w:line="240" w:lineRule="auto"/>
              <w:rPr>
                <w:spacing w:val="-4"/>
                <w:lang w:val="fr-FR"/>
              </w:rPr>
            </w:pPr>
            <w:r w:rsidRPr="00AF08D8">
              <w:rPr>
                <w:spacing w:val="-4"/>
                <w:lang w:val="fr-FR"/>
              </w:rPr>
              <w:t>Nazali kobanga mukie</w:t>
            </w:r>
          </w:p>
          <w:p w14:paraId="2DA6BA6D" w14:textId="77777777" w:rsidR="00EC44D9" w:rsidRPr="00AF08D8" w:rsidRDefault="00EC44D9" w:rsidP="00EC44D9">
            <w:pPr>
              <w:pStyle w:val="ListParagraph"/>
              <w:numPr>
                <w:ilvl w:val="0"/>
                <w:numId w:val="43"/>
              </w:numPr>
              <w:spacing w:after="0" w:line="240" w:lineRule="auto"/>
              <w:rPr>
                <w:spacing w:val="-4"/>
                <w:lang w:val="fr-FR"/>
              </w:rPr>
            </w:pPr>
            <w:r w:rsidRPr="00AF08D8">
              <w:rPr>
                <w:spacing w:val="-4"/>
                <w:lang w:val="fr-FR"/>
              </w:rPr>
              <w:t>Nazali kobanga makasi</w:t>
            </w:r>
          </w:p>
          <w:p w14:paraId="738BC16C" w14:textId="77777777" w:rsidR="00EC44D9" w:rsidRPr="00AF08D8" w:rsidRDefault="00EC44D9" w:rsidP="00EC44D9">
            <w:pPr>
              <w:pStyle w:val="ListParagraph"/>
              <w:numPr>
                <w:ilvl w:val="0"/>
                <w:numId w:val="43"/>
              </w:numPr>
              <w:spacing w:after="0" w:line="240" w:lineRule="auto"/>
              <w:rPr>
                <w:spacing w:val="-4"/>
                <w:lang w:val="fr-FR"/>
              </w:rPr>
            </w:pPr>
            <w:r w:rsidRPr="00AF08D8">
              <w:rPr>
                <w:spacing w:val="-4"/>
                <w:lang w:val="fr-FR"/>
              </w:rPr>
              <w:t xml:space="preserve">Nayebi te </w:t>
            </w:r>
          </w:p>
          <w:p w14:paraId="4A0B0A5F" w14:textId="003C95BC" w:rsidR="00EC44D9" w:rsidRPr="00AF08D8" w:rsidRDefault="00EC44D9" w:rsidP="00EC44D9">
            <w:pPr>
              <w:pStyle w:val="ListParagraph"/>
              <w:numPr>
                <w:ilvl w:val="0"/>
                <w:numId w:val="43"/>
              </w:numPr>
              <w:spacing w:after="0" w:line="240" w:lineRule="auto"/>
              <w:rPr>
                <w:spacing w:val="-4"/>
                <w:lang w:val="fr-FR"/>
              </w:rPr>
            </w:pPr>
            <w:r w:rsidRPr="00AF08D8">
              <w:rPr>
                <w:spacing w:val="-4"/>
                <w:lang w:val="fr-FR"/>
              </w:rPr>
              <w:t>Naboyi (</w:t>
            </w:r>
            <w:r w:rsidRPr="00CE19FC">
              <w:rPr>
                <w:i/>
                <w:iCs/>
                <w:spacing w:val="-4"/>
                <w:lang w:val="fr-FR"/>
              </w:rPr>
              <w:t>Ko tanga te</w:t>
            </w:r>
            <w:r w:rsidRPr="00AF08D8">
              <w:rPr>
                <w:spacing w:val="-4"/>
                <w:lang w:val="fr-FR"/>
              </w:rPr>
              <w:t>)</w:t>
            </w:r>
          </w:p>
          <w:p w14:paraId="22E9B3C4" w14:textId="77777777" w:rsidR="00EC44D9" w:rsidRPr="00B814ED" w:rsidRDefault="00EC44D9" w:rsidP="00EC44D9">
            <w:pPr>
              <w:spacing w:after="0" w:line="240" w:lineRule="auto"/>
              <w:rPr>
                <w:spacing w:val="-4"/>
                <w:sz w:val="8"/>
                <w:szCs w:val="8"/>
                <w:lang w:val="fr-FR"/>
              </w:rPr>
            </w:pPr>
          </w:p>
          <w:p w14:paraId="7AA23613" w14:textId="77777777" w:rsidR="00EC44D9" w:rsidRPr="00CE19FC" w:rsidRDefault="00EC44D9" w:rsidP="00EC44D9">
            <w:pPr>
              <w:spacing w:after="0" w:line="240" w:lineRule="auto"/>
              <w:rPr>
                <w:spacing w:val="-4"/>
                <w:u w:val="single"/>
                <w:lang w:val="fr-FR"/>
              </w:rPr>
            </w:pPr>
            <w:r w:rsidRPr="00CE19FC">
              <w:rPr>
                <w:spacing w:val="-4"/>
                <w:u w:val="single"/>
                <w:lang w:val="fr-FR"/>
              </w:rPr>
              <w:t>Na katikati ya épidémie</w:t>
            </w:r>
          </w:p>
          <w:p w14:paraId="3C0168DE" w14:textId="77777777" w:rsidR="00EC44D9" w:rsidRPr="00AF08D8" w:rsidRDefault="00EC44D9" w:rsidP="00EC44D9">
            <w:pPr>
              <w:pStyle w:val="ListParagraph"/>
              <w:numPr>
                <w:ilvl w:val="0"/>
                <w:numId w:val="43"/>
              </w:numPr>
              <w:spacing w:after="0" w:line="240" w:lineRule="auto"/>
              <w:rPr>
                <w:spacing w:val="-4"/>
                <w:lang w:val="fr-FR"/>
              </w:rPr>
            </w:pPr>
            <w:r w:rsidRPr="00AF08D8">
              <w:rPr>
                <w:spacing w:val="-4"/>
                <w:lang w:val="fr-FR"/>
              </w:rPr>
              <w:t xml:space="preserve">Nazali kobanga te </w:t>
            </w:r>
          </w:p>
          <w:p w14:paraId="1D20F121" w14:textId="77777777" w:rsidR="00EC44D9" w:rsidRPr="00AF08D8" w:rsidRDefault="00EC44D9" w:rsidP="00EC44D9">
            <w:pPr>
              <w:pStyle w:val="ListParagraph"/>
              <w:numPr>
                <w:ilvl w:val="0"/>
                <w:numId w:val="43"/>
              </w:numPr>
              <w:spacing w:after="0" w:line="240" w:lineRule="auto"/>
              <w:rPr>
                <w:spacing w:val="-4"/>
                <w:lang w:val="fr-FR"/>
              </w:rPr>
            </w:pPr>
            <w:r w:rsidRPr="00AF08D8">
              <w:rPr>
                <w:spacing w:val="-4"/>
                <w:lang w:val="fr-FR"/>
              </w:rPr>
              <w:t>Nazali kobanga mukie</w:t>
            </w:r>
          </w:p>
          <w:p w14:paraId="13CF48B9" w14:textId="77777777" w:rsidR="00EC44D9" w:rsidRPr="00AF08D8" w:rsidRDefault="00EC44D9" w:rsidP="00EC44D9">
            <w:pPr>
              <w:pStyle w:val="ListParagraph"/>
              <w:numPr>
                <w:ilvl w:val="0"/>
                <w:numId w:val="43"/>
              </w:numPr>
              <w:spacing w:after="0" w:line="240" w:lineRule="auto"/>
              <w:rPr>
                <w:spacing w:val="-4"/>
                <w:lang w:val="fr-FR"/>
              </w:rPr>
            </w:pPr>
            <w:r w:rsidRPr="00AF08D8">
              <w:rPr>
                <w:spacing w:val="-4"/>
                <w:lang w:val="fr-FR"/>
              </w:rPr>
              <w:t>Nazali kobanga makasi</w:t>
            </w:r>
          </w:p>
          <w:p w14:paraId="5A5F32D9" w14:textId="77777777" w:rsidR="00EC44D9" w:rsidRDefault="00EC44D9" w:rsidP="00EC44D9">
            <w:pPr>
              <w:pStyle w:val="ListParagraph"/>
              <w:numPr>
                <w:ilvl w:val="0"/>
                <w:numId w:val="43"/>
              </w:numPr>
              <w:spacing w:after="0" w:line="240" w:lineRule="auto"/>
              <w:rPr>
                <w:spacing w:val="-4"/>
                <w:lang w:val="fr-FR"/>
              </w:rPr>
            </w:pPr>
            <w:r w:rsidRPr="00AF08D8">
              <w:rPr>
                <w:spacing w:val="-4"/>
                <w:lang w:val="fr-FR"/>
              </w:rPr>
              <w:t xml:space="preserve">Nayebi te </w:t>
            </w:r>
          </w:p>
          <w:p w14:paraId="0D5BC9CB" w14:textId="237BAB16" w:rsidR="00EC44D9" w:rsidRPr="00CE19FC" w:rsidRDefault="00EC44D9" w:rsidP="00EC44D9">
            <w:pPr>
              <w:pStyle w:val="ListParagraph"/>
              <w:numPr>
                <w:ilvl w:val="0"/>
                <w:numId w:val="43"/>
              </w:numPr>
              <w:spacing w:after="0" w:line="240" w:lineRule="auto"/>
              <w:rPr>
                <w:spacing w:val="-4"/>
                <w:lang w:val="fr-FR"/>
              </w:rPr>
            </w:pPr>
            <w:r w:rsidRPr="00CE19FC">
              <w:rPr>
                <w:spacing w:val="-4"/>
                <w:lang w:val="fr-FR"/>
              </w:rPr>
              <w:t>Naboyi (</w:t>
            </w:r>
            <w:r w:rsidRPr="00CE19FC">
              <w:rPr>
                <w:i/>
                <w:iCs/>
                <w:spacing w:val="-4"/>
                <w:lang w:val="fr-FR"/>
              </w:rPr>
              <w:t>Ko tanga te</w:t>
            </w:r>
            <w:r w:rsidRPr="00CE19FC">
              <w:rPr>
                <w:spacing w:val="-4"/>
                <w:lang w:val="fr-FR"/>
              </w:rPr>
              <w:t>)</w:t>
            </w:r>
          </w:p>
        </w:tc>
      </w:tr>
      <w:tr w:rsidR="00EC44D9" w:rsidRPr="00AF08D8" w14:paraId="145B6011" w14:textId="77777777" w:rsidTr="006806BB">
        <w:trPr>
          <w:cantSplit/>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8C5880C" w14:textId="4E0B0A80" w:rsidR="00EC44D9" w:rsidRPr="00AF08D8" w:rsidRDefault="00EC44D9" w:rsidP="00EC44D9">
            <w:pPr>
              <w:pStyle w:val="ListParagraph"/>
              <w:numPr>
                <w:ilvl w:val="0"/>
                <w:numId w:val="64"/>
              </w:numPr>
              <w:spacing w:after="0" w:line="240" w:lineRule="auto"/>
              <w:ind w:left="361" w:hanging="361"/>
              <w:rPr>
                <w:spacing w:val="-4"/>
              </w:rPr>
            </w:pPr>
            <w:r w:rsidRPr="00AF08D8">
              <w:rPr>
                <w:spacing w:val="-4"/>
              </w:rPr>
              <w:t xml:space="preserve">Lolenge nini ozali </w:t>
            </w:r>
            <w:r>
              <w:rPr>
                <w:spacing w:val="-4"/>
              </w:rPr>
              <w:t>ko</w:t>
            </w:r>
            <w:r w:rsidRPr="00AF08D8">
              <w:rPr>
                <w:spacing w:val="-4"/>
              </w:rPr>
              <w:t>banga ko kueya maladi ya Ebola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6AA73BBD" w14:textId="4C49274A" w:rsidR="00EC44D9" w:rsidRPr="00AF08D8" w:rsidRDefault="00EC44D9" w:rsidP="00EC44D9">
            <w:pPr>
              <w:pStyle w:val="ListParagraph"/>
              <w:numPr>
                <w:ilvl w:val="0"/>
                <w:numId w:val="36"/>
              </w:numPr>
              <w:spacing w:after="0" w:line="240" w:lineRule="auto"/>
              <w:rPr>
                <w:spacing w:val="-4"/>
                <w:lang w:val="fr-FR"/>
              </w:rPr>
            </w:pPr>
            <w:r w:rsidRPr="00AF08D8">
              <w:rPr>
                <w:spacing w:val="-4"/>
                <w:lang w:val="fr-FR"/>
              </w:rPr>
              <w:t xml:space="preserve">Nazali kobanga te </w:t>
            </w:r>
          </w:p>
          <w:p w14:paraId="2CABA996" w14:textId="77777777" w:rsidR="00EC44D9" w:rsidRPr="00AF08D8" w:rsidRDefault="00EC44D9" w:rsidP="00EC44D9">
            <w:pPr>
              <w:pStyle w:val="ListParagraph"/>
              <w:numPr>
                <w:ilvl w:val="0"/>
                <w:numId w:val="36"/>
              </w:numPr>
              <w:spacing w:after="0" w:line="240" w:lineRule="auto"/>
              <w:rPr>
                <w:spacing w:val="-4"/>
                <w:lang w:val="fr-FR"/>
              </w:rPr>
            </w:pPr>
            <w:r w:rsidRPr="00AF08D8">
              <w:rPr>
                <w:spacing w:val="-4"/>
                <w:lang w:val="fr-FR"/>
              </w:rPr>
              <w:t>Nazali kobanga mukie</w:t>
            </w:r>
          </w:p>
          <w:p w14:paraId="5095B6DC" w14:textId="77777777" w:rsidR="00EC44D9" w:rsidRPr="00AF08D8" w:rsidRDefault="00EC44D9" w:rsidP="00EC44D9">
            <w:pPr>
              <w:pStyle w:val="ListParagraph"/>
              <w:numPr>
                <w:ilvl w:val="0"/>
                <w:numId w:val="36"/>
              </w:numPr>
              <w:spacing w:after="0" w:line="240" w:lineRule="auto"/>
              <w:rPr>
                <w:spacing w:val="-4"/>
                <w:lang w:val="fr-FR"/>
              </w:rPr>
            </w:pPr>
            <w:r w:rsidRPr="00AF08D8">
              <w:rPr>
                <w:spacing w:val="-4"/>
                <w:lang w:val="fr-FR"/>
              </w:rPr>
              <w:t>Nazali kobanga makasi</w:t>
            </w:r>
          </w:p>
          <w:p w14:paraId="1A94E7D2" w14:textId="77777777" w:rsidR="00EC44D9" w:rsidRPr="00AF08D8" w:rsidRDefault="00EC44D9" w:rsidP="00EC44D9">
            <w:pPr>
              <w:pStyle w:val="ListParagraph"/>
              <w:numPr>
                <w:ilvl w:val="0"/>
                <w:numId w:val="36"/>
              </w:numPr>
              <w:spacing w:after="0" w:line="240" w:lineRule="auto"/>
              <w:rPr>
                <w:spacing w:val="-4"/>
                <w:lang w:val="fr-FR"/>
              </w:rPr>
            </w:pPr>
            <w:r w:rsidRPr="00AF08D8">
              <w:rPr>
                <w:spacing w:val="-4"/>
                <w:lang w:val="fr-FR"/>
              </w:rPr>
              <w:t xml:space="preserve">Nayebi te </w:t>
            </w:r>
          </w:p>
          <w:p w14:paraId="50C4B0FF" w14:textId="77777777" w:rsidR="00EC44D9" w:rsidRPr="00223342" w:rsidRDefault="00EC44D9" w:rsidP="00EC44D9">
            <w:pPr>
              <w:pStyle w:val="ListParagraph"/>
              <w:numPr>
                <w:ilvl w:val="0"/>
                <w:numId w:val="36"/>
              </w:numPr>
              <w:spacing w:after="0" w:line="240" w:lineRule="auto"/>
              <w:rPr>
                <w:spacing w:val="-4"/>
                <w:lang w:val="fr-FR"/>
              </w:rPr>
            </w:pPr>
            <w:r w:rsidRPr="00884C55">
              <w:rPr>
                <w:spacing w:val="-4"/>
                <w:lang w:val="fr-FR"/>
              </w:rPr>
              <w:t xml:space="preserve">Naboyi </w:t>
            </w:r>
            <w:r w:rsidRPr="00884C55">
              <w:rPr>
                <w:i/>
                <w:iCs/>
                <w:spacing w:val="-4"/>
                <w:lang w:val="fr-FR"/>
              </w:rPr>
              <w:t>(Ko tanga te)</w:t>
            </w:r>
          </w:p>
          <w:p w14:paraId="652A0693" w14:textId="77777777" w:rsidR="00223342" w:rsidRDefault="00223342" w:rsidP="00223342">
            <w:pPr>
              <w:spacing w:after="0" w:line="240" w:lineRule="auto"/>
              <w:rPr>
                <w:spacing w:val="-4"/>
                <w:lang w:val="fr-FR"/>
              </w:rPr>
            </w:pPr>
          </w:p>
          <w:p w14:paraId="03A4EDF4" w14:textId="17D518ED" w:rsidR="00223342" w:rsidRPr="00223342" w:rsidRDefault="00223342" w:rsidP="00223342">
            <w:pPr>
              <w:spacing w:after="0" w:line="240" w:lineRule="auto"/>
              <w:rPr>
                <w:spacing w:val="-4"/>
                <w:lang w:val="fr-FR"/>
              </w:rPr>
            </w:pPr>
          </w:p>
        </w:tc>
      </w:tr>
      <w:tr w:rsidR="00EC44D9" w:rsidRPr="00633FE5" w14:paraId="0E1B03C9" w14:textId="77777777" w:rsidTr="006806BB">
        <w:trPr>
          <w:cantSplit/>
        </w:trPr>
        <w:tc>
          <w:tcPr>
            <w:tcW w:w="10080"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15" w:type="dxa"/>
              <w:bottom w:w="0" w:type="dxa"/>
              <w:right w:w="115" w:type="dxa"/>
            </w:tcMar>
          </w:tcPr>
          <w:p w14:paraId="223CB5E6" w14:textId="3746C3EA" w:rsidR="00EC44D9" w:rsidRPr="00633FE5" w:rsidRDefault="00EC44D9" w:rsidP="00EC44D9">
            <w:pPr>
              <w:pStyle w:val="BodyText"/>
              <w:ind w:left="0"/>
              <w:rPr>
                <w:rFonts w:asciiTheme="minorHAnsi" w:hAnsiTheme="minorHAnsi" w:cstheme="minorHAnsi"/>
                <w:caps/>
                <w:spacing w:val="-4"/>
                <w:lang w:val="fr-FR"/>
              </w:rPr>
            </w:pPr>
            <w:r w:rsidRPr="00633FE5">
              <w:rPr>
                <w:rFonts w:asciiTheme="minorHAnsi" w:hAnsiTheme="minorHAnsi" w:cstheme="minorHAnsi"/>
                <w:b/>
                <w:bCs/>
                <w:caps/>
                <w:lang w:val="fr-FR"/>
              </w:rPr>
              <w:t>Bopalangani</w:t>
            </w:r>
          </w:p>
        </w:tc>
      </w:tr>
      <w:tr w:rsidR="00EC44D9" w:rsidRPr="00AF08D8" w14:paraId="35E8E311" w14:textId="77777777" w:rsidTr="006806BB">
        <w:trPr>
          <w:cantSplit/>
        </w:trPr>
        <w:tc>
          <w:tcPr>
            <w:tcW w:w="3420" w:type="dxa"/>
            <w:gridSpan w:val="2"/>
            <w:tcBorders>
              <w:top w:val="single" w:sz="4" w:space="0" w:color="auto"/>
              <w:left w:val="single" w:sz="4" w:space="0" w:color="auto"/>
              <w:bottom w:val="single" w:sz="4" w:space="0" w:color="auto"/>
              <w:right w:val="single" w:sz="4" w:space="0" w:color="auto"/>
            </w:tcBorders>
            <w:shd w:val="clear" w:color="auto" w:fill="auto"/>
            <w:tcMar>
              <w:top w:w="0" w:type="dxa"/>
              <w:left w:w="115" w:type="dxa"/>
              <w:bottom w:w="0" w:type="dxa"/>
              <w:right w:w="115" w:type="dxa"/>
            </w:tcMar>
          </w:tcPr>
          <w:p w14:paraId="42B1FE2C" w14:textId="6217A8EA" w:rsidR="00EC44D9" w:rsidRPr="00AF08D8" w:rsidRDefault="00EC44D9" w:rsidP="00EC44D9">
            <w:pPr>
              <w:pStyle w:val="ListParagraph"/>
              <w:numPr>
                <w:ilvl w:val="0"/>
                <w:numId w:val="64"/>
              </w:numPr>
              <w:spacing w:after="0" w:line="240" w:lineRule="auto"/>
              <w:ind w:left="361" w:hanging="361"/>
              <w:rPr>
                <w:spacing w:val="-4"/>
                <w:lang w:val="fr-FR"/>
              </w:rPr>
            </w:pPr>
            <w:r w:rsidRPr="00AF08D8">
              <w:rPr>
                <w:spacing w:val="-4"/>
                <w:lang w:val="fr-FR"/>
              </w:rPr>
              <w:lastRenderedPageBreak/>
              <w:t>Ndenge nini bokono ya Ebola epalanganaka epaya bato ?</w:t>
            </w:r>
          </w:p>
        </w:tc>
        <w:tc>
          <w:tcPr>
            <w:tcW w:w="6660" w:type="dxa"/>
            <w:tcBorders>
              <w:top w:val="single" w:sz="4" w:space="0" w:color="auto"/>
              <w:left w:val="single" w:sz="4" w:space="0" w:color="auto"/>
              <w:bottom w:val="single" w:sz="4" w:space="0" w:color="auto"/>
              <w:right w:val="single" w:sz="4" w:space="0" w:color="auto"/>
            </w:tcBorders>
            <w:shd w:val="clear" w:color="auto" w:fill="auto"/>
            <w:tcMar>
              <w:top w:w="0" w:type="dxa"/>
              <w:left w:w="115" w:type="dxa"/>
              <w:bottom w:w="0" w:type="dxa"/>
              <w:right w:w="115" w:type="dxa"/>
            </w:tcMar>
            <w:vAlign w:val="center"/>
          </w:tcPr>
          <w:p w14:paraId="4170A325" w14:textId="4FF7756C" w:rsidR="00EC44D9" w:rsidRPr="00B814ED" w:rsidRDefault="00EC44D9" w:rsidP="00EC44D9">
            <w:pPr>
              <w:spacing w:after="0" w:line="240" w:lineRule="auto"/>
              <w:rPr>
                <w:b/>
                <w:bCs/>
                <w:spacing w:val="-8"/>
                <w:lang w:val="fr-FR"/>
              </w:rPr>
            </w:pPr>
            <w:r w:rsidRPr="00B814ED">
              <w:rPr>
                <w:b/>
                <w:bCs/>
                <w:i/>
                <w:iCs/>
                <w:spacing w:val="-8"/>
                <w:lang w:val="fr-FR"/>
              </w:rPr>
              <w:t>Kotanga biyano te. Tya elembo bisika nyoso moyanoli alakisi.</w:t>
            </w:r>
          </w:p>
          <w:p w14:paraId="2B6E13B9" w14:textId="5D4083D1" w:rsidR="00EC44D9" w:rsidRPr="00AF08D8" w:rsidRDefault="00EC44D9" w:rsidP="00EC44D9">
            <w:pPr>
              <w:pStyle w:val="ListParagraph"/>
              <w:numPr>
                <w:ilvl w:val="0"/>
                <w:numId w:val="16"/>
              </w:numPr>
              <w:spacing w:after="0" w:line="240" w:lineRule="auto"/>
              <w:rPr>
                <w:spacing w:val="-8"/>
                <w:lang w:val="fr-FR"/>
              </w:rPr>
            </w:pPr>
            <w:r w:rsidRPr="00AF08D8">
              <w:rPr>
                <w:spacing w:val="-8"/>
                <w:lang w:val="fr-FR"/>
              </w:rPr>
              <w:t xml:space="preserve">Bokutani na mayi ya nzoto (masuba, soyi, mutoki, nyeyi, bisanza, miliki ya mabele, botangi ya eboteli ya mwasi pe mayi ya mobali) ya moto azali na bokono </w:t>
            </w:r>
          </w:p>
          <w:p w14:paraId="38F77A6C" w14:textId="7DCA7DEB" w:rsidR="00EC44D9" w:rsidRPr="00AF08D8" w:rsidRDefault="00EC44D9" w:rsidP="00EC44D9">
            <w:pPr>
              <w:pStyle w:val="ListParagraph"/>
              <w:numPr>
                <w:ilvl w:val="0"/>
                <w:numId w:val="16"/>
              </w:numPr>
              <w:spacing w:after="0" w:line="240" w:lineRule="auto"/>
              <w:rPr>
                <w:spacing w:val="-8"/>
                <w:lang w:val="fr-FR"/>
              </w:rPr>
            </w:pPr>
            <w:r w:rsidRPr="00AF08D8">
              <w:rPr>
                <w:spacing w:val="-8"/>
                <w:lang w:val="fr-FR"/>
              </w:rPr>
              <w:t xml:space="preserve">Bokutani na mayi ya nzoto ya moto akufi na bokono ya Ebola </w:t>
            </w:r>
          </w:p>
          <w:p w14:paraId="09204F63" w14:textId="1DF67A30" w:rsidR="00EC44D9" w:rsidRPr="00AF08D8" w:rsidRDefault="00EC44D9" w:rsidP="00EC44D9">
            <w:pPr>
              <w:pStyle w:val="ListParagraph"/>
              <w:numPr>
                <w:ilvl w:val="0"/>
                <w:numId w:val="16"/>
              </w:numPr>
              <w:spacing w:after="0" w:line="240" w:lineRule="auto"/>
              <w:rPr>
                <w:spacing w:val="-8"/>
                <w:lang w:val="fr-FR"/>
              </w:rPr>
            </w:pPr>
            <w:r w:rsidRPr="00AF08D8">
              <w:rPr>
                <w:spacing w:val="-8"/>
                <w:lang w:val="fr-FR"/>
              </w:rPr>
              <w:t xml:space="preserve">Bokutani na biloko esimbaki mayi ya nzoto ya moto ya maladi to moto akufi na bokono ya Ebola </w:t>
            </w:r>
          </w:p>
          <w:p w14:paraId="37924DC0" w14:textId="77777777" w:rsidR="00EC44D9" w:rsidRPr="00AF08D8" w:rsidRDefault="00EC44D9" w:rsidP="00EC44D9">
            <w:pPr>
              <w:pStyle w:val="ListParagraph"/>
              <w:numPr>
                <w:ilvl w:val="0"/>
                <w:numId w:val="16"/>
              </w:numPr>
              <w:spacing w:after="0" w:line="240" w:lineRule="auto"/>
              <w:rPr>
                <w:spacing w:val="-8"/>
                <w:lang w:val="fr-FR"/>
              </w:rPr>
            </w:pPr>
            <w:r w:rsidRPr="00AF08D8">
              <w:rPr>
                <w:spacing w:val="-8"/>
                <w:lang w:val="fr-FR"/>
              </w:rPr>
              <w:t xml:space="preserve">Bosangisi ya nzoto na moto oyo azali kobela bokono ya Ebola </w:t>
            </w:r>
          </w:p>
          <w:p w14:paraId="02BD8EDA" w14:textId="77777777" w:rsidR="00EC44D9" w:rsidRPr="00AF08D8" w:rsidRDefault="00EC44D9" w:rsidP="00EC44D9">
            <w:pPr>
              <w:pStyle w:val="ListParagraph"/>
              <w:numPr>
                <w:ilvl w:val="0"/>
                <w:numId w:val="16"/>
              </w:numPr>
              <w:spacing w:after="0" w:line="240" w:lineRule="auto"/>
              <w:rPr>
                <w:spacing w:val="-8"/>
                <w:lang w:val="fr-FR"/>
              </w:rPr>
            </w:pPr>
            <w:r w:rsidRPr="00AF08D8">
              <w:rPr>
                <w:spacing w:val="-8"/>
                <w:lang w:val="fr-FR"/>
              </w:rPr>
              <w:t xml:space="preserve">Bosangisi ya nzoto na moto abiki na bokono ya Ebola </w:t>
            </w:r>
          </w:p>
          <w:p w14:paraId="3D1DFB57" w14:textId="77777777" w:rsidR="00EC44D9" w:rsidRPr="00AF08D8" w:rsidRDefault="00EC44D9" w:rsidP="00EC44D9">
            <w:pPr>
              <w:pStyle w:val="ListParagraph"/>
              <w:numPr>
                <w:ilvl w:val="0"/>
                <w:numId w:val="16"/>
              </w:numPr>
              <w:spacing w:after="0" w:line="240" w:lineRule="auto"/>
              <w:rPr>
                <w:spacing w:val="-8"/>
              </w:rPr>
            </w:pPr>
            <w:r w:rsidRPr="00AF08D8">
              <w:rPr>
                <w:spacing w:val="-8"/>
              </w:rPr>
              <w:t xml:space="preserve">Na kopesa bato mbote na maboko </w:t>
            </w:r>
          </w:p>
          <w:p w14:paraId="424010A6" w14:textId="77777777" w:rsidR="00EC44D9" w:rsidRPr="00AF08D8" w:rsidRDefault="00EC44D9" w:rsidP="00EC44D9">
            <w:pPr>
              <w:pStyle w:val="ListParagraph"/>
              <w:numPr>
                <w:ilvl w:val="0"/>
                <w:numId w:val="16"/>
              </w:numPr>
              <w:spacing w:after="0" w:line="240" w:lineRule="auto"/>
              <w:rPr>
                <w:spacing w:val="-8"/>
                <w:lang w:val="fr-FR"/>
              </w:rPr>
            </w:pPr>
            <w:r w:rsidRPr="00AF08D8">
              <w:rPr>
                <w:spacing w:val="-8"/>
                <w:lang w:val="fr-FR"/>
              </w:rPr>
              <w:t xml:space="preserve">Nako lia banyama ya zama </w:t>
            </w:r>
          </w:p>
          <w:p w14:paraId="2ECB8B32" w14:textId="77777777" w:rsidR="00EC44D9" w:rsidRPr="00AF08D8" w:rsidRDefault="00EC44D9" w:rsidP="00EC44D9">
            <w:pPr>
              <w:pStyle w:val="ListParagraph"/>
              <w:numPr>
                <w:ilvl w:val="0"/>
                <w:numId w:val="16"/>
              </w:numPr>
              <w:spacing w:after="0" w:line="240" w:lineRule="auto"/>
              <w:rPr>
                <w:spacing w:val="-8"/>
                <w:lang w:val="fr-FR"/>
              </w:rPr>
            </w:pPr>
            <w:r w:rsidRPr="00AF08D8">
              <w:rPr>
                <w:spacing w:val="-8"/>
                <w:lang w:val="fr-FR"/>
              </w:rPr>
              <w:t xml:space="preserve">Bopalangani na nzela ya mopepe </w:t>
            </w:r>
          </w:p>
          <w:p w14:paraId="51A7BD4D" w14:textId="77777777" w:rsidR="00EC44D9" w:rsidRPr="00AF08D8" w:rsidRDefault="00EC44D9" w:rsidP="00EC44D9">
            <w:pPr>
              <w:pStyle w:val="ListParagraph"/>
              <w:numPr>
                <w:ilvl w:val="0"/>
                <w:numId w:val="16"/>
              </w:numPr>
              <w:spacing w:after="0" w:line="240" w:lineRule="auto"/>
              <w:rPr>
                <w:spacing w:val="-8"/>
              </w:rPr>
            </w:pPr>
            <w:r w:rsidRPr="00AF08D8">
              <w:rPr>
                <w:spacing w:val="-8"/>
              </w:rPr>
              <w:t xml:space="preserve">Na nzela ya elakeli mabe to ya kindoki </w:t>
            </w:r>
          </w:p>
          <w:p w14:paraId="0ABF392A" w14:textId="0B75375E" w:rsidR="00EC44D9" w:rsidRPr="00AF08D8" w:rsidRDefault="00EC44D9" w:rsidP="00EC44D9">
            <w:pPr>
              <w:pStyle w:val="ListParagraph"/>
              <w:numPr>
                <w:ilvl w:val="0"/>
                <w:numId w:val="16"/>
              </w:numPr>
              <w:spacing w:after="0" w:line="240" w:lineRule="auto"/>
              <w:rPr>
                <w:spacing w:val="-8"/>
                <w:lang w:val="fr-FR"/>
              </w:rPr>
            </w:pPr>
            <w:r w:rsidRPr="00AF08D8">
              <w:rPr>
                <w:spacing w:val="-8"/>
                <w:lang w:val="fr-FR"/>
              </w:rPr>
              <w:t>Misusu</w:t>
            </w:r>
            <w:r>
              <w:rPr>
                <w:spacing w:val="-8"/>
                <w:lang w:val="fr-FR"/>
              </w:rPr>
              <w:t> :</w:t>
            </w:r>
            <w:r w:rsidRPr="00AF08D8">
              <w:rPr>
                <w:spacing w:val="-8"/>
                <w:lang w:val="fr-FR"/>
              </w:rPr>
              <w:t>____________________________________________</w:t>
            </w:r>
          </w:p>
          <w:p w14:paraId="2ADBD119" w14:textId="77777777" w:rsidR="00EC44D9" w:rsidRPr="00AF08D8" w:rsidRDefault="00EC44D9" w:rsidP="00EC44D9">
            <w:pPr>
              <w:pStyle w:val="ListParagraph"/>
              <w:numPr>
                <w:ilvl w:val="0"/>
                <w:numId w:val="16"/>
              </w:numPr>
              <w:spacing w:after="0" w:line="240" w:lineRule="auto"/>
              <w:rPr>
                <w:spacing w:val="-4"/>
                <w:lang w:val="fr-FR"/>
              </w:rPr>
            </w:pPr>
            <w:r w:rsidRPr="00AF08D8">
              <w:rPr>
                <w:spacing w:val="-8"/>
                <w:lang w:val="fr-FR"/>
              </w:rPr>
              <w:t>Nayebi te</w:t>
            </w:r>
          </w:p>
          <w:p w14:paraId="4D39490F" w14:textId="700966BF" w:rsidR="00EC44D9" w:rsidRPr="00633FE5" w:rsidRDefault="00EC44D9" w:rsidP="00EC44D9">
            <w:pPr>
              <w:pStyle w:val="ListParagraph"/>
              <w:numPr>
                <w:ilvl w:val="0"/>
                <w:numId w:val="16"/>
              </w:numPr>
              <w:spacing w:after="0" w:line="240" w:lineRule="auto"/>
              <w:rPr>
                <w:spacing w:val="-4"/>
                <w:lang w:val="fr-FR"/>
              </w:rPr>
            </w:pPr>
            <w:r w:rsidRPr="00884C55">
              <w:rPr>
                <w:spacing w:val="-4"/>
                <w:lang w:val="fr-FR"/>
              </w:rPr>
              <w:t xml:space="preserve">Naboyi </w:t>
            </w:r>
            <w:r w:rsidRPr="00884C55">
              <w:rPr>
                <w:i/>
                <w:iCs/>
                <w:spacing w:val="-4"/>
                <w:lang w:val="fr-FR"/>
              </w:rPr>
              <w:t>(Ko tanga te)</w:t>
            </w:r>
          </w:p>
        </w:tc>
      </w:tr>
      <w:tr w:rsidR="00EC44D9" w:rsidRPr="00633FE5" w14:paraId="0F8BD36A" w14:textId="77777777" w:rsidTr="006806BB">
        <w:trPr>
          <w:cantSplit/>
        </w:trPr>
        <w:tc>
          <w:tcPr>
            <w:tcW w:w="10080"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15" w:type="dxa"/>
              <w:bottom w:w="0" w:type="dxa"/>
              <w:right w:w="115" w:type="dxa"/>
            </w:tcMar>
          </w:tcPr>
          <w:p w14:paraId="29A73AE9" w14:textId="12D42BAC" w:rsidR="00EC44D9" w:rsidRPr="00633FE5" w:rsidRDefault="00EC44D9" w:rsidP="00EC44D9">
            <w:pPr>
              <w:pStyle w:val="BodyText"/>
              <w:ind w:left="0"/>
              <w:rPr>
                <w:rFonts w:asciiTheme="minorHAnsi" w:hAnsiTheme="minorHAnsi" w:cstheme="minorHAnsi"/>
                <w:b/>
                <w:bCs/>
                <w:caps/>
                <w:spacing w:val="-4"/>
                <w:lang w:val="fr-FR"/>
              </w:rPr>
            </w:pPr>
            <w:r w:rsidRPr="00633FE5">
              <w:rPr>
                <w:rFonts w:asciiTheme="minorHAnsi" w:hAnsiTheme="minorHAnsi" w:cstheme="minorHAnsi"/>
                <w:b/>
                <w:bCs/>
                <w:caps/>
                <w:spacing w:val="-4"/>
                <w:lang w:val="fr-FR"/>
              </w:rPr>
              <w:t>Lolenge ya komibatela</w:t>
            </w:r>
          </w:p>
        </w:tc>
      </w:tr>
      <w:tr w:rsidR="00EC44D9" w:rsidRPr="00AF08D8" w14:paraId="7EC1864F" w14:textId="77777777" w:rsidTr="006806BB">
        <w:trPr>
          <w:cantSplit/>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EEE5FD2" w14:textId="029AF959" w:rsidR="00EC44D9" w:rsidRPr="00AF08D8" w:rsidRDefault="00EC44D9" w:rsidP="00EC44D9">
            <w:pPr>
              <w:pStyle w:val="ListParagraph"/>
              <w:numPr>
                <w:ilvl w:val="0"/>
                <w:numId w:val="64"/>
              </w:numPr>
              <w:spacing w:after="0" w:line="240" w:lineRule="auto"/>
              <w:ind w:left="361" w:hanging="361"/>
              <w:rPr>
                <w:spacing w:val="-4"/>
                <w:lang w:val="fr-FR"/>
              </w:rPr>
            </w:pPr>
            <w:r w:rsidRPr="00AF08D8">
              <w:rPr>
                <w:rFonts w:cs="Calibri"/>
                <w:spacing w:val="-4"/>
                <w:lang w:val="fr-FR"/>
              </w:rPr>
              <w:t>Lolenge nini komibatela na bokono ya Ebola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6995ED05" w14:textId="77777777" w:rsidR="00EC44D9" w:rsidRPr="00B814ED" w:rsidRDefault="00EC44D9" w:rsidP="00EC44D9">
            <w:pPr>
              <w:spacing w:after="0" w:line="240" w:lineRule="auto"/>
              <w:rPr>
                <w:b/>
                <w:bCs/>
                <w:spacing w:val="-8"/>
                <w:lang w:val="fr-FR"/>
              </w:rPr>
            </w:pPr>
            <w:r w:rsidRPr="00B814ED">
              <w:rPr>
                <w:b/>
                <w:bCs/>
                <w:i/>
                <w:iCs/>
                <w:spacing w:val="-8"/>
                <w:lang w:val="fr-FR"/>
              </w:rPr>
              <w:t>Kotanga biyano te. Tya elembo bisika nyoso moyanoli alakisi.</w:t>
            </w:r>
          </w:p>
          <w:p w14:paraId="37B2D427" w14:textId="77777777" w:rsidR="00EC44D9" w:rsidRPr="00AF08D8" w:rsidRDefault="00EC44D9" w:rsidP="00EC44D9">
            <w:pPr>
              <w:pStyle w:val="ListParagraph"/>
              <w:numPr>
                <w:ilvl w:val="0"/>
                <w:numId w:val="17"/>
              </w:numPr>
              <w:spacing w:after="0" w:line="240" w:lineRule="auto"/>
              <w:rPr>
                <w:spacing w:val="-4"/>
                <w:lang w:val="fr-FR"/>
              </w:rPr>
            </w:pPr>
            <w:r w:rsidRPr="00AF08D8">
              <w:rPr>
                <w:spacing w:val="-4"/>
                <w:lang w:val="fr-FR"/>
              </w:rPr>
              <w:t xml:space="preserve">Kosukola maboko ngonga nyoso na sabuni </w:t>
            </w:r>
          </w:p>
          <w:p w14:paraId="6281B4BB" w14:textId="1C0DA41E" w:rsidR="00EC44D9" w:rsidRPr="00AF08D8" w:rsidRDefault="00EC44D9" w:rsidP="00EC44D9">
            <w:pPr>
              <w:pStyle w:val="ListParagraph"/>
              <w:numPr>
                <w:ilvl w:val="0"/>
                <w:numId w:val="17"/>
              </w:numPr>
              <w:spacing w:after="0" w:line="240" w:lineRule="auto"/>
              <w:rPr>
                <w:spacing w:val="-4"/>
                <w:lang w:val="fr-FR"/>
              </w:rPr>
            </w:pPr>
            <w:r w:rsidRPr="00AF08D8">
              <w:rPr>
                <w:spacing w:val="-4"/>
                <w:lang w:val="fr-FR"/>
              </w:rPr>
              <w:t>Kozua mangbele</w:t>
            </w:r>
            <w:r>
              <w:rPr>
                <w:spacing w:val="-4"/>
                <w:lang w:val="fr-FR"/>
              </w:rPr>
              <w:t xml:space="preserve"> </w:t>
            </w:r>
            <w:r w:rsidRPr="00AF08D8">
              <w:rPr>
                <w:spacing w:val="-4"/>
                <w:lang w:val="fr-FR"/>
              </w:rPr>
              <w:t xml:space="preserve">ya Ebola </w:t>
            </w:r>
          </w:p>
          <w:p w14:paraId="24FF5E99" w14:textId="77777777" w:rsidR="00EC44D9" w:rsidRPr="00AF08D8" w:rsidRDefault="00EC44D9" w:rsidP="00EC44D9">
            <w:pPr>
              <w:pStyle w:val="ListParagraph"/>
              <w:numPr>
                <w:ilvl w:val="0"/>
                <w:numId w:val="17"/>
              </w:numPr>
              <w:spacing w:after="0" w:line="240" w:lineRule="auto"/>
              <w:rPr>
                <w:spacing w:val="-4"/>
                <w:lang w:val="fr-FR"/>
              </w:rPr>
            </w:pPr>
            <w:r w:rsidRPr="00AF08D8">
              <w:rPr>
                <w:spacing w:val="-4"/>
                <w:lang w:val="fr-FR"/>
              </w:rPr>
              <w:t xml:space="preserve">Kosimba te nzoto ya moweyi ya Ebola </w:t>
            </w:r>
          </w:p>
          <w:p w14:paraId="73DCE64D" w14:textId="525DE34C" w:rsidR="00EC44D9" w:rsidRPr="00AF08D8" w:rsidRDefault="00EC44D9" w:rsidP="00EC44D9">
            <w:pPr>
              <w:pStyle w:val="ListParagraph"/>
              <w:numPr>
                <w:ilvl w:val="0"/>
                <w:numId w:val="17"/>
              </w:numPr>
              <w:spacing w:after="0" w:line="240" w:lineRule="auto"/>
              <w:rPr>
                <w:spacing w:val="-4"/>
                <w:lang w:val="fr-FR"/>
              </w:rPr>
            </w:pPr>
            <w:r w:rsidRPr="00AF08D8">
              <w:rPr>
                <w:spacing w:val="-4"/>
                <w:lang w:val="fr-FR"/>
              </w:rPr>
              <w:t>Kozala te na matanga ya m</w:t>
            </w:r>
            <w:r w:rsidRPr="001002B5">
              <w:rPr>
                <w:spacing w:val="-4"/>
                <w:u w:val="single"/>
                <w:lang w:val="fr-FR"/>
              </w:rPr>
              <w:t>t</w:t>
            </w:r>
            <w:r w:rsidRPr="00AF08D8">
              <w:rPr>
                <w:spacing w:val="-4"/>
                <w:lang w:val="fr-FR"/>
              </w:rPr>
              <w:t xml:space="preserve">oto akufi na bokono ya Ebola </w:t>
            </w:r>
          </w:p>
          <w:p w14:paraId="7C7C0630" w14:textId="30168008" w:rsidR="00EC44D9" w:rsidRPr="00AF08D8" w:rsidRDefault="00EC44D9" w:rsidP="00EC44D9">
            <w:pPr>
              <w:pStyle w:val="ListParagraph"/>
              <w:numPr>
                <w:ilvl w:val="0"/>
                <w:numId w:val="17"/>
              </w:numPr>
              <w:spacing w:after="0" w:line="240" w:lineRule="auto"/>
              <w:rPr>
                <w:spacing w:val="-4"/>
                <w:lang w:val="fr-FR"/>
              </w:rPr>
            </w:pPr>
            <w:r w:rsidRPr="00AF08D8">
              <w:rPr>
                <w:spacing w:val="-4"/>
                <w:lang w:val="fr-FR"/>
              </w:rPr>
              <w:t>Kolata ba gants na mabo</w:t>
            </w:r>
            <w:r>
              <w:rPr>
                <w:spacing w:val="-4"/>
                <w:lang w:val="fr-FR"/>
              </w:rPr>
              <w:t>ko</w:t>
            </w:r>
            <w:r w:rsidRPr="00AF08D8">
              <w:rPr>
                <w:spacing w:val="-4"/>
                <w:lang w:val="fr-FR"/>
              </w:rPr>
              <w:t xml:space="preserve"> l</w:t>
            </w:r>
            <w:r>
              <w:rPr>
                <w:spacing w:val="-4"/>
                <w:lang w:val="fr-FR"/>
              </w:rPr>
              <w:t>i</w:t>
            </w:r>
            <w:r w:rsidRPr="00AF08D8">
              <w:rPr>
                <w:spacing w:val="-4"/>
                <w:lang w:val="fr-FR"/>
              </w:rPr>
              <w:t>boso ya kosunga moto azali kobela,</w:t>
            </w:r>
          </w:p>
          <w:p w14:paraId="3D066722" w14:textId="75D64B05" w:rsidR="00EC44D9" w:rsidRPr="00AF08D8" w:rsidRDefault="00EC44D9" w:rsidP="00EC44D9">
            <w:pPr>
              <w:pStyle w:val="ListParagraph"/>
              <w:numPr>
                <w:ilvl w:val="0"/>
                <w:numId w:val="17"/>
              </w:numPr>
              <w:spacing w:after="0" w:line="240" w:lineRule="auto"/>
              <w:rPr>
                <w:spacing w:val="-4"/>
                <w:lang w:val="fr-FR"/>
              </w:rPr>
            </w:pPr>
            <w:r w:rsidRPr="00AF08D8">
              <w:rPr>
                <w:spacing w:val="-4"/>
                <w:lang w:val="fr-FR"/>
              </w:rPr>
              <w:t xml:space="preserve">Kolata ba gants na maboko liboso ya kosukola bisanza to mayi nyoso ya moto abeli bokono ya Ebola </w:t>
            </w:r>
          </w:p>
          <w:p w14:paraId="39AF5B65" w14:textId="173FCC31" w:rsidR="00EC44D9" w:rsidRPr="00AF08D8" w:rsidRDefault="00EC44D9" w:rsidP="00EC44D9">
            <w:pPr>
              <w:pStyle w:val="ListParagraph"/>
              <w:numPr>
                <w:ilvl w:val="0"/>
                <w:numId w:val="17"/>
              </w:numPr>
              <w:spacing w:after="0" w:line="240" w:lineRule="auto"/>
              <w:rPr>
                <w:spacing w:val="-4"/>
                <w:lang w:val="fr-FR"/>
              </w:rPr>
            </w:pPr>
            <w:r w:rsidRPr="00AF08D8">
              <w:rPr>
                <w:spacing w:val="-4"/>
                <w:lang w:val="fr-FR"/>
              </w:rPr>
              <w:t xml:space="preserve">Kosalela kapoti tangu ya bosangisi nzoto na moto ya bokono ya Ebola </w:t>
            </w:r>
          </w:p>
          <w:p w14:paraId="1751F594" w14:textId="3DC0F71C" w:rsidR="00EC44D9" w:rsidRPr="00AF08D8" w:rsidRDefault="00EC44D9" w:rsidP="00EC44D9">
            <w:pPr>
              <w:pStyle w:val="ListParagraph"/>
              <w:numPr>
                <w:ilvl w:val="0"/>
                <w:numId w:val="17"/>
              </w:numPr>
              <w:spacing w:after="0" w:line="240" w:lineRule="auto"/>
              <w:rPr>
                <w:spacing w:val="-4"/>
                <w:lang w:val="fr-FR"/>
              </w:rPr>
            </w:pPr>
            <w:r w:rsidRPr="00AF08D8">
              <w:rPr>
                <w:spacing w:val="-4"/>
                <w:lang w:val="fr-FR"/>
              </w:rPr>
              <w:t>Kosalela kapoti tangu ya bosangisi nzoto na moto abiki na bokono ya Ebola</w:t>
            </w:r>
          </w:p>
          <w:p w14:paraId="3E46F7F9" w14:textId="7E065B2B" w:rsidR="00EC44D9" w:rsidRPr="00AF08D8" w:rsidRDefault="00EC44D9" w:rsidP="00EC44D9">
            <w:pPr>
              <w:pStyle w:val="ListParagraph"/>
              <w:numPr>
                <w:ilvl w:val="0"/>
                <w:numId w:val="17"/>
              </w:numPr>
              <w:spacing w:after="0" w:line="240" w:lineRule="auto"/>
              <w:rPr>
                <w:spacing w:val="-4"/>
              </w:rPr>
            </w:pPr>
            <w:r w:rsidRPr="00AF08D8">
              <w:rPr>
                <w:spacing w:val="-4"/>
              </w:rPr>
              <w:t xml:space="preserve">Koboya ko kende na ba centre to hopitalo </w:t>
            </w:r>
          </w:p>
          <w:p w14:paraId="43A3D0B1" w14:textId="77777777" w:rsidR="00EC44D9" w:rsidRPr="00AF08D8" w:rsidRDefault="00EC44D9" w:rsidP="00EC44D9">
            <w:pPr>
              <w:pStyle w:val="ListParagraph"/>
              <w:numPr>
                <w:ilvl w:val="0"/>
                <w:numId w:val="17"/>
              </w:numPr>
              <w:spacing w:after="0" w:line="240" w:lineRule="auto"/>
              <w:rPr>
                <w:spacing w:val="-4"/>
              </w:rPr>
            </w:pPr>
            <w:r w:rsidRPr="00AF08D8">
              <w:rPr>
                <w:spacing w:val="-4"/>
              </w:rPr>
              <w:t xml:space="preserve">Koboya kokende epayi ya monganga ya bokoko </w:t>
            </w:r>
          </w:p>
          <w:p w14:paraId="7E89E9D8" w14:textId="77777777" w:rsidR="00EC44D9" w:rsidRPr="00AF08D8" w:rsidRDefault="00EC44D9" w:rsidP="00EC44D9">
            <w:pPr>
              <w:pStyle w:val="ListParagraph"/>
              <w:numPr>
                <w:ilvl w:val="0"/>
                <w:numId w:val="17"/>
              </w:numPr>
              <w:spacing w:after="0" w:line="240" w:lineRule="auto"/>
              <w:rPr>
                <w:spacing w:val="-4"/>
              </w:rPr>
            </w:pPr>
            <w:r w:rsidRPr="00AF08D8">
              <w:rPr>
                <w:spacing w:val="-4"/>
              </w:rPr>
              <w:t xml:space="preserve">Kondima kosukola ndaku na ba kisi ya minganga </w:t>
            </w:r>
          </w:p>
          <w:p w14:paraId="0BDCF19E" w14:textId="77777777" w:rsidR="00EC44D9" w:rsidRPr="00AF08D8" w:rsidRDefault="00EC44D9" w:rsidP="00EC44D9">
            <w:pPr>
              <w:pStyle w:val="ListParagraph"/>
              <w:numPr>
                <w:ilvl w:val="0"/>
                <w:numId w:val="17"/>
              </w:numPr>
              <w:spacing w:after="0" w:line="240" w:lineRule="auto"/>
              <w:rPr>
                <w:spacing w:val="-4"/>
                <w:lang w:val="fr-FR"/>
              </w:rPr>
            </w:pPr>
            <w:r w:rsidRPr="00AF08D8">
              <w:rPr>
                <w:spacing w:val="-4"/>
                <w:lang w:val="fr-FR"/>
              </w:rPr>
              <w:t xml:space="preserve">Ezana lolenge te ya komibatela na bokono ya Ebola </w:t>
            </w:r>
          </w:p>
          <w:p w14:paraId="362DEE79" w14:textId="00A8A79F" w:rsidR="00EC44D9" w:rsidRPr="00AF08D8" w:rsidRDefault="00EC44D9" w:rsidP="00EC44D9">
            <w:pPr>
              <w:pStyle w:val="ListParagraph"/>
              <w:numPr>
                <w:ilvl w:val="0"/>
                <w:numId w:val="17"/>
              </w:numPr>
              <w:spacing w:after="0" w:line="240" w:lineRule="auto"/>
              <w:rPr>
                <w:spacing w:val="-4"/>
                <w:lang w:val="fr-FR"/>
              </w:rPr>
            </w:pPr>
            <w:r w:rsidRPr="00AF08D8">
              <w:rPr>
                <w:spacing w:val="-4"/>
                <w:lang w:val="fr-FR"/>
              </w:rPr>
              <w:t>Misusu</w:t>
            </w:r>
            <w:r>
              <w:rPr>
                <w:spacing w:val="-4"/>
                <w:lang w:val="fr-FR"/>
              </w:rPr>
              <w:t> :</w:t>
            </w:r>
            <w:r w:rsidRPr="00AF08D8">
              <w:rPr>
                <w:spacing w:val="-4"/>
                <w:lang w:val="fr-FR"/>
              </w:rPr>
              <w:t>_______________________________</w:t>
            </w:r>
          </w:p>
          <w:p w14:paraId="3061AEED" w14:textId="242728C9" w:rsidR="00EC44D9" w:rsidRPr="00AF08D8" w:rsidRDefault="00EC44D9" w:rsidP="00EC44D9">
            <w:pPr>
              <w:pStyle w:val="ListParagraph"/>
              <w:numPr>
                <w:ilvl w:val="0"/>
                <w:numId w:val="17"/>
              </w:numPr>
              <w:spacing w:after="0" w:line="240" w:lineRule="auto"/>
              <w:rPr>
                <w:spacing w:val="-4"/>
                <w:lang w:val="fr-FR"/>
              </w:rPr>
            </w:pPr>
            <w:r w:rsidRPr="00AF08D8">
              <w:rPr>
                <w:spacing w:val="-4"/>
                <w:lang w:val="fr-FR"/>
              </w:rPr>
              <w:t>Nayebi te</w:t>
            </w:r>
          </w:p>
          <w:p w14:paraId="18F73A8B" w14:textId="4E30FE52" w:rsidR="00EC44D9" w:rsidRPr="00AF08D8" w:rsidRDefault="00EC44D9" w:rsidP="00EC44D9">
            <w:pPr>
              <w:pStyle w:val="ListParagraph"/>
              <w:numPr>
                <w:ilvl w:val="0"/>
                <w:numId w:val="17"/>
              </w:numPr>
              <w:spacing w:after="0" w:line="240" w:lineRule="auto"/>
              <w:rPr>
                <w:spacing w:val="-4"/>
                <w:lang w:val="fr-FR"/>
              </w:rPr>
            </w:pPr>
            <w:r w:rsidRPr="00884C55">
              <w:rPr>
                <w:spacing w:val="-4"/>
                <w:lang w:val="fr-FR"/>
              </w:rPr>
              <w:t xml:space="preserve">Naboyi </w:t>
            </w:r>
            <w:r w:rsidRPr="00884C55">
              <w:rPr>
                <w:i/>
                <w:iCs/>
                <w:spacing w:val="-4"/>
                <w:lang w:val="fr-FR"/>
              </w:rPr>
              <w:t>(Ko tanga te)</w:t>
            </w:r>
          </w:p>
        </w:tc>
      </w:tr>
      <w:tr w:rsidR="00EC44D9" w:rsidRPr="001B30AB" w14:paraId="0AE7FDC4" w14:textId="77777777" w:rsidTr="006806BB">
        <w:trPr>
          <w:cantSplit/>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1807330" w14:textId="4F778F38" w:rsidR="00EC44D9" w:rsidRPr="00AF08D8" w:rsidRDefault="00EC44D9" w:rsidP="00EC44D9">
            <w:pPr>
              <w:pStyle w:val="ListParagraph"/>
              <w:numPr>
                <w:ilvl w:val="0"/>
                <w:numId w:val="64"/>
              </w:numPr>
              <w:spacing w:after="0" w:line="240" w:lineRule="auto"/>
              <w:ind w:left="361" w:hanging="361"/>
              <w:rPr>
                <w:spacing w:val="-4"/>
              </w:rPr>
            </w:pPr>
            <w:r w:rsidRPr="00AF08D8">
              <w:rPr>
                <w:rFonts w:eastAsia="Times New Roman" w:cs="Calibri"/>
                <w:spacing w:val="-4"/>
              </w:rPr>
              <w:t>Ozali na lolenge ya komibatela na bokono ya Ebola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7CFAE3D" w14:textId="55198F5A" w:rsidR="00EC44D9" w:rsidRPr="00AF08D8" w:rsidRDefault="00EC44D9" w:rsidP="00EC44D9">
            <w:pPr>
              <w:pStyle w:val="ListParagraph"/>
              <w:numPr>
                <w:ilvl w:val="0"/>
                <w:numId w:val="49"/>
              </w:numPr>
              <w:spacing w:after="0" w:line="240" w:lineRule="auto"/>
              <w:rPr>
                <w:rFonts w:cs="Calibri"/>
                <w:spacing w:val="-4"/>
                <w:lang w:val="fr-FR"/>
              </w:rPr>
            </w:pPr>
            <w:r w:rsidRPr="00AF08D8">
              <w:rPr>
                <w:rFonts w:cs="Calibri"/>
                <w:spacing w:val="-4"/>
                <w:lang w:val="fr-FR"/>
              </w:rPr>
              <w:t xml:space="preserve">Iyo </w:t>
            </w:r>
          </w:p>
          <w:p w14:paraId="72F48C38" w14:textId="01C81A9C" w:rsidR="00EC44D9" w:rsidRPr="00AF08D8" w:rsidRDefault="00EC44D9" w:rsidP="00EC44D9">
            <w:pPr>
              <w:pStyle w:val="ListParagraph"/>
              <w:numPr>
                <w:ilvl w:val="0"/>
                <w:numId w:val="49"/>
              </w:numPr>
              <w:spacing w:after="0" w:line="240" w:lineRule="auto"/>
              <w:rPr>
                <w:spacing w:val="-4"/>
                <w:lang w:val="fr-FR"/>
              </w:rPr>
            </w:pPr>
            <w:r w:rsidRPr="00AF08D8">
              <w:rPr>
                <w:rFonts w:cs="Calibri"/>
                <w:spacing w:val="-4"/>
                <w:lang w:val="fr-FR"/>
              </w:rPr>
              <w:t>Te</w:t>
            </w:r>
            <w:r w:rsidRPr="00AF08D8">
              <w:rPr>
                <w:rFonts w:cs="Calibri"/>
                <w:spacing w:val="-4"/>
                <w:lang w:val="fr-FR"/>
              </w:rPr>
              <w:sym w:font="Wingdings" w:char="F0E0"/>
            </w:r>
            <w:r>
              <w:rPr>
                <w:rFonts w:cs="Calibri"/>
                <w:spacing w:val="-4"/>
                <w:lang w:val="fr-FR"/>
              </w:rPr>
              <w:t xml:space="preserve"> </w:t>
            </w:r>
            <w:r w:rsidRPr="00C1309B">
              <w:rPr>
                <w:rFonts w:cs="Calibri"/>
                <w:i/>
                <w:iCs/>
                <w:spacing w:val="-4"/>
                <w:lang w:val="fr-FR"/>
              </w:rPr>
              <w:t>leka na Q.29</w:t>
            </w:r>
          </w:p>
          <w:p w14:paraId="355C1DAC" w14:textId="1A81B27E" w:rsidR="00EC44D9" w:rsidRPr="00AF08D8" w:rsidRDefault="00EC44D9" w:rsidP="00EC44D9">
            <w:pPr>
              <w:pStyle w:val="ListParagraph"/>
              <w:numPr>
                <w:ilvl w:val="0"/>
                <w:numId w:val="49"/>
              </w:numPr>
              <w:spacing w:after="0" w:line="240" w:lineRule="auto"/>
              <w:rPr>
                <w:spacing w:val="-4"/>
                <w:lang w:val="fr-FR"/>
              </w:rPr>
            </w:pPr>
            <w:r w:rsidRPr="00884C55">
              <w:rPr>
                <w:spacing w:val="-4"/>
                <w:lang w:val="fr-FR"/>
              </w:rPr>
              <w:t xml:space="preserve">Naboyi </w:t>
            </w:r>
            <w:r w:rsidRPr="00884C55">
              <w:rPr>
                <w:i/>
                <w:iCs/>
                <w:spacing w:val="-4"/>
                <w:lang w:val="fr-FR"/>
              </w:rPr>
              <w:t>(Ko tanga te)</w:t>
            </w:r>
          </w:p>
        </w:tc>
      </w:tr>
      <w:tr w:rsidR="00EC44D9" w:rsidRPr="00AF08D8" w14:paraId="5061E0E7" w14:textId="77777777" w:rsidTr="006806BB">
        <w:trPr>
          <w:cantSplit/>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F0A6AE7" w14:textId="76E5B0A0" w:rsidR="00EC44D9" w:rsidRPr="00B1641F" w:rsidRDefault="00EC44D9" w:rsidP="00EC44D9">
            <w:pPr>
              <w:pStyle w:val="ListParagraph"/>
              <w:numPr>
                <w:ilvl w:val="0"/>
                <w:numId w:val="64"/>
              </w:numPr>
              <w:spacing w:after="0" w:line="240" w:lineRule="auto"/>
              <w:ind w:left="361" w:hanging="361"/>
              <w:rPr>
                <w:spacing w:val="-4"/>
              </w:rPr>
            </w:pPr>
            <w:r w:rsidRPr="00B1641F">
              <w:rPr>
                <w:rFonts w:eastAsia="Times New Roman" w:cs="Calibri"/>
                <w:spacing w:val="-4"/>
              </w:rPr>
              <w:lastRenderedPageBreak/>
              <w:t>Ozui lolenge nini ya koboya bokono ya Ebola </w:t>
            </w:r>
            <w:r w:rsidRPr="000E5FF7">
              <w:rPr>
                <w:rFonts w:eastAsia="Times New Roman" w:cs="Calibri"/>
                <w:spacing w:val="-4"/>
              </w:rPr>
              <w:t>?</w:t>
            </w:r>
            <w:r w:rsidRPr="001C7533">
              <w:rPr>
                <w:rFonts w:eastAsia="Times New Roman" w:cs="Calibri"/>
                <w:color w:val="FF0000"/>
                <w:spacing w:val="-4"/>
              </w:rPr>
              <w:t xml:space="preserve">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5DB3FDF4" w14:textId="3BF2E50E" w:rsidR="00EC44D9" w:rsidRPr="001826B7" w:rsidRDefault="00EC44D9" w:rsidP="00EC44D9">
            <w:pPr>
              <w:spacing w:after="0" w:line="240" w:lineRule="auto"/>
              <w:rPr>
                <w:b/>
                <w:bCs/>
                <w:spacing w:val="-4"/>
              </w:rPr>
            </w:pPr>
            <w:r w:rsidRPr="001826B7">
              <w:rPr>
                <w:b/>
                <w:bCs/>
                <w:i/>
                <w:iCs/>
                <w:spacing w:val="-4"/>
              </w:rPr>
              <w:t>Kotanga biyano te. Tya elembo esika nyoso moyanoli aponi.</w:t>
            </w:r>
          </w:p>
          <w:p w14:paraId="72C19BF5" w14:textId="77777777" w:rsidR="00EC44D9" w:rsidRPr="001826B7" w:rsidRDefault="00EC44D9" w:rsidP="00EC44D9">
            <w:pPr>
              <w:pStyle w:val="ListParagraph"/>
              <w:numPr>
                <w:ilvl w:val="0"/>
                <w:numId w:val="18"/>
              </w:numPr>
              <w:spacing w:after="0" w:line="240" w:lineRule="auto"/>
              <w:rPr>
                <w:spacing w:val="-4"/>
              </w:rPr>
            </w:pPr>
            <w:r w:rsidRPr="001826B7">
              <w:rPr>
                <w:spacing w:val="-4"/>
              </w:rPr>
              <w:t xml:space="preserve">Nasukolaka ngonga nyoso maboko na nga na sabuni </w:t>
            </w:r>
          </w:p>
          <w:p w14:paraId="0888F62D" w14:textId="5FDBC9F5" w:rsidR="00EC44D9" w:rsidRPr="00A87AC7" w:rsidRDefault="00EC44D9" w:rsidP="00EC44D9">
            <w:pPr>
              <w:pStyle w:val="ListParagraph"/>
              <w:numPr>
                <w:ilvl w:val="0"/>
                <w:numId w:val="18"/>
              </w:numPr>
              <w:spacing w:after="0" w:line="240" w:lineRule="auto"/>
              <w:rPr>
                <w:spacing w:val="-4"/>
              </w:rPr>
            </w:pPr>
            <w:r w:rsidRPr="00A87AC7">
              <w:rPr>
                <w:spacing w:val="-4"/>
              </w:rPr>
              <w:t>Na zuaki mangb</w:t>
            </w:r>
            <w:r w:rsidR="000E5FF7">
              <w:rPr>
                <w:spacing w:val="-4"/>
              </w:rPr>
              <w:t>e</w:t>
            </w:r>
            <w:r w:rsidRPr="00A87AC7">
              <w:rPr>
                <w:spacing w:val="-4"/>
              </w:rPr>
              <w:t xml:space="preserve">le ya Ebola </w:t>
            </w:r>
          </w:p>
          <w:p w14:paraId="0958CCAE" w14:textId="64F9D718" w:rsidR="00EC44D9" w:rsidRPr="00A87AC7" w:rsidRDefault="00EC44D9" w:rsidP="00EC44D9">
            <w:pPr>
              <w:pStyle w:val="ListParagraph"/>
              <w:numPr>
                <w:ilvl w:val="0"/>
                <w:numId w:val="18"/>
              </w:numPr>
              <w:spacing w:after="0" w:line="240" w:lineRule="auto"/>
              <w:rPr>
                <w:spacing w:val="-4"/>
              </w:rPr>
            </w:pPr>
            <w:r w:rsidRPr="00A87AC7">
              <w:rPr>
                <w:spacing w:val="-4"/>
              </w:rPr>
              <w:t xml:space="preserve">Nasimbaka te nzoto ya moweyi ya bokono ya Ebola </w:t>
            </w:r>
          </w:p>
          <w:p w14:paraId="2EB0E8C2" w14:textId="6C098158" w:rsidR="00EC44D9" w:rsidRPr="00416AD9" w:rsidRDefault="00EC44D9" w:rsidP="00EC44D9">
            <w:pPr>
              <w:pStyle w:val="ListParagraph"/>
              <w:numPr>
                <w:ilvl w:val="0"/>
                <w:numId w:val="18"/>
              </w:numPr>
              <w:spacing w:after="0" w:line="240" w:lineRule="auto"/>
              <w:rPr>
                <w:spacing w:val="-4"/>
              </w:rPr>
            </w:pPr>
            <w:r w:rsidRPr="00416AD9">
              <w:rPr>
                <w:spacing w:val="-4"/>
              </w:rPr>
              <w:t>Na kendaka matanga</w:t>
            </w:r>
            <w:r w:rsidRPr="00416AD9">
              <w:rPr>
                <w:color w:val="FF0000"/>
                <w:spacing w:val="-4"/>
              </w:rPr>
              <w:t xml:space="preserve"> </w:t>
            </w:r>
            <w:r w:rsidRPr="00416AD9">
              <w:rPr>
                <w:spacing w:val="-4"/>
              </w:rPr>
              <w:t xml:space="preserve">ya moto akufi na bokono ya Ebola </w:t>
            </w:r>
          </w:p>
          <w:p w14:paraId="53DE2122" w14:textId="77777777" w:rsidR="00EC44D9" w:rsidRPr="00AF08D8" w:rsidRDefault="00EC44D9" w:rsidP="00EC44D9">
            <w:pPr>
              <w:pStyle w:val="ListParagraph"/>
              <w:numPr>
                <w:ilvl w:val="0"/>
                <w:numId w:val="18"/>
              </w:numPr>
              <w:spacing w:after="0" w:line="240" w:lineRule="auto"/>
              <w:rPr>
                <w:spacing w:val="-4"/>
                <w:lang w:val="fr-FR"/>
              </w:rPr>
            </w:pPr>
            <w:r w:rsidRPr="00AF08D8">
              <w:rPr>
                <w:spacing w:val="-4"/>
                <w:lang w:val="fr-FR"/>
              </w:rPr>
              <w:t xml:space="preserve">Nalataka ba gants na maboko liboso ya kosunga moto azali kobela </w:t>
            </w:r>
          </w:p>
          <w:p w14:paraId="0BA9FA35" w14:textId="77777777" w:rsidR="00EC44D9" w:rsidRPr="00AF08D8" w:rsidRDefault="00EC44D9" w:rsidP="00EC44D9">
            <w:pPr>
              <w:pStyle w:val="ListParagraph"/>
              <w:numPr>
                <w:ilvl w:val="0"/>
                <w:numId w:val="18"/>
              </w:numPr>
              <w:spacing w:after="0" w:line="240" w:lineRule="auto"/>
              <w:rPr>
                <w:spacing w:val="-4"/>
                <w:lang w:val="fr-FR"/>
              </w:rPr>
            </w:pPr>
            <w:r w:rsidRPr="00AF08D8">
              <w:rPr>
                <w:spacing w:val="-4"/>
                <w:lang w:val="fr-FR"/>
              </w:rPr>
              <w:t xml:space="preserve">Nalataka ba gants liboso ya kosukola bisanza to mayi nyoso ewuti na moto azali na bokono ya Ebola </w:t>
            </w:r>
          </w:p>
          <w:p w14:paraId="12F08977" w14:textId="32E7133C" w:rsidR="00EC44D9" w:rsidRPr="00AF08D8" w:rsidRDefault="00EC44D9" w:rsidP="00EC44D9">
            <w:pPr>
              <w:pStyle w:val="ListParagraph"/>
              <w:numPr>
                <w:ilvl w:val="0"/>
                <w:numId w:val="18"/>
              </w:numPr>
              <w:spacing w:after="0" w:line="240" w:lineRule="auto"/>
              <w:rPr>
                <w:spacing w:val="-4"/>
                <w:lang w:val="fr-FR"/>
              </w:rPr>
            </w:pPr>
            <w:r w:rsidRPr="00AF08D8">
              <w:rPr>
                <w:spacing w:val="-4"/>
                <w:lang w:val="fr-FR"/>
              </w:rPr>
              <w:t xml:space="preserve">Na salelaka kapoti liboso ya bosangisi nzoto na moto ya bokono ya Ebola </w:t>
            </w:r>
          </w:p>
          <w:p w14:paraId="30D65546" w14:textId="77777777" w:rsidR="00EC44D9" w:rsidRPr="00AF08D8" w:rsidRDefault="00EC44D9" w:rsidP="00EC44D9">
            <w:pPr>
              <w:pStyle w:val="ListParagraph"/>
              <w:numPr>
                <w:ilvl w:val="0"/>
                <w:numId w:val="18"/>
              </w:numPr>
              <w:spacing w:after="0" w:line="240" w:lineRule="auto"/>
              <w:rPr>
                <w:spacing w:val="-4"/>
                <w:lang w:val="fr-FR"/>
              </w:rPr>
            </w:pPr>
            <w:r w:rsidRPr="00AF08D8">
              <w:rPr>
                <w:spacing w:val="-4"/>
                <w:lang w:val="fr-FR"/>
              </w:rPr>
              <w:t xml:space="preserve">Nasalelaka kapoti tangu ya bosangisi nzoto na moto abiki na bokono ya Ebola </w:t>
            </w:r>
          </w:p>
          <w:p w14:paraId="29923D5E" w14:textId="54E46D9A" w:rsidR="00EC44D9" w:rsidRPr="00AF08D8" w:rsidRDefault="00EC44D9" w:rsidP="00EC44D9">
            <w:pPr>
              <w:pStyle w:val="ListParagraph"/>
              <w:numPr>
                <w:ilvl w:val="0"/>
                <w:numId w:val="18"/>
              </w:numPr>
              <w:spacing w:after="0" w:line="240" w:lineRule="auto"/>
              <w:rPr>
                <w:spacing w:val="-4"/>
              </w:rPr>
            </w:pPr>
            <w:r w:rsidRPr="00AF08D8">
              <w:rPr>
                <w:spacing w:val="-4"/>
              </w:rPr>
              <w:t>Naboyaka kokende na ba centre to hopitalo</w:t>
            </w:r>
          </w:p>
          <w:p w14:paraId="6A48F7F1" w14:textId="77777777" w:rsidR="00EC44D9" w:rsidRPr="00AF08D8" w:rsidRDefault="00EC44D9" w:rsidP="00EC44D9">
            <w:pPr>
              <w:pStyle w:val="ListParagraph"/>
              <w:numPr>
                <w:ilvl w:val="0"/>
                <w:numId w:val="18"/>
              </w:numPr>
              <w:spacing w:after="0" w:line="240" w:lineRule="auto"/>
              <w:rPr>
                <w:spacing w:val="-4"/>
              </w:rPr>
            </w:pPr>
            <w:r w:rsidRPr="00AF08D8">
              <w:rPr>
                <w:spacing w:val="-4"/>
              </w:rPr>
              <w:t xml:space="preserve">Naboyaka ko kende epayi ya ba minganga ya bokoko. </w:t>
            </w:r>
          </w:p>
          <w:p w14:paraId="0C5CCC9E" w14:textId="77777777" w:rsidR="00EC44D9" w:rsidRPr="00AF08D8" w:rsidRDefault="00EC44D9" w:rsidP="00EC44D9">
            <w:pPr>
              <w:pStyle w:val="ListParagraph"/>
              <w:numPr>
                <w:ilvl w:val="0"/>
                <w:numId w:val="18"/>
              </w:numPr>
              <w:spacing w:after="0" w:line="240" w:lineRule="auto"/>
              <w:rPr>
                <w:spacing w:val="-4"/>
              </w:rPr>
            </w:pPr>
            <w:r w:rsidRPr="00AF08D8">
              <w:rPr>
                <w:spacing w:val="-4"/>
              </w:rPr>
              <w:t xml:space="preserve">Na ndimi bosukola ndako na ba kisi ya minganga </w:t>
            </w:r>
          </w:p>
          <w:p w14:paraId="5F228ABC" w14:textId="11CE861E" w:rsidR="00EC44D9" w:rsidRPr="00AF08D8" w:rsidRDefault="00EC44D9" w:rsidP="00EC44D9">
            <w:pPr>
              <w:pStyle w:val="ListParagraph"/>
              <w:numPr>
                <w:ilvl w:val="0"/>
                <w:numId w:val="18"/>
              </w:numPr>
              <w:spacing w:after="0" w:line="240" w:lineRule="auto"/>
              <w:rPr>
                <w:spacing w:val="-4"/>
                <w:lang w:val="fr-FR"/>
              </w:rPr>
            </w:pPr>
            <w:r w:rsidRPr="00AF08D8">
              <w:rPr>
                <w:spacing w:val="-4"/>
                <w:lang w:val="fr-FR"/>
              </w:rPr>
              <w:t>Misusu</w:t>
            </w:r>
            <w:r>
              <w:rPr>
                <w:spacing w:val="-4"/>
                <w:lang w:val="fr-FR"/>
              </w:rPr>
              <w:t xml:space="preserve"> : </w:t>
            </w:r>
            <w:r w:rsidRPr="00AF08D8">
              <w:rPr>
                <w:spacing w:val="-4"/>
                <w:lang w:val="fr-FR"/>
              </w:rPr>
              <w:t>______________________________</w:t>
            </w:r>
          </w:p>
          <w:p w14:paraId="6B0E52F6" w14:textId="4B31371F" w:rsidR="00EC44D9" w:rsidRPr="00AF08D8" w:rsidRDefault="00EC44D9" w:rsidP="00EC44D9">
            <w:pPr>
              <w:pStyle w:val="ListParagraph"/>
              <w:numPr>
                <w:ilvl w:val="0"/>
                <w:numId w:val="18"/>
              </w:numPr>
              <w:spacing w:after="0" w:line="240" w:lineRule="auto"/>
              <w:rPr>
                <w:spacing w:val="-4"/>
                <w:lang w:val="fr-FR"/>
              </w:rPr>
            </w:pPr>
            <w:r w:rsidRPr="00AF08D8">
              <w:rPr>
                <w:spacing w:val="-4"/>
                <w:lang w:val="fr-FR"/>
              </w:rPr>
              <w:t>Nayebi te</w:t>
            </w:r>
          </w:p>
          <w:p w14:paraId="5969D2E2" w14:textId="5464CD8C" w:rsidR="00EC44D9" w:rsidRPr="00AF08D8" w:rsidRDefault="00EC44D9" w:rsidP="00EC44D9">
            <w:pPr>
              <w:pStyle w:val="ListParagraph"/>
              <w:numPr>
                <w:ilvl w:val="0"/>
                <w:numId w:val="18"/>
              </w:numPr>
              <w:spacing w:after="0" w:line="240" w:lineRule="auto"/>
              <w:rPr>
                <w:spacing w:val="-4"/>
                <w:lang w:val="fr-FR"/>
              </w:rPr>
            </w:pPr>
            <w:r w:rsidRPr="00884C55">
              <w:rPr>
                <w:spacing w:val="-4"/>
                <w:lang w:val="fr-FR"/>
              </w:rPr>
              <w:t xml:space="preserve">Naboyi </w:t>
            </w:r>
            <w:r w:rsidRPr="00884C55">
              <w:rPr>
                <w:i/>
                <w:iCs/>
                <w:spacing w:val="-4"/>
                <w:lang w:val="fr-FR"/>
              </w:rPr>
              <w:t>(Ko tanga te)</w:t>
            </w:r>
          </w:p>
        </w:tc>
      </w:tr>
      <w:tr w:rsidR="00EC44D9" w:rsidRPr="001B30AB" w14:paraId="02763826" w14:textId="77777777" w:rsidTr="006806BB">
        <w:trPr>
          <w:cantSplit/>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8CEE22F" w14:textId="5A4DA19B" w:rsidR="00EC44D9" w:rsidRPr="00FD5BFB" w:rsidRDefault="00EC44D9" w:rsidP="00EC44D9">
            <w:pPr>
              <w:pStyle w:val="ListParagraph"/>
              <w:numPr>
                <w:ilvl w:val="0"/>
                <w:numId w:val="64"/>
              </w:numPr>
              <w:spacing w:after="0" w:line="240" w:lineRule="auto"/>
              <w:ind w:left="361" w:hanging="361"/>
              <w:rPr>
                <w:spacing w:val="-4"/>
              </w:rPr>
            </w:pPr>
            <w:r w:rsidRPr="00AE76D3">
              <w:rPr>
                <w:rFonts w:eastAsia="Times New Roman" w:cs="Calibri"/>
                <w:color w:val="000000"/>
                <w:sz w:val="22"/>
                <w:szCs w:val="22"/>
              </w:rPr>
              <w:t xml:space="preserve">Okutani na </w:t>
            </w:r>
            <w:r w:rsidRPr="00AE76D3">
              <w:rPr>
                <w:rFonts w:eastAsia="Times New Roman" w:cs="Calibri"/>
                <w:spacing w:val="-4"/>
                <w:sz w:val="22"/>
                <w:szCs w:val="22"/>
              </w:rPr>
              <w:t>kokoso</w:t>
            </w:r>
            <w:r w:rsidRPr="00AE76D3">
              <w:rPr>
                <w:rFonts w:eastAsia="Times New Roman" w:cs="Calibri"/>
                <w:color w:val="000000"/>
                <w:sz w:val="22"/>
                <w:szCs w:val="22"/>
              </w:rPr>
              <w:t xml:space="preserve"> tangu ozo linga komibatela na bokono ya Ebola ?</w:t>
            </w:r>
            <w:r>
              <w:rPr>
                <w:rFonts w:eastAsia="Times New Roman" w:cs="Calibri"/>
                <w:color w:val="000000"/>
                <w:sz w:val="22"/>
                <w:szCs w:val="22"/>
              </w:rPr>
              <w:t xml:space="preserve">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03C7D5B5" w14:textId="20E67FA7" w:rsidR="00EC44D9" w:rsidRPr="00AF08D8" w:rsidRDefault="00EC44D9" w:rsidP="00EC44D9">
            <w:pPr>
              <w:pStyle w:val="ListParagraph"/>
              <w:numPr>
                <w:ilvl w:val="0"/>
                <w:numId w:val="19"/>
              </w:numPr>
              <w:spacing w:after="0" w:line="240" w:lineRule="auto"/>
              <w:rPr>
                <w:spacing w:val="-4"/>
                <w:lang w:val="fr-FR"/>
              </w:rPr>
            </w:pPr>
            <w:r w:rsidRPr="00AF08D8">
              <w:rPr>
                <w:spacing w:val="-4"/>
                <w:lang w:val="fr-FR"/>
              </w:rPr>
              <w:t>Iyo</w:t>
            </w:r>
          </w:p>
          <w:p w14:paraId="245E2FD0" w14:textId="09E74C7E" w:rsidR="00EC44D9" w:rsidRPr="00AF08D8" w:rsidRDefault="00EC44D9" w:rsidP="00EC44D9">
            <w:pPr>
              <w:pStyle w:val="ListParagraph"/>
              <w:numPr>
                <w:ilvl w:val="0"/>
                <w:numId w:val="19"/>
              </w:numPr>
              <w:spacing w:after="0" w:line="240" w:lineRule="auto"/>
              <w:rPr>
                <w:spacing w:val="-4"/>
                <w:lang w:val="fr-FR"/>
              </w:rPr>
            </w:pPr>
            <w:r w:rsidRPr="00AF08D8">
              <w:rPr>
                <w:spacing w:val="-4"/>
                <w:lang w:val="fr-FR"/>
              </w:rPr>
              <w:t>Te</w:t>
            </w:r>
            <w:r>
              <w:rPr>
                <w:spacing w:val="-4"/>
                <w:lang w:val="fr-FR"/>
              </w:rPr>
              <w:t xml:space="preserve"> </w:t>
            </w:r>
            <w:r w:rsidRPr="00C1309B">
              <w:rPr>
                <w:spacing w:val="-4"/>
                <w:lang w:val="fr-FR"/>
              </w:rPr>
              <w:sym w:font="Wingdings" w:char="F0E0"/>
            </w:r>
            <w:r w:rsidRPr="00AF08D8">
              <w:rPr>
                <w:spacing w:val="-4"/>
                <w:lang w:val="fr-FR"/>
              </w:rPr>
              <w:t xml:space="preserve"> </w:t>
            </w:r>
            <w:r w:rsidRPr="00C1309B">
              <w:rPr>
                <w:i/>
                <w:iCs/>
                <w:spacing w:val="-4"/>
                <w:lang w:val="fr-FR"/>
              </w:rPr>
              <w:t>leka na Q.31</w:t>
            </w:r>
          </w:p>
          <w:p w14:paraId="24B17A77" w14:textId="67924289" w:rsidR="00EC44D9" w:rsidRPr="00AF08D8" w:rsidRDefault="00EC44D9" w:rsidP="00EC44D9">
            <w:pPr>
              <w:pStyle w:val="ListParagraph"/>
              <w:numPr>
                <w:ilvl w:val="0"/>
                <w:numId w:val="19"/>
              </w:numPr>
              <w:spacing w:after="0" w:line="240" w:lineRule="auto"/>
              <w:rPr>
                <w:spacing w:val="-4"/>
                <w:lang w:val="fr-FR"/>
              </w:rPr>
            </w:pPr>
            <w:r w:rsidRPr="00AF08D8">
              <w:rPr>
                <w:spacing w:val="-4"/>
                <w:lang w:val="fr-FR"/>
              </w:rPr>
              <w:t>Nayebi te</w:t>
            </w:r>
            <w:r w:rsidRPr="00C1309B">
              <w:rPr>
                <w:spacing w:val="-4"/>
                <w:lang w:val="fr-FR"/>
              </w:rPr>
              <w:sym w:font="Wingdings" w:char="F0E0"/>
            </w:r>
            <w:r w:rsidRPr="00AF08D8">
              <w:rPr>
                <w:spacing w:val="-4"/>
                <w:lang w:val="fr-FR"/>
              </w:rPr>
              <w:t xml:space="preserve"> </w:t>
            </w:r>
            <w:r w:rsidRPr="00C1309B">
              <w:rPr>
                <w:i/>
                <w:iCs/>
                <w:spacing w:val="-4"/>
                <w:lang w:val="fr-FR"/>
              </w:rPr>
              <w:t>leka na Q.31</w:t>
            </w:r>
          </w:p>
          <w:p w14:paraId="4C5CF4BC" w14:textId="29FC210A" w:rsidR="00EC44D9" w:rsidRPr="00AF08D8" w:rsidRDefault="00EC44D9" w:rsidP="00EC44D9">
            <w:pPr>
              <w:pStyle w:val="ListParagraph"/>
              <w:numPr>
                <w:ilvl w:val="0"/>
                <w:numId w:val="19"/>
              </w:numPr>
              <w:spacing w:after="0" w:line="240" w:lineRule="auto"/>
              <w:rPr>
                <w:spacing w:val="-4"/>
                <w:lang w:val="fr-FR"/>
              </w:rPr>
            </w:pPr>
            <w:r w:rsidRPr="00884C55">
              <w:rPr>
                <w:spacing w:val="-4"/>
                <w:lang w:val="fr-FR"/>
              </w:rPr>
              <w:t xml:space="preserve">Naboyi </w:t>
            </w:r>
            <w:r w:rsidRPr="00884C55">
              <w:rPr>
                <w:i/>
                <w:iCs/>
                <w:spacing w:val="-4"/>
                <w:lang w:val="fr-FR"/>
              </w:rPr>
              <w:t>(Ko tanga te)</w:t>
            </w:r>
          </w:p>
        </w:tc>
      </w:tr>
      <w:tr w:rsidR="00EC44D9" w:rsidRPr="00AF08D8" w14:paraId="4A56BD4D" w14:textId="77777777" w:rsidTr="006806BB">
        <w:trPr>
          <w:cantSplit/>
          <w:trHeight w:val="2870"/>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BABD0C9" w14:textId="681BD894" w:rsidR="00EC44D9" w:rsidRPr="00B1641F" w:rsidRDefault="00EC44D9" w:rsidP="00EC44D9">
            <w:pPr>
              <w:pStyle w:val="ListParagraph"/>
              <w:numPr>
                <w:ilvl w:val="0"/>
                <w:numId w:val="64"/>
              </w:numPr>
              <w:spacing w:after="0" w:line="240" w:lineRule="auto"/>
              <w:ind w:left="361" w:hanging="361"/>
              <w:rPr>
                <w:spacing w:val="-4"/>
              </w:rPr>
            </w:pPr>
            <w:r w:rsidRPr="00B1641F">
              <w:rPr>
                <w:rFonts w:eastAsia="Times New Roman" w:cs="Calibri"/>
                <w:spacing w:val="-4"/>
                <w:sz w:val="22"/>
                <w:szCs w:val="22"/>
              </w:rPr>
              <w:t>Ba kokoso nini okutanaki nango tangu ozolinga ko mibatela na bokono ya Ebola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9758673" w14:textId="2AED8432" w:rsidR="00EC44D9" w:rsidRPr="007120F8" w:rsidRDefault="00EC44D9" w:rsidP="00EC44D9">
            <w:pPr>
              <w:spacing w:after="0" w:line="240" w:lineRule="auto"/>
              <w:rPr>
                <w:b/>
                <w:bCs/>
                <w:spacing w:val="-4"/>
                <w:lang w:val="fr-FR"/>
              </w:rPr>
            </w:pPr>
            <w:r w:rsidRPr="007120F8">
              <w:rPr>
                <w:b/>
                <w:bCs/>
                <w:i/>
                <w:iCs/>
                <w:spacing w:val="-4"/>
                <w:lang w:val="fr-FR"/>
              </w:rPr>
              <w:t xml:space="preserve">Kotanga biyano te. Tya elembo esika moyanoli alakisi. </w:t>
            </w:r>
          </w:p>
          <w:p w14:paraId="1C71080E" w14:textId="77777777" w:rsidR="00EC44D9" w:rsidRPr="00AF08D8" w:rsidRDefault="00EC44D9" w:rsidP="00EC44D9">
            <w:pPr>
              <w:pStyle w:val="ListParagraph"/>
              <w:numPr>
                <w:ilvl w:val="0"/>
                <w:numId w:val="20"/>
              </w:numPr>
              <w:spacing w:after="0" w:line="240" w:lineRule="auto"/>
              <w:rPr>
                <w:spacing w:val="-4"/>
                <w:lang w:val="fr-FR"/>
              </w:rPr>
            </w:pPr>
            <w:r w:rsidRPr="00AF08D8">
              <w:rPr>
                <w:spacing w:val="-4"/>
                <w:lang w:val="fr-FR"/>
              </w:rPr>
              <w:t>Talo ya biloko (gants, sabuni, etc.)</w:t>
            </w:r>
          </w:p>
          <w:p w14:paraId="374ECD37" w14:textId="62150AD2" w:rsidR="00EC44D9" w:rsidRPr="00AF08D8" w:rsidRDefault="00EC44D9" w:rsidP="00EC44D9">
            <w:pPr>
              <w:pStyle w:val="ListParagraph"/>
              <w:numPr>
                <w:ilvl w:val="0"/>
                <w:numId w:val="20"/>
              </w:numPr>
              <w:spacing w:after="0" w:line="240" w:lineRule="auto"/>
              <w:rPr>
                <w:spacing w:val="-4"/>
                <w:lang w:val="fr-FR"/>
              </w:rPr>
            </w:pPr>
            <w:r w:rsidRPr="00AF08D8">
              <w:rPr>
                <w:spacing w:val="-4"/>
                <w:lang w:val="fr-FR"/>
              </w:rPr>
              <w:t>Kozuela biloko  (gants, sabuni, etc.)</w:t>
            </w:r>
          </w:p>
          <w:p w14:paraId="65237F6F" w14:textId="061D7343" w:rsidR="00EC44D9" w:rsidRPr="00AF08D8" w:rsidRDefault="00EC44D9" w:rsidP="00EC44D9">
            <w:pPr>
              <w:pStyle w:val="ListParagraph"/>
              <w:numPr>
                <w:ilvl w:val="0"/>
                <w:numId w:val="20"/>
              </w:numPr>
              <w:spacing w:after="0" w:line="240" w:lineRule="auto"/>
              <w:rPr>
                <w:spacing w:val="-4"/>
                <w:lang w:val="fr-FR"/>
              </w:rPr>
            </w:pPr>
            <w:r w:rsidRPr="00AF08D8">
              <w:rPr>
                <w:spacing w:val="-4"/>
                <w:lang w:val="fr-FR"/>
              </w:rPr>
              <w:t>Bozangi mayi ya malamu</w:t>
            </w:r>
          </w:p>
          <w:p w14:paraId="1DDCB7F8" w14:textId="561E1B75" w:rsidR="00EC44D9" w:rsidRPr="00AF08D8" w:rsidRDefault="00EC44D9" w:rsidP="00EC44D9">
            <w:pPr>
              <w:pStyle w:val="ListParagraph"/>
              <w:numPr>
                <w:ilvl w:val="0"/>
                <w:numId w:val="20"/>
              </w:numPr>
              <w:spacing w:after="0" w:line="240" w:lineRule="auto"/>
              <w:rPr>
                <w:spacing w:val="-4"/>
                <w:lang w:val="fr-FR"/>
              </w:rPr>
            </w:pPr>
            <w:r w:rsidRPr="00AF08D8">
              <w:rPr>
                <w:spacing w:val="-4"/>
                <w:lang w:val="fr-FR"/>
              </w:rPr>
              <w:t>Kozanga magbele</w:t>
            </w:r>
          </w:p>
          <w:p w14:paraId="378A5520" w14:textId="77777777" w:rsidR="00EC44D9" w:rsidRPr="00AF08D8" w:rsidRDefault="00EC44D9" w:rsidP="00EC44D9">
            <w:pPr>
              <w:pStyle w:val="ListParagraph"/>
              <w:numPr>
                <w:ilvl w:val="0"/>
                <w:numId w:val="20"/>
              </w:numPr>
              <w:spacing w:after="0" w:line="240" w:lineRule="auto"/>
              <w:rPr>
                <w:spacing w:val="-4"/>
                <w:lang w:val="fr-FR"/>
              </w:rPr>
            </w:pPr>
            <w:r w:rsidRPr="00AF08D8">
              <w:rPr>
                <w:spacing w:val="-4"/>
                <w:lang w:val="fr-FR"/>
              </w:rPr>
              <w:t xml:space="preserve">Na ndako, esika ya kotia moto azali na bokono ezali te </w:t>
            </w:r>
          </w:p>
          <w:p w14:paraId="50F070A9" w14:textId="675FF958" w:rsidR="00EC44D9" w:rsidRPr="00AF08D8" w:rsidRDefault="00EC44D9" w:rsidP="00EC44D9">
            <w:pPr>
              <w:pStyle w:val="ListParagraph"/>
              <w:numPr>
                <w:ilvl w:val="0"/>
                <w:numId w:val="20"/>
              </w:numPr>
              <w:spacing w:after="0" w:line="240" w:lineRule="auto"/>
              <w:rPr>
                <w:spacing w:val="-4"/>
                <w:lang w:val="fr-FR"/>
              </w:rPr>
            </w:pPr>
            <w:r>
              <w:rPr>
                <w:spacing w:val="-4"/>
                <w:lang w:val="fr-FR"/>
              </w:rPr>
              <w:t>Makoki</w:t>
            </w:r>
            <w:r w:rsidRPr="00AF08D8">
              <w:rPr>
                <w:spacing w:val="-4"/>
                <w:lang w:val="fr-FR"/>
              </w:rPr>
              <w:t xml:space="preserve"> ezali te po ya koboya likama na bizaleli (kosalisa bato ya bokono, kozala na ba matanga, etc.)</w:t>
            </w:r>
          </w:p>
          <w:p w14:paraId="331EDA8A" w14:textId="77777777" w:rsidR="00EC44D9" w:rsidRPr="00AF08D8" w:rsidRDefault="00EC44D9" w:rsidP="00EC44D9">
            <w:pPr>
              <w:pStyle w:val="ListParagraph"/>
              <w:numPr>
                <w:ilvl w:val="0"/>
                <w:numId w:val="20"/>
              </w:numPr>
              <w:spacing w:after="0" w:line="240" w:lineRule="auto"/>
              <w:rPr>
                <w:spacing w:val="-4"/>
                <w:lang w:val="fr-FR"/>
              </w:rPr>
            </w:pPr>
            <w:r w:rsidRPr="00AF08D8">
              <w:rPr>
                <w:spacing w:val="-4"/>
                <w:lang w:val="fr-FR"/>
              </w:rPr>
              <w:t>Lisanga ezali kondima te kobonguana ya bizaleli oyo</w:t>
            </w:r>
          </w:p>
          <w:p w14:paraId="24572679" w14:textId="009FBD7B" w:rsidR="00EC44D9" w:rsidRPr="00AF08D8" w:rsidRDefault="00EC44D9" w:rsidP="00EC44D9">
            <w:pPr>
              <w:pStyle w:val="ListParagraph"/>
              <w:numPr>
                <w:ilvl w:val="0"/>
                <w:numId w:val="20"/>
              </w:numPr>
              <w:spacing w:after="0" w:line="240" w:lineRule="auto"/>
              <w:rPr>
                <w:spacing w:val="-4"/>
                <w:lang w:val="fr-FR"/>
              </w:rPr>
            </w:pPr>
            <w:r w:rsidRPr="00AF08D8">
              <w:rPr>
                <w:spacing w:val="-4"/>
                <w:lang w:val="fr-FR"/>
              </w:rPr>
              <w:t>Misusu</w:t>
            </w:r>
            <w:r>
              <w:rPr>
                <w:spacing w:val="-4"/>
                <w:lang w:val="fr-FR"/>
              </w:rPr>
              <w:t> :</w:t>
            </w:r>
            <w:r w:rsidRPr="00AF08D8">
              <w:rPr>
                <w:spacing w:val="-4"/>
                <w:lang w:val="fr-FR"/>
              </w:rPr>
              <w:t xml:space="preserve"> _____________________________</w:t>
            </w:r>
          </w:p>
          <w:p w14:paraId="29D9D06B" w14:textId="7EBEDFA1" w:rsidR="00EC44D9" w:rsidRPr="00AF08D8" w:rsidRDefault="00EC44D9" w:rsidP="00EC44D9">
            <w:pPr>
              <w:pStyle w:val="ListParagraph"/>
              <w:numPr>
                <w:ilvl w:val="0"/>
                <w:numId w:val="20"/>
              </w:numPr>
              <w:spacing w:after="0" w:line="240" w:lineRule="auto"/>
              <w:rPr>
                <w:spacing w:val="-4"/>
                <w:lang w:val="fr-FR"/>
              </w:rPr>
            </w:pPr>
            <w:r w:rsidRPr="00884C55">
              <w:rPr>
                <w:spacing w:val="-4"/>
                <w:lang w:val="fr-FR"/>
              </w:rPr>
              <w:t xml:space="preserve">Naboyi </w:t>
            </w:r>
            <w:r w:rsidRPr="00884C55">
              <w:rPr>
                <w:i/>
                <w:iCs/>
                <w:spacing w:val="-4"/>
                <w:lang w:val="fr-FR"/>
              </w:rPr>
              <w:t>(Ko tanga te)</w:t>
            </w:r>
          </w:p>
        </w:tc>
      </w:tr>
      <w:tr w:rsidR="00EC44D9" w:rsidRPr="00B057F7" w14:paraId="650B6F09" w14:textId="77777777" w:rsidTr="006806BB">
        <w:trPr>
          <w:cantSplit/>
          <w:trHeight w:val="288"/>
        </w:trPr>
        <w:tc>
          <w:tcPr>
            <w:tcW w:w="1008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vAlign w:val="center"/>
          </w:tcPr>
          <w:p w14:paraId="1241E163" w14:textId="5442EC1D" w:rsidR="00EC44D9" w:rsidRPr="00B057F7" w:rsidRDefault="00EC44D9" w:rsidP="00EC44D9">
            <w:pPr>
              <w:spacing w:after="0" w:line="240" w:lineRule="auto"/>
              <w:rPr>
                <w:b/>
                <w:bCs/>
                <w:caps/>
                <w:spacing w:val="-4"/>
                <w:lang w:val="fr-FR"/>
              </w:rPr>
            </w:pPr>
            <w:r w:rsidRPr="00B057F7">
              <w:rPr>
                <w:b/>
                <w:bCs/>
                <w:caps/>
                <w:spacing w:val="-4"/>
                <w:lang w:val="fr-FR"/>
              </w:rPr>
              <w:t>Bilembo pe symptômes</w:t>
            </w:r>
          </w:p>
        </w:tc>
      </w:tr>
      <w:tr w:rsidR="00EC44D9" w:rsidRPr="00AF08D8" w14:paraId="34D5DE25" w14:textId="77777777" w:rsidTr="006806BB">
        <w:trPr>
          <w:cantSplit/>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692A57D" w14:textId="1432AADA" w:rsidR="00EC44D9" w:rsidRPr="00AF08D8" w:rsidRDefault="00EC44D9" w:rsidP="00EC44D9">
            <w:pPr>
              <w:pStyle w:val="ListParagraph"/>
              <w:numPr>
                <w:ilvl w:val="0"/>
                <w:numId w:val="64"/>
              </w:numPr>
              <w:spacing w:after="0" w:line="240" w:lineRule="auto"/>
              <w:ind w:left="361" w:hanging="361"/>
              <w:rPr>
                <w:spacing w:val="-4"/>
              </w:rPr>
            </w:pPr>
            <w:r w:rsidRPr="00AF08D8">
              <w:rPr>
                <w:spacing w:val="-4"/>
              </w:rPr>
              <w:t>Okoki kotanga bilembo elakisi été moto oyo akoki kozala na bokono ya Ebola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48B446B3" w14:textId="6903CDA1" w:rsidR="00EC44D9" w:rsidRPr="007120F8" w:rsidRDefault="00EC44D9" w:rsidP="00EC44D9">
            <w:pPr>
              <w:spacing w:after="0" w:line="240" w:lineRule="auto"/>
              <w:rPr>
                <w:b/>
                <w:bCs/>
                <w:spacing w:val="-4"/>
              </w:rPr>
            </w:pPr>
            <w:r w:rsidRPr="007120F8">
              <w:rPr>
                <w:b/>
                <w:bCs/>
                <w:i/>
                <w:iCs/>
                <w:spacing w:val="-4"/>
              </w:rPr>
              <w:t>Kotanga biyano te. Tya elembo na biyano oyo moyanoli alakisi.</w:t>
            </w:r>
          </w:p>
          <w:p w14:paraId="18C50E7A" w14:textId="77777777" w:rsidR="00EC44D9" w:rsidRPr="00AF08D8" w:rsidRDefault="00EC44D9" w:rsidP="00EC44D9">
            <w:pPr>
              <w:pStyle w:val="ListParagraph"/>
              <w:numPr>
                <w:ilvl w:val="0"/>
                <w:numId w:val="21"/>
              </w:numPr>
              <w:spacing w:after="0" w:line="240" w:lineRule="auto"/>
              <w:rPr>
                <w:spacing w:val="-4"/>
                <w:lang w:val="fr-FR"/>
              </w:rPr>
            </w:pPr>
            <w:r w:rsidRPr="00AF08D8">
              <w:rPr>
                <w:spacing w:val="-4"/>
                <w:lang w:val="fr-FR"/>
              </w:rPr>
              <w:t xml:space="preserve">Fièvre </w:t>
            </w:r>
          </w:p>
          <w:p w14:paraId="5AC91069" w14:textId="77777777" w:rsidR="00EC44D9" w:rsidRPr="00AF08D8" w:rsidRDefault="00EC44D9" w:rsidP="00EC44D9">
            <w:pPr>
              <w:pStyle w:val="ListParagraph"/>
              <w:numPr>
                <w:ilvl w:val="0"/>
                <w:numId w:val="21"/>
              </w:numPr>
              <w:spacing w:after="0" w:line="240" w:lineRule="auto"/>
              <w:rPr>
                <w:spacing w:val="-4"/>
                <w:lang w:val="fr-FR"/>
              </w:rPr>
            </w:pPr>
            <w:r w:rsidRPr="00AF08D8">
              <w:rPr>
                <w:spacing w:val="-4"/>
                <w:lang w:val="fr-FR"/>
              </w:rPr>
              <w:t xml:space="preserve">Mutu pasi </w:t>
            </w:r>
          </w:p>
          <w:p w14:paraId="6E87632C" w14:textId="77777777" w:rsidR="00EC44D9" w:rsidRPr="00AF08D8" w:rsidRDefault="00EC44D9" w:rsidP="00EC44D9">
            <w:pPr>
              <w:pStyle w:val="ListParagraph"/>
              <w:numPr>
                <w:ilvl w:val="0"/>
                <w:numId w:val="21"/>
              </w:numPr>
              <w:spacing w:after="0" w:line="240" w:lineRule="auto"/>
              <w:rPr>
                <w:spacing w:val="-4"/>
                <w:lang w:val="fr-FR"/>
              </w:rPr>
            </w:pPr>
            <w:r w:rsidRPr="00AF08D8">
              <w:rPr>
                <w:spacing w:val="-4"/>
                <w:lang w:val="fr-FR"/>
              </w:rPr>
              <w:t xml:space="preserve">Pasi na nzoto </w:t>
            </w:r>
          </w:p>
          <w:p w14:paraId="5AF47B08" w14:textId="77777777" w:rsidR="00EC44D9" w:rsidRPr="00AF08D8" w:rsidRDefault="00EC44D9" w:rsidP="00EC44D9">
            <w:pPr>
              <w:pStyle w:val="ListParagraph"/>
              <w:numPr>
                <w:ilvl w:val="0"/>
                <w:numId w:val="21"/>
              </w:numPr>
              <w:spacing w:after="0" w:line="240" w:lineRule="auto"/>
              <w:rPr>
                <w:spacing w:val="-4"/>
                <w:lang w:val="fr-FR"/>
              </w:rPr>
            </w:pPr>
            <w:r w:rsidRPr="00AF08D8">
              <w:rPr>
                <w:spacing w:val="-4"/>
                <w:lang w:val="fr-FR"/>
              </w:rPr>
              <w:t>Bisanza</w:t>
            </w:r>
          </w:p>
          <w:p w14:paraId="7020B90C" w14:textId="77777777" w:rsidR="00EC44D9" w:rsidRPr="00AF08D8" w:rsidRDefault="00EC44D9" w:rsidP="00EC44D9">
            <w:pPr>
              <w:pStyle w:val="ListParagraph"/>
              <w:numPr>
                <w:ilvl w:val="0"/>
                <w:numId w:val="21"/>
              </w:numPr>
              <w:spacing w:after="0" w:line="240" w:lineRule="auto"/>
              <w:rPr>
                <w:spacing w:val="-4"/>
                <w:lang w:val="fr-FR"/>
              </w:rPr>
            </w:pPr>
            <w:r w:rsidRPr="00AF08D8">
              <w:rPr>
                <w:spacing w:val="-4"/>
                <w:lang w:val="fr-FR"/>
              </w:rPr>
              <w:t xml:space="preserve">Pulupulu </w:t>
            </w:r>
          </w:p>
          <w:p w14:paraId="0E91D1B3" w14:textId="6F3DB064" w:rsidR="00EC44D9" w:rsidRPr="002A7FE3" w:rsidRDefault="00EC44D9" w:rsidP="00EC44D9">
            <w:pPr>
              <w:pStyle w:val="ListParagraph"/>
              <w:numPr>
                <w:ilvl w:val="0"/>
                <w:numId w:val="65"/>
              </w:numPr>
              <w:suppressAutoHyphens/>
              <w:autoSpaceDN w:val="0"/>
              <w:spacing w:after="0" w:line="240" w:lineRule="auto"/>
              <w:contextualSpacing w:val="0"/>
              <w:textAlignment w:val="baseline"/>
              <w:rPr>
                <w:lang w:val="fr-FR"/>
              </w:rPr>
            </w:pPr>
            <w:r>
              <w:rPr>
                <w:lang w:val="fr-FR"/>
              </w:rPr>
              <w:t xml:space="preserve">Kotanga makila </w:t>
            </w:r>
          </w:p>
          <w:p w14:paraId="56BE14EC" w14:textId="77777777" w:rsidR="00EC44D9" w:rsidRPr="00AF08D8" w:rsidRDefault="00EC44D9" w:rsidP="00EC44D9">
            <w:pPr>
              <w:pStyle w:val="ListParagraph"/>
              <w:numPr>
                <w:ilvl w:val="0"/>
                <w:numId w:val="65"/>
              </w:numPr>
              <w:spacing w:after="0" w:line="240" w:lineRule="auto"/>
              <w:rPr>
                <w:spacing w:val="-4"/>
                <w:lang w:val="fr-FR"/>
              </w:rPr>
            </w:pPr>
            <w:r w:rsidRPr="00AF08D8">
              <w:rPr>
                <w:spacing w:val="-4"/>
                <w:lang w:val="fr-FR"/>
              </w:rPr>
              <w:t xml:space="preserve">Kolemba ya nzoto mobimba </w:t>
            </w:r>
          </w:p>
          <w:p w14:paraId="553596C5" w14:textId="75CC3522" w:rsidR="00EC44D9" w:rsidRPr="00AF08D8" w:rsidRDefault="00EC44D9" w:rsidP="00EC44D9">
            <w:pPr>
              <w:pStyle w:val="ListParagraph"/>
              <w:numPr>
                <w:ilvl w:val="0"/>
                <w:numId w:val="65"/>
              </w:numPr>
              <w:spacing w:after="0" w:line="240" w:lineRule="auto"/>
              <w:rPr>
                <w:spacing w:val="-4"/>
                <w:lang w:val="fr-FR"/>
              </w:rPr>
            </w:pPr>
            <w:r w:rsidRPr="00AF08D8">
              <w:rPr>
                <w:spacing w:val="-4"/>
                <w:lang w:val="fr-FR"/>
              </w:rPr>
              <w:t>Misusu</w:t>
            </w:r>
            <w:r>
              <w:rPr>
                <w:spacing w:val="-4"/>
                <w:lang w:val="fr-FR"/>
              </w:rPr>
              <w:t> :</w:t>
            </w:r>
            <w:r w:rsidRPr="00AF08D8">
              <w:rPr>
                <w:spacing w:val="-4"/>
                <w:lang w:val="fr-FR"/>
              </w:rPr>
              <w:t>____________________________</w:t>
            </w:r>
          </w:p>
          <w:p w14:paraId="59FEA19D" w14:textId="77777777" w:rsidR="00EC44D9" w:rsidRPr="00AF08D8" w:rsidRDefault="00EC44D9" w:rsidP="00EC44D9">
            <w:pPr>
              <w:pStyle w:val="ListParagraph"/>
              <w:numPr>
                <w:ilvl w:val="0"/>
                <w:numId w:val="65"/>
              </w:numPr>
              <w:spacing w:after="0" w:line="240" w:lineRule="auto"/>
              <w:rPr>
                <w:spacing w:val="-4"/>
                <w:lang w:val="fr-FR"/>
              </w:rPr>
            </w:pPr>
            <w:r w:rsidRPr="00AF08D8">
              <w:rPr>
                <w:spacing w:val="-4"/>
                <w:lang w:val="fr-FR"/>
              </w:rPr>
              <w:t xml:space="preserve">Nayebi te </w:t>
            </w:r>
          </w:p>
          <w:p w14:paraId="7D28D13A" w14:textId="468FACE6" w:rsidR="00EC44D9" w:rsidRPr="00AF08D8" w:rsidRDefault="00EC44D9" w:rsidP="00EC44D9">
            <w:pPr>
              <w:pStyle w:val="ListParagraph"/>
              <w:numPr>
                <w:ilvl w:val="0"/>
                <w:numId w:val="65"/>
              </w:numPr>
              <w:spacing w:after="0" w:line="240" w:lineRule="auto"/>
              <w:rPr>
                <w:spacing w:val="-4"/>
                <w:lang w:val="fr-FR"/>
              </w:rPr>
            </w:pPr>
            <w:r w:rsidRPr="00884C55">
              <w:rPr>
                <w:spacing w:val="-4"/>
                <w:lang w:val="fr-FR"/>
              </w:rPr>
              <w:t xml:space="preserve">Naboyi </w:t>
            </w:r>
            <w:r w:rsidRPr="00884C55">
              <w:rPr>
                <w:i/>
                <w:iCs/>
                <w:spacing w:val="-4"/>
                <w:lang w:val="fr-FR"/>
              </w:rPr>
              <w:t>(Ko tanga te)</w:t>
            </w:r>
          </w:p>
        </w:tc>
      </w:tr>
      <w:tr w:rsidR="00EC44D9" w:rsidRPr="00AF08D8" w14:paraId="09B040ED" w14:textId="77777777" w:rsidTr="006806BB">
        <w:trPr>
          <w:cantSplit/>
        </w:trPr>
        <w:tc>
          <w:tcPr>
            <w:tcW w:w="1008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22612EA" w14:textId="14025337" w:rsidR="00EC44D9" w:rsidRPr="003907F6" w:rsidRDefault="00EC44D9" w:rsidP="00EC44D9">
            <w:pPr>
              <w:spacing w:after="0" w:line="240" w:lineRule="auto"/>
              <w:rPr>
                <w:spacing w:val="-4"/>
              </w:rPr>
            </w:pPr>
            <w:r w:rsidRPr="00367086">
              <w:rPr>
                <w:b/>
                <w:bCs/>
                <w:i/>
                <w:iCs/>
                <w:caps/>
              </w:rPr>
              <w:lastRenderedPageBreak/>
              <w:t>Tanga makoma oyo pona moyanoli</w:t>
            </w:r>
            <w:r w:rsidRPr="00367086">
              <w:rPr>
                <w:caps/>
              </w:rPr>
              <w:t xml:space="preserve"> :</w:t>
            </w:r>
            <w:r w:rsidRPr="00AF08D8">
              <w:t xml:space="preserve"> bilembo ya bokono ya Ebola oyo eyebani makasi ekokani na ba bokono oyo ezwaka bato mingi mbala moko pe epesaka fièvre, mutu pasi, to nzoto pasi, Bisanza, pulupulu, pe kolemba ya nzoto mobimba.</w:t>
            </w:r>
            <w:r>
              <w:t xml:space="preserve"> </w:t>
            </w:r>
            <w:r w:rsidRPr="00AF08D8">
              <w:t>Sima ya mikolo, bakoki ko zalana na botangi makila na musuni ya mino to kotanga makila bisika nyoso. Bato oyo bazali na likama makasi ya bokono ya Ebola ezali ba</w:t>
            </w:r>
            <w:r>
              <w:t>ye</w:t>
            </w:r>
            <w:r w:rsidRPr="00AF08D8">
              <w:t xml:space="preserve"> bazalaki pene pene ya bato bazali kobela bokono ya Ebola to bae bazalaki pene pene ya bato bakufaki na bokono ya Ebola to lisusu likambo eyebani te. Mituna oyo elandi ekotala oyo okosala soki ozali na bilembo ya bokono ya Ebola</w:t>
            </w:r>
            <w:r>
              <w:t>.</w:t>
            </w:r>
          </w:p>
        </w:tc>
      </w:tr>
      <w:tr w:rsidR="00EC44D9" w:rsidRPr="00AF08D8" w14:paraId="13D723A2" w14:textId="77777777" w:rsidTr="006806BB">
        <w:trPr>
          <w:cantSplit/>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3F4EC98" w14:textId="77777777" w:rsidR="00EC44D9" w:rsidRPr="003907F6" w:rsidRDefault="00EC44D9" w:rsidP="00EC44D9">
            <w:pPr>
              <w:pStyle w:val="ListParagraph"/>
              <w:numPr>
                <w:ilvl w:val="0"/>
                <w:numId w:val="64"/>
              </w:numPr>
              <w:spacing w:after="0" w:line="240" w:lineRule="auto"/>
              <w:ind w:left="361" w:hanging="361"/>
              <w:rPr>
                <w:spacing w:val="-4"/>
              </w:rPr>
            </w:pPr>
            <w:r w:rsidRPr="003907F6">
              <w:rPr>
                <w:spacing w:val="-4"/>
              </w:rPr>
              <w:t>Okosala nini soki ozali na bilembo ya bokono ya Ebola</w:t>
            </w:r>
            <w:r w:rsidRPr="00AF08D8">
              <w:rPr>
                <w:spacing w:val="-4"/>
              </w:rPr>
              <w:t> </w:t>
            </w:r>
            <w:r w:rsidRPr="003907F6">
              <w:rPr>
                <w:spacing w:val="-4"/>
              </w:rPr>
              <w:t>?</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66253738" w14:textId="4B967840" w:rsidR="00EC44D9" w:rsidRPr="00B22E18" w:rsidRDefault="00EC44D9" w:rsidP="00EC44D9">
            <w:pPr>
              <w:spacing w:after="0" w:line="240" w:lineRule="auto"/>
              <w:rPr>
                <w:b/>
                <w:bCs/>
                <w:spacing w:val="-4"/>
              </w:rPr>
            </w:pPr>
            <w:r w:rsidRPr="00B22E18">
              <w:rPr>
                <w:b/>
                <w:bCs/>
                <w:i/>
                <w:spacing w:val="-4"/>
              </w:rPr>
              <w:t>Kotanga biyano te. Tya elembo na biyano oyo moyanoli alakisi.</w:t>
            </w:r>
          </w:p>
          <w:p w14:paraId="3CC43B6E" w14:textId="4B610E31" w:rsidR="00EC44D9" w:rsidRPr="003907F6" w:rsidRDefault="00EC44D9" w:rsidP="00EC44D9">
            <w:pPr>
              <w:pStyle w:val="ListParagraph"/>
              <w:numPr>
                <w:ilvl w:val="0"/>
                <w:numId w:val="22"/>
              </w:numPr>
              <w:spacing w:after="0" w:line="240" w:lineRule="auto"/>
              <w:rPr>
                <w:spacing w:val="-4"/>
                <w:lang w:val="fr-FR"/>
              </w:rPr>
            </w:pPr>
            <w:r w:rsidRPr="003907F6">
              <w:rPr>
                <w:spacing w:val="-4"/>
                <w:lang w:val="fr-FR"/>
              </w:rPr>
              <w:t xml:space="preserve">Kobenga </w:t>
            </w:r>
            <w:r w:rsidRPr="00AF08D8">
              <w:rPr>
                <w:spacing w:val="-4"/>
                <w:lang w:val="fr-FR"/>
              </w:rPr>
              <w:t>numero</w:t>
            </w:r>
            <w:r w:rsidRPr="003907F6">
              <w:rPr>
                <w:spacing w:val="-4"/>
                <w:lang w:val="fr-FR"/>
              </w:rPr>
              <w:t xml:space="preserve"> ya </w:t>
            </w:r>
            <w:r w:rsidRPr="00AF08D8">
              <w:rPr>
                <w:spacing w:val="-4"/>
                <w:lang w:val="fr-FR"/>
              </w:rPr>
              <w:t>telefone (alerte locale)</w:t>
            </w:r>
            <w:r w:rsidRPr="003907F6">
              <w:rPr>
                <w:spacing w:val="-4"/>
                <w:lang w:val="fr-FR"/>
              </w:rPr>
              <w:t xml:space="preserve"> </w:t>
            </w:r>
          </w:p>
          <w:p w14:paraId="56A4DFD0" w14:textId="3903537C" w:rsidR="00EC44D9" w:rsidRDefault="00EC44D9" w:rsidP="00EC44D9">
            <w:pPr>
              <w:pStyle w:val="ListParagraph"/>
              <w:numPr>
                <w:ilvl w:val="0"/>
                <w:numId w:val="22"/>
              </w:numPr>
              <w:spacing w:after="0" w:line="240" w:lineRule="auto"/>
              <w:rPr>
                <w:i/>
                <w:iCs/>
                <w:spacing w:val="-4"/>
                <w:lang w:val="fr-FR"/>
              </w:rPr>
            </w:pPr>
            <w:r w:rsidRPr="003907F6">
              <w:rPr>
                <w:spacing w:val="-4"/>
                <w:lang w:val="fr-FR"/>
              </w:rPr>
              <w:t xml:space="preserve">Koyebisa bakonzi ya </w:t>
            </w:r>
            <w:r w:rsidRPr="00AF08D8">
              <w:rPr>
                <w:spacing w:val="-4"/>
                <w:lang w:val="fr-FR"/>
              </w:rPr>
              <w:t>lisanga</w:t>
            </w:r>
            <w:r w:rsidRPr="003907F6">
              <w:rPr>
                <w:spacing w:val="-4"/>
                <w:lang w:val="fr-FR"/>
              </w:rPr>
              <w:t xml:space="preserve"> </w:t>
            </w:r>
            <w:r w:rsidRPr="00380C93">
              <w:rPr>
                <w:i/>
                <w:iCs/>
                <w:spacing w:val="-4"/>
                <w:lang w:val="fr-FR"/>
              </w:rPr>
              <w:t>[koloba malamu poya koyeba ete esika ebongi na moyanoli poya ankete]</w:t>
            </w:r>
          </w:p>
          <w:p w14:paraId="6B72AE21" w14:textId="2FBE1EF9" w:rsidR="00EC44D9" w:rsidRPr="004C0C79" w:rsidRDefault="00EC44D9" w:rsidP="00EC44D9">
            <w:pPr>
              <w:pStyle w:val="ListParagraph"/>
              <w:numPr>
                <w:ilvl w:val="0"/>
                <w:numId w:val="22"/>
              </w:numPr>
              <w:spacing w:after="0" w:line="240" w:lineRule="auto"/>
              <w:rPr>
                <w:i/>
                <w:iCs/>
                <w:spacing w:val="-4"/>
                <w:lang w:val="fr-FR"/>
              </w:rPr>
            </w:pPr>
            <w:r w:rsidRPr="00380C93">
              <w:rPr>
                <w:spacing w:val="-4"/>
                <w:lang w:val="fr-FR"/>
              </w:rPr>
              <w:t xml:space="preserve">Koyebisa bato ya misala ya </w:t>
            </w:r>
            <w:r>
              <w:rPr>
                <w:spacing w:val="-4"/>
                <w:lang w:val="fr-FR"/>
              </w:rPr>
              <w:t>bobundisi</w:t>
            </w:r>
            <w:r w:rsidRPr="00380C93">
              <w:rPr>
                <w:spacing w:val="-4"/>
                <w:lang w:val="fr-FR"/>
              </w:rPr>
              <w:t xml:space="preserve"> Ebola</w:t>
            </w:r>
            <w:r>
              <w:rPr>
                <w:spacing w:val="-4"/>
                <w:lang w:val="fr-FR"/>
              </w:rPr>
              <w:t xml:space="preserve"> </w:t>
            </w:r>
            <w:r w:rsidRPr="00380C93">
              <w:rPr>
                <w:i/>
                <w:iCs/>
                <w:spacing w:val="-4"/>
                <w:lang w:val="fr-FR"/>
              </w:rPr>
              <w:t>[koloba malamu poya koyeba ete esika ebongi na moyanoli poya ankete]</w:t>
            </w:r>
          </w:p>
          <w:p w14:paraId="3E113C6C" w14:textId="42F0ECBC" w:rsidR="00EC44D9" w:rsidRPr="00380C93" w:rsidRDefault="00EC44D9" w:rsidP="00EC44D9">
            <w:pPr>
              <w:pStyle w:val="ListParagraph"/>
              <w:numPr>
                <w:ilvl w:val="0"/>
                <w:numId w:val="22"/>
              </w:numPr>
              <w:spacing w:after="0" w:line="240" w:lineRule="auto"/>
              <w:rPr>
                <w:i/>
                <w:iCs/>
                <w:spacing w:val="-4"/>
                <w:lang w:val="fr-FR"/>
              </w:rPr>
            </w:pPr>
            <w:r w:rsidRPr="00380C93">
              <w:rPr>
                <w:spacing w:val="-4"/>
                <w:lang w:val="fr-FR"/>
              </w:rPr>
              <w:t>Kokende na centre de santé to hopitalo pona lisalisi</w:t>
            </w:r>
          </w:p>
          <w:p w14:paraId="190D8E2F" w14:textId="10D82F2D" w:rsidR="00EC44D9" w:rsidRPr="00380C93" w:rsidRDefault="00EC44D9" w:rsidP="00EC44D9">
            <w:pPr>
              <w:pStyle w:val="ListParagraph"/>
              <w:numPr>
                <w:ilvl w:val="0"/>
                <w:numId w:val="22"/>
              </w:numPr>
              <w:spacing w:after="0" w:line="240" w:lineRule="auto"/>
              <w:rPr>
                <w:i/>
                <w:iCs/>
                <w:spacing w:val="-4"/>
                <w:lang w:val="fr-FR"/>
              </w:rPr>
            </w:pPr>
            <w:r w:rsidRPr="00380C93">
              <w:rPr>
                <w:spacing w:val="-4"/>
                <w:lang w:val="fr-FR"/>
              </w:rPr>
              <w:t xml:space="preserve">Kokende na ba privé poya kozua lisalisi </w:t>
            </w:r>
          </w:p>
          <w:p w14:paraId="13F58FCA" w14:textId="2578742C" w:rsidR="00EC44D9" w:rsidRPr="00380C93" w:rsidRDefault="00EC44D9" w:rsidP="00EC44D9">
            <w:pPr>
              <w:pStyle w:val="ListParagraph"/>
              <w:numPr>
                <w:ilvl w:val="0"/>
                <w:numId w:val="22"/>
              </w:numPr>
              <w:spacing w:after="0" w:line="240" w:lineRule="auto"/>
              <w:rPr>
                <w:i/>
                <w:iCs/>
                <w:spacing w:val="-4"/>
              </w:rPr>
            </w:pPr>
            <w:r w:rsidRPr="00EC2516">
              <w:t>Kokende na esika moko ya tango moke</w:t>
            </w:r>
          </w:p>
          <w:p w14:paraId="01F70074" w14:textId="50968366" w:rsidR="00EC44D9" w:rsidRPr="00EC2516" w:rsidRDefault="00EC44D9" w:rsidP="00EC44D9">
            <w:pPr>
              <w:pStyle w:val="ListParagraph"/>
              <w:numPr>
                <w:ilvl w:val="0"/>
                <w:numId w:val="22"/>
              </w:numPr>
              <w:spacing w:after="0" w:line="240" w:lineRule="auto"/>
              <w:rPr>
                <w:spacing w:val="-4"/>
              </w:rPr>
            </w:pPr>
            <w:r w:rsidRPr="00EC2516">
              <w:rPr>
                <w:spacing w:val="-4"/>
              </w:rPr>
              <w:t xml:space="preserve">Kokende na lopitalo esika bazali kosalisa bokono ya Ebola (CTE) </w:t>
            </w:r>
          </w:p>
          <w:p w14:paraId="7BD9263F" w14:textId="4545C19F" w:rsidR="00EC44D9" w:rsidRPr="003907F6" w:rsidRDefault="00EC44D9" w:rsidP="00EC44D9">
            <w:pPr>
              <w:pStyle w:val="ListParagraph"/>
              <w:numPr>
                <w:ilvl w:val="0"/>
                <w:numId w:val="22"/>
              </w:numPr>
              <w:spacing w:after="0" w:line="240" w:lineRule="auto"/>
              <w:rPr>
                <w:spacing w:val="-4"/>
                <w:lang w:val="fr-FR"/>
              </w:rPr>
            </w:pPr>
            <w:r w:rsidRPr="003907F6">
              <w:rPr>
                <w:spacing w:val="-4"/>
                <w:lang w:val="fr-FR"/>
              </w:rPr>
              <w:t xml:space="preserve">Kokende </w:t>
            </w:r>
            <w:r w:rsidRPr="00AF08D8">
              <w:rPr>
                <w:spacing w:val="-4"/>
                <w:lang w:val="fr-FR"/>
              </w:rPr>
              <w:t>na</w:t>
            </w:r>
            <w:r w:rsidRPr="003907F6">
              <w:rPr>
                <w:spacing w:val="-4"/>
                <w:lang w:val="fr-FR"/>
              </w:rPr>
              <w:t xml:space="preserve"> monganga ya bokoko </w:t>
            </w:r>
            <w:r w:rsidRPr="00AF08D8">
              <w:rPr>
                <w:spacing w:val="-4"/>
                <w:lang w:val="fr-FR"/>
              </w:rPr>
              <w:t>pona</w:t>
            </w:r>
            <w:r w:rsidRPr="003907F6">
              <w:rPr>
                <w:spacing w:val="-4"/>
                <w:lang w:val="fr-FR"/>
              </w:rPr>
              <w:t xml:space="preserve"> lisalisi </w:t>
            </w:r>
          </w:p>
          <w:p w14:paraId="549D435D" w14:textId="2021B7DF" w:rsidR="00EC44D9" w:rsidRPr="003907F6" w:rsidRDefault="00EC44D9" w:rsidP="00EC44D9">
            <w:pPr>
              <w:pStyle w:val="ListParagraph"/>
              <w:numPr>
                <w:ilvl w:val="0"/>
                <w:numId w:val="22"/>
              </w:numPr>
              <w:spacing w:after="0" w:line="240" w:lineRule="auto"/>
              <w:rPr>
                <w:spacing w:val="-4"/>
                <w:lang w:val="fr-FR"/>
              </w:rPr>
            </w:pPr>
            <w:r w:rsidRPr="003907F6">
              <w:rPr>
                <w:spacing w:val="-4"/>
                <w:lang w:val="fr-FR"/>
              </w:rPr>
              <w:t xml:space="preserve">Kokende na farmasi kosomba bakisi </w:t>
            </w:r>
          </w:p>
          <w:p w14:paraId="302E16BC" w14:textId="77777777" w:rsidR="00EC44D9" w:rsidRPr="003907F6" w:rsidRDefault="00EC44D9" w:rsidP="00EC44D9">
            <w:pPr>
              <w:pStyle w:val="ListParagraph"/>
              <w:numPr>
                <w:ilvl w:val="0"/>
                <w:numId w:val="22"/>
              </w:numPr>
              <w:spacing w:after="0" w:line="240" w:lineRule="auto"/>
              <w:rPr>
                <w:spacing w:val="-4"/>
                <w:lang w:val="fr-FR"/>
              </w:rPr>
            </w:pPr>
            <w:r w:rsidRPr="003907F6">
              <w:rPr>
                <w:spacing w:val="-4"/>
                <w:lang w:val="fr-FR"/>
              </w:rPr>
              <w:t xml:space="preserve">Kotikala na ndako pe kozongela nzoto </w:t>
            </w:r>
          </w:p>
          <w:p w14:paraId="732AFCDD" w14:textId="77777777" w:rsidR="00EC44D9" w:rsidRPr="003907F6" w:rsidRDefault="00EC44D9" w:rsidP="00EC44D9">
            <w:pPr>
              <w:pStyle w:val="ListParagraph"/>
              <w:numPr>
                <w:ilvl w:val="0"/>
                <w:numId w:val="22"/>
              </w:numPr>
              <w:spacing w:after="0" w:line="240" w:lineRule="auto"/>
              <w:rPr>
                <w:spacing w:val="-4"/>
                <w:lang w:val="fr-FR"/>
              </w:rPr>
            </w:pPr>
            <w:r w:rsidRPr="003907F6">
              <w:rPr>
                <w:spacing w:val="-4"/>
                <w:lang w:val="fr-FR"/>
              </w:rPr>
              <w:t xml:space="preserve">Kozala mosika ya bandeko mosusu </w:t>
            </w:r>
          </w:p>
          <w:p w14:paraId="5333B0EE" w14:textId="77777777" w:rsidR="00EC44D9" w:rsidRPr="003907F6" w:rsidRDefault="00EC44D9" w:rsidP="00EC44D9">
            <w:pPr>
              <w:pStyle w:val="ListParagraph"/>
              <w:numPr>
                <w:ilvl w:val="0"/>
                <w:numId w:val="22"/>
              </w:numPr>
              <w:spacing w:after="0" w:line="240" w:lineRule="auto"/>
              <w:rPr>
                <w:spacing w:val="-4"/>
                <w:lang w:val="fr-FR"/>
              </w:rPr>
            </w:pPr>
            <w:r w:rsidRPr="003907F6">
              <w:rPr>
                <w:spacing w:val="-4"/>
                <w:lang w:val="fr-FR"/>
              </w:rPr>
              <w:t xml:space="preserve">Kolandela misala mokolo na mokolo </w:t>
            </w:r>
          </w:p>
          <w:p w14:paraId="0117840A" w14:textId="7D12E91E" w:rsidR="00EC44D9" w:rsidRPr="003907F6" w:rsidRDefault="00EC44D9" w:rsidP="00EC44D9">
            <w:pPr>
              <w:pStyle w:val="ListParagraph"/>
              <w:numPr>
                <w:ilvl w:val="0"/>
                <w:numId w:val="22"/>
              </w:numPr>
              <w:spacing w:after="0" w:line="240" w:lineRule="auto"/>
              <w:rPr>
                <w:spacing w:val="-4"/>
                <w:lang w:val="fr-FR"/>
              </w:rPr>
            </w:pPr>
            <w:r w:rsidRPr="003907F6">
              <w:rPr>
                <w:spacing w:val="-4"/>
                <w:lang w:val="fr-FR"/>
              </w:rPr>
              <w:t xml:space="preserve">Kobenga </w:t>
            </w:r>
            <w:r w:rsidRPr="00AF08D8">
              <w:rPr>
                <w:spacing w:val="-4"/>
                <w:lang w:val="fr-FR"/>
              </w:rPr>
              <w:t>basali</w:t>
            </w:r>
            <w:r w:rsidRPr="003907F6">
              <w:rPr>
                <w:spacing w:val="-4"/>
                <w:lang w:val="fr-FR"/>
              </w:rPr>
              <w:t xml:space="preserve"> ya </w:t>
            </w:r>
            <w:r w:rsidRPr="00AF08D8">
              <w:rPr>
                <w:spacing w:val="-4"/>
                <w:lang w:val="fr-FR"/>
              </w:rPr>
              <w:t>nzambe</w:t>
            </w:r>
            <w:r w:rsidRPr="003907F6">
              <w:rPr>
                <w:spacing w:val="-4"/>
                <w:lang w:val="fr-FR"/>
              </w:rPr>
              <w:t xml:space="preserve"> </w:t>
            </w:r>
          </w:p>
          <w:p w14:paraId="7E31247C" w14:textId="77777777" w:rsidR="00EC44D9" w:rsidRPr="003907F6" w:rsidRDefault="00EC44D9" w:rsidP="00EC44D9">
            <w:pPr>
              <w:pStyle w:val="ListParagraph"/>
              <w:numPr>
                <w:ilvl w:val="0"/>
                <w:numId w:val="22"/>
              </w:numPr>
              <w:spacing w:after="0" w:line="240" w:lineRule="auto"/>
              <w:rPr>
                <w:spacing w:val="-4"/>
                <w:lang w:val="fr-FR"/>
              </w:rPr>
            </w:pPr>
            <w:r w:rsidRPr="003907F6">
              <w:rPr>
                <w:spacing w:val="-4"/>
                <w:lang w:val="fr-FR"/>
              </w:rPr>
              <w:t xml:space="preserve">Kosambela </w:t>
            </w:r>
          </w:p>
          <w:p w14:paraId="3E51935F" w14:textId="16EA5635" w:rsidR="00EC44D9" w:rsidRPr="003907F6" w:rsidRDefault="00EC44D9" w:rsidP="00EC44D9">
            <w:pPr>
              <w:pStyle w:val="ListParagraph"/>
              <w:numPr>
                <w:ilvl w:val="0"/>
                <w:numId w:val="22"/>
              </w:numPr>
              <w:spacing w:after="0" w:line="240" w:lineRule="auto"/>
              <w:rPr>
                <w:spacing w:val="-4"/>
                <w:lang w:val="fr-FR"/>
              </w:rPr>
            </w:pPr>
            <w:r w:rsidRPr="003907F6">
              <w:rPr>
                <w:spacing w:val="-4"/>
                <w:lang w:val="fr-FR"/>
              </w:rPr>
              <w:t>Misusu</w:t>
            </w:r>
            <w:r>
              <w:rPr>
                <w:spacing w:val="-4"/>
                <w:lang w:val="fr-FR"/>
              </w:rPr>
              <w:t> :</w:t>
            </w:r>
            <w:r w:rsidRPr="003907F6">
              <w:rPr>
                <w:spacing w:val="-4"/>
                <w:lang w:val="fr-FR"/>
              </w:rPr>
              <w:t>______________________</w:t>
            </w:r>
          </w:p>
          <w:p w14:paraId="289EFE96" w14:textId="77777777" w:rsidR="00EC44D9" w:rsidRDefault="00EC44D9" w:rsidP="00EC44D9">
            <w:pPr>
              <w:pStyle w:val="ListParagraph"/>
              <w:numPr>
                <w:ilvl w:val="0"/>
                <w:numId w:val="22"/>
              </w:numPr>
              <w:spacing w:after="0" w:line="240" w:lineRule="auto"/>
              <w:rPr>
                <w:spacing w:val="-4"/>
                <w:lang w:val="fr-FR"/>
              </w:rPr>
            </w:pPr>
            <w:r w:rsidRPr="003907F6">
              <w:rPr>
                <w:spacing w:val="-4"/>
                <w:lang w:val="fr-FR"/>
              </w:rPr>
              <w:t xml:space="preserve">Nayebi te </w:t>
            </w:r>
          </w:p>
          <w:p w14:paraId="4E137401" w14:textId="3F75E355" w:rsidR="00EC44D9" w:rsidRPr="004B4315" w:rsidRDefault="00EC44D9" w:rsidP="00EC44D9">
            <w:pPr>
              <w:pStyle w:val="ListParagraph"/>
              <w:numPr>
                <w:ilvl w:val="0"/>
                <w:numId w:val="22"/>
              </w:numPr>
              <w:spacing w:after="0" w:line="240" w:lineRule="auto"/>
              <w:rPr>
                <w:spacing w:val="-4"/>
                <w:lang w:val="fr-FR"/>
              </w:rPr>
            </w:pPr>
            <w:r w:rsidRPr="004B4315">
              <w:rPr>
                <w:spacing w:val="-4"/>
                <w:lang w:val="fr-FR"/>
              </w:rPr>
              <w:t>Naboyi (</w:t>
            </w:r>
            <w:r w:rsidRPr="004B4315">
              <w:rPr>
                <w:i/>
                <w:iCs/>
                <w:spacing w:val="-4"/>
                <w:lang w:val="fr-FR"/>
              </w:rPr>
              <w:t>Ko tanga te</w:t>
            </w:r>
            <w:r w:rsidRPr="004B4315">
              <w:rPr>
                <w:spacing w:val="-4"/>
                <w:lang w:val="fr-FR"/>
              </w:rPr>
              <w:t>)</w:t>
            </w:r>
          </w:p>
        </w:tc>
      </w:tr>
      <w:tr w:rsidR="00EC44D9" w:rsidRPr="00AF08D8" w14:paraId="6969E989" w14:textId="77777777" w:rsidTr="006806BB">
        <w:trPr>
          <w:cantSplit/>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3CC39E1" w14:textId="1F5FDFBB" w:rsidR="00EC44D9" w:rsidRPr="00F22943" w:rsidRDefault="00EC44D9" w:rsidP="00EC44D9">
            <w:pPr>
              <w:pStyle w:val="ListParagraph"/>
              <w:numPr>
                <w:ilvl w:val="0"/>
                <w:numId w:val="64"/>
              </w:numPr>
              <w:spacing w:after="0" w:line="240" w:lineRule="auto"/>
              <w:ind w:left="361" w:hanging="361"/>
              <w:rPr>
                <w:spacing w:val="-4"/>
              </w:rPr>
            </w:pPr>
            <w:bookmarkStart w:id="0" w:name="_Hlk77358995"/>
            <w:r w:rsidRPr="00F22943">
              <w:rPr>
                <w:spacing w:val="-4"/>
              </w:rPr>
              <w:t>Okosala nini soki ndeko nayo ya libota azali na bilembo ya Ebola</w:t>
            </w:r>
            <w:bookmarkEnd w:id="0"/>
            <w:r w:rsidRPr="00F22943">
              <w:rPr>
                <w:spacing w:val="-4"/>
              </w:rPr>
              <w:t>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2CD569DF" w14:textId="12CC545F" w:rsidR="00EC44D9" w:rsidRPr="006E0859" w:rsidRDefault="00EC44D9" w:rsidP="00EC44D9">
            <w:pPr>
              <w:spacing w:after="0" w:line="240" w:lineRule="auto"/>
              <w:rPr>
                <w:b/>
                <w:bCs/>
                <w:spacing w:val="-4"/>
              </w:rPr>
            </w:pPr>
            <w:r w:rsidRPr="006E0859">
              <w:rPr>
                <w:b/>
                <w:bCs/>
                <w:i/>
                <w:spacing w:val="-4"/>
              </w:rPr>
              <w:t>Kotanga biyano te. Tya elembo na biyano oyo moyanoli alakisi.</w:t>
            </w:r>
          </w:p>
          <w:p w14:paraId="124B5087" w14:textId="5B6E86E5" w:rsidR="00EC44D9" w:rsidRPr="003907F6" w:rsidRDefault="00EC44D9" w:rsidP="00EC44D9">
            <w:pPr>
              <w:pStyle w:val="ListParagraph"/>
              <w:numPr>
                <w:ilvl w:val="0"/>
                <w:numId w:val="23"/>
              </w:numPr>
              <w:spacing w:after="0" w:line="240" w:lineRule="auto"/>
              <w:rPr>
                <w:spacing w:val="-4"/>
                <w:lang w:val="fr-FR"/>
              </w:rPr>
            </w:pPr>
            <w:r w:rsidRPr="003907F6">
              <w:rPr>
                <w:spacing w:val="-4"/>
                <w:lang w:val="fr-FR"/>
              </w:rPr>
              <w:t xml:space="preserve">Kobenga </w:t>
            </w:r>
            <w:r w:rsidRPr="00AF08D8">
              <w:rPr>
                <w:spacing w:val="-4"/>
                <w:lang w:val="fr-FR"/>
              </w:rPr>
              <w:t>numero</w:t>
            </w:r>
            <w:r w:rsidRPr="003907F6">
              <w:rPr>
                <w:spacing w:val="-4"/>
                <w:lang w:val="fr-FR"/>
              </w:rPr>
              <w:t xml:space="preserve"> ya </w:t>
            </w:r>
            <w:r w:rsidRPr="00AF08D8">
              <w:rPr>
                <w:spacing w:val="-4"/>
                <w:lang w:val="fr-FR"/>
              </w:rPr>
              <w:t>telefone (Alerte locale)</w:t>
            </w:r>
          </w:p>
          <w:p w14:paraId="365091BF" w14:textId="5CB4669F" w:rsidR="00EC44D9" w:rsidRDefault="00EC44D9" w:rsidP="00EC44D9">
            <w:pPr>
              <w:pStyle w:val="ListParagraph"/>
              <w:numPr>
                <w:ilvl w:val="0"/>
                <w:numId w:val="23"/>
              </w:numPr>
              <w:spacing w:after="0" w:line="240" w:lineRule="auto"/>
              <w:rPr>
                <w:i/>
                <w:iCs/>
                <w:spacing w:val="-4"/>
                <w:lang w:val="fr-FR"/>
              </w:rPr>
            </w:pPr>
            <w:r w:rsidRPr="003907F6">
              <w:rPr>
                <w:spacing w:val="-4"/>
                <w:lang w:val="fr-FR"/>
              </w:rPr>
              <w:t xml:space="preserve">Koyebisa bakonzi ya </w:t>
            </w:r>
            <w:r w:rsidRPr="00AF08D8">
              <w:rPr>
                <w:spacing w:val="-4"/>
                <w:lang w:val="fr-FR"/>
              </w:rPr>
              <w:t>lisanga</w:t>
            </w:r>
            <w:r w:rsidRPr="003907F6">
              <w:rPr>
                <w:spacing w:val="-4"/>
                <w:lang w:val="fr-FR"/>
              </w:rPr>
              <w:t xml:space="preserve"> </w:t>
            </w:r>
            <w:r w:rsidRPr="004B4315">
              <w:rPr>
                <w:i/>
                <w:iCs/>
                <w:spacing w:val="-4"/>
                <w:lang w:val="fr-FR"/>
              </w:rPr>
              <w:t>[koloba malamu poya koyeba ete esika ebongi na moyanoli poya ankete]</w:t>
            </w:r>
          </w:p>
          <w:p w14:paraId="0855524E" w14:textId="0FD1D514" w:rsidR="00EC44D9" w:rsidRPr="004C0C79" w:rsidRDefault="00EC44D9" w:rsidP="00EC44D9">
            <w:pPr>
              <w:pStyle w:val="ListParagraph"/>
              <w:numPr>
                <w:ilvl w:val="0"/>
                <w:numId w:val="23"/>
              </w:numPr>
              <w:spacing w:after="0" w:line="240" w:lineRule="auto"/>
              <w:rPr>
                <w:i/>
                <w:iCs/>
                <w:spacing w:val="-4"/>
                <w:lang w:val="fr-FR"/>
              </w:rPr>
            </w:pPr>
            <w:r w:rsidRPr="004C0C79">
              <w:rPr>
                <w:spacing w:val="-4"/>
                <w:lang w:val="fr-FR"/>
              </w:rPr>
              <w:t>Koyebisa ba</w:t>
            </w:r>
            <w:r>
              <w:rPr>
                <w:spacing w:val="-4"/>
                <w:lang w:val="fr-FR"/>
              </w:rPr>
              <w:t xml:space="preserve">to </w:t>
            </w:r>
            <w:r w:rsidRPr="004C0C79">
              <w:rPr>
                <w:spacing w:val="-4"/>
                <w:lang w:val="fr-FR"/>
              </w:rPr>
              <w:t xml:space="preserve">ya misala ya </w:t>
            </w:r>
            <w:r>
              <w:rPr>
                <w:spacing w:val="-4"/>
                <w:lang w:val="fr-FR"/>
              </w:rPr>
              <w:t>bobundisi</w:t>
            </w:r>
            <w:r w:rsidRPr="004C0C79">
              <w:rPr>
                <w:spacing w:val="-4"/>
                <w:lang w:val="fr-FR"/>
              </w:rPr>
              <w:t xml:space="preserve"> Ebola </w:t>
            </w:r>
            <w:r w:rsidRPr="004C0C79">
              <w:rPr>
                <w:i/>
                <w:iCs/>
                <w:spacing w:val="-4"/>
                <w:lang w:val="fr-FR"/>
              </w:rPr>
              <w:t>[koloba malamu poya koyeba ete esika ebongi na moyanoli poya ankete]</w:t>
            </w:r>
          </w:p>
          <w:p w14:paraId="36ACEC7C" w14:textId="7FE828A5" w:rsidR="00EC44D9" w:rsidRDefault="00EC44D9" w:rsidP="00EC44D9">
            <w:pPr>
              <w:pStyle w:val="ListParagraph"/>
              <w:numPr>
                <w:ilvl w:val="0"/>
                <w:numId w:val="23"/>
              </w:numPr>
              <w:spacing w:after="0" w:line="240" w:lineRule="auto"/>
              <w:rPr>
                <w:spacing w:val="-4"/>
                <w:lang w:val="fr-FR"/>
              </w:rPr>
            </w:pPr>
            <w:r w:rsidRPr="006E0859">
              <w:rPr>
                <w:spacing w:val="-4"/>
                <w:lang w:val="fr-FR"/>
              </w:rPr>
              <w:t>Komema ye na centre de santé to hopitalo po basalisa ye</w:t>
            </w:r>
          </w:p>
          <w:p w14:paraId="2CFA813C" w14:textId="391EBAA0" w:rsidR="00EC44D9" w:rsidRDefault="00EC44D9" w:rsidP="00EC44D9">
            <w:pPr>
              <w:pStyle w:val="ListParagraph"/>
              <w:numPr>
                <w:ilvl w:val="0"/>
                <w:numId w:val="23"/>
              </w:numPr>
              <w:spacing w:after="0" w:line="240" w:lineRule="auto"/>
              <w:rPr>
                <w:spacing w:val="-4"/>
                <w:lang w:val="fr-FR"/>
              </w:rPr>
            </w:pPr>
            <w:r w:rsidRPr="006E0859">
              <w:rPr>
                <w:spacing w:val="-4"/>
                <w:lang w:val="fr-FR"/>
              </w:rPr>
              <w:t>Komema ye na centre privé po basalisa ye</w:t>
            </w:r>
          </w:p>
          <w:p w14:paraId="55213101" w14:textId="77777777" w:rsidR="00EC44D9" w:rsidRPr="006E0859" w:rsidRDefault="00EC44D9" w:rsidP="00EC44D9">
            <w:pPr>
              <w:pStyle w:val="ListParagraph"/>
              <w:numPr>
                <w:ilvl w:val="0"/>
                <w:numId w:val="23"/>
              </w:numPr>
              <w:spacing w:after="0" w:line="240" w:lineRule="auto"/>
              <w:rPr>
                <w:spacing w:val="-4"/>
              </w:rPr>
            </w:pPr>
            <w:r w:rsidRPr="006E0859">
              <w:t>Kende naye na esika moko pona tango moke</w:t>
            </w:r>
          </w:p>
          <w:p w14:paraId="52573657" w14:textId="4998FF14" w:rsidR="00EC44D9" w:rsidRPr="006E0859" w:rsidRDefault="00EC44D9" w:rsidP="00EC44D9">
            <w:pPr>
              <w:pStyle w:val="ListParagraph"/>
              <w:numPr>
                <w:ilvl w:val="0"/>
                <w:numId w:val="23"/>
              </w:numPr>
              <w:spacing w:after="0" w:line="240" w:lineRule="auto"/>
              <w:rPr>
                <w:spacing w:val="-4"/>
              </w:rPr>
            </w:pPr>
            <w:r w:rsidRPr="006E0859">
              <w:rPr>
                <w:spacing w:val="-4"/>
                <w:lang w:val="fr-FR"/>
              </w:rPr>
              <w:t xml:space="preserve">Komema ye na centre basalisaka bato ya Ebola </w:t>
            </w:r>
          </w:p>
          <w:p w14:paraId="76CC92D3" w14:textId="0D7E7823" w:rsidR="00EC44D9" w:rsidRPr="003907F6" w:rsidRDefault="00EC44D9" w:rsidP="00EC44D9">
            <w:pPr>
              <w:pStyle w:val="ListParagraph"/>
              <w:numPr>
                <w:ilvl w:val="0"/>
                <w:numId w:val="23"/>
              </w:numPr>
              <w:spacing w:after="0" w:line="240" w:lineRule="auto"/>
              <w:rPr>
                <w:spacing w:val="-4"/>
                <w:lang w:val="fr-FR"/>
              </w:rPr>
            </w:pPr>
            <w:r w:rsidRPr="00AF08D8">
              <w:rPr>
                <w:spacing w:val="-4"/>
                <w:lang w:val="fr-FR"/>
              </w:rPr>
              <w:t xml:space="preserve">Komema na </w:t>
            </w:r>
            <w:r w:rsidRPr="003907F6">
              <w:rPr>
                <w:spacing w:val="-4"/>
                <w:lang w:val="fr-FR"/>
              </w:rPr>
              <w:t xml:space="preserve">monganga ya bokoko po basalisa ye </w:t>
            </w:r>
          </w:p>
          <w:p w14:paraId="2129A616" w14:textId="47D39056" w:rsidR="00EC44D9" w:rsidRPr="003907F6" w:rsidRDefault="00EC44D9" w:rsidP="00EC44D9">
            <w:pPr>
              <w:pStyle w:val="ListParagraph"/>
              <w:numPr>
                <w:ilvl w:val="0"/>
                <w:numId w:val="23"/>
              </w:numPr>
              <w:spacing w:after="0" w:line="240" w:lineRule="auto"/>
              <w:rPr>
                <w:spacing w:val="-4"/>
                <w:lang w:val="fr-FR"/>
              </w:rPr>
            </w:pPr>
            <w:r w:rsidRPr="003907F6">
              <w:rPr>
                <w:spacing w:val="-4"/>
                <w:lang w:val="fr-FR"/>
              </w:rPr>
              <w:t xml:space="preserve">Kokende na farmasi kosomba kisi </w:t>
            </w:r>
          </w:p>
          <w:p w14:paraId="55D5502A" w14:textId="77777777" w:rsidR="00EC44D9" w:rsidRPr="003907F6" w:rsidRDefault="00EC44D9" w:rsidP="00EC44D9">
            <w:pPr>
              <w:pStyle w:val="ListParagraph"/>
              <w:numPr>
                <w:ilvl w:val="0"/>
                <w:numId w:val="23"/>
              </w:numPr>
              <w:spacing w:after="0" w:line="240" w:lineRule="auto"/>
              <w:rPr>
                <w:spacing w:val="-4"/>
                <w:lang w:val="fr-FR"/>
              </w:rPr>
            </w:pPr>
            <w:r w:rsidRPr="003907F6">
              <w:rPr>
                <w:spacing w:val="-4"/>
                <w:lang w:val="fr-FR"/>
              </w:rPr>
              <w:t xml:space="preserve">Kosalisa ye na ndaku </w:t>
            </w:r>
          </w:p>
          <w:p w14:paraId="7371419B" w14:textId="77777777" w:rsidR="00EC44D9" w:rsidRPr="003907F6" w:rsidRDefault="00EC44D9" w:rsidP="00EC44D9">
            <w:pPr>
              <w:pStyle w:val="ListParagraph"/>
              <w:numPr>
                <w:ilvl w:val="0"/>
                <w:numId w:val="23"/>
              </w:numPr>
              <w:spacing w:after="0" w:line="240" w:lineRule="auto"/>
              <w:rPr>
                <w:spacing w:val="-4"/>
              </w:rPr>
            </w:pPr>
            <w:r w:rsidRPr="003907F6">
              <w:rPr>
                <w:spacing w:val="-4"/>
              </w:rPr>
              <w:t xml:space="preserve">Kotia ye pembeni ya bato misusu </w:t>
            </w:r>
          </w:p>
          <w:p w14:paraId="5AEEDC28" w14:textId="4A0F2561" w:rsidR="00EC44D9" w:rsidRPr="003907F6" w:rsidRDefault="00EC44D9" w:rsidP="00EC44D9">
            <w:pPr>
              <w:pStyle w:val="ListParagraph"/>
              <w:numPr>
                <w:ilvl w:val="0"/>
                <w:numId w:val="23"/>
              </w:numPr>
              <w:spacing w:after="0" w:line="240" w:lineRule="auto"/>
              <w:rPr>
                <w:spacing w:val="-4"/>
                <w:lang w:val="fr-FR"/>
              </w:rPr>
            </w:pPr>
            <w:r w:rsidRPr="003907F6">
              <w:rPr>
                <w:spacing w:val="-4"/>
                <w:lang w:val="fr-FR"/>
              </w:rPr>
              <w:t xml:space="preserve">Kobenga </w:t>
            </w:r>
            <w:r w:rsidRPr="00AF08D8">
              <w:rPr>
                <w:spacing w:val="-4"/>
                <w:lang w:val="fr-FR"/>
              </w:rPr>
              <w:t>basali</w:t>
            </w:r>
            <w:r w:rsidRPr="003907F6">
              <w:rPr>
                <w:spacing w:val="-4"/>
                <w:lang w:val="fr-FR"/>
              </w:rPr>
              <w:t xml:space="preserve"> ya </w:t>
            </w:r>
            <w:r w:rsidRPr="00AF08D8">
              <w:rPr>
                <w:spacing w:val="-4"/>
                <w:lang w:val="fr-FR"/>
              </w:rPr>
              <w:t>nzambe</w:t>
            </w:r>
            <w:r w:rsidRPr="003907F6">
              <w:rPr>
                <w:spacing w:val="-4"/>
                <w:lang w:val="fr-FR"/>
              </w:rPr>
              <w:t xml:space="preserve"> </w:t>
            </w:r>
          </w:p>
          <w:p w14:paraId="1880C652" w14:textId="4219E72F" w:rsidR="00EC44D9" w:rsidRPr="003907F6" w:rsidRDefault="00EC44D9" w:rsidP="00EC44D9">
            <w:pPr>
              <w:pStyle w:val="ListParagraph"/>
              <w:numPr>
                <w:ilvl w:val="0"/>
                <w:numId w:val="23"/>
              </w:numPr>
              <w:spacing w:after="0" w:line="240" w:lineRule="auto"/>
              <w:rPr>
                <w:spacing w:val="-4"/>
                <w:lang w:val="fr-FR"/>
              </w:rPr>
            </w:pPr>
            <w:r w:rsidRPr="00AF08D8">
              <w:rPr>
                <w:spacing w:val="-4"/>
                <w:lang w:val="fr-FR"/>
              </w:rPr>
              <w:t>Kosambela</w:t>
            </w:r>
            <w:r w:rsidRPr="003907F6">
              <w:rPr>
                <w:spacing w:val="-4"/>
                <w:lang w:val="fr-FR"/>
              </w:rPr>
              <w:t xml:space="preserve"> </w:t>
            </w:r>
          </w:p>
          <w:p w14:paraId="1F44FED3" w14:textId="77777777" w:rsidR="00EC44D9" w:rsidRPr="003907F6" w:rsidRDefault="00EC44D9" w:rsidP="00EC44D9">
            <w:pPr>
              <w:pStyle w:val="ListParagraph"/>
              <w:numPr>
                <w:ilvl w:val="0"/>
                <w:numId w:val="23"/>
              </w:numPr>
              <w:spacing w:after="0" w:line="240" w:lineRule="auto"/>
              <w:rPr>
                <w:spacing w:val="-4"/>
                <w:lang w:val="fr-FR"/>
              </w:rPr>
            </w:pPr>
            <w:r w:rsidRPr="003907F6">
              <w:rPr>
                <w:spacing w:val="-4"/>
                <w:lang w:val="fr-FR"/>
              </w:rPr>
              <w:t xml:space="preserve">Kosala eloko te </w:t>
            </w:r>
          </w:p>
          <w:p w14:paraId="34F09F9F" w14:textId="2B17BF11" w:rsidR="00EC44D9" w:rsidRPr="003907F6" w:rsidRDefault="00EC44D9" w:rsidP="00EC44D9">
            <w:pPr>
              <w:pStyle w:val="ListParagraph"/>
              <w:numPr>
                <w:ilvl w:val="0"/>
                <w:numId w:val="23"/>
              </w:numPr>
              <w:spacing w:after="0" w:line="240" w:lineRule="auto"/>
              <w:rPr>
                <w:spacing w:val="-4"/>
                <w:lang w:val="fr-FR"/>
              </w:rPr>
            </w:pPr>
            <w:r w:rsidRPr="003907F6">
              <w:rPr>
                <w:spacing w:val="-4"/>
                <w:lang w:val="fr-FR"/>
              </w:rPr>
              <w:t>Misusu</w:t>
            </w:r>
            <w:r>
              <w:rPr>
                <w:spacing w:val="-4"/>
                <w:lang w:val="fr-FR"/>
              </w:rPr>
              <w:t> :</w:t>
            </w:r>
            <w:r w:rsidRPr="003907F6">
              <w:rPr>
                <w:spacing w:val="-4"/>
                <w:lang w:val="fr-FR"/>
              </w:rPr>
              <w:t>______________________</w:t>
            </w:r>
          </w:p>
          <w:p w14:paraId="367B2F19" w14:textId="77777777" w:rsidR="00EC44D9" w:rsidRDefault="00EC44D9" w:rsidP="00EC44D9">
            <w:pPr>
              <w:pStyle w:val="ListParagraph"/>
              <w:numPr>
                <w:ilvl w:val="0"/>
                <w:numId w:val="23"/>
              </w:numPr>
              <w:spacing w:after="0" w:line="240" w:lineRule="auto"/>
              <w:rPr>
                <w:spacing w:val="-4"/>
                <w:lang w:val="fr-FR"/>
              </w:rPr>
            </w:pPr>
            <w:r w:rsidRPr="003907F6">
              <w:rPr>
                <w:spacing w:val="-4"/>
                <w:lang w:val="fr-FR"/>
              </w:rPr>
              <w:t>Nayebi te</w:t>
            </w:r>
          </w:p>
          <w:p w14:paraId="402CB8DA" w14:textId="07A15053" w:rsidR="00EC44D9" w:rsidRPr="006E0859" w:rsidRDefault="00EC44D9" w:rsidP="00EC44D9">
            <w:pPr>
              <w:pStyle w:val="ListParagraph"/>
              <w:numPr>
                <w:ilvl w:val="0"/>
                <w:numId w:val="23"/>
              </w:numPr>
              <w:spacing w:after="0" w:line="240" w:lineRule="auto"/>
              <w:rPr>
                <w:spacing w:val="-4"/>
                <w:lang w:val="fr-FR"/>
              </w:rPr>
            </w:pPr>
            <w:r w:rsidRPr="00380C93">
              <w:rPr>
                <w:spacing w:val="-4"/>
                <w:lang w:val="fr-FR"/>
              </w:rPr>
              <w:t>Naboyi (</w:t>
            </w:r>
            <w:r w:rsidRPr="00380C93">
              <w:rPr>
                <w:i/>
                <w:iCs/>
                <w:spacing w:val="-4"/>
                <w:lang w:val="fr-FR"/>
              </w:rPr>
              <w:t>Ko tanga te</w:t>
            </w:r>
            <w:r w:rsidRPr="00380C93">
              <w:rPr>
                <w:spacing w:val="-4"/>
                <w:lang w:val="fr-FR"/>
              </w:rPr>
              <w:t>)</w:t>
            </w:r>
          </w:p>
        </w:tc>
      </w:tr>
      <w:tr w:rsidR="00EC44D9" w:rsidRPr="00AF08D8" w14:paraId="7957791C" w14:textId="77777777" w:rsidTr="006806BB">
        <w:trPr>
          <w:cantSplit/>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F5F4D4D" w14:textId="5BD5CEDE" w:rsidR="00EC44D9" w:rsidRPr="00F22943" w:rsidRDefault="00EC44D9" w:rsidP="00EC44D9">
            <w:pPr>
              <w:pStyle w:val="ListParagraph"/>
              <w:numPr>
                <w:ilvl w:val="0"/>
                <w:numId w:val="64"/>
              </w:numPr>
              <w:spacing w:after="0" w:line="240" w:lineRule="auto"/>
              <w:ind w:left="361" w:hanging="361"/>
              <w:rPr>
                <w:spacing w:val="-4"/>
              </w:rPr>
            </w:pPr>
            <w:bookmarkStart w:id="1" w:name="_Hlk77365504"/>
            <w:r w:rsidRPr="00F22943">
              <w:rPr>
                <w:spacing w:val="-4"/>
              </w:rPr>
              <w:lastRenderedPageBreak/>
              <w:t xml:space="preserve">O kosala nini soki moto ya lisanga azali na bilembo ya bokono ya Ebola ? </w:t>
            </w:r>
            <w:bookmarkEnd w:id="1"/>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36256594" w14:textId="35C2E3BF" w:rsidR="00EC44D9" w:rsidRPr="006E0859" w:rsidRDefault="00EC44D9" w:rsidP="00EC44D9">
            <w:pPr>
              <w:spacing w:after="0" w:line="240" w:lineRule="auto"/>
              <w:rPr>
                <w:b/>
                <w:bCs/>
                <w:spacing w:val="-10"/>
              </w:rPr>
            </w:pPr>
            <w:r w:rsidRPr="006E0859">
              <w:rPr>
                <w:b/>
                <w:bCs/>
                <w:i/>
                <w:spacing w:val="-10"/>
              </w:rPr>
              <w:t>Kotanga biyano te. Tya elembo na biyano oyo moyanoli alakisi.</w:t>
            </w:r>
          </w:p>
          <w:p w14:paraId="53B6BA1A" w14:textId="44BE4EB2" w:rsidR="00EC44D9" w:rsidRPr="003907F6" w:rsidRDefault="00EC44D9" w:rsidP="00EC44D9">
            <w:pPr>
              <w:pStyle w:val="ListParagraph"/>
              <w:numPr>
                <w:ilvl w:val="0"/>
                <w:numId w:val="24"/>
              </w:numPr>
              <w:spacing w:after="0" w:line="240" w:lineRule="auto"/>
              <w:rPr>
                <w:spacing w:val="-4"/>
                <w:lang w:val="fr-FR"/>
              </w:rPr>
            </w:pPr>
            <w:r w:rsidRPr="003907F6">
              <w:rPr>
                <w:spacing w:val="-4"/>
                <w:lang w:val="fr-FR"/>
              </w:rPr>
              <w:t xml:space="preserve">Kobenga </w:t>
            </w:r>
            <w:r w:rsidRPr="00AF08D8">
              <w:rPr>
                <w:spacing w:val="-4"/>
                <w:lang w:val="fr-FR"/>
              </w:rPr>
              <w:t>numero</w:t>
            </w:r>
            <w:r w:rsidRPr="003907F6">
              <w:rPr>
                <w:spacing w:val="-4"/>
                <w:lang w:val="fr-FR"/>
              </w:rPr>
              <w:t xml:space="preserve"> ya </w:t>
            </w:r>
            <w:r w:rsidRPr="00AF08D8">
              <w:rPr>
                <w:spacing w:val="-4"/>
                <w:lang w:val="fr-FR"/>
              </w:rPr>
              <w:t>telefone (Alerte locale)</w:t>
            </w:r>
            <w:r w:rsidRPr="003907F6">
              <w:rPr>
                <w:spacing w:val="-4"/>
                <w:lang w:val="fr-FR"/>
              </w:rPr>
              <w:t xml:space="preserve"> </w:t>
            </w:r>
          </w:p>
          <w:p w14:paraId="0A0BC5CA" w14:textId="02750620" w:rsidR="00EC44D9" w:rsidRPr="00D6489B" w:rsidRDefault="00EC44D9" w:rsidP="00EC44D9">
            <w:pPr>
              <w:pStyle w:val="ListParagraph"/>
              <w:numPr>
                <w:ilvl w:val="0"/>
                <w:numId w:val="24"/>
              </w:numPr>
              <w:spacing w:after="0" w:line="240" w:lineRule="auto"/>
              <w:rPr>
                <w:spacing w:val="-4"/>
                <w:lang w:val="fr-FR"/>
              </w:rPr>
            </w:pPr>
            <w:r w:rsidRPr="003907F6">
              <w:rPr>
                <w:spacing w:val="-4"/>
                <w:lang w:val="fr-FR"/>
              </w:rPr>
              <w:t xml:space="preserve">Koyebisa bakonzi ya </w:t>
            </w:r>
            <w:r w:rsidRPr="00AF08D8">
              <w:rPr>
                <w:spacing w:val="-4"/>
                <w:lang w:val="fr-FR"/>
              </w:rPr>
              <w:t>lisanga</w:t>
            </w:r>
            <w:r w:rsidRPr="003907F6">
              <w:rPr>
                <w:spacing w:val="-4"/>
                <w:lang w:val="fr-FR"/>
              </w:rPr>
              <w:t xml:space="preserve"> </w:t>
            </w:r>
            <w:r w:rsidRPr="006E0859">
              <w:rPr>
                <w:i/>
                <w:iCs/>
                <w:spacing w:val="-4"/>
                <w:lang w:val="fr-FR"/>
              </w:rPr>
              <w:t>[koloba malamu poya koyeba ete esika ebongi na moyanoli poya ankete]</w:t>
            </w:r>
          </w:p>
          <w:p w14:paraId="1FDF7D37" w14:textId="241B53D6" w:rsidR="00EC44D9" w:rsidRPr="00D6489B" w:rsidRDefault="00EC44D9" w:rsidP="00EC44D9">
            <w:pPr>
              <w:pStyle w:val="ListParagraph"/>
              <w:numPr>
                <w:ilvl w:val="0"/>
                <w:numId w:val="24"/>
              </w:numPr>
              <w:spacing w:after="0" w:line="240" w:lineRule="auto"/>
              <w:rPr>
                <w:spacing w:val="-4"/>
                <w:lang w:val="fr-FR"/>
              </w:rPr>
            </w:pPr>
            <w:r w:rsidRPr="00D6489B">
              <w:rPr>
                <w:spacing w:val="-4"/>
                <w:lang w:val="fr-FR"/>
              </w:rPr>
              <w:t>Koyebisa bato ya misala y</w:t>
            </w:r>
            <w:r>
              <w:rPr>
                <w:spacing w:val="-4"/>
                <w:lang w:val="fr-FR"/>
              </w:rPr>
              <w:t xml:space="preserve">a bobundisi </w:t>
            </w:r>
            <w:r w:rsidRPr="00D6489B">
              <w:rPr>
                <w:spacing w:val="-4"/>
                <w:lang w:val="fr-FR"/>
              </w:rPr>
              <w:t xml:space="preserve">Ebola </w:t>
            </w:r>
            <w:r w:rsidRPr="00D6489B">
              <w:rPr>
                <w:i/>
                <w:iCs/>
                <w:spacing w:val="-4"/>
                <w:lang w:val="fr-FR"/>
              </w:rPr>
              <w:t>[koloba malamu poya koyeba ete esika ebongi na moyanoli poya ankete]</w:t>
            </w:r>
          </w:p>
          <w:p w14:paraId="0F0A88AD" w14:textId="77777777" w:rsidR="00EC44D9" w:rsidRDefault="00EC44D9" w:rsidP="00EC44D9">
            <w:pPr>
              <w:pStyle w:val="ListParagraph"/>
              <w:numPr>
                <w:ilvl w:val="0"/>
                <w:numId w:val="24"/>
              </w:numPr>
              <w:spacing w:after="0" w:line="240" w:lineRule="auto"/>
              <w:rPr>
                <w:spacing w:val="-4"/>
                <w:lang w:val="fr-FR"/>
              </w:rPr>
            </w:pPr>
            <w:r w:rsidRPr="006E0859">
              <w:rPr>
                <w:spacing w:val="-4"/>
                <w:lang w:val="fr-FR"/>
              </w:rPr>
              <w:t xml:space="preserve">Koyebisa na mokonzi ya lisanga ya mboka </w:t>
            </w:r>
          </w:p>
          <w:p w14:paraId="60345F93" w14:textId="1B6B7CA1" w:rsidR="00EC44D9" w:rsidRDefault="00EC44D9" w:rsidP="00EC44D9">
            <w:pPr>
              <w:pStyle w:val="ListParagraph"/>
              <w:numPr>
                <w:ilvl w:val="0"/>
                <w:numId w:val="24"/>
              </w:numPr>
              <w:spacing w:after="0" w:line="240" w:lineRule="auto"/>
              <w:rPr>
                <w:spacing w:val="-4"/>
                <w:lang w:val="fr-FR"/>
              </w:rPr>
            </w:pPr>
            <w:r w:rsidRPr="006E0859">
              <w:rPr>
                <w:spacing w:val="-4"/>
                <w:lang w:val="fr-FR"/>
              </w:rPr>
              <w:t>Kopesa mutu makasi ya kokende kozua lisalisi na CTE</w:t>
            </w:r>
          </w:p>
          <w:p w14:paraId="7880F8B5" w14:textId="77777777" w:rsidR="00EC44D9" w:rsidRDefault="00EC44D9" w:rsidP="00EC44D9">
            <w:pPr>
              <w:pStyle w:val="ListParagraph"/>
              <w:numPr>
                <w:ilvl w:val="0"/>
                <w:numId w:val="24"/>
              </w:numPr>
              <w:spacing w:after="0" w:line="240" w:lineRule="auto"/>
              <w:rPr>
                <w:spacing w:val="-4"/>
                <w:lang w:val="fr-FR"/>
              </w:rPr>
            </w:pPr>
            <w:r>
              <w:rPr>
                <w:lang w:val="fr-FR"/>
              </w:rPr>
              <w:t>Pesa mutu makasi ya kokende ko mitalisa na esika ya tango moke</w:t>
            </w:r>
            <w:r w:rsidRPr="003907F6">
              <w:rPr>
                <w:spacing w:val="-4"/>
                <w:lang w:val="fr-FR"/>
              </w:rPr>
              <w:t xml:space="preserve"> </w:t>
            </w:r>
          </w:p>
          <w:p w14:paraId="096DEAA2" w14:textId="77E71E43" w:rsidR="00EC44D9" w:rsidRPr="003907F6" w:rsidRDefault="00EC44D9" w:rsidP="00EC44D9">
            <w:pPr>
              <w:pStyle w:val="ListParagraph"/>
              <w:numPr>
                <w:ilvl w:val="0"/>
                <w:numId w:val="24"/>
              </w:numPr>
              <w:spacing w:after="0" w:line="240" w:lineRule="auto"/>
              <w:rPr>
                <w:spacing w:val="-4"/>
                <w:lang w:val="fr-FR"/>
              </w:rPr>
            </w:pPr>
            <w:r w:rsidRPr="003907F6">
              <w:rPr>
                <w:spacing w:val="-4"/>
                <w:lang w:val="fr-FR"/>
              </w:rPr>
              <w:t xml:space="preserve">Kosala eloko te </w:t>
            </w:r>
          </w:p>
          <w:p w14:paraId="58CF0278" w14:textId="77777777" w:rsidR="00EC44D9" w:rsidRPr="003907F6" w:rsidRDefault="00EC44D9" w:rsidP="00EC44D9">
            <w:pPr>
              <w:pStyle w:val="ListParagraph"/>
              <w:numPr>
                <w:ilvl w:val="0"/>
                <w:numId w:val="24"/>
              </w:numPr>
              <w:spacing w:after="0" w:line="240" w:lineRule="auto"/>
              <w:rPr>
                <w:spacing w:val="-4"/>
                <w:lang w:val="fr-FR"/>
              </w:rPr>
            </w:pPr>
            <w:r w:rsidRPr="003907F6">
              <w:rPr>
                <w:spacing w:val="-4"/>
                <w:lang w:val="fr-FR"/>
              </w:rPr>
              <w:t xml:space="preserve">Kosambela </w:t>
            </w:r>
          </w:p>
          <w:p w14:paraId="189EA996" w14:textId="77777777" w:rsidR="00EC44D9" w:rsidRPr="003907F6" w:rsidRDefault="00EC44D9" w:rsidP="00EC44D9">
            <w:pPr>
              <w:pStyle w:val="ListParagraph"/>
              <w:numPr>
                <w:ilvl w:val="0"/>
                <w:numId w:val="24"/>
              </w:numPr>
              <w:spacing w:after="0" w:line="240" w:lineRule="auto"/>
              <w:rPr>
                <w:spacing w:val="-4"/>
                <w:lang w:val="fr-FR"/>
              </w:rPr>
            </w:pPr>
            <w:r w:rsidRPr="003907F6">
              <w:rPr>
                <w:spacing w:val="-4"/>
                <w:lang w:val="fr-FR"/>
              </w:rPr>
              <w:t xml:space="preserve">Koboya kokutana na moto akoki kozala na bokono </w:t>
            </w:r>
          </w:p>
          <w:p w14:paraId="19DC99DD" w14:textId="3901930B" w:rsidR="00EC44D9" w:rsidRPr="003907F6" w:rsidRDefault="00EC44D9" w:rsidP="00EC44D9">
            <w:pPr>
              <w:pStyle w:val="ListParagraph"/>
              <w:numPr>
                <w:ilvl w:val="0"/>
                <w:numId w:val="24"/>
              </w:numPr>
              <w:spacing w:after="0" w:line="240" w:lineRule="auto"/>
              <w:rPr>
                <w:spacing w:val="-4"/>
                <w:lang w:val="fr-FR"/>
              </w:rPr>
            </w:pPr>
            <w:r w:rsidRPr="003907F6">
              <w:rPr>
                <w:spacing w:val="-4"/>
                <w:lang w:val="fr-FR"/>
              </w:rPr>
              <w:t>Misusu</w:t>
            </w:r>
            <w:r>
              <w:rPr>
                <w:spacing w:val="-4"/>
                <w:lang w:val="fr-FR"/>
              </w:rPr>
              <w:t> :</w:t>
            </w:r>
            <w:r w:rsidRPr="003907F6">
              <w:rPr>
                <w:spacing w:val="-4"/>
                <w:lang w:val="fr-FR"/>
              </w:rPr>
              <w:t xml:space="preserve"> ______________________</w:t>
            </w:r>
          </w:p>
          <w:p w14:paraId="3D1484E7" w14:textId="77777777" w:rsidR="00EC44D9" w:rsidRDefault="00EC44D9" w:rsidP="00EC44D9">
            <w:pPr>
              <w:pStyle w:val="ListParagraph"/>
              <w:numPr>
                <w:ilvl w:val="0"/>
                <w:numId w:val="24"/>
              </w:numPr>
              <w:spacing w:after="0" w:line="240" w:lineRule="auto"/>
              <w:rPr>
                <w:spacing w:val="-4"/>
                <w:lang w:val="fr-FR"/>
              </w:rPr>
            </w:pPr>
            <w:r w:rsidRPr="003907F6">
              <w:rPr>
                <w:spacing w:val="-4"/>
                <w:lang w:val="fr-FR"/>
              </w:rPr>
              <w:t>Nayebi te</w:t>
            </w:r>
          </w:p>
          <w:p w14:paraId="1CDB1789" w14:textId="08C8CF09" w:rsidR="00EC44D9" w:rsidRPr="006E0859" w:rsidRDefault="00EC44D9" w:rsidP="00EC44D9">
            <w:pPr>
              <w:pStyle w:val="ListParagraph"/>
              <w:numPr>
                <w:ilvl w:val="0"/>
                <w:numId w:val="24"/>
              </w:numPr>
              <w:spacing w:after="0" w:line="240" w:lineRule="auto"/>
              <w:rPr>
                <w:spacing w:val="-4"/>
                <w:lang w:val="fr-FR"/>
              </w:rPr>
            </w:pPr>
            <w:r w:rsidRPr="00380C93">
              <w:rPr>
                <w:spacing w:val="-4"/>
                <w:lang w:val="fr-FR"/>
              </w:rPr>
              <w:t>Naboyi (</w:t>
            </w:r>
            <w:r w:rsidRPr="00380C93">
              <w:rPr>
                <w:i/>
                <w:iCs/>
                <w:spacing w:val="-4"/>
                <w:lang w:val="fr-FR"/>
              </w:rPr>
              <w:t>Ko tanga te</w:t>
            </w:r>
            <w:r w:rsidRPr="00380C93">
              <w:rPr>
                <w:spacing w:val="-4"/>
                <w:lang w:val="fr-FR"/>
              </w:rPr>
              <w:t>)</w:t>
            </w:r>
          </w:p>
        </w:tc>
      </w:tr>
      <w:tr w:rsidR="00EC44D9" w:rsidRPr="00AF08D8" w14:paraId="0FF43AB8" w14:textId="77777777" w:rsidTr="006806BB">
        <w:trPr>
          <w:cantSplit/>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8CA36F7" w14:textId="77777777" w:rsidR="00EC44D9" w:rsidRPr="00F22943" w:rsidRDefault="00EC44D9" w:rsidP="00EC44D9">
            <w:pPr>
              <w:pStyle w:val="ListParagraph"/>
              <w:numPr>
                <w:ilvl w:val="0"/>
                <w:numId w:val="64"/>
              </w:numPr>
              <w:spacing w:after="0" w:line="240" w:lineRule="auto"/>
              <w:ind w:left="361" w:hanging="361"/>
              <w:rPr>
                <w:spacing w:val="-4"/>
              </w:rPr>
            </w:pPr>
            <w:r w:rsidRPr="00F22943">
              <w:rPr>
                <w:spacing w:val="-4"/>
              </w:rPr>
              <w:t xml:space="preserve">O kosala nini soki moto moko ya lisanga na bino akufi na bokono ya Ebola to na likambo eyebani te ?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40AB7C8B" w14:textId="3A8D9DE8" w:rsidR="00EC44D9" w:rsidRPr="006E0859" w:rsidRDefault="00EC44D9" w:rsidP="00EC44D9">
            <w:pPr>
              <w:spacing w:after="0" w:line="240" w:lineRule="auto"/>
              <w:rPr>
                <w:b/>
                <w:bCs/>
                <w:spacing w:val="-10"/>
              </w:rPr>
            </w:pPr>
            <w:r w:rsidRPr="006E0859">
              <w:rPr>
                <w:b/>
                <w:bCs/>
                <w:i/>
                <w:spacing w:val="-10"/>
              </w:rPr>
              <w:t>Kotanga biyano te. Tya elembo na biyano oyo moyanoli alakisi.</w:t>
            </w:r>
          </w:p>
          <w:p w14:paraId="0DD5C008" w14:textId="77777777" w:rsidR="00EC44D9" w:rsidRPr="003907F6" w:rsidRDefault="00EC44D9" w:rsidP="00EC44D9">
            <w:pPr>
              <w:pStyle w:val="ListParagraph"/>
              <w:numPr>
                <w:ilvl w:val="0"/>
                <w:numId w:val="25"/>
              </w:numPr>
              <w:spacing w:after="0" w:line="240" w:lineRule="auto"/>
              <w:rPr>
                <w:spacing w:val="-4"/>
                <w:lang w:val="fr-FR"/>
              </w:rPr>
            </w:pPr>
            <w:r w:rsidRPr="003907F6">
              <w:rPr>
                <w:spacing w:val="-4"/>
                <w:lang w:val="fr-FR"/>
              </w:rPr>
              <w:t xml:space="preserve">Kosimba te to kosokola ebembe te </w:t>
            </w:r>
          </w:p>
          <w:p w14:paraId="5C34BD15" w14:textId="5E78A0A9" w:rsidR="00EC44D9" w:rsidRPr="003907F6" w:rsidRDefault="00EC44D9" w:rsidP="00EC44D9">
            <w:pPr>
              <w:pStyle w:val="ListParagraph"/>
              <w:numPr>
                <w:ilvl w:val="0"/>
                <w:numId w:val="25"/>
              </w:numPr>
              <w:spacing w:after="0" w:line="240" w:lineRule="auto"/>
              <w:rPr>
                <w:spacing w:val="-4"/>
                <w:lang w:val="fr-FR"/>
              </w:rPr>
            </w:pPr>
            <w:r w:rsidRPr="003907F6">
              <w:rPr>
                <w:spacing w:val="-4"/>
                <w:lang w:val="fr-FR"/>
              </w:rPr>
              <w:t xml:space="preserve">Kobenga </w:t>
            </w:r>
            <w:r w:rsidRPr="00AF08D8">
              <w:rPr>
                <w:rFonts w:cs="Calibri"/>
                <w:spacing w:val="-4"/>
                <w:lang w:val="fr-FR"/>
              </w:rPr>
              <w:t>numero ya telefone (Alerte locale)</w:t>
            </w:r>
          </w:p>
          <w:p w14:paraId="45E159E4" w14:textId="411E1571" w:rsidR="00EC44D9" w:rsidRPr="00F4209B" w:rsidRDefault="00EC44D9" w:rsidP="00EC44D9">
            <w:pPr>
              <w:pStyle w:val="ListParagraph"/>
              <w:numPr>
                <w:ilvl w:val="0"/>
                <w:numId w:val="25"/>
              </w:numPr>
              <w:spacing w:after="0" w:line="240" w:lineRule="auto"/>
              <w:rPr>
                <w:spacing w:val="-4"/>
                <w:lang w:val="fr-FR"/>
              </w:rPr>
            </w:pPr>
            <w:r w:rsidRPr="003907F6">
              <w:rPr>
                <w:spacing w:val="-4"/>
                <w:lang w:val="fr-FR"/>
              </w:rPr>
              <w:t xml:space="preserve">Koyebisa bakonzi ya </w:t>
            </w:r>
            <w:r w:rsidRPr="00AF08D8">
              <w:rPr>
                <w:rFonts w:cs="Calibri"/>
                <w:spacing w:val="-4"/>
                <w:lang w:val="fr-FR"/>
              </w:rPr>
              <w:t>lisanga</w:t>
            </w:r>
            <w:r w:rsidRPr="003907F6">
              <w:rPr>
                <w:spacing w:val="-4"/>
                <w:lang w:val="fr-FR"/>
              </w:rPr>
              <w:t xml:space="preserve"> </w:t>
            </w:r>
            <w:r w:rsidRPr="006E0859">
              <w:rPr>
                <w:i/>
                <w:iCs/>
                <w:spacing w:val="-4"/>
                <w:lang w:val="fr-FR"/>
              </w:rPr>
              <w:t>[koloba malamu poya koyeba ete esika ebongi na moyanoli poya ankete]</w:t>
            </w:r>
          </w:p>
          <w:p w14:paraId="2FDFBBB0" w14:textId="77777777" w:rsidR="00EC44D9" w:rsidRPr="00F040B2" w:rsidRDefault="00EC44D9" w:rsidP="00EC44D9">
            <w:pPr>
              <w:pStyle w:val="ListParagraph"/>
              <w:numPr>
                <w:ilvl w:val="0"/>
                <w:numId w:val="25"/>
              </w:numPr>
              <w:spacing w:after="0" w:line="240" w:lineRule="auto"/>
              <w:rPr>
                <w:spacing w:val="-4"/>
                <w:lang w:val="fr-FR"/>
              </w:rPr>
            </w:pPr>
            <w:r>
              <w:t>Koyebisa bato ya misala ya riposte ya Ebola</w:t>
            </w:r>
          </w:p>
          <w:p w14:paraId="6749F8F3" w14:textId="1BD75B8C" w:rsidR="00EC44D9" w:rsidRPr="00F040B2" w:rsidRDefault="00EC44D9" w:rsidP="00EC44D9">
            <w:pPr>
              <w:pStyle w:val="ListParagraph"/>
              <w:numPr>
                <w:ilvl w:val="0"/>
                <w:numId w:val="25"/>
              </w:numPr>
              <w:spacing w:after="0" w:line="240" w:lineRule="auto"/>
              <w:rPr>
                <w:spacing w:val="-4"/>
                <w:lang w:val="fr-FR"/>
              </w:rPr>
            </w:pPr>
            <w:r w:rsidRPr="00F040B2">
              <w:rPr>
                <w:spacing w:val="-4"/>
                <w:lang w:val="fr-FR"/>
              </w:rPr>
              <w:t xml:space="preserve">Koyebisa mokonzi ya lisanga ya mboka </w:t>
            </w:r>
          </w:p>
          <w:p w14:paraId="1BE07B84" w14:textId="60E46C1A" w:rsidR="00EC44D9" w:rsidRPr="003907F6" w:rsidRDefault="00EC44D9" w:rsidP="00EC44D9">
            <w:pPr>
              <w:pStyle w:val="ListParagraph"/>
              <w:numPr>
                <w:ilvl w:val="0"/>
                <w:numId w:val="25"/>
              </w:numPr>
              <w:spacing w:after="0" w:line="240" w:lineRule="auto"/>
              <w:rPr>
                <w:spacing w:val="-4"/>
                <w:lang w:val="fr-FR"/>
              </w:rPr>
            </w:pPr>
            <w:r w:rsidRPr="003907F6">
              <w:rPr>
                <w:spacing w:val="-4"/>
                <w:lang w:val="fr-FR"/>
              </w:rPr>
              <w:t xml:space="preserve">Koyebisa na </w:t>
            </w:r>
            <w:r w:rsidRPr="00AF08D8">
              <w:rPr>
                <w:rFonts w:cs="Calibri"/>
                <w:spacing w:val="-4"/>
                <w:lang w:val="fr-FR"/>
              </w:rPr>
              <w:t>basali</w:t>
            </w:r>
            <w:r w:rsidRPr="003907F6">
              <w:rPr>
                <w:spacing w:val="-4"/>
                <w:lang w:val="fr-FR"/>
              </w:rPr>
              <w:t xml:space="preserve"> ya </w:t>
            </w:r>
            <w:r w:rsidRPr="00AF08D8">
              <w:rPr>
                <w:rFonts w:cs="Calibri"/>
                <w:spacing w:val="-4"/>
                <w:lang w:val="fr-FR"/>
              </w:rPr>
              <w:t>nzambe</w:t>
            </w:r>
          </w:p>
          <w:p w14:paraId="0DEF2663" w14:textId="77777777" w:rsidR="00EC44D9" w:rsidRPr="003907F6" w:rsidRDefault="00EC44D9" w:rsidP="00EC44D9">
            <w:pPr>
              <w:pStyle w:val="ListParagraph"/>
              <w:numPr>
                <w:ilvl w:val="0"/>
                <w:numId w:val="25"/>
              </w:numPr>
              <w:spacing w:after="0" w:line="240" w:lineRule="auto"/>
              <w:rPr>
                <w:spacing w:val="-4"/>
                <w:lang w:val="fr-FR"/>
              </w:rPr>
            </w:pPr>
            <w:r w:rsidRPr="003907F6">
              <w:rPr>
                <w:spacing w:val="-4"/>
                <w:lang w:val="fr-FR"/>
              </w:rPr>
              <w:t xml:space="preserve">Koyebisa monganga ya bokoko </w:t>
            </w:r>
          </w:p>
          <w:p w14:paraId="2AA0569E" w14:textId="3C30BC6D" w:rsidR="00EC44D9" w:rsidRPr="003907F6" w:rsidRDefault="00EC44D9" w:rsidP="00EC44D9">
            <w:pPr>
              <w:pStyle w:val="ListParagraph"/>
              <w:numPr>
                <w:ilvl w:val="0"/>
                <w:numId w:val="25"/>
              </w:numPr>
              <w:spacing w:after="0" w:line="240" w:lineRule="auto"/>
              <w:rPr>
                <w:spacing w:val="-4"/>
                <w:lang w:val="fr-FR"/>
              </w:rPr>
            </w:pPr>
            <w:r w:rsidRPr="003907F6">
              <w:rPr>
                <w:spacing w:val="-4"/>
                <w:lang w:val="fr-FR"/>
              </w:rPr>
              <w:t xml:space="preserve">Koyebisa </w:t>
            </w:r>
            <w:r w:rsidRPr="00AF08D8">
              <w:rPr>
                <w:rFonts w:cs="Calibri"/>
                <w:spacing w:val="-4"/>
                <w:lang w:val="fr-FR"/>
              </w:rPr>
              <w:t>centre de santé to hopitalo</w:t>
            </w:r>
            <w:r w:rsidRPr="003907F6">
              <w:rPr>
                <w:spacing w:val="-4"/>
                <w:lang w:val="fr-FR"/>
              </w:rPr>
              <w:t xml:space="preserve"> ya mboka </w:t>
            </w:r>
          </w:p>
          <w:p w14:paraId="6427BD25" w14:textId="77777777" w:rsidR="00EC44D9" w:rsidRPr="003907F6" w:rsidRDefault="00EC44D9" w:rsidP="00EC44D9">
            <w:pPr>
              <w:pStyle w:val="ListParagraph"/>
              <w:numPr>
                <w:ilvl w:val="0"/>
                <w:numId w:val="25"/>
              </w:numPr>
              <w:spacing w:after="0" w:line="240" w:lineRule="auto"/>
              <w:rPr>
                <w:spacing w:val="-4"/>
                <w:lang w:val="fr-FR"/>
              </w:rPr>
            </w:pPr>
            <w:r w:rsidRPr="003907F6">
              <w:rPr>
                <w:spacing w:val="-4"/>
                <w:lang w:val="fr-FR"/>
              </w:rPr>
              <w:t xml:space="preserve">Koloba na moto te </w:t>
            </w:r>
          </w:p>
          <w:p w14:paraId="639014CC" w14:textId="77777777" w:rsidR="00EC44D9" w:rsidRPr="003907F6" w:rsidRDefault="00EC44D9" w:rsidP="00EC44D9">
            <w:pPr>
              <w:pStyle w:val="ListParagraph"/>
              <w:numPr>
                <w:ilvl w:val="0"/>
                <w:numId w:val="25"/>
              </w:numPr>
              <w:spacing w:after="0" w:line="240" w:lineRule="auto"/>
              <w:rPr>
                <w:spacing w:val="-4"/>
                <w:lang w:val="fr-FR"/>
              </w:rPr>
            </w:pPr>
            <w:r w:rsidRPr="003907F6">
              <w:rPr>
                <w:spacing w:val="-4"/>
                <w:lang w:val="fr-FR"/>
              </w:rPr>
              <w:t xml:space="preserve">Koyoka bobangi te </w:t>
            </w:r>
          </w:p>
          <w:p w14:paraId="297AC694" w14:textId="77777777" w:rsidR="00EC44D9" w:rsidRPr="003907F6" w:rsidRDefault="00EC44D9" w:rsidP="00EC44D9">
            <w:pPr>
              <w:pStyle w:val="ListParagraph"/>
              <w:numPr>
                <w:ilvl w:val="0"/>
                <w:numId w:val="25"/>
              </w:numPr>
              <w:spacing w:after="0" w:line="240" w:lineRule="auto"/>
              <w:rPr>
                <w:spacing w:val="-4"/>
                <w:lang w:val="fr-FR"/>
              </w:rPr>
            </w:pPr>
            <w:r w:rsidRPr="003907F6">
              <w:rPr>
                <w:spacing w:val="-4"/>
                <w:lang w:val="fr-FR"/>
              </w:rPr>
              <w:t xml:space="preserve">Kosala matanga na nkuku </w:t>
            </w:r>
          </w:p>
          <w:p w14:paraId="6620E7E4" w14:textId="787206C5" w:rsidR="00EC44D9" w:rsidRPr="003907F6" w:rsidRDefault="00EC44D9" w:rsidP="00EC44D9">
            <w:pPr>
              <w:pStyle w:val="ListParagraph"/>
              <w:numPr>
                <w:ilvl w:val="0"/>
                <w:numId w:val="25"/>
              </w:numPr>
              <w:spacing w:after="0" w:line="240" w:lineRule="auto"/>
              <w:rPr>
                <w:spacing w:val="-4"/>
                <w:lang w:val="fr-FR"/>
              </w:rPr>
            </w:pPr>
            <w:r w:rsidRPr="003907F6">
              <w:rPr>
                <w:spacing w:val="-4"/>
                <w:lang w:val="fr-FR"/>
              </w:rPr>
              <w:t>Misusu</w:t>
            </w:r>
            <w:r>
              <w:rPr>
                <w:spacing w:val="-4"/>
                <w:lang w:val="fr-FR"/>
              </w:rPr>
              <w:t> :</w:t>
            </w:r>
            <w:r w:rsidRPr="003907F6">
              <w:rPr>
                <w:spacing w:val="-4"/>
                <w:lang w:val="fr-FR"/>
              </w:rPr>
              <w:t>______________________</w:t>
            </w:r>
          </w:p>
          <w:p w14:paraId="58671A8C" w14:textId="77777777" w:rsidR="00EC44D9" w:rsidRPr="00380C93" w:rsidRDefault="00EC44D9" w:rsidP="00EC44D9">
            <w:pPr>
              <w:pStyle w:val="ListParagraph"/>
              <w:numPr>
                <w:ilvl w:val="0"/>
                <w:numId w:val="25"/>
              </w:numPr>
              <w:spacing w:after="0" w:line="240" w:lineRule="auto"/>
              <w:rPr>
                <w:rFonts w:cs="Calibri"/>
                <w:spacing w:val="-4"/>
                <w:lang w:val="fr-FR"/>
              </w:rPr>
            </w:pPr>
            <w:r w:rsidRPr="003907F6">
              <w:rPr>
                <w:spacing w:val="-4"/>
                <w:lang w:val="fr-FR"/>
              </w:rPr>
              <w:t>Nayebi te</w:t>
            </w:r>
          </w:p>
          <w:p w14:paraId="4C582095" w14:textId="6333E1B7" w:rsidR="00EC44D9" w:rsidRPr="00380C93" w:rsidRDefault="00EC44D9" w:rsidP="00EC44D9">
            <w:pPr>
              <w:pStyle w:val="ListParagraph"/>
              <w:numPr>
                <w:ilvl w:val="0"/>
                <w:numId w:val="25"/>
              </w:numPr>
              <w:spacing w:after="0" w:line="240" w:lineRule="auto"/>
              <w:rPr>
                <w:rFonts w:cs="Calibri"/>
                <w:spacing w:val="-4"/>
                <w:lang w:val="fr-FR"/>
              </w:rPr>
            </w:pPr>
            <w:r w:rsidRPr="00380C93">
              <w:rPr>
                <w:spacing w:val="-4"/>
                <w:lang w:val="fr-FR"/>
              </w:rPr>
              <w:t>Naboyi (</w:t>
            </w:r>
            <w:r w:rsidRPr="00380C93">
              <w:rPr>
                <w:i/>
                <w:iCs/>
                <w:spacing w:val="-4"/>
                <w:lang w:val="fr-FR"/>
              </w:rPr>
              <w:t>Ko tanga te</w:t>
            </w:r>
            <w:r w:rsidRPr="00380C93">
              <w:rPr>
                <w:spacing w:val="-4"/>
                <w:lang w:val="fr-FR"/>
              </w:rPr>
              <w:t>)</w:t>
            </w:r>
          </w:p>
        </w:tc>
      </w:tr>
      <w:tr w:rsidR="00EC44D9" w:rsidRPr="00A87AC7" w14:paraId="7B5E18F7" w14:textId="77777777" w:rsidTr="006806BB">
        <w:trPr>
          <w:cantSplit/>
        </w:trPr>
        <w:tc>
          <w:tcPr>
            <w:tcW w:w="1008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hemeFill="background2" w:themeFillShade="E6"/>
            <w:tcMar>
              <w:top w:w="0" w:type="dxa"/>
              <w:left w:w="115" w:type="dxa"/>
              <w:bottom w:w="0" w:type="dxa"/>
              <w:right w:w="115" w:type="dxa"/>
            </w:tcMar>
          </w:tcPr>
          <w:p w14:paraId="3CA404EF" w14:textId="66B33D0F" w:rsidR="00EC44D9" w:rsidRPr="004014A8" w:rsidRDefault="00EC44D9" w:rsidP="00EC44D9">
            <w:pPr>
              <w:pStyle w:val="BodyText"/>
              <w:ind w:left="0"/>
              <w:rPr>
                <w:rFonts w:asciiTheme="minorHAnsi" w:hAnsiTheme="minorHAnsi"/>
                <w:caps/>
                <w:spacing w:val="-4"/>
                <w:sz w:val="21"/>
                <w:lang w:val="fr-FR"/>
              </w:rPr>
            </w:pPr>
            <w:r w:rsidRPr="004014A8">
              <w:rPr>
                <w:b/>
                <w:bCs/>
                <w:caps/>
                <w:lang w:val="fr-FR"/>
              </w:rPr>
              <w:t xml:space="preserve">Ndimbola ya lisanga na biyano </w:t>
            </w:r>
          </w:p>
        </w:tc>
      </w:tr>
      <w:tr w:rsidR="00EC44D9" w:rsidRPr="00A87AC7" w14:paraId="2356B2D5" w14:textId="77777777" w:rsidTr="006806BB">
        <w:trPr>
          <w:cantSplit/>
        </w:trPr>
        <w:tc>
          <w:tcPr>
            <w:tcW w:w="1008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7794B9E" w14:textId="053A4CC8" w:rsidR="00EC44D9" w:rsidRPr="003907F6" w:rsidRDefault="00EC44D9" w:rsidP="00EC44D9">
            <w:pPr>
              <w:pStyle w:val="BodyText"/>
              <w:ind w:left="0"/>
              <w:rPr>
                <w:rFonts w:asciiTheme="minorHAnsi" w:hAnsiTheme="minorHAnsi"/>
                <w:spacing w:val="-4"/>
                <w:sz w:val="21"/>
                <w:lang w:val="fr-FR"/>
              </w:rPr>
            </w:pPr>
            <w:r w:rsidRPr="0080162F">
              <w:rPr>
                <w:b/>
                <w:bCs/>
                <w:i/>
                <w:iCs/>
                <w:caps/>
                <w:lang w:val="fr-FR"/>
              </w:rPr>
              <w:t>Tangela moyanoli maloba oyo</w:t>
            </w:r>
            <w:r w:rsidRPr="00AF08D8">
              <w:rPr>
                <w:b/>
                <w:bCs/>
                <w:i/>
                <w:iCs/>
                <w:lang w:val="fr-FR"/>
              </w:rPr>
              <w:t xml:space="preserve"> </w:t>
            </w:r>
            <w:r w:rsidRPr="00AF08D8">
              <w:rPr>
                <w:lang w:val="fr-FR"/>
              </w:rPr>
              <w:t>: Nazali kotya pe likebi na ba kambi ya lisanga pe na bato oyo, pona yo basengeli kosukisa bokono oyo ya Ebola.</w:t>
            </w:r>
          </w:p>
        </w:tc>
      </w:tr>
      <w:tr w:rsidR="00EC44D9" w:rsidRPr="00A87AC7" w14:paraId="1E167E6F" w14:textId="77777777" w:rsidTr="006806BB">
        <w:trPr>
          <w:cantSplit/>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0439C2B" w14:textId="46B612D8" w:rsidR="00EC44D9" w:rsidRPr="00A87AC7" w:rsidRDefault="00EC44D9" w:rsidP="00EC44D9">
            <w:pPr>
              <w:pStyle w:val="ListParagraph"/>
              <w:numPr>
                <w:ilvl w:val="0"/>
                <w:numId w:val="64"/>
              </w:numPr>
              <w:spacing w:after="0" w:line="240" w:lineRule="auto"/>
              <w:ind w:left="361" w:hanging="361"/>
              <w:rPr>
                <w:spacing w:val="-4"/>
              </w:rPr>
            </w:pPr>
            <w:r w:rsidRPr="00A87AC7">
              <w:rPr>
                <w:rFonts w:cs="Calibri"/>
                <w:spacing w:val="-4"/>
              </w:rPr>
              <w:t>Banani</w:t>
            </w:r>
            <w:r w:rsidRPr="00A87AC7">
              <w:rPr>
                <w:spacing w:val="-4"/>
              </w:rPr>
              <w:t xml:space="preserve"> </w:t>
            </w:r>
            <w:r w:rsidRPr="00A87AC7">
              <w:rPr>
                <w:rFonts w:cs="Calibri"/>
                <w:color w:val="000000"/>
              </w:rPr>
              <w:t xml:space="preserve">bakonzi ya lisanga </w:t>
            </w:r>
            <w:r w:rsidRPr="00A87AC7">
              <w:rPr>
                <w:rFonts w:cs="Calibri"/>
                <w:spacing w:val="-4"/>
              </w:rPr>
              <w:t>ondimelaka penza (confiance)</w:t>
            </w:r>
            <w:r w:rsidRPr="00A87AC7">
              <w:rPr>
                <w:spacing w:val="-4"/>
              </w:rPr>
              <w:t xml:space="preserve"> </w:t>
            </w:r>
            <w:r w:rsidRPr="00A87AC7">
              <w:rPr>
                <w:rFonts w:cs="Calibri"/>
                <w:color w:val="000000"/>
              </w:rPr>
              <w:t xml:space="preserve">bokoki kobenga pona kozua basango ya bokono ya Ebola?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CCAEA80" w14:textId="51FDD56A" w:rsidR="00EC44D9" w:rsidRPr="00A87AC7" w:rsidRDefault="00EC44D9" w:rsidP="00EC44D9">
            <w:pPr>
              <w:pStyle w:val="ListParagraph"/>
              <w:numPr>
                <w:ilvl w:val="0"/>
                <w:numId w:val="26"/>
              </w:numPr>
              <w:spacing w:after="0" w:line="240" w:lineRule="auto"/>
              <w:ind w:left="360"/>
              <w:rPr>
                <w:spacing w:val="-4"/>
              </w:rPr>
            </w:pPr>
            <w:r w:rsidRPr="00A87AC7">
              <w:rPr>
                <w:spacing w:val="-4"/>
              </w:rPr>
              <w:t xml:space="preserve">Kombo ya mokonzi </w:t>
            </w:r>
            <w:r w:rsidRPr="00A87AC7">
              <w:rPr>
                <w:i/>
                <w:iCs/>
                <w:spacing w:val="-4"/>
              </w:rPr>
              <w:t>(Koma oyo oyoki) :</w:t>
            </w:r>
            <w:r w:rsidRPr="00A87AC7">
              <w:rPr>
                <w:spacing w:val="-4"/>
              </w:rPr>
              <w:t xml:space="preserve"> _________________________</w:t>
            </w:r>
          </w:p>
          <w:p w14:paraId="43576770" w14:textId="784F8A61" w:rsidR="00EC44D9" w:rsidRPr="00363775" w:rsidRDefault="00EC44D9" w:rsidP="00EC44D9">
            <w:pPr>
              <w:pStyle w:val="ListParagraph"/>
              <w:numPr>
                <w:ilvl w:val="0"/>
                <w:numId w:val="26"/>
              </w:numPr>
              <w:spacing w:after="0" w:line="240" w:lineRule="auto"/>
              <w:ind w:left="360"/>
              <w:rPr>
                <w:spacing w:val="-4"/>
                <w:lang w:val="fr-FR"/>
              </w:rPr>
            </w:pPr>
            <w:r w:rsidRPr="00363775">
              <w:rPr>
                <w:spacing w:val="-4"/>
                <w:lang w:val="fr-FR"/>
              </w:rPr>
              <w:t xml:space="preserve">Nayebi te </w:t>
            </w:r>
            <w:r w:rsidRPr="00363775">
              <w:rPr>
                <w:i/>
                <w:iCs/>
                <w:spacing w:val="-4"/>
                <w:lang w:val="fr-FR"/>
              </w:rPr>
              <w:sym w:font="Wingdings" w:char="F0E0"/>
            </w:r>
            <w:r w:rsidRPr="00363775">
              <w:rPr>
                <w:i/>
                <w:iCs/>
                <w:spacing w:val="-4"/>
                <w:lang w:val="fr-FR"/>
              </w:rPr>
              <w:t xml:space="preserve"> </w:t>
            </w:r>
            <w:r w:rsidRPr="00363775">
              <w:rPr>
                <w:spacing w:val="-4"/>
                <w:lang w:val="fr-FR"/>
              </w:rPr>
              <w:t xml:space="preserve"> </w:t>
            </w:r>
            <w:r w:rsidRPr="00363775">
              <w:rPr>
                <w:i/>
                <w:iCs/>
                <w:spacing w:val="-4"/>
                <w:lang w:val="fr-FR"/>
              </w:rPr>
              <w:t>leka na Q.3</w:t>
            </w:r>
            <w:r>
              <w:rPr>
                <w:i/>
                <w:iCs/>
                <w:spacing w:val="-4"/>
                <w:lang w:val="fr-FR"/>
              </w:rPr>
              <w:t>8</w:t>
            </w:r>
          </w:p>
          <w:p w14:paraId="0B280DD4" w14:textId="2BCA8DD7" w:rsidR="00EC44D9" w:rsidRPr="003907F6" w:rsidRDefault="00EC44D9" w:rsidP="00EC44D9">
            <w:pPr>
              <w:pStyle w:val="ListParagraph"/>
              <w:numPr>
                <w:ilvl w:val="0"/>
                <w:numId w:val="26"/>
              </w:numPr>
              <w:spacing w:after="0" w:line="240" w:lineRule="auto"/>
              <w:ind w:left="360"/>
              <w:rPr>
                <w:spacing w:val="-4"/>
                <w:lang w:val="fr-FR"/>
              </w:rPr>
            </w:pPr>
            <w:r w:rsidRPr="00363775">
              <w:rPr>
                <w:spacing w:val="-4"/>
                <w:lang w:val="fr-FR"/>
              </w:rPr>
              <w:t>Naboyi (</w:t>
            </w:r>
            <w:r w:rsidRPr="00363775">
              <w:rPr>
                <w:i/>
                <w:iCs/>
                <w:spacing w:val="-4"/>
                <w:lang w:val="fr-FR"/>
              </w:rPr>
              <w:t>Ko tanga te</w:t>
            </w:r>
            <w:r w:rsidRPr="00363775">
              <w:rPr>
                <w:spacing w:val="-4"/>
                <w:lang w:val="fr-FR"/>
              </w:rPr>
              <w:t>)</w:t>
            </w:r>
            <w:r w:rsidRPr="00363775">
              <w:rPr>
                <w:i/>
                <w:iCs/>
                <w:spacing w:val="-4"/>
                <w:lang w:val="fr-FR"/>
              </w:rPr>
              <w:t xml:space="preserve"> </w:t>
            </w:r>
            <w:r w:rsidRPr="00363775">
              <w:rPr>
                <w:i/>
                <w:iCs/>
                <w:spacing w:val="-4"/>
                <w:lang w:val="fr-FR"/>
              </w:rPr>
              <w:sym w:font="Wingdings" w:char="F0E0"/>
            </w:r>
            <w:r w:rsidRPr="00363775">
              <w:rPr>
                <w:i/>
                <w:iCs/>
                <w:spacing w:val="-4"/>
                <w:lang w:val="fr-FR"/>
              </w:rPr>
              <w:t xml:space="preserve"> </w:t>
            </w:r>
            <w:r w:rsidRPr="00363775">
              <w:rPr>
                <w:spacing w:val="-4"/>
                <w:lang w:val="fr-FR"/>
              </w:rPr>
              <w:t xml:space="preserve"> </w:t>
            </w:r>
            <w:r w:rsidRPr="00363775">
              <w:rPr>
                <w:i/>
                <w:iCs/>
                <w:spacing w:val="-4"/>
                <w:lang w:val="fr-FR"/>
              </w:rPr>
              <w:t>leka na Q.3</w:t>
            </w:r>
            <w:r>
              <w:rPr>
                <w:i/>
                <w:iCs/>
                <w:spacing w:val="-4"/>
                <w:lang w:val="fr-FR"/>
              </w:rPr>
              <w:t>8</w:t>
            </w:r>
          </w:p>
        </w:tc>
      </w:tr>
      <w:tr w:rsidR="00EC44D9" w:rsidRPr="00AF08D8" w14:paraId="774256D3" w14:textId="77777777" w:rsidTr="006806BB">
        <w:trPr>
          <w:cantSplit/>
          <w:trHeight w:val="1338"/>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1599C11" w14:textId="1D44414A" w:rsidR="00EC44D9" w:rsidRPr="00A87AC7" w:rsidRDefault="00EC44D9" w:rsidP="00EC44D9">
            <w:pPr>
              <w:pStyle w:val="ListParagraph"/>
              <w:numPr>
                <w:ilvl w:val="0"/>
                <w:numId w:val="64"/>
              </w:numPr>
              <w:spacing w:after="0" w:line="240" w:lineRule="auto"/>
              <w:ind w:left="361" w:hanging="361"/>
              <w:rPr>
                <w:spacing w:val="-4"/>
              </w:rPr>
            </w:pPr>
            <w:bookmarkStart w:id="2" w:name="_Hlk77366784"/>
            <w:r w:rsidRPr="00A87AC7">
              <w:rPr>
                <w:spacing w:val="-4"/>
              </w:rPr>
              <w:t xml:space="preserve">O kosepela kopesa kombo na bango, </w:t>
            </w:r>
            <w:r w:rsidRPr="00A87AC7">
              <w:rPr>
                <w:rFonts w:cs="Calibri"/>
                <w:spacing w:val="-4"/>
              </w:rPr>
              <w:t>numero</w:t>
            </w:r>
            <w:r w:rsidRPr="00A87AC7">
              <w:rPr>
                <w:spacing w:val="-4"/>
              </w:rPr>
              <w:t xml:space="preserve"> ya telefone pe adrese ya ndako na bango?</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98F58BB" w14:textId="4D1B57D8" w:rsidR="00EC44D9" w:rsidRPr="00AF08D8" w:rsidRDefault="00EC44D9" w:rsidP="00EC44D9">
            <w:pPr>
              <w:pStyle w:val="ListParagraph"/>
              <w:numPr>
                <w:ilvl w:val="0"/>
                <w:numId w:val="37"/>
              </w:numPr>
              <w:spacing w:after="0" w:line="240" w:lineRule="auto"/>
              <w:rPr>
                <w:spacing w:val="-4"/>
                <w:lang w:val="fr-FR"/>
              </w:rPr>
            </w:pPr>
            <w:r w:rsidRPr="00AF08D8">
              <w:rPr>
                <w:spacing w:val="-4"/>
                <w:lang w:val="fr-FR"/>
              </w:rPr>
              <w:t>Iyo</w:t>
            </w:r>
            <w:r w:rsidRPr="00AF08D8">
              <w:rPr>
                <w:spacing w:val="-4"/>
                <w:sz w:val="20"/>
                <w:szCs w:val="20"/>
                <w:lang w:val="fr-FR"/>
              </w:rPr>
              <w:sym w:font="Wingdings" w:char="F0E0"/>
            </w:r>
            <w:r w:rsidRPr="00AF08D8">
              <w:rPr>
                <w:spacing w:val="-4"/>
                <w:lang w:val="fr-FR"/>
              </w:rPr>
              <w:t xml:space="preserve"> </w:t>
            </w:r>
            <w:r w:rsidRPr="00380C93">
              <w:rPr>
                <w:i/>
                <w:iCs/>
                <w:spacing w:val="-4"/>
                <w:lang w:val="fr-FR"/>
              </w:rPr>
              <w:t>Koma kombo, numéro de téléphone na adresse :</w:t>
            </w:r>
            <w:r w:rsidRPr="00AF08D8">
              <w:rPr>
                <w:spacing w:val="-4"/>
                <w:lang w:val="fr-FR"/>
              </w:rPr>
              <w:t xml:space="preserve"> ______________________________________________________________________________________________________________________</w:t>
            </w:r>
          </w:p>
          <w:p w14:paraId="4B4BD0F4" w14:textId="70E6DF37" w:rsidR="00EC44D9" w:rsidRPr="003907F6" w:rsidRDefault="00EC44D9" w:rsidP="00EC44D9">
            <w:pPr>
              <w:pStyle w:val="ListParagraph"/>
              <w:numPr>
                <w:ilvl w:val="0"/>
                <w:numId w:val="37"/>
              </w:numPr>
              <w:spacing w:after="0" w:line="240" w:lineRule="auto"/>
              <w:rPr>
                <w:spacing w:val="-4"/>
                <w:lang w:val="fr-FR"/>
              </w:rPr>
            </w:pPr>
            <w:r w:rsidRPr="003907F6">
              <w:rPr>
                <w:spacing w:val="-4"/>
                <w:lang w:val="fr-FR"/>
              </w:rPr>
              <w:t>Te</w:t>
            </w:r>
            <w:r>
              <w:rPr>
                <w:spacing w:val="-4"/>
                <w:lang w:val="fr-FR"/>
              </w:rPr>
              <w:t xml:space="preserve"> </w:t>
            </w:r>
          </w:p>
          <w:p w14:paraId="034CA005" w14:textId="602F5992" w:rsidR="00EC44D9" w:rsidRPr="003907F6" w:rsidRDefault="00EC44D9" w:rsidP="00EC44D9">
            <w:pPr>
              <w:pStyle w:val="ListParagraph"/>
              <w:numPr>
                <w:ilvl w:val="0"/>
                <w:numId w:val="37"/>
              </w:numPr>
              <w:spacing w:after="0" w:line="240" w:lineRule="auto"/>
              <w:rPr>
                <w:spacing w:val="-4"/>
                <w:lang w:val="fr-FR"/>
              </w:rPr>
            </w:pPr>
            <w:r w:rsidRPr="003907F6">
              <w:rPr>
                <w:spacing w:val="-4"/>
                <w:lang w:val="fr-FR"/>
              </w:rPr>
              <w:t xml:space="preserve">Naboyi </w:t>
            </w:r>
            <w:r w:rsidRPr="00AF08D8">
              <w:rPr>
                <w:spacing w:val="-4"/>
                <w:lang w:val="fr-FR"/>
              </w:rPr>
              <w:t>(</w:t>
            </w:r>
            <w:r w:rsidRPr="00380C93">
              <w:rPr>
                <w:i/>
                <w:iCs/>
                <w:spacing w:val="-4"/>
                <w:lang w:val="fr-FR"/>
              </w:rPr>
              <w:t>Ko tanga te</w:t>
            </w:r>
            <w:r w:rsidRPr="00AF08D8">
              <w:rPr>
                <w:spacing w:val="-4"/>
                <w:lang w:val="fr-FR"/>
              </w:rPr>
              <w:t>)</w:t>
            </w:r>
          </w:p>
        </w:tc>
      </w:tr>
      <w:bookmarkEnd w:id="2"/>
      <w:tr w:rsidR="00EC44D9" w:rsidRPr="00AF08D8" w14:paraId="5F101C3E" w14:textId="77777777" w:rsidTr="006806BB">
        <w:trPr>
          <w:cantSplit/>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75DB565" w14:textId="77777777" w:rsidR="00EC44D9" w:rsidRPr="003907F6" w:rsidRDefault="00EC44D9" w:rsidP="00EC44D9">
            <w:pPr>
              <w:pStyle w:val="ListParagraph"/>
              <w:numPr>
                <w:ilvl w:val="0"/>
                <w:numId w:val="64"/>
              </w:numPr>
              <w:spacing w:after="0" w:line="240" w:lineRule="auto"/>
              <w:ind w:left="361" w:hanging="361"/>
              <w:rPr>
                <w:spacing w:val="-4"/>
                <w:lang w:val="fr-FR"/>
              </w:rPr>
            </w:pPr>
            <w:r w:rsidRPr="003907F6">
              <w:rPr>
                <w:spacing w:val="-4"/>
                <w:lang w:val="fr-FR"/>
              </w:rPr>
              <w:t>Ezali na bato ya lisanga na bino oyo basengeli ko pesa biyano?</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1048808" w14:textId="77777777" w:rsidR="00EC44D9" w:rsidRPr="003907F6" w:rsidRDefault="00EC44D9" w:rsidP="00EC44D9">
            <w:pPr>
              <w:pStyle w:val="ListParagraph"/>
              <w:numPr>
                <w:ilvl w:val="0"/>
                <w:numId w:val="48"/>
              </w:numPr>
              <w:spacing w:after="0" w:line="240" w:lineRule="auto"/>
              <w:rPr>
                <w:spacing w:val="-4"/>
                <w:lang w:val="fr-FR"/>
              </w:rPr>
            </w:pPr>
            <w:r w:rsidRPr="003907F6">
              <w:rPr>
                <w:spacing w:val="-4"/>
                <w:lang w:val="fr-FR"/>
              </w:rPr>
              <w:t>Iyo</w:t>
            </w:r>
          </w:p>
          <w:p w14:paraId="528F6EB9" w14:textId="1E277A6C" w:rsidR="00EC44D9" w:rsidRPr="00AF08D8" w:rsidRDefault="00EC44D9" w:rsidP="00EC44D9">
            <w:pPr>
              <w:pStyle w:val="ListParagraph"/>
              <w:numPr>
                <w:ilvl w:val="0"/>
                <w:numId w:val="48"/>
              </w:numPr>
              <w:spacing w:after="0" w:line="240" w:lineRule="auto"/>
              <w:rPr>
                <w:spacing w:val="-4"/>
                <w:lang w:val="fr-FR"/>
              </w:rPr>
            </w:pPr>
            <w:r w:rsidRPr="00AF08D8">
              <w:rPr>
                <w:spacing w:val="-4"/>
                <w:lang w:val="fr-FR"/>
              </w:rPr>
              <w:t>Te</w:t>
            </w:r>
            <w:r w:rsidRPr="00AF08D8">
              <w:rPr>
                <w:spacing w:val="-4"/>
                <w:lang w:val="fr-FR"/>
              </w:rPr>
              <w:sym w:font="Wingdings" w:char="F0E0"/>
            </w:r>
            <w:r w:rsidRPr="00AF08D8">
              <w:rPr>
                <w:spacing w:val="-4"/>
                <w:lang w:val="fr-FR"/>
              </w:rPr>
              <w:t xml:space="preserve"> </w:t>
            </w:r>
            <w:r w:rsidRPr="00363775">
              <w:rPr>
                <w:i/>
                <w:iCs/>
                <w:spacing w:val="-4"/>
                <w:lang w:val="fr-FR"/>
              </w:rPr>
              <w:t>leka na</w:t>
            </w:r>
            <w:r w:rsidRPr="00FE36BB">
              <w:rPr>
                <w:i/>
                <w:iCs/>
                <w:spacing w:val="-4"/>
                <w:lang w:val="fr-FR"/>
              </w:rPr>
              <w:t xml:space="preserve"> Q.40</w:t>
            </w:r>
          </w:p>
          <w:p w14:paraId="63977E7B" w14:textId="2364475C" w:rsidR="00EC44D9" w:rsidRPr="00AF08D8" w:rsidRDefault="00EC44D9" w:rsidP="00EC44D9">
            <w:pPr>
              <w:pStyle w:val="ListParagraph"/>
              <w:numPr>
                <w:ilvl w:val="0"/>
                <w:numId w:val="48"/>
              </w:numPr>
              <w:spacing w:after="0" w:line="240" w:lineRule="auto"/>
              <w:rPr>
                <w:spacing w:val="-4"/>
                <w:lang w:val="fr-FR"/>
              </w:rPr>
            </w:pPr>
            <w:r w:rsidRPr="003907F6">
              <w:rPr>
                <w:spacing w:val="-4"/>
                <w:lang w:val="fr-FR"/>
              </w:rPr>
              <w:t>Nayebi te</w:t>
            </w:r>
            <w:r w:rsidRPr="00AF08D8">
              <w:rPr>
                <w:spacing w:val="-4"/>
                <w:lang w:val="fr-FR"/>
              </w:rPr>
              <w:t xml:space="preserve"> </w:t>
            </w:r>
            <w:r w:rsidRPr="00AF08D8">
              <w:rPr>
                <w:spacing w:val="-4"/>
                <w:lang w:val="fr-FR"/>
              </w:rPr>
              <w:sym w:font="Wingdings" w:char="F0E0"/>
            </w:r>
            <w:r w:rsidRPr="00AF08D8">
              <w:rPr>
                <w:spacing w:val="-4"/>
                <w:lang w:val="fr-FR"/>
              </w:rPr>
              <w:t xml:space="preserve"> </w:t>
            </w:r>
            <w:r w:rsidRPr="00363775">
              <w:rPr>
                <w:i/>
                <w:iCs/>
                <w:spacing w:val="-4"/>
                <w:lang w:val="fr-FR"/>
              </w:rPr>
              <w:t>leka na</w:t>
            </w:r>
            <w:r w:rsidRPr="00FE36BB">
              <w:rPr>
                <w:i/>
                <w:iCs/>
                <w:spacing w:val="-4"/>
                <w:lang w:val="fr-FR"/>
              </w:rPr>
              <w:t xml:space="preserve"> Q.40</w:t>
            </w:r>
          </w:p>
          <w:p w14:paraId="45DC1544" w14:textId="77777777" w:rsidR="00EC44D9" w:rsidRPr="003907F6" w:rsidRDefault="00EC44D9" w:rsidP="00EC44D9">
            <w:pPr>
              <w:pStyle w:val="ListParagraph"/>
              <w:numPr>
                <w:ilvl w:val="0"/>
                <w:numId w:val="48"/>
              </w:numPr>
              <w:spacing w:after="0" w:line="240" w:lineRule="auto"/>
              <w:rPr>
                <w:spacing w:val="-4"/>
                <w:lang w:val="fr-FR"/>
              </w:rPr>
            </w:pPr>
            <w:r w:rsidRPr="00AF08D8">
              <w:rPr>
                <w:spacing w:val="-4"/>
                <w:lang w:val="fr-FR"/>
              </w:rPr>
              <w:t xml:space="preserve">Naboyi </w:t>
            </w:r>
            <w:r w:rsidRPr="00FE36BB">
              <w:rPr>
                <w:i/>
                <w:iCs/>
                <w:spacing w:val="-4"/>
                <w:lang w:val="fr-FR"/>
              </w:rPr>
              <w:t>(Ko tanga te)</w:t>
            </w:r>
          </w:p>
        </w:tc>
      </w:tr>
      <w:tr w:rsidR="00EC44D9" w:rsidRPr="00AF08D8" w14:paraId="33AEFD25" w14:textId="77777777" w:rsidTr="006806BB">
        <w:trPr>
          <w:cantSplit/>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C05ED5D" w14:textId="7B867CCA" w:rsidR="00EC44D9" w:rsidRPr="00F22943" w:rsidRDefault="00EC44D9" w:rsidP="00EC44D9">
            <w:pPr>
              <w:pStyle w:val="ListParagraph"/>
              <w:numPr>
                <w:ilvl w:val="0"/>
                <w:numId w:val="64"/>
              </w:numPr>
              <w:spacing w:after="0" w:line="240" w:lineRule="auto"/>
              <w:ind w:left="361" w:hanging="361"/>
              <w:rPr>
                <w:spacing w:val="-4"/>
              </w:rPr>
            </w:pPr>
            <w:r w:rsidRPr="00F22943">
              <w:rPr>
                <w:spacing w:val="-4"/>
              </w:rPr>
              <w:lastRenderedPageBreak/>
              <w:t xml:space="preserve">O kosepela kopesa kombo na bango, </w:t>
            </w:r>
            <w:r w:rsidRPr="00F22943">
              <w:rPr>
                <w:rFonts w:cs="Calibri"/>
                <w:spacing w:val="-4"/>
              </w:rPr>
              <w:t>numero</w:t>
            </w:r>
            <w:r w:rsidRPr="00F22943">
              <w:rPr>
                <w:spacing w:val="-4"/>
              </w:rPr>
              <w:t xml:space="preserve"> ya telefone pe adrese ya ndako na bango?</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8F81581" w14:textId="3E146DFE" w:rsidR="00EC44D9" w:rsidRDefault="00EC44D9" w:rsidP="00EC44D9">
            <w:pPr>
              <w:pStyle w:val="ListParagraph"/>
              <w:numPr>
                <w:ilvl w:val="0"/>
                <w:numId w:val="61"/>
              </w:numPr>
              <w:spacing w:after="0" w:line="240" w:lineRule="auto"/>
              <w:rPr>
                <w:spacing w:val="-4"/>
                <w:lang w:val="fr-FR"/>
              </w:rPr>
            </w:pPr>
            <w:r w:rsidRPr="00AF08D8">
              <w:rPr>
                <w:spacing w:val="-4"/>
                <w:lang w:val="fr-FR"/>
              </w:rPr>
              <w:t>Iyo</w:t>
            </w:r>
            <w:r w:rsidRPr="00AF08D8">
              <w:rPr>
                <w:spacing w:val="-4"/>
                <w:sz w:val="20"/>
                <w:szCs w:val="20"/>
                <w:lang w:val="fr-FR"/>
              </w:rPr>
              <w:sym w:font="Wingdings" w:char="F0E0"/>
            </w:r>
            <w:r w:rsidRPr="00AF08D8">
              <w:rPr>
                <w:spacing w:val="-4"/>
                <w:lang w:val="fr-FR"/>
              </w:rPr>
              <w:t xml:space="preserve"> </w:t>
            </w:r>
            <w:r w:rsidRPr="00380C93">
              <w:rPr>
                <w:i/>
                <w:iCs/>
                <w:spacing w:val="-4"/>
                <w:lang w:val="fr-FR"/>
              </w:rPr>
              <w:t>Koma kombo, numéro de téléphone na adresse :</w:t>
            </w:r>
            <w:r w:rsidRPr="00AF08D8">
              <w:rPr>
                <w:spacing w:val="-4"/>
                <w:lang w:val="fr-FR"/>
              </w:rPr>
              <w:t xml:space="preserve"> ______________________________________________________________________________________________________________________</w:t>
            </w:r>
          </w:p>
          <w:p w14:paraId="505DB5B4" w14:textId="77777777" w:rsidR="00EC44D9" w:rsidRPr="00380C93" w:rsidRDefault="00EC44D9" w:rsidP="00EC44D9">
            <w:pPr>
              <w:pStyle w:val="ListParagraph"/>
              <w:numPr>
                <w:ilvl w:val="0"/>
                <w:numId w:val="61"/>
              </w:numPr>
              <w:spacing w:after="0" w:line="240" w:lineRule="auto"/>
              <w:rPr>
                <w:spacing w:val="-4"/>
                <w:lang w:val="fr-FR"/>
              </w:rPr>
            </w:pPr>
            <w:r w:rsidRPr="00380C93">
              <w:rPr>
                <w:spacing w:val="-4"/>
                <w:lang w:val="fr-FR"/>
              </w:rPr>
              <w:t>Te</w:t>
            </w:r>
          </w:p>
          <w:p w14:paraId="36108AF1" w14:textId="77777777" w:rsidR="00EC44D9" w:rsidRPr="00380C93" w:rsidRDefault="00EC44D9" w:rsidP="00EC44D9">
            <w:pPr>
              <w:pStyle w:val="ListParagraph"/>
              <w:numPr>
                <w:ilvl w:val="0"/>
                <w:numId w:val="61"/>
              </w:numPr>
              <w:spacing w:after="0" w:line="240" w:lineRule="auto"/>
              <w:rPr>
                <w:spacing w:val="-4"/>
                <w:lang w:val="fr-FR"/>
              </w:rPr>
            </w:pPr>
            <w:r w:rsidRPr="00380C93">
              <w:rPr>
                <w:spacing w:val="-4"/>
                <w:lang w:val="fr-FR"/>
              </w:rPr>
              <w:t>Naboyi (</w:t>
            </w:r>
            <w:r w:rsidRPr="00380C93">
              <w:rPr>
                <w:i/>
                <w:iCs/>
                <w:spacing w:val="-4"/>
                <w:lang w:val="fr-FR"/>
              </w:rPr>
              <w:t>Ko tanga te</w:t>
            </w:r>
            <w:r w:rsidRPr="00380C93">
              <w:rPr>
                <w:spacing w:val="-4"/>
                <w:lang w:val="fr-FR"/>
              </w:rPr>
              <w:t>)</w:t>
            </w:r>
          </w:p>
        </w:tc>
      </w:tr>
      <w:tr w:rsidR="00EC44D9" w:rsidRPr="00AF08D8" w14:paraId="72B6426A" w14:textId="77777777" w:rsidTr="006806BB">
        <w:trPr>
          <w:cantSplit/>
        </w:trPr>
        <w:tc>
          <w:tcPr>
            <w:tcW w:w="1008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hemeFill="background2" w:themeFillShade="E6"/>
            <w:tcMar>
              <w:top w:w="0" w:type="dxa"/>
              <w:left w:w="115" w:type="dxa"/>
              <w:bottom w:w="0" w:type="dxa"/>
              <w:right w:w="115" w:type="dxa"/>
            </w:tcMar>
          </w:tcPr>
          <w:p w14:paraId="41221B3A" w14:textId="77777777" w:rsidR="00EC44D9" w:rsidRPr="00752E46" w:rsidRDefault="00EC44D9" w:rsidP="00EC44D9">
            <w:pPr>
              <w:spacing w:after="0" w:line="240" w:lineRule="auto"/>
              <w:ind w:left="144"/>
              <w:rPr>
                <w:caps/>
              </w:rPr>
            </w:pPr>
            <w:r w:rsidRPr="00752E46">
              <w:rPr>
                <w:b/>
                <w:bCs/>
                <w:caps/>
              </w:rPr>
              <w:t>Kososola ya biyano</w:t>
            </w:r>
            <w:r w:rsidRPr="00752E46">
              <w:rPr>
                <w:caps/>
              </w:rPr>
              <w:t xml:space="preserve"> </w:t>
            </w:r>
          </w:p>
          <w:p w14:paraId="565414FE" w14:textId="6678BE1C" w:rsidR="00EC44D9" w:rsidRPr="00876D22" w:rsidRDefault="00EC44D9" w:rsidP="00EC44D9">
            <w:pPr>
              <w:spacing w:after="0" w:line="240" w:lineRule="auto"/>
              <w:ind w:left="144"/>
            </w:pPr>
            <w:r w:rsidRPr="001A7DB3">
              <w:rPr>
                <w:i/>
                <w:iCs/>
              </w:rPr>
              <w:t>[Tya na sika oyo kaka misala ya biyano ya bokono ya Ebola oyo ezali kosalema pe oyo osepeli komanyola bamakanisi ya lisanga. Kososola ya biyano ezipami na makambu ebele mosusu na ankete 2].</w:t>
            </w:r>
          </w:p>
        </w:tc>
      </w:tr>
      <w:tr w:rsidR="00EC44D9" w:rsidRPr="00AF08D8" w14:paraId="6E190139" w14:textId="77777777" w:rsidTr="006806BB">
        <w:trPr>
          <w:cantSplit/>
        </w:trPr>
        <w:tc>
          <w:tcPr>
            <w:tcW w:w="1008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9B84AC4" w14:textId="317B3973" w:rsidR="00EC44D9" w:rsidRPr="00876D22" w:rsidRDefault="00EC44D9" w:rsidP="00EC44D9">
            <w:pPr>
              <w:spacing w:after="0" w:line="240" w:lineRule="auto"/>
              <w:ind w:left="144"/>
            </w:pPr>
            <w:r w:rsidRPr="001A7DB3">
              <w:rPr>
                <w:b/>
                <w:bCs/>
                <w:i/>
                <w:iCs/>
                <w:caps/>
              </w:rPr>
              <w:t>Tangela moyanoli maloba oyo</w:t>
            </w:r>
            <w:r w:rsidRPr="00AF08D8">
              <w:rPr>
                <w:b/>
                <w:bCs/>
                <w:i/>
                <w:iCs/>
              </w:rPr>
              <w:t xml:space="preserve"> : </w:t>
            </w:r>
            <w:r w:rsidRPr="00AF08D8">
              <w:rPr>
                <w:bCs/>
                <w:iCs/>
              </w:rPr>
              <w:t>Ezali na bibongiseli ebele pe bato bazali kosala misala po ya kosukisa bokono ya Ebola</w:t>
            </w:r>
            <w:r w:rsidRPr="00AF08D8">
              <w:t xml:space="preserve">. Ba oyo ba bengami "ekipi ya kobengana bokono" pe bokutanaki na bango tangu mosusu na lisanga na bino. Ba ekipi ya kobengana bokono bazali kosala misala pe koluka bato eye ba monani te, kolandela bato, mangbele, kosalisa bato, kopesa nkisi esengeli, kosalisa makanisi ya lisanga, kokebisa,  CREC, EDS,  PCI,  contrôle ya bisika yako kota (CPE). </w:t>
            </w:r>
          </w:p>
        </w:tc>
      </w:tr>
      <w:tr w:rsidR="00EC44D9" w:rsidRPr="00AF08D8" w14:paraId="69F732FE" w14:textId="77777777" w:rsidTr="006806BB">
        <w:trPr>
          <w:cantSplit/>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8F88AC0" w14:textId="2DA8513D" w:rsidR="00EC44D9" w:rsidRPr="003907F6" w:rsidRDefault="00EC44D9" w:rsidP="00EC44D9">
            <w:pPr>
              <w:pStyle w:val="ListParagraph"/>
              <w:numPr>
                <w:ilvl w:val="0"/>
                <w:numId w:val="64"/>
              </w:numPr>
              <w:spacing w:after="0" w:line="240" w:lineRule="auto"/>
              <w:ind w:left="361" w:hanging="361"/>
              <w:rPr>
                <w:spacing w:val="-4"/>
                <w:lang w:val="fr-FR"/>
              </w:rPr>
            </w:pPr>
            <w:r w:rsidRPr="00AF08D8">
              <w:rPr>
                <w:spacing w:val="-4"/>
                <w:lang w:val="fr-FR"/>
              </w:rPr>
              <w:t>Okutani</w:t>
            </w:r>
            <w:r w:rsidRPr="003907F6">
              <w:rPr>
                <w:spacing w:val="-4"/>
                <w:lang w:val="fr-FR"/>
              </w:rPr>
              <w:t xml:space="preserve"> na moto ya </w:t>
            </w:r>
            <w:r w:rsidRPr="00AF08D8">
              <w:rPr>
                <w:spacing w:val="-4"/>
                <w:lang w:val="fr-FR"/>
              </w:rPr>
              <w:t>mosala</w:t>
            </w:r>
            <w:r w:rsidRPr="003907F6">
              <w:rPr>
                <w:spacing w:val="-4"/>
                <w:lang w:val="fr-FR"/>
              </w:rPr>
              <w:t xml:space="preserve"> ya </w:t>
            </w:r>
            <w:r w:rsidRPr="00AF08D8">
              <w:rPr>
                <w:spacing w:val="-4"/>
                <w:lang w:val="fr-FR"/>
              </w:rPr>
              <w:t xml:space="preserve">riposte </w:t>
            </w:r>
            <w:r w:rsidRPr="003907F6">
              <w:rPr>
                <w:spacing w:val="-4"/>
                <w:lang w:val="fr-FR"/>
              </w:rPr>
              <w:t xml:space="preserve">na lisanga na bino </w:t>
            </w:r>
            <w:r w:rsidRPr="00AF08D8">
              <w:rPr>
                <w:spacing w:val="-4"/>
                <w:lang w:val="fr-FR"/>
              </w:rPr>
              <w:t>na tango ya epidémie oyo</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1EF9FCD" w14:textId="77777777" w:rsidR="00EC44D9" w:rsidRPr="003907F6" w:rsidRDefault="00EC44D9" w:rsidP="00EC44D9">
            <w:pPr>
              <w:pStyle w:val="ListParagraph"/>
              <w:numPr>
                <w:ilvl w:val="0"/>
                <w:numId w:val="27"/>
              </w:numPr>
              <w:spacing w:after="0" w:line="240" w:lineRule="auto"/>
              <w:rPr>
                <w:spacing w:val="-4"/>
                <w:lang w:val="fr-FR"/>
              </w:rPr>
            </w:pPr>
            <w:r w:rsidRPr="003907F6">
              <w:rPr>
                <w:spacing w:val="-4"/>
                <w:lang w:val="fr-FR"/>
              </w:rPr>
              <w:t>Iyo</w:t>
            </w:r>
          </w:p>
          <w:p w14:paraId="60515180" w14:textId="77777777" w:rsidR="00EC44D9" w:rsidRDefault="00EC44D9" w:rsidP="00EC44D9">
            <w:pPr>
              <w:pStyle w:val="ListParagraph"/>
              <w:numPr>
                <w:ilvl w:val="0"/>
                <w:numId w:val="27"/>
              </w:numPr>
              <w:spacing w:after="0" w:line="240" w:lineRule="auto"/>
              <w:rPr>
                <w:spacing w:val="-4"/>
                <w:lang w:val="fr-FR"/>
              </w:rPr>
            </w:pPr>
            <w:r w:rsidRPr="003907F6">
              <w:rPr>
                <w:spacing w:val="-4"/>
                <w:lang w:val="fr-FR"/>
              </w:rPr>
              <w:t xml:space="preserve">Te </w:t>
            </w:r>
          </w:p>
          <w:p w14:paraId="7F7D8730" w14:textId="77777777" w:rsidR="00EC44D9" w:rsidRDefault="00EC44D9" w:rsidP="00EC44D9">
            <w:pPr>
              <w:pStyle w:val="ListParagraph"/>
              <w:numPr>
                <w:ilvl w:val="0"/>
                <w:numId w:val="27"/>
              </w:numPr>
              <w:spacing w:after="0" w:line="240" w:lineRule="auto"/>
              <w:rPr>
                <w:spacing w:val="-4"/>
                <w:lang w:val="fr-FR"/>
              </w:rPr>
            </w:pPr>
            <w:r w:rsidRPr="004014A8">
              <w:rPr>
                <w:spacing w:val="-4"/>
                <w:lang w:val="fr-FR"/>
              </w:rPr>
              <w:t>Nayebi te</w:t>
            </w:r>
          </w:p>
          <w:p w14:paraId="531DB01A" w14:textId="6D247B1D" w:rsidR="00EC44D9" w:rsidRPr="004014A8" w:rsidRDefault="00EC44D9" w:rsidP="00EC44D9">
            <w:pPr>
              <w:pStyle w:val="ListParagraph"/>
              <w:numPr>
                <w:ilvl w:val="0"/>
                <w:numId w:val="27"/>
              </w:numPr>
              <w:spacing w:after="0" w:line="240" w:lineRule="auto"/>
              <w:rPr>
                <w:spacing w:val="-4"/>
                <w:lang w:val="fr-FR"/>
              </w:rPr>
            </w:pPr>
            <w:r w:rsidRPr="004014A8">
              <w:rPr>
                <w:spacing w:val="-4"/>
                <w:lang w:val="fr-FR"/>
              </w:rPr>
              <w:t>Naboyi (</w:t>
            </w:r>
            <w:r w:rsidRPr="00380C93">
              <w:rPr>
                <w:i/>
                <w:iCs/>
                <w:spacing w:val="-4"/>
                <w:lang w:val="fr-FR"/>
              </w:rPr>
              <w:t>Ko tanga te</w:t>
            </w:r>
            <w:r w:rsidRPr="004014A8">
              <w:rPr>
                <w:spacing w:val="-4"/>
                <w:lang w:val="fr-FR"/>
              </w:rPr>
              <w:t>)</w:t>
            </w:r>
          </w:p>
        </w:tc>
      </w:tr>
      <w:tr w:rsidR="00EC44D9" w:rsidRPr="00A87AC7" w14:paraId="191B096B" w14:textId="77777777" w:rsidTr="006806BB">
        <w:trPr>
          <w:cantSplit/>
          <w:trHeight w:val="2618"/>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A6B8ED5" w14:textId="4AEF1EC4" w:rsidR="00EC44D9" w:rsidRPr="00C57FD1" w:rsidRDefault="00EC44D9" w:rsidP="00EC44D9">
            <w:pPr>
              <w:pStyle w:val="ListParagraph"/>
              <w:numPr>
                <w:ilvl w:val="0"/>
                <w:numId w:val="64"/>
              </w:numPr>
              <w:spacing w:after="0" w:line="240" w:lineRule="auto"/>
              <w:ind w:left="361" w:hanging="361"/>
              <w:rPr>
                <w:spacing w:val="-6"/>
              </w:rPr>
            </w:pPr>
            <w:r w:rsidRPr="00C57FD1">
              <w:rPr>
                <w:spacing w:val="-6"/>
              </w:rPr>
              <w:t>Osepeli lolenge bato ya misala ya riposte bazali kosala elongo na bato ya lisanga na bino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B536675" w14:textId="77777777" w:rsidR="00EC44D9" w:rsidRPr="007E58B1" w:rsidRDefault="00EC44D9" w:rsidP="00EC44D9">
            <w:pPr>
              <w:spacing w:after="0" w:line="240" w:lineRule="auto"/>
              <w:rPr>
                <w:spacing w:val="-4"/>
                <w:u w:val="single"/>
                <w:lang w:val="fr-FR"/>
              </w:rPr>
            </w:pPr>
            <w:r w:rsidRPr="007E58B1">
              <w:rPr>
                <w:spacing w:val="-4"/>
                <w:u w:val="single"/>
                <w:lang w:val="fr-FR"/>
              </w:rPr>
              <w:t>Na ebandeli ya épidémie</w:t>
            </w:r>
          </w:p>
          <w:p w14:paraId="098E719F" w14:textId="77777777" w:rsidR="00EC44D9" w:rsidRPr="003907F6" w:rsidRDefault="00EC44D9" w:rsidP="00EC44D9">
            <w:pPr>
              <w:pStyle w:val="ListParagraph"/>
              <w:numPr>
                <w:ilvl w:val="0"/>
                <w:numId w:val="58"/>
              </w:numPr>
              <w:spacing w:after="0" w:line="240" w:lineRule="auto"/>
              <w:rPr>
                <w:spacing w:val="-4"/>
                <w:lang w:val="fr-FR"/>
              </w:rPr>
            </w:pPr>
            <w:r w:rsidRPr="003907F6">
              <w:rPr>
                <w:spacing w:val="-4"/>
                <w:lang w:val="fr-FR"/>
              </w:rPr>
              <w:t>Iyo</w:t>
            </w:r>
          </w:p>
          <w:p w14:paraId="1D80022F" w14:textId="7D607826" w:rsidR="00EC44D9" w:rsidRDefault="00EC44D9" w:rsidP="00EC44D9">
            <w:pPr>
              <w:pStyle w:val="ListParagraph"/>
              <w:numPr>
                <w:ilvl w:val="0"/>
                <w:numId w:val="58"/>
              </w:numPr>
              <w:spacing w:after="0" w:line="240" w:lineRule="auto"/>
              <w:rPr>
                <w:spacing w:val="-4"/>
                <w:lang w:val="fr-FR"/>
              </w:rPr>
            </w:pPr>
            <w:r w:rsidRPr="003907F6">
              <w:rPr>
                <w:spacing w:val="-4"/>
                <w:lang w:val="fr-FR"/>
              </w:rPr>
              <w:t xml:space="preserve">Te </w:t>
            </w:r>
            <w:r w:rsidRPr="00363775">
              <w:rPr>
                <w:i/>
                <w:iCs/>
                <w:spacing w:val="-4"/>
                <w:lang w:val="fr-FR"/>
              </w:rPr>
              <w:sym w:font="Wingdings" w:char="F0E0"/>
            </w:r>
            <w:r w:rsidRPr="00363775">
              <w:rPr>
                <w:i/>
                <w:iCs/>
                <w:spacing w:val="-4"/>
                <w:lang w:val="fr-FR"/>
              </w:rPr>
              <w:t xml:space="preserve"> </w:t>
            </w:r>
            <w:r w:rsidRPr="00363775">
              <w:rPr>
                <w:spacing w:val="-4"/>
                <w:lang w:val="fr-FR"/>
              </w:rPr>
              <w:t xml:space="preserve"> </w:t>
            </w:r>
            <w:r w:rsidRPr="00363775">
              <w:rPr>
                <w:i/>
                <w:iCs/>
                <w:spacing w:val="-4"/>
                <w:lang w:val="fr-FR"/>
              </w:rPr>
              <w:t>leka na Q.</w:t>
            </w:r>
            <w:r>
              <w:rPr>
                <w:i/>
                <w:iCs/>
                <w:spacing w:val="-4"/>
                <w:lang w:val="fr-FR"/>
              </w:rPr>
              <w:t>42b</w:t>
            </w:r>
          </w:p>
          <w:p w14:paraId="7A323321" w14:textId="527C23D6" w:rsidR="00EC44D9" w:rsidRDefault="00EC44D9" w:rsidP="00EC44D9">
            <w:pPr>
              <w:pStyle w:val="ListParagraph"/>
              <w:numPr>
                <w:ilvl w:val="0"/>
                <w:numId w:val="58"/>
              </w:numPr>
              <w:spacing w:after="0" w:line="240" w:lineRule="auto"/>
              <w:rPr>
                <w:spacing w:val="-4"/>
                <w:lang w:val="fr-FR"/>
              </w:rPr>
            </w:pPr>
            <w:r w:rsidRPr="00380C93">
              <w:rPr>
                <w:spacing w:val="-4"/>
                <w:lang w:val="fr-FR"/>
              </w:rPr>
              <w:t>Nayebi te</w:t>
            </w:r>
            <w:r w:rsidRPr="00363775">
              <w:rPr>
                <w:i/>
                <w:iCs/>
                <w:spacing w:val="-4"/>
                <w:lang w:val="fr-FR"/>
              </w:rPr>
              <w:sym w:font="Wingdings" w:char="F0E0"/>
            </w:r>
            <w:r w:rsidRPr="00363775">
              <w:rPr>
                <w:i/>
                <w:iCs/>
                <w:spacing w:val="-4"/>
                <w:lang w:val="fr-FR"/>
              </w:rPr>
              <w:t xml:space="preserve"> </w:t>
            </w:r>
            <w:r w:rsidRPr="00363775">
              <w:rPr>
                <w:spacing w:val="-4"/>
                <w:lang w:val="fr-FR"/>
              </w:rPr>
              <w:t xml:space="preserve"> </w:t>
            </w:r>
            <w:r w:rsidRPr="00363775">
              <w:rPr>
                <w:i/>
                <w:iCs/>
                <w:spacing w:val="-4"/>
                <w:lang w:val="fr-FR"/>
              </w:rPr>
              <w:t>leka na Q.</w:t>
            </w:r>
            <w:r>
              <w:rPr>
                <w:i/>
                <w:iCs/>
                <w:spacing w:val="-4"/>
                <w:lang w:val="fr-FR"/>
              </w:rPr>
              <w:t>43</w:t>
            </w:r>
          </w:p>
          <w:p w14:paraId="3E5380C4" w14:textId="0D0E7C74" w:rsidR="00EC44D9" w:rsidRPr="00380C93" w:rsidRDefault="00EC44D9" w:rsidP="00EC44D9">
            <w:pPr>
              <w:pStyle w:val="ListParagraph"/>
              <w:numPr>
                <w:ilvl w:val="0"/>
                <w:numId w:val="58"/>
              </w:numPr>
              <w:spacing w:after="0" w:line="240" w:lineRule="auto"/>
              <w:rPr>
                <w:spacing w:val="-4"/>
                <w:lang w:val="fr-FR"/>
              </w:rPr>
            </w:pPr>
            <w:r w:rsidRPr="00380C93">
              <w:rPr>
                <w:spacing w:val="-4"/>
                <w:lang w:val="fr-FR"/>
              </w:rPr>
              <w:t>Naboyi (</w:t>
            </w:r>
            <w:r w:rsidRPr="00380C93">
              <w:rPr>
                <w:i/>
                <w:iCs/>
                <w:spacing w:val="-4"/>
                <w:lang w:val="fr-FR"/>
              </w:rPr>
              <w:t>Ko tanga te</w:t>
            </w:r>
            <w:r w:rsidRPr="00380C93">
              <w:rPr>
                <w:spacing w:val="-4"/>
                <w:lang w:val="fr-FR"/>
              </w:rPr>
              <w:t>)</w:t>
            </w:r>
            <w:r w:rsidRPr="00363775">
              <w:rPr>
                <w:i/>
                <w:iCs/>
                <w:spacing w:val="-4"/>
                <w:lang w:val="fr-FR"/>
              </w:rPr>
              <w:t xml:space="preserve"> </w:t>
            </w:r>
            <w:r w:rsidRPr="00363775">
              <w:rPr>
                <w:i/>
                <w:iCs/>
                <w:spacing w:val="-4"/>
                <w:lang w:val="fr-FR"/>
              </w:rPr>
              <w:sym w:font="Wingdings" w:char="F0E0"/>
            </w:r>
            <w:r w:rsidRPr="00363775">
              <w:rPr>
                <w:i/>
                <w:iCs/>
                <w:spacing w:val="-4"/>
                <w:lang w:val="fr-FR"/>
              </w:rPr>
              <w:t xml:space="preserve"> </w:t>
            </w:r>
            <w:r w:rsidRPr="00363775">
              <w:rPr>
                <w:spacing w:val="-4"/>
                <w:lang w:val="fr-FR"/>
              </w:rPr>
              <w:t xml:space="preserve"> </w:t>
            </w:r>
            <w:r w:rsidRPr="00363775">
              <w:rPr>
                <w:i/>
                <w:iCs/>
                <w:spacing w:val="-4"/>
                <w:lang w:val="fr-FR"/>
              </w:rPr>
              <w:t>leka na Q.</w:t>
            </w:r>
            <w:r>
              <w:rPr>
                <w:i/>
                <w:iCs/>
                <w:spacing w:val="-4"/>
                <w:lang w:val="fr-FR"/>
              </w:rPr>
              <w:t>43</w:t>
            </w:r>
          </w:p>
          <w:p w14:paraId="01E441D9" w14:textId="77777777" w:rsidR="00EC44D9" w:rsidRPr="000A6B5B" w:rsidRDefault="00EC44D9" w:rsidP="00EC44D9">
            <w:pPr>
              <w:spacing w:after="0" w:line="240" w:lineRule="auto"/>
              <w:rPr>
                <w:spacing w:val="-4"/>
                <w:sz w:val="10"/>
                <w:szCs w:val="10"/>
                <w:u w:val="single"/>
                <w:lang w:val="fr-FR"/>
              </w:rPr>
            </w:pPr>
          </w:p>
          <w:p w14:paraId="4260B52F" w14:textId="2299D099" w:rsidR="00EC44D9" w:rsidRPr="007E58B1" w:rsidRDefault="00EC44D9" w:rsidP="00EC44D9">
            <w:pPr>
              <w:spacing w:after="0" w:line="240" w:lineRule="auto"/>
              <w:rPr>
                <w:spacing w:val="-4"/>
                <w:u w:val="single"/>
                <w:lang w:val="fr-FR"/>
              </w:rPr>
            </w:pPr>
            <w:r w:rsidRPr="007E58B1">
              <w:rPr>
                <w:spacing w:val="-4"/>
                <w:u w:val="single"/>
                <w:lang w:val="fr-FR"/>
              </w:rPr>
              <w:t>Na katikati ya épidémie</w:t>
            </w:r>
          </w:p>
          <w:p w14:paraId="64672630" w14:textId="77777777" w:rsidR="00EC44D9" w:rsidRPr="00380C93" w:rsidRDefault="00EC44D9" w:rsidP="00EC44D9">
            <w:pPr>
              <w:pStyle w:val="ListParagraph"/>
              <w:numPr>
                <w:ilvl w:val="0"/>
                <w:numId w:val="58"/>
              </w:numPr>
              <w:pBdr>
                <w:bottom w:val="single" w:sz="4" w:space="1" w:color="auto"/>
              </w:pBdr>
              <w:spacing w:after="0" w:line="240" w:lineRule="auto"/>
              <w:rPr>
                <w:lang w:val="fr-FR"/>
              </w:rPr>
            </w:pPr>
            <w:r w:rsidRPr="00380C93">
              <w:rPr>
                <w:lang w:val="fr-FR"/>
              </w:rPr>
              <w:t>Iyo</w:t>
            </w:r>
          </w:p>
          <w:p w14:paraId="66893763" w14:textId="3957CD9B" w:rsidR="00EC44D9" w:rsidRPr="00380C93" w:rsidRDefault="00EC44D9" w:rsidP="00EC44D9">
            <w:pPr>
              <w:pStyle w:val="ListParagraph"/>
              <w:numPr>
                <w:ilvl w:val="0"/>
                <w:numId w:val="58"/>
              </w:numPr>
              <w:pBdr>
                <w:bottom w:val="single" w:sz="4" w:space="1" w:color="auto"/>
              </w:pBdr>
              <w:spacing w:after="0" w:line="240" w:lineRule="auto"/>
              <w:rPr>
                <w:lang w:val="fr-FR"/>
              </w:rPr>
            </w:pPr>
            <w:r w:rsidRPr="00380C93">
              <w:rPr>
                <w:lang w:val="fr-FR"/>
              </w:rPr>
              <w:t>Te</w:t>
            </w:r>
            <w:r w:rsidRPr="00363775">
              <w:rPr>
                <w:i/>
                <w:iCs/>
                <w:spacing w:val="-4"/>
                <w:lang w:val="fr-FR"/>
              </w:rPr>
              <w:sym w:font="Wingdings" w:char="F0E0"/>
            </w:r>
            <w:r w:rsidRPr="00363775">
              <w:rPr>
                <w:i/>
                <w:iCs/>
                <w:spacing w:val="-4"/>
                <w:lang w:val="fr-FR"/>
              </w:rPr>
              <w:t xml:space="preserve"> </w:t>
            </w:r>
            <w:r w:rsidRPr="00363775">
              <w:rPr>
                <w:spacing w:val="-4"/>
                <w:lang w:val="fr-FR"/>
              </w:rPr>
              <w:t xml:space="preserve"> </w:t>
            </w:r>
            <w:r w:rsidRPr="00363775">
              <w:rPr>
                <w:i/>
                <w:iCs/>
                <w:spacing w:val="-4"/>
                <w:lang w:val="fr-FR"/>
              </w:rPr>
              <w:t>leka na Q.</w:t>
            </w:r>
            <w:r>
              <w:rPr>
                <w:i/>
                <w:iCs/>
                <w:spacing w:val="-4"/>
                <w:lang w:val="fr-FR"/>
              </w:rPr>
              <w:t>42b</w:t>
            </w:r>
          </w:p>
          <w:p w14:paraId="01F0FBBB" w14:textId="203DB55F" w:rsidR="00EC44D9" w:rsidRPr="00380C93" w:rsidRDefault="00EC44D9" w:rsidP="00EC44D9">
            <w:pPr>
              <w:pStyle w:val="ListParagraph"/>
              <w:numPr>
                <w:ilvl w:val="0"/>
                <w:numId w:val="58"/>
              </w:numPr>
              <w:pBdr>
                <w:bottom w:val="single" w:sz="4" w:space="1" w:color="auto"/>
              </w:pBdr>
              <w:spacing w:after="0" w:line="240" w:lineRule="auto"/>
              <w:rPr>
                <w:lang w:val="fr-FR"/>
              </w:rPr>
            </w:pPr>
            <w:r w:rsidRPr="00380C93">
              <w:rPr>
                <w:lang w:val="fr-FR"/>
              </w:rPr>
              <w:t>Nayebi te</w:t>
            </w:r>
            <w:r w:rsidRPr="00363775">
              <w:rPr>
                <w:i/>
                <w:iCs/>
                <w:spacing w:val="-4"/>
                <w:lang w:val="fr-FR"/>
              </w:rPr>
              <w:sym w:font="Wingdings" w:char="F0E0"/>
            </w:r>
            <w:r w:rsidRPr="00363775">
              <w:rPr>
                <w:i/>
                <w:iCs/>
                <w:spacing w:val="-4"/>
                <w:lang w:val="fr-FR"/>
              </w:rPr>
              <w:t xml:space="preserve"> </w:t>
            </w:r>
            <w:r w:rsidRPr="00363775">
              <w:rPr>
                <w:spacing w:val="-4"/>
                <w:lang w:val="fr-FR"/>
              </w:rPr>
              <w:t xml:space="preserve"> </w:t>
            </w:r>
            <w:r w:rsidRPr="00363775">
              <w:rPr>
                <w:i/>
                <w:iCs/>
                <w:spacing w:val="-4"/>
                <w:lang w:val="fr-FR"/>
              </w:rPr>
              <w:t>leka na Q.</w:t>
            </w:r>
            <w:r>
              <w:rPr>
                <w:i/>
                <w:iCs/>
                <w:spacing w:val="-4"/>
                <w:lang w:val="fr-FR"/>
              </w:rPr>
              <w:t>43</w:t>
            </w:r>
          </w:p>
          <w:p w14:paraId="7AC0121C" w14:textId="61890E5A" w:rsidR="00EC44D9" w:rsidRPr="00380C93" w:rsidRDefault="00EC44D9" w:rsidP="00EC44D9">
            <w:pPr>
              <w:pStyle w:val="ListParagraph"/>
              <w:numPr>
                <w:ilvl w:val="0"/>
                <w:numId w:val="58"/>
              </w:numPr>
              <w:pBdr>
                <w:bottom w:val="single" w:sz="4" w:space="1" w:color="auto"/>
              </w:pBdr>
              <w:spacing w:after="0" w:line="240" w:lineRule="auto"/>
              <w:rPr>
                <w:spacing w:val="-4"/>
                <w:lang w:val="fr-FR"/>
              </w:rPr>
            </w:pPr>
            <w:r w:rsidRPr="00380C93">
              <w:rPr>
                <w:lang w:val="fr-FR"/>
              </w:rPr>
              <w:t>Naboyi (Ko tanga te)</w:t>
            </w:r>
            <w:r w:rsidRPr="00363775">
              <w:rPr>
                <w:i/>
                <w:iCs/>
                <w:spacing w:val="-4"/>
                <w:lang w:val="fr-FR"/>
              </w:rPr>
              <w:t xml:space="preserve"> </w:t>
            </w:r>
            <w:r w:rsidRPr="00363775">
              <w:rPr>
                <w:i/>
                <w:iCs/>
                <w:spacing w:val="-4"/>
                <w:lang w:val="fr-FR"/>
              </w:rPr>
              <w:sym w:font="Wingdings" w:char="F0E0"/>
            </w:r>
            <w:r w:rsidRPr="00363775">
              <w:rPr>
                <w:i/>
                <w:iCs/>
                <w:spacing w:val="-4"/>
                <w:lang w:val="fr-FR"/>
              </w:rPr>
              <w:t xml:space="preserve"> </w:t>
            </w:r>
            <w:r w:rsidRPr="00363775">
              <w:rPr>
                <w:spacing w:val="-4"/>
                <w:lang w:val="fr-FR"/>
              </w:rPr>
              <w:t xml:space="preserve"> </w:t>
            </w:r>
            <w:r w:rsidRPr="00363775">
              <w:rPr>
                <w:i/>
                <w:iCs/>
                <w:spacing w:val="-4"/>
                <w:lang w:val="fr-FR"/>
              </w:rPr>
              <w:t>leka na Q.</w:t>
            </w:r>
            <w:r>
              <w:rPr>
                <w:i/>
                <w:iCs/>
                <w:spacing w:val="-4"/>
                <w:lang w:val="fr-FR"/>
              </w:rPr>
              <w:t>43</w:t>
            </w:r>
          </w:p>
        </w:tc>
      </w:tr>
      <w:tr w:rsidR="00EC44D9" w:rsidRPr="00520BBF" w14:paraId="1AF5E8CC" w14:textId="77777777" w:rsidTr="006806BB">
        <w:trPr>
          <w:cantSplit/>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0EB4318" w14:textId="1C12DC0C" w:rsidR="00EC44D9" w:rsidRPr="003907F6" w:rsidRDefault="00EC44D9" w:rsidP="00EC44D9">
            <w:pPr>
              <w:pStyle w:val="ListParagraph"/>
              <w:numPr>
                <w:ilvl w:val="0"/>
                <w:numId w:val="64"/>
              </w:numPr>
              <w:spacing w:after="0" w:line="240" w:lineRule="auto"/>
              <w:ind w:left="361" w:hanging="361"/>
              <w:rPr>
                <w:spacing w:val="-4"/>
                <w:lang w:val="fr-FR"/>
              </w:rPr>
            </w:pPr>
            <w:r w:rsidRPr="003907F6">
              <w:rPr>
                <w:spacing w:val="-4"/>
                <w:lang w:val="fr-FR"/>
              </w:rPr>
              <w:t>Soki iyo, pona nini osepeli</w:t>
            </w:r>
            <w:r>
              <w:rPr>
                <w:spacing w:val="-4"/>
                <w:lang w:val="fr-FR"/>
              </w:rPr>
              <w:t xml:space="preserve"> </w:t>
            </w:r>
            <w:r w:rsidRPr="003907F6">
              <w:rPr>
                <w:spacing w:val="-4"/>
                <w:lang w:val="fr-FR"/>
              </w:rPr>
              <w:t>?</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EF826F2" w14:textId="0AE2A962" w:rsidR="00EC44D9" w:rsidRPr="00886A52" w:rsidRDefault="00EC44D9" w:rsidP="00EC44D9">
            <w:pPr>
              <w:pStyle w:val="ListParagraph"/>
              <w:numPr>
                <w:ilvl w:val="0"/>
                <w:numId w:val="28"/>
              </w:numPr>
              <w:spacing w:after="0" w:line="240" w:lineRule="auto"/>
              <w:rPr>
                <w:spacing w:val="-4"/>
                <w:lang w:val="fr-FR"/>
              </w:rPr>
            </w:pPr>
            <w:r w:rsidRPr="00886A52">
              <w:rPr>
                <w:i/>
                <w:iCs/>
                <w:spacing w:val="-4"/>
                <w:lang w:val="fr-FR"/>
              </w:rPr>
              <w:t>(Koma oyo oyoki) :</w:t>
            </w:r>
            <w:r w:rsidRPr="00886A52">
              <w:rPr>
                <w:spacing w:val="-4"/>
                <w:lang w:val="fr-FR"/>
              </w:rPr>
              <w:t xml:space="preserve"> </w:t>
            </w:r>
            <w:r>
              <w:rPr>
                <w:spacing w:val="-4"/>
                <w:lang w:val="fr-FR"/>
              </w:rPr>
              <w:t>________________________________</w:t>
            </w:r>
          </w:p>
          <w:p w14:paraId="7AA84DAD" w14:textId="77777777" w:rsidR="00EC44D9" w:rsidRPr="005A78A1" w:rsidRDefault="00EC44D9" w:rsidP="00EC44D9">
            <w:pPr>
              <w:pStyle w:val="ListParagraph"/>
              <w:numPr>
                <w:ilvl w:val="0"/>
                <w:numId w:val="28"/>
              </w:numPr>
              <w:spacing w:after="0" w:line="240" w:lineRule="auto"/>
              <w:rPr>
                <w:spacing w:val="-4"/>
                <w:lang w:val="fr-FR"/>
              </w:rPr>
            </w:pPr>
            <w:r w:rsidRPr="00886A52">
              <w:rPr>
                <w:spacing w:val="-4"/>
                <w:lang w:val="fr-FR"/>
              </w:rPr>
              <w:t>Naboyi koloba</w:t>
            </w:r>
            <w:r w:rsidRPr="00925C0B">
              <w:rPr>
                <w:spacing w:val="-4"/>
                <w:lang w:val="fr-FR"/>
              </w:rPr>
              <w:t xml:space="preserve"> </w:t>
            </w:r>
            <w:r w:rsidRPr="002E6648">
              <w:rPr>
                <w:spacing w:val="-4"/>
                <w:lang w:val="fr-FR"/>
              </w:rPr>
              <w:t>(</w:t>
            </w:r>
            <w:r w:rsidRPr="00D76C46">
              <w:rPr>
                <w:i/>
                <w:iCs/>
                <w:spacing w:val="-4"/>
                <w:lang w:val="fr-FR"/>
              </w:rPr>
              <w:t>Ko tanga te</w:t>
            </w:r>
            <w:r w:rsidRPr="00CB721E">
              <w:rPr>
                <w:spacing w:val="-4"/>
                <w:lang w:val="fr-FR"/>
              </w:rPr>
              <w:t>)</w:t>
            </w:r>
          </w:p>
          <w:p w14:paraId="3443F789" w14:textId="77777777" w:rsidR="00EC44D9" w:rsidRPr="001B56A0" w:rsidRDefault="00EC44D9" w:rsidP="00EC44D9">
            <w:pPr>
              <w:spacing w:after="0" w:line="240" w:lineRule="auto"/>
              <w:rPr>
                <w:spacing w:val="-4"/>
                <w:lang w:val="fr-FR"/>
              </w:rPr>
            </w:pPr>
          </w:p>
          <w:p w14:paraId="12A4C64F" w14:textId="268C5E91" w:rsidR="00EC44D9" w:rsidRPr="00886A52" w:rsidRDefault="00EC44D9" w:rsidP="00EC44D9">
            <w:pPr>
              <w:spacing w:after="0" w:line="240" w:lineRule="auto"/>
              <w:rPr>
                <w:spacing w:val="-4"/>
                <w:lang w:val="fr-FR"/>
              </w:rPr>
            </w:pPr>
            <w:r w:rsidRPr="0057608C">
              <w:rPr>
                <w:b/>
                <w:bCs/>
                <w:i/>
                <w:iCs/>
                <w:spacing w:val="-10"/>
                <w:lang w:val="fr-FR"/>
              </w:rPr>
              <w:t>PONA BIYANO NYONSO, LEKA NA Q.43</w:t>
            </w:r>
          </w:p>
        </w:tc>
      </w:tr>
      <w:tr w:rsidR="00EC44D9" w:rsidRPr="00A87AC7" w14:paraId="2EBEA52B" w14:textId="77777777" w:rsidTr="006806BB">
        <w:trPr>
          <w:cantSplit/>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B68BA2E" w14:textId="0132FCA4" w:rsidR="00EC44D9" w:rsidRPr="003907F6" w:rsidRDefault="00EC44D9" w:rsidP="00EC44D9">
            <w:pPr>
              <w:spacing w:after="0" w:line="240" w:lineRule="auto"/>
              <w:rPr>
                <w:spacing w:val="-4"/>
                <w:lang w:val="fr-FR"/>
              </w:rPr>
            </w:pPr>
            <w:r w:rsidRPr="00AF08D8">
              <w:rPr>
                <w:spacing w:val="-4"/>
                <w:lang w:val="fr-FR"/>
              </w:rPr>
              <w:t xml:space="preserve">42b. </w:t>
            </w:r>
            <w:r w:rsidRPr="003907F6">
              <w:rPr>
                <w:spacing w:val="-4"/>
                <w:lang w:val="fr-FR"/>
              </w:rPr>
              <w:t>Soki te, pona nini osepeli te</w:t>
            </w:r>
            <w:r>
              <w:rPr>
                <w:lang w:val="fr-FR"/>
              </w:rPr>
              <w:t xml:space="preserve"> </w:t>
            </w:r>
            <w:r w:rsidRPr="003907F6">
              <w:rPr>
                <w:spacing w:val="-4"/>
                <w:lang w:val="fr-FR"/>
              </w:rPr>
              <w:t>?</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286D01F" w14:textId="6B752DE6" w:rsidR="00EC44D9" w:rsidRPr="00886A52" w:rsidRDefault="00EC44D9" w:rsidP="00EC44D9">
            <w:pPr>
              <w:pStyle w:val="ListParagraph"/>
              <w:numPr>
                <w:ilvl w:val="0"/>
                <w:numId w:val="38"/>
              </w:numPr>
              <w:spacing w:after="0" w:line="240" w:lineRule="auto"/>
              <w:rPr>
                <w:spacing w:val="-4"/>
                <w:lang w:val="fr-FR"/>
              </w:rPr>
            </w:pPr>
            <w:r w:rsidRPr="00886A52">
              <w:rPr>
                <w:i/>
                <w:iCs/>
                <w:spacing w:val="-4"/>
                <w:lang w:val="fr-FR"/>
              </w:rPr>
              <w:t>(Koma oyo oyoki) :</w:t>
            </w:r>
            <w:r>
              <w:rPr>
                <w:i/>
                <w:iCs/>
                <w:spacing w:val="-4"/>
                <w:lang w:val="fr-FR"/>
              </w:rPr>
              <w:t xml:space="preserve"> _________________________________</w:t>
            </w:r>
          </w:p>
          <w:p w14:paraId="2C288AEC" w14:textId="3469EF1C" w:rsidR="00EC44D9" w:rsidRPr="00AD5938" w:rsidRDefault="00EC44D9" w:rsidP="00EC44D9">
            <w:pPr>
              <w:pStyle w:val="ListParagraph"/>
              <w:numPr>
                <w:ilvl w:val="0"/>
                <w:numId w:val="38"/>
              </w:numPr>
              <w:spacing w:after="0" w:line="240" w:lineRule="auto"/>
              <w:rPr>
                <w:spacing w:val="-4"/>
                <w:lang w:val="fr-FR"/>
              </w:rPr>
            </w:pPr>
            <w:r w:rsidRPr="00925C0B">
              <w:rPr>
                <w:spacing w:val="-4"/>
                <w:lang w:val="fr-FR"/>
              </w:rPr>
              <w:t>Naboyi koloba</w:t>
            </w:r>
            <w:r w:rsidRPr="002E6648">
              <w:rPr>
                <w:spacing w:val="-4"/>
                <w:lang w:val="fr-FR"/>
              </w:rPr>
              <w:t xml:space="preserve"> </w:t>
            </w:r>
            <w:r w:rsidRPr="00D76C46">
              <w:rPr>
                <w:spacing w:val="-4"/>
                <w:lang w:val="fr-FR"/>
              </w:rPr>
              <w:t>(</w:t>
            </w:r>
            <w:r w:rsidRPr="00CB721E">
              <w:rPr>
                <w:i/>
                <w:iCs/>
                <w:spacing w:val="-4"/>
                <w:lang w:val="fr-FR"/>
              </w:rPr>
              <w:t>Ko tanga te</w:t>
            </w:r>
            <w:r w:rsidRPr="005A78A1">
              <w:rPr>
                <w:spacing w:val="-4"/>
                <w:lang w:val="fr-FR"/>
              </w:rPr>
              <w:t>)</w:t>
            </w:r>
          </w:p>
        </w:tc>
      </w:tr>
      <w:tr w:rsidR="00EC44D9" w:rsidRPr="004014A8" w14:paraId="5DBEEDD0" w14:textId="77777777" w:rsidTr="006806BB">
        <w:trPr>
          <w:cantSplit/>
        </w:trPr>
        <w:tc>
          <w:tcPr>
            <w:tcW w:w="1008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hemeFill="background2" w:themeFillShade="E6"/>
            <w:tcMar>
              <w:top w:w="0" w:type="dxa"/>
              <w:left w:w="115" w:type="dxa"/>
              <w:bottom w:w="0" w:type="dxa"/>
              <w:right w:w="115" w:type="dxa"/>
            </w:tcMar>
          </w:tcPr>
          <w:p w14:paraId="2F4AA594" w14:textId="3DFB3532" w:rsidR="00EC44D9" w:rsidRPr="004014A8" w:rsidRDefault="00EC44D9" w:rsidP="00EC44D9">
            <w:pPr>
              <w:pStyle w:val="BodyText"/>
              <w:spacing w:before="1" w:line="276" w:lineRule="auto"/>
              <w:ind w:left="0"/>
              <w:rPr>
                <w:rFonts w:asciiTheme="minorHAnsi" w:hAnsiTheme="minorHAnsi"/>
                <w:caps/>
                <w:spacing w:val="-4"/>
                <w:sz w:val="21"/>
                <w:lang w:val="fr-FR"/>
              </w:rPr>
            </w:pPr>
            <w:r w:rsidRPr="004014A8">
              <w:rPr>
                <w:b/>
                <w:bCs/>
                <w:caps/>
                <w:lang w:val="fr-FR"/>
              </w:rPr>
              <w:t>Bato</w:t>
            </w:r>
          </w:p>
        </w:tc>
      </w:tr>
      <w:tr w:rsidR="00EC44D9" w:rsidRPr="00AF08D8" w14:paraId="42A94B2B" w14:textId="77777777" w:rsidTr="006806BB">
        <w:trPr>
          <w:cantSplit/>
        </w:trPr>
        <w:tc>
          <w:tcPr>
            <w:tcW w:w="1008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8807230" w14:textId="7547F398" w:rsidR="00EC44D9" w:rsidRPr="003907F6" w:rsidRDefault="00EC44D9" w:rsidP="00EC44D9">
            <w:pPr>
              <w:pStyle w:val="BodyText"/>
              <w:ind w:left="0"/>
              <w:rPr>
                <w:rFonts w:asciiTheme="minorHAnsi" w:hAnsiTheme="minorHAnsi"/>
                <w:spacing w:val="-4"/>
                <w:sz w:val="21"/>
              </w:rPr>
            </w:pPr>
            <w:r w:rsidRPr="001A7DB3">
              <w:rPr>
                <w:b/>
                <w:bCs/>
                <w:i/>
                <w:iCs/>
                <w:caps/>
              </w:rPr>
              <w:t xml:space="preserve">Tangela moyanoli maloba oyo </w:t>
            </w:r>
            <w:r w:rsidRPr="001A7DB3">
              <w:rPr>
                <w:caps/>
              </w:rPr>
              <w:t>:</w:t>
            </w:r>
            <w:r w:rsidRPr="00AF08D8">
              <w:t xml:space="preserve"> Totondi yo na ndenge opesi biso ngonga na yo poya kosala ankete oyo na biso. Liboso yako sukisa, nalingi kotuna yo mituna mukie po</w:t>
            </w:r>
            <w:r>
              <w:t xml:space="preserve"> to (</w:t>
            </w:r>
            <w:r w:rsidRPr="00C50552">
              <w:t>t</w:t>
            </w:r>
            <w:r>
              <w:t>)</w:t>
            </w:r>
            <w:r w:rsidRPr="001826B7">
              <w:t xml:space="preserve"> sosola</w:t>
            </w:r>
            <w:r w:rsidRPr="00AF08D8">
              <w:t xml:space="preserve"> malamu penza banzela nayo. </w:t>
            </w:r>
          </w:p>
        </w:tc>
      </w:tr>
      <w:tr w:rsidR="00EC44D9" w:rsidRPr="006E0859" w14:paraId="29D62903" w14:textId="77777777" w:rsidTr="002B34B8">
        <w:trPr>
          <w:cantSplit/>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C1B8711" w14:textId="2B19E7EC" w:rsidR="006806BB" w:rsidRPr="002B34B8" w:rsidRDefault="00EC44D9" w:rsidP="002B34B8">
            <w:pPr>
              <w:pStyle w:val="ListParagraph"/>
              <w:numPr>
                <w:ilvl w:val="0"/>
                <w:numId w:val="64"/>
              </w:numPr>
              <w:spacing w:after="0" w:line="240" w:lineRule="auto"/>
              <w:ind w:left="361" w:hanging="361"/>
              <w:rPr>
                <w:spacing w:val="-4"/>
              </w:rPr>
            </w:pPr>
            <w:r w:rsidRPr="003907F6">
              <w:rPr>
                <w:spacing w:val="-4"/>
              </w:rPr>
              <w:t>Mokolo ya mbotama na yo ezali nini</w:t>
            </w:r>
            <w:r w:rsidRPr="00AF08D8">
              <w:rPr>
                <w:spacing w:val="-4"/>
              </w:rPr>
              <w:t xml:space="preserve">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3DE1178" w14:textId="2B730584" w:rsidR="00EC44D9" w:rsidRPr="001826B7" w:rsidRDefault="00EC44D9" w:rsidP="002B34B8">
            <w:pPr>
              <w:spacing w:after="0" w:line="240" w:lineRule="auto"/>
              <w:rPr>
                <w:spacing w:val="-4"/>
                <w:highlight w:val="yellow"/>
              </w:rPr>
            </w:pPr>
            <w:r w:rsidRPr="001826B7">
              <w:t>Mokolo ya mbotama : ___________________</w:t>
            </w:r>
            <w:r w:rsidRPr="001826B7">
              <w:rPr>
                <w:spacing w:val="-4"/>
              </w:rPr>
              <w:t xml:space="preserve"> </w:t>
            </w:r>
          </w:p>
        </w:tc>
      </w:tr>
      <w:tr w:rsidR="00EC44D9" w:rsidRPr="00AF08D8" w14:paraId="4A99EE67" w14:textId="77777777" w:rsidTr="002B34B8">
        <w:trPr>
          <w:cantSplit/>
          <w:trHeight w:val="620"/>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C0EE60E" w14:textId="4779F7AC" w:rsidR="006806BB" w:rsidRPr="002B34B8" w:rsidRDefault="00EC44D9" w:rsidP="006806BB">
            <w:pPr>
              <w:pStyle w:val="ListParagraph"/>
              <w:numPr>
                <w:ilvl w:val="0"/>
                <w:numId w:val="64"/>
              </w:numPr>
              <w:spacing w:after="0" w:line="240" w:lineRule="auto"/>
              <w:ind w:left="361" w:hanging="361"/>
              <w:rPr>
                <w:spacing w:val="-4"/>
                <w:lang w:val="fr-FR"/>
              </w:rPr>
            </w:pPr>
            <w:r w:rsidRPr="008A3816">
              <w:rPr>
                <w:spacing w:val="-4"/>
                <w:lang w:val="fr-FR"/>
              </w:rPr>
              <w:t>[</w:t>
            </w:r>
            <w:r w:rsidRPr="008A3816">
              <w:rPr>
                <w:i/>
                <w:spacing w:val="-4"/>
                <w:lang w:val="fr-FR"/>
              </w:rPr>
              <w:t>Koma soki moyanoli azali mwasi to mobali</w:t>
            </w:r>
            <w:r w:rsidRPr="008A3816">
              <w:rPr>
                <w:spacing w:val="-4"/>
                <w:lang w:val="fr-FR"/>
              </w:rPr>
              <w:t xml:space="preserve">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D51563C" w14:textId="77777777" w:rsidR="00EC44D9" w:rsidRPr="008A3816" w:rsidRDefault="00EC44D9" w:rsidP="002B34B8">
            <w:pPr>
              <w:pStyle w:val="ListParagraph"/>
              <w:numPr>
                <w:ilvl w:val="0"/>
                <w:numId w:val="68"/>
              </w:numPr>
              <w:suppressAutoHyphens/>
              <w:autoSpaceDN w:val="0"/>
              <w:spacing w:after="0" w:line="240" w:lineRule="auto"/>
              <w:contextualSpacing w:val="0"/>
              <w:textAlignment w:val="baseline"/>
              <w:rPr>
                <w:lang w:val="fr-FR"/>
              </w:rPr>
            </w:pPr>
            <w:r w:rsidRPr="008A3816">
              <w:rPr>
                <w:lang w:val="fr-FR"/>
              </w:rPr>
              <w:t>Mobali</w:t>
            </w:r>
          </w:p>
          <w:p w14:paraId="18A24FAC" w14:textId="146620E1" w:rsidR="00EC44D9" w:rsidRPr="008A3816" w:rsidRDefault="00EC44D9" w:rsidP="002B34B8">
            <w:pPr>
              <w:pStyle w:val="ListParagraph"/>
              <w:numPr>
                <w:ilvl w:val="0"/>
                <w:numId w:val="68"/>
              </w:numPr>
              <w:spacing w:after="0" w:line="240" w:lineRule="auto"/>
              <w:rPr>
                <w:spacing w:val="-4"/>
                <w:lang w:val="fr-FR"/>
              </w:rPr>
            </w:pPr>
            <w:r w:rsidRPr="008A3816">
              <w:rPr>
                <w:lang w:val="fr-FR"/>
              </w:rPr>
              <w:t>Mwasi</w:t>
            </w:r>
          </w:p>
        </w:tc>
      </w:tr>
      <w:tr w:rsidR="00EC44D9" w:rsidRPr="00AF08D8" w14:paraId="51B6370F" w14:textId="77777777" w:rsidTr="002B34B8">
        <w:trPr>
          <w:cantSplit/>
          <w:trHeight w:val="1880"/>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08C6AB6" w14:textId="77777777" w:rsidR="00EC44D9" w:rsidRDefault="00EC44D9" w:rsidP="00EC44D9">
            <w:pPr>
              <w:pStyle w:val="ListParagraph"/>
              <w:numPr>
                <w:ilvl w:val="0"/>
                <w:numId w:val="64"/>
              </w:numPr>
              <w:spacing w:after="0" w:line="240" w:lineRule="auto"/>
              <w:ind w:left="361" w:hanging="361"/>
              <w:rPr>
                <w:spacing w:val="-4"/>
                <w:lang w:val="fr-FR"/>
              </w:rPr>
            </w:pPr>
            <w:r w:rsidRPr="00AF08D8">
              <w:rPr>
                <w:spacing w:val="-4"/>
                <w:lang w:val="fr-FR"/>
              </w:rPr>
              <w:t>Kelasi nini</w:t>
            </w:r>
            <w:r w:rsidRPr="003907F6">
              <w:rPr>
                <w:spacing w:val="-4"/>
                <w:lang w:val="fr-FR"/>
              </w:rPr>
              <w:t xml:space="preserve"> ya </w:t>
            </w:r>
            <w:r w:rsidRPr="00AF08D8">
              <w:rPr>
                <w:spacing w:val="-4"/>
                <w:lang w:val="fr-FR"/>
              </w:rPr>
              <w:t>likolo osilisi ?</w:t>
            </w:r>
          </w:p>
          <w:p w14:paraId="1881AC7A" w14:textId="77777777" w:rsidR="006806BB" w:rsidRPr="006806BB" w:rsidRDefault="006806BB" w:rsidP="006806BB">
            <w:pPr>
              <w:rPr>
                <w:lang w:val="fr-FR"/>
              </w:rPr>
            </w:pPr>
          </w:p>
          <w:p w14:paraId="5F700CB4" w14:textId="77777777" w:rsidR="006806BB" w:rsidRPr="006806BB" w:rsidRDefault="006806BB" w:rsidP="006806BB">
            <w:pPr>
              <w:rPr>
                <w:lang w:val="fr-FR"/>
              </w:rPr>
            </w:pPr>
          </w:p>
          <w:p w14:paraId="7EC01013" w14:textId="77777777" w:rsidR="006806BB" w:rsidRPr="006806BB" w:rsidRDefault="006806BB" w:rsidP="006806BB">
            <w:pPr>
              <w:rPr>
                <w:lang w:val="fr-FR"/>
              </w:rPr>
            </w:pPr>
          </w:p>
          <w:p w14:paraId="25B5AEED" w14:textId="12B397ED" w:rsidR="006806BB" w:rsidRPr="006806BB" w:rsidRDefault="006806BB" w:rsidP="006806BB">
            <w:pPr>
              <w:rPr>
                <w:lang w:val="fr-FR"/>
              </w:rPr>
            </w:pP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182FDE8" w14:textId="77777777" w:rsidR="00EC44D9" w:rsidRPr="002A7FE3" w:rsidRDefault="00EC44D9" w:rsidP="002B34B8">
            <w:pPr>
              <w:pStyle w:val="ListParagraph"/>
              <w:numPr>
                <w:ilvl w:val="0"/>
                <w:numId w:val="69"/>
              </w:numPr>
              <w:spacing w:after="0" w:line="240" w:lineRule="auto"/>
              <w:rPr>
                <w:lang w:val="fr-FR"/>
              </w:rPr>
            </w:pPr>
            <w:r>
              <w:rPr>
                <w:lang w:val="fr-FR"/>
              </w:rPr>
              <w:t>Eloko te</w:t>
            </w:r>
          </w:p>
          <w:p w14:paraId="59538F10" w14:textId="77777777" w:rsidR="00EC44D9" w:rsidRPr="002A7FE3" w:rsidRDefault="00EC44D9" w:rsidP="002B34B8">
            <w:pPr>
              <w:pStyle w:val="ListParagraph"/>
              <w:numPr>
                <w:ilvl w:val="0"/>
                <w:numId w:val="69"/>
              </w:numPr>
              <w:spacing w:after="0" w:line="240" w:lineRule="auto"/>
              <w:rPr>
                <w:lang w:val="fr-FR"/>
              </w:rPr>
            </w:pPr>
            <w:r>
              <w:rPr>
                <w:lang w:val="fr-FR"/>
              </w:rPr>
              <w:t>Eteyelo ya yambo</w:t>
            </w:r>
          </w:p>
          <w:p w14:paraId="75A43439" w14:textId="77777777" w:rsidR="00EC44D9" w:rsidRPr="002A7FE3" w:rsidRDefault="00EC44D9" w:rsidP="002B34B8">
            <w:pPr>
              <w:pStyle w:val="ListParagraph"/>
              <w:numPr>
                <w:ilvl w:val="0"/>
                <w:numId w:val="69"/>
              </w:numPr>
              <w:spacing w:after="0" w:line="240" w:lineRule="auto"/>
              <w:rPr>
                <w:lang w:val="fr-FR"/>
              </w:rPr>
            </w:pPr>
            <w:r>
              <w:rPr>
                <w:lang w:val="fr-FR"/>
              </w:rPr>
              <w:t xml:space="preserve">Eteyelo ya katikati </w:t>
            </w:r>
            <w:r w:rsidRPr="002A7FE3">
              <w:rPr>
                <w:lang w:val="fr-FR"/>
              </w:rPr>
              <w:t xml:space="preserve"> </w:t>
            </w:r>
          </w:p>
          <w:p w14:paraId="37745FA0" w14:textId="77777777" w:rsidR="00EC44D9" w:rsidRPr="002A7FE3" w:rsidRDefault="00EC44D9" w:rsidP="002B34B8">
            <w:pPr>
              <w:pStyle w:val="ListParagraph"/>
              <w:numPr>
                <w:ilvl w:val="0"/>
                <w:numId w:val="69"/>
              </w:numPr>
              <w:spacing w:after="0" w:line="240" w:lineRule="auto"/>
              <w:rPr>
                <w:lang w:val="fr-FR"/>
              </w:rPr>
            </w:pPr>
            <w:r>
              <w:rPr>
                <w:lang w:val="fr-FR"/>
              </w:rPr>
              <w:t>Diplo</w:t>
            </w:r>
            <w:r w:rsidRPr="002A7FE3">
              <w:rPr>
                <w:lang w:val="fr-FR"/>
              </w:rPr>
              <w:t xml:space="preserve">me </w:t>
            </w:r>
            <w:r>
              <w:rPr>
                <w:lang w:val="fr-FR"/>
              </w:rPr>
              <w:t xml:space="preserve">ya eteyelo ya katikati </w:t>
            </w:r>
          </w:p>
          <w:p w14:paraId="75511983" w14:textId="77777777" w:rsidR="00EC44D9" w:rsidRDefault="00EC44D9" w:rsidP="002B34B8">
            <w:pPr>
              <w:pStyle w:val="ListParagraph"/>
              <w:numPr>
                <w:ilvl w:val="0"/>
                <w:numId w:val="69"/>
              </w:numPr>
              <w:spacing w:after="0" w:line="240" w:lineRule="auto"/>
              <w:rPr>
                <w:lang w:val="fr-FR"/>
              </w:rPr>
            </w:pPr>
            <w:r>
              <w:rPr>
                <w:lang w:val="fr-FR"/>
              </w:rPr>
              <w:t>Diplo</w:t>
            </w:r>
            <w:r w:rsidRPr="002A7FE3">
              <w:rPr>
                <w:lang w:val="fr-FR"/>
              </w:rPr>
              <w:t xml:space="preserve">me </w:t>
            </w:r>
            <w:r>
              <w:rPr>
                <w:lang w:val="fr-FR"/>
              </w:rPr>
              <w:t xml:space="preserve">ya iniversité </w:t>
            </w:r>
            <w:r w:rsidRPr="002A7FE3">
              <w:rPr>
                <w:lang w:val="fr-FR"/>
              </w:rPr>
              <w:t xml:space="preserve"> </w:t>
            </w:r>
          </w:p>
          <w:p w14:paraId="11AA6A94" w14:textId="77777777" w:rsidR="00EC44D9" w:rsidRPr="003E26D2" w:rsidRDefault="00EC44D9" w:rsidP="002B34B8">
            <w:pPr>
              <w:pStyle w:val="ListParagraph"/>
              <w:numPr>
                <w:ilvl w:val="0"/>
                <w:numId w:val="69"/>
              </w:numPr>
              <w:spacing w:after="0" w:line="240" w:lineRule="auto"/>
              <w:rPr>
                <w:lang w:val="fr-FR"/>
              </w:rPr>
            </w:pPr>
            <w:r w:rsidRPr="003E26D2">
              <w:rPr>
                <w:lang w:val="fr-FR"/>
              </w:rPr>
              <w:t xml:space="preserve">Eteyelo ya tekiniki to mosala </w:t>
            </w:r>
          </w:p>
          <w:p w14:paraId="0F7C763F" w14:textId="54566696" w:rsidR="00EC44D9" w:rsidRPr="00925C0B" w:rsidRDefault="00EC44D9" w:rsidP="002B34B8">
            <w:pPr>
              <w:pStyle w:val="ListParagraph"/>
              <w:numPr>
                <w:ilvl w:val="0"/>
                <w:numId w:val="69"/>
              </w:numPr>
              <w:spacing w:after="0" w:line="240" w:lineRule="auto"/>
            </w:pPr>
            <w:r w:rsidRPr="003E26D2">
              <w:rPr>
                <w:lang w:val="fr-FR"/>
              </w:rPr>
              <w:t>Naboyi (Ko tanga te)</w:t>
            </w:r>
          </w:p>
        </w:tc>
      </w:tr>
      <w:tr w:rsidR="00EC44D9" w:rsidRPr="00AF08D8" w14:paraId="337C88A7" w14:textId="77777777" w:rsidTr="006806BB">
        <w:trPr>
          <w:cantSplit/>
          <w:trHeight w:val="5138"/>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380C106" w14:textId="505DD2E8" w:rsidR="00EC44D9" w:rsidRPr="00754C10" w:rsidRDefault="00EC44D9" w:rsidP="00EC44D9">
            <w:pPr>
              <w:pStyle w:val="ListParagraph"/>
              <w:numPr>
                <w:ilvl w:val="0"/>
                <w:numId w:val="64"/>
              </w:numPr>
              <w:spacing w:after="0" w:line="240" w:lineRule="auto"/>
              <w:ind w:left="361" w:hanging="361"/>
              <w:rPr>
                <w:spacing w:val="-4"/>
              </w:rPr>
            </w:pPr>
            <w:r w:rsidRPr="00754C10">
              <w:rPr>
                <w:spacing w:val="-4"/>
              </w:rPr>
              <w:lastRenderedPageBreak/>
              <w:t>Mosala nini ekotiselaka yo mbongo ya ebele</w:t>
            </w:r>
            <w:r w:rsidRPr="00754C10">
              <w:rPr>
                <w:rFonts w:eastAsia="Times New Roman" w:cs="Calibri"/>
                <w:color w:val="000000"/>
              </w:rPr>
              <w:t xml:space="preserve"> </w:t>
            </w:r>
            <w:r w:rsidRPr="00754C10">
              <w:rPr>
                <w:spacing w:val="-4"/>
              </w:rPr>
              <w:t>?</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800538E" w14:textId="77777777" w:rsidR="00EC44D9" w:rsidRPr="0057608C" w:rsidRDefault="00EC44D9" w:rsidP="00EC44D9">
            <w:pPr>
              <w:pStyle w:val="ListParagraph"/>
              <w:numPr>
                <w:ilvl w:val="0"/>
                <w:numId w:val="67"/>
              </w:numPr>
              <w:suppressAutoHyphens/>
              <w:autoSpaceDN w:val="0"/>
              <w:spacing w:after="0" w:line="240" w:lineRule="auto"/>
              <w:contextualSpacing w:val="0"/>
              <w:textAlignment w:val="baseline"/>
              <w:rPr>
                <w:lang w:val="fr-FR"/>
              </w:rPr>
            </w:pPr>
            <w:r w:rsidRPr="0057608C">
              <w:rPr>
                <w:lang w:val="fr-FR"/>
              </w:rPr>
              <w:t>Mosala moko te</w:t>
            </w:r>
          </w:p>
          <w:p w14:paraId="5E562C0A" w14:textId="737D4688" w:rsidR="00EC44D9" w:rsidRPr="0021687D" w:rsidRDefault="00EC44D9" w:rsidP="00EC44D9">
            <w:pPr>
              <w:pStyle w:val="ListParagraph"/>
              <w:numPr>
                <w:ilvl w:val="0"/>
                <w:numId w:val="67"/>
              </w:numPr>
              <w:spacing w:after="0" w:line="240" w:lineRule="auto"/>
              <w:rPr>
                <w:spacing w:val="-10"/>
                <w:lang w:val="fr-FR"/>
              </w:rPr>
            </w:pPr>
            <w:r w:rsidRPr="0021687D">
              <w:rPr>
                <w:lang w:val="fr-FR"/>
              </w:rPr>
              <w:t xml:space="preserve">Bilanga, kobokola bibwele, misala ya zamba pe kolobo </w:t>
            </w:r>
            <w:r w:rsidRPr="006958B2">
              <w:rPr>
                <w:color w:val="FF0000"/>
                <w:lang w:val="fr-FR"/>
              </w:rPr>
              <w:t xml:space="preserve"> </w:t>
            </w:r>
            <w:r w:rsidRPr="0021687D">
              <w:rPr>
                <w:lang w:val="fr-FR"/>
              </w:rPr>
              <w:t>mbisi</w:t>
            </w:r>
          </w:p>
          <w:p w14:paraId="54CE4B00" w14:textId="5FED8117" w:rsidR="00EC44D9" w:rsidRPr="0021687D" w:rsidRDefault="00EC44D9" w:rsidP="00EC44D9">
            <w:pPr>
              <w:pStyle w:val="ListParagraph"/>
              <w:numPr>
                <w:ilvl w:val="0"/>
                <w:numId w:val="67"/>
              </w:numPr>
              <w:suppressAutoHyphens/>
              <w:autoSpaceDN w:val="0"/>
              <w:spacing w:after="0" w:line="240" w:lineRule="auto"/>
              <w:contextualSpacing w:val="0"/>
              <w:textAlignment w:val="baseline"/>
              <w:rPr>
                <w:lang w:val="fr-FR"/>
              </w:rPr>
            </w:pPr>
            <w:r w:rsidRPr="0021687D">
              <w:rPr>
                <w:lang w:val="fr-FR"/>
              </w:rPr>
              <w:t xml:space="preserve">Misala ya </w:t>
            </w:r>
            <w:r w:rsidRPr="0021687D">
              <w:rPr>
                <w:color w:val="000000" w:themeColor="text1"/>
                <w:lang w:val="fr-FR"/>
              </w:rPr>
              <w:t>extractives</w:t>
            </w:r>
          </w:p>
          <w:p w14:paraId="1462A7CE" w14:textId="77777777" w:rsidR="00EC44D9" w:rsidRPr="002A7FE3" w:rsidRDefault="00EC44D9" w:rsidP="00EC44D9">
            <w:pPr>
              <w:pStyle w:val="ListParagraph"/>
              <w:numPr>
                <w:ilvl w:val="0"/>
                <w:numId w:val="67"/>
              </w:numPr>
              <w:suppressAutoHyphens/>
              <w:autoSpaceDN w:val="0"/>
              <w:spacing w:after="0" w:line="240" w:lineRule="auto"/>
              <w:contextualSpacing w:val="0"/>
              <w:textAlignment w:val="baseline"/>
              <w:rPr>
                <w:lang w:val="fr-FR"/>
              </w:rPr>
            </w:pPr>
            <w:r>
              <w:rPr>
                <w:lang w:val="fr-FR"/>
              </w:rPr>
              <w:t xml:space="preserve">Misala ya kosala biloko </w:t>
            </w:r>
          </w:p>
          <w:p w14:paraId="27CC3F56" w14:textId="2E08F18D" w:rsidR="00EC44D9" w:rsidRPr="002A7FE3" w:rsidRDefault="00EC44D9" w:rsidP="00EC44D9">
            <w:pPr>
              <w:pStyle w:val="ListParagraph"/>
              <w:numPr>
                <w:ilvl w:val="0"/>
                <w:numId w:val="67"/>
              </w:numPr>
              <w:suppressAutoHyphens/>
              <w:autoSpaceDN w:val="0"/>
              <w:spacing w:after="0" w:line="240" w:lineRule="auto"/>
              <w:contextualSpacing w:val="0"/>
              <w:textAlignment w:val="baseline"/>
              <w:rPr>
                <w:lang w:val="fr-FR"/>
              </w:rPr>
            </w:pPr>
            <w:r>
              <w:rPr>
                <w:lang w:val="fr-FR"/>
              </w:rPr>
              <w:t xml:space="preserve">Kobimisa pe kokabola courant </w:t>
            </w:r>
            <w:r w:rsidRPr="00416AD9">
              <w:rPr>
                <w:lang w:val="fr-FR"/>
              </w:rPr>
              <w:t xml:space="preserve">(lotiliki), </w:t>
            </w:r>
            <w:r>
              <w:rPr>
                <w:lang w:val="fr-FR"/>
              </w:rPr>
              <w:t xml:space="preserve">gaz pe mayi </w:t>
            </w:r>
          </w:p>
          <w:p w14:paraId="61A6943E" w14:textId="77777777" w:rsidR="00EC44D9" w:rsidRPr="00520805" w:rsidRDefault="00EC44D9" w:rsidP="00EC44D9">
            <w:pPr>
              <w:pStyle w:val="ListParagraph"/>
              <w:numPr>
                <w:ilvl w:val="0"/>
                <w:numId w:val="67"/>
              </w:numPr>
              <w:suppressAutoHyphens/>
              <w:autoSpaceDN w:val="0"/>
              <w:spacing w:after="0" w:line="240" w:lineRule="auto"/>
              <w:contextualSpacing w:val="0"/>
              <w:textAlignment w:val="baseline"/>
            </w:pPr>
            <w:r w:rsidRPr="00520805">
              <w:t xml:space="preserve">Kotonga ba ndako pe bato ya mayele </w:t>
            </w:r>
          </w:p>
          <w:p w14:paraId="4E91EBBC" w14:textId="2ED1CD6F" w:rsidR="00EC44D9" w:rsidRPr="00520805" w:rsidRDefault="00EC44D9" w:rsidP="00EC44D9">
            <w:pPr>
              <w:pStyle w:val="ListParagraph"/>
              <w:numPr>
                <w:ilvl w:val="0"/>
                <w:numId w:val="67"/>
              </w:numPr>
              <w:suppressAutoHyphens/>
              <w:autoSpaceDN w:val="0"/>
              <w:spacing w:after="0" w:line="240" w:lineRule="auto"/>
              <w:contextualSpacing w:val="0"/>
              <w:textAlignment w:val="baseline"/>
            </w:pPr>
            <w:r w:rsidRPr="00520805">
              <w:t xml:space="preserve">Misala </w:t>
            </w:r>
            <w:r w:rsidRPr="00416AD9">
              <w:t xml:space="preserve">ya kofandisa </w:t>
            </w:r>
            <w:r w:rsidRPr="00520805">
              <w:t xml:space="preserve">bato pe yako leyisa bango </w:t>
            </w:r>
          </w:p>
          <w:p w14:paraId="4F0D63A3" w14:textId="77777777" w:rsidR="00EC44D9" w:rsidRPr="002A7FE3" w:rsidRDefault="00EC44D9" w:rsidP="00EC44D9">
            <w:pPr>
              <w:pStyle w:val="ListParagraph"/>
              <w:numPr>
                <w:ilvl w:val="0"/>
                <w:numId w:val="67"/>
              </w:numPr>
              <w:suppressAutoHyphens/>
              <w:autoSpaceDN w:val="0"/>
              <w:spacing w:after="0" w:line="240" w:lineRule="auto"/>
              <w:contextualSpacing w:val="0"/>
              <w:textAlignment w:val="baseline"/>
              <w:rPr>
                <w:lang w:val="fr-FR"/>
              </w:rPr>
            </w:pPr>
            <w:r w:rsidRPr="002A7FE3">
              <w:rPr>
                <w:lang w:val="fr-FR"/>
              </w:rPr>
              <w:t>Transport et entreposage</w:t>
            </w:r>
          </w:p>
          <w:p w14:paraId="60103224" w14:textId="4EDA6FE6" w:rsidR="00EC44D9" w:rsidRPr="002A7FE3" w:rsidRDefault="00EC44D9" w:rsidP="00EC44D9">
            <w:pPr>
              <w:pStyle w:val="ListParagraph"/>
              <w:numPr>
                <w:ilvl w:val="0"/>
                <w:numId w:val="67"/>
              </w:numPr>
              <w:suppressAutoHyphens/>
              <w:autoSpaceDN w:val="0"/>
              <w:spacing w:after="0" w:line="240" w:lineRule="auto"/>
              <w:contextualSpacing w:val="0"/>
              <w:textAlignment w:val="baseline"/>
              <w:rPr>
                <w:lang w:val="fr-FR"/>
              </w:rPr>
            </w:pPr>
            <w:r>
              <w:rPr>
                <w:lang w:val="fr-FR"/>
              </w:rPr>
              <w:t>Misala ya</w:t>
            </w:r>
            <w:r w:rsidRPr="002A7FE3">
              <w:rPr>
                <w:lang w:val="fr-FR"/>
              </w:rPr>
              <w:t xml:space="preserve"> poste </w:t>
            </w:r>
            <w:r>
              <w:rPr>
                <w:lang w:val="fr-FR"/>
              </w:rPr>
              <w:t xml:space="preserve">pe </w:t>
            </w:r>
            <w:r w:rsidRPr="002A7FE3">
              <w:rPr>
                <w:lang w:val="fr-FR"/>
              </w:rPr>
              <w:t>t</w:t>
            </w:r>
            <w:r w:rsidRPr="002A7FE3">
              <w:rPr>
                <w:rFonts w:cs="Calibri"/>
                <w:lang w:val="fr-FR"/>
              </w:rPr>
              <w:t>é</w:t>
            </w:r>
            <w:r w:rsidRPr="002A7FE3">
              <w:rPr>
                <w:lang w:val="fr-FR"/>
              </w:rPr>
              <w:t>l</w:t>
            </w:r>
            <w:r w:rsidRPr="002A7FE3">
              <w:rPr>
                <w:rFonts w:cs="Calibri"/>
                <w:lang w:val="fr-FR"/>
              </w:rPr>
              <w:t>é</w:t>
            </w:r>
            <w:r w:rsidRPr="002A7FE3">
              <w:rPr>
                <w:lang w:val="fr-FR"/>
              </w:rPr>
              <w:t>communication</w:t>
            </w:r>
          </w:p>
          <w:p w14:paraId="68607727" w14:textId="2CFD26CC" w:rsidR="00EC44D9" w:rsidRPr="00416AD9" w:rsidRDefault="00EC44D9" w:rsidP="00EC44D9">
            <w:pPr>
              <w:pStyle w:val="ListParagraph"/>
              <w:numPr>
                <w:ilvl w:val="0"/>
                <w:numId w:val="67"/>
              </w:numPr>
              <w:suppressAutoHyphens/>
              <w:autoSpaceDN w:val="0"/>
              <w:spacing w:after="0" w:line="240" w:lineRule="auto"/>
              <w:contextualSpacing w:val="0"/>
              <w:textAlignment w:val="baseline"/>
            </w:pPr>
            <w:r w:rsidRPr="00A87AC7">
              <w:t xml:space="preserve">Misala ya mbongo na </w:t>
            </w:r>
            <w:r w:rsidRPr="00416AD9">
              <w:rPr>
                <w:rFonts w:cs="Calibri"/>
              </w:rPr>
              <w:t>assurances (pe ya kolikia ba yike)</w:t>
            </w:r>
          </w:p>
          <w:p w14:paraId="57C7F878" w14:textId="2D03A6B8" w:rsidR="00EC44D9" w:rsidRPr="002A7FE3" w:rsidRDefault="00EC44D9" w:rsidP="00EC44D9">
            <w:pPr>
              <w:pStyle w:val="ListParagraph"/>
              <w:numPr>
                <w:ilvl w:val="0"/>
                <w:numId w:val="67"/>
              </w:numPr>
              <w:suppressAutoHyphens/>
              <w:autoSpaceDN w:val="0"/>
              <w:spacing w:after="0" w:line="240" w:lineRule="auto"/>
              <w:contextualSpacing w:val="0"/>
              <w:textAlignment w:val="baseline"/>
              <w:rPr>
                <w:lang w:val="fr-FR"/>
              </w:rPr>
            </w:pPr>
            <w:r>
              <w:rPr>
                <w:rFonts w:cs="Calibri"/>
                <w:lang w:val="fr-FR"/>
              </w:rPr>
              <w:t>Misala</w:t>
            </w:r>
            <w:r w:rsidRPr="002A7FE3">
              <w:rPr>
                <w:rFonts w:cs="Calibri"/>
                <w:lang w:val="fr-FR"/>
              </w:rPr>
              <w:t xml:space="preserve"> professionnelles, </w:t>
            </w:r>
            <w:r>
              <w:rPr>
                <w:rFonts w:cs="Calibri"/>
                <w:lang w:val="fr-FR"/>
              </w:rPr>
              <w:t>siansi pe tekiniki</w:t>
            </w:r>
          </w:p>
          <w:p w14:paraId="584D170D" w14:textId="77777777" w:rsidR="00EC44D9" w:rsidRPr="002A7FE3" w:rsidRDefault="00EC44D9" w:rsidP="00EC44D9">
            <w:pPr>
              <w:pStyle w:val="ListParagraph"/>
              <w:numPr>
                <w:ilvl w:val="0"/>
                <w:numId w:val="67"/>
              </w:numPr>
              <w:suppressAutoHyphens/>
              <w:autoSpaceDN w:val="0"/>
              <w:spacing w:after="0" w:line="240" w:lineRule="auto"/>
              <w:contextualSpacing w:val="0"/>
              <w:textAlignment w:val="baseline"/>
              <w:rPr>
                <w:lang w:val="fr-FR"/>
              </w:rPr>
            </w:pPr>
            <w:r>
              <w:rPr>
                <w:lang w:val="fr-FR"/>
              </w:rPr>
              <w:t>Misala ya koteka ba ndako pe misala ya mikanda ya leta</w:t>
            </w:r>
          </w:p>
          <w:p w14:paraId="207A270A" w14:textId="77777777" w:rsidR="00EC44D9" w:rsidRPr="002A7FE3" w:rsidRDefault="00EC44D9" w:rsidP="00EC44D9">
            <w:pPr>
              <w:pStyle w:val="ListParagraph"/>
              <w:numPr>
                <w:ilvl w:val="0"/>
                <w:numId w:val="67"/>
              </w:numPr>
              <w:suppressAutoHyphens/>
              <w:autoSpaceDN w:val="0"/>
              <w:spacing w:after="0" w:line="240" w:lineRule="auto"/>
              <w:contextualSpacing w:val="0"/>
              <w:textAlignment w:val="baseline"/>
              <w:rPr>
                <w:lang w:val="fr-FR"/>
              </w:rPr>
            </w:pPr>
            <w:r>
              <w:rPr>
                <w:lang w:val="fr-FR"/>
              </w:rPr>
              <w:t xml:space="preserve">Misala ya leta, ya kobatela, kobatela babola </w:t>
            </w:r>
          </w:p>
          <w:p w14:paraId="093871E5" w14:textId="77777777" w:rsidR="00EC44D9" w:rsidRPr="002A7FE3" w:rsidRDefault="00EC44D9" w:rsidP="00EC44D9">
            <w:pPr>
              <w:pStyle w:val="ListParagraph"/>
              <w:numPr>
                <w:ilvl w:val="0"/>
                <w:numId w:val="67"/>
              </w:numPr>
              <w:suppressAutoHyphens/>
              <w:autoSpaceDN w:val="0"/>
              <w:spacing w:after="0" w:line="240" w:lineRule="auto"/>
              <w:contextualSpacing w:val="0"/>
              <w:textAlignment w:val="baseline"/>
              <w:rPr>
                <w:lang w:val="fr-FR"/>
              </w:rPr>
            </w:pPr>
            <w:r>
              <w:rPr>
                <w:lang w:val="fr-FR"/>
              </w:rPr>
              <w:t>Mateya</w:t>
            </w:r>
          </w:p>
          <w:p w14:paraId="557607B3" w14:textId="77777777" w:rsidR="00EC44D9" w:rsidRPr="002A7FE3" w:rsidRDefault="00EC44D9" w:rsidP="00EC44D9">
            <w:pPr>
              <w:pStyle w:val="ListParagraph"/>
              <w:numPr>
                <w:ilvl w:val="0"/>
                <w:numId w:val="67"/>
              </w:numPr>
              <w:suppressAutoHyphens/>
              <w:autoSpaceDN w:val="0"/>
              <w:spacing w:after="0" w:line="240" w:lineRule="auto"/>
              <w:contextualSpacing w:val="0"/>
              <w:textAlignment w:val="baseline"/>
              <w:rPr>
                <w:lang w:val="fr-FR"/>
              </w:rPr>
            </w:pPr>
            <w:r>
              <w:rPr>
                <w:lang w:val="fr-FR"/>
              </w:rPr>
              <w:t xml:space="preserve">Bokolongono pe misala ya bato </w:t>
            </w:r>
          </w:p>
          <w:p w14:paraId="2C124FFF" w14:textId="77777777" w:rsidR="00EC44D9" w:rsidRPr="002A7FE3" w:rsidRDefault="00EC44D9" w:rsidP="00EC44D9">
            <w:pPr>
              <w:pStyle w:val="ListParagraph"/>
              <w:numPr>
                <w:ilvl w:val="0"/>
                <w:numId w:val="67"/>
              </w:numPr>
              <w:suppressAutoHyphens/>
              <w:autoSpaceDN w:val="0"/>
              <w:spacing w:after="0" w:line="240" w:lineRule="auto"/>
              <w:contextualSpacing w:val="0"/>
              <w:textAlignment w:val="baseline"/>
              <w:rPr>
                <w:lang w:val="fr-FR"/>
              </w:rPr>
            </w:pPr>
            <w:r w:rsidRPr="002A7FE3">
              <w:rPr>
                <w:lang w:val="fr-FR"/>
              </w:rPr>
              <w:t>Arts,</w:t>
            </w:r>
            <w:r>
              <w:rPr>
                <w:lang w:val="fr-FR"/>
              </w:rPr>
              <w:t xml:space="preserve"> kosepele na lisano </w:t>
            </w:r>
          </w:p>
          <w:p w14:paraId="58D9A79D" w14:textId="77777777" w:rsidR="00EC44D9" w:rsidRPr="0057608C" w:rsidRDefault="00EC44D9" w:rsidP="00EC44D9">
            <w:pPr>
              <w:pStyle w:val="ListParagraph"/>
              <w:numPr>
                <w:ilvl w:val="0"/>
                <w:numId w:val="67"/>
              </w:numPr>
              <w:suppressAutoHyphens/>
              <w:autoSpaceDN w:val="0"/>
              <w:spacing w:after="0" w:line="240" w:lineRule="auto"/>
              <w:contextualSpacing w:val="0"/>
              <w:textAlignment w:val="baseline"/>
              <w:rPr>
                <w:lang w:val="fr-FR"/>
              </w:rPr>
            </w:pPr>
            <w:r w:rsidRPr="0057608C">
              <w:rPr>
                <w:rFonts w:cs="Calibri"/>
                <w:lang w:val="fr-FR"/>
              </w:rPr>
              <w:t xml:space="preserve">Mayele ya kosala misala nyoso (lobela musala yango) </w:t>
            </w:r>
          </w:p>
          <w:p w14:paraId="310007D4" w14:textId="77777777" w:rsidR="00EC44D9" w:rsidRPr="00780631" w:rsidRDefault="00EC44D9" w:rsidP="00EC44D9">
            <w:pPr>
              <w:pStyle w:val="ListParagraph"/>
              <w:numPr>
                <w:ilvl w:val="0"/>
                <w:numId w:val="67"/>
              </w:numPr>
              <w:suppressAutoHyphens/>
              <w:autoSpaceDN w:val="0"/>
              <w:spacing w:after="0" w:line="240" w:lineRule="auto"/>
              <w:contextualSpacing w:val="0"/>
              <w:textAlignment w:val="baseline"/>
              <w:rPr>
                <w:lang w:val="fr-FR"/>
              </w:rPr>
            </w:pPr>
            <w:r w:rsidRPr="0057608C">
              <w:rPr>
                <w:lang w:val="fr-FR"/>
              </w:rPr>
              <w:t xml:space="preserve">Mobali </w:t>
            </w:r>
            <w:r w:rsidRPr="00780631">
              <w:rPr>
                <w:lang w:val="fr-FR"/>
              </w:rPr>
              <w:t xml:space="preserve">to mwasi ya mobongo </w:t>
            </w:r>
          </w:p>
          <w:p w14:paraId="3674E06F" w14:textId="77777777" w:rsidR="00EC44D9" w:rsidRPr="00780631" w:rsidRDefault="00EC44D9" w:rsidP="00EC44D9">
            <w:pPr>
              <w:pStyle w:val="ListParagraph"/>
              <w:numPr>
                <w:ilvl w:val="0"/>
                <w:numId w:val="67"/>
              </w:numPr>
              <w:suppressAutoHyphens/>
              <w:autoSpaceDN w:val="0"/>
              <w:spacing w:after="0" w:line="240" w:lineRule="auto"/>
              <w:contextualSpacing w:val="0"/>
              <w:textAlignment w:val="baseline"/>
              <w:rPr>
                <w:lang w:val="fr-FR"/>
              </w:rPr>
            </w:pPr>
            <w:r w:rsidRPr="00780631">
              <w:rPr>
                <w:lang w:val="fr-FR"/>
              </w:rPr>
              <w:t>Mombongo ya mukie ___________________________________</w:t>
            </w:r>
          </w:p>
          <w:p w14:paraId="0150ED0D" w14:textId="77A15E28" w:rsidR="00EC44D9" w:rsidRDefault="00EC44D9" w:rsidP="00EC44D9">
            <w:pPr>
              <w:pStyle w:val="ListParagraph"/>
              <w:numPr>
                <w:ilvl w:val="0"/>
                <w:numId w:val="67"/>
              </w:numPr>
              <w:spacing w:after="0" w:line="240" w:lineRule="auto"/>
              <w:rPr>
                <w:spacing w:val="-4"/>
                <w:lang w:val="fr-FR"/>
              </w:rPr>
            </w:pPr>
            <w:r w:rsidRPr="00AF08D8">
              <w:rPr>
                <w:spacing w:val="-4"/>
                <w:lang w:val="fr-FR"/>
              </w:rPr>
              <w:t>Misusu</w:t>
            </w:r>
            <w:r>
              <w:rPr>
                <w:spacing w:val="-4"/>
                <w:lang w:val="fr-FR"/>
              </w:rPr>
              <w:t> :</w:t>
            </w:r>
            <w:r w:rsidRPr="00AF08D8">
              <w:rPr>
                <w:spacing w:val="-4"/>
                <w:lang w:val="fr-FR"/>
              </w:rPr>
              <w:t>____________________________</w:t>
            </w:r>
          </w:p>
          <w:p w14:paraId="2C37B2A6" w14:textId="18A2AE44" w:rsidR="00EC44D9" w:rsidRPr="00E30CF5" w:rsidRDefault="00EC44D9" w:rsidP="00EC44D9">
            <w:pPr>
              <w:pStyle w:val="ListParagraph"/>
              <w:numPr>
                <w:ilvl w:val="0"/>
                <w:numId w:val="67"/>
              </w:numPr>
              <w:spacing w:after="0" w:line="240" w:lineRule="auto"/>
              <w:rPr>
                <w:spacing w:val="-4"/>
                <w:lang w:val="fr-FR"/>
              </w:rPr>
            </w:pPr>
            <w:r w:rsidRPr="00AF08D8">
              <w:rPr>
                <w:spacing w:val="-4"/>
                <w:lang w:val="fr-FR"/>
              </w:rPr>
              <w:t xml:space="preserve">Naboyi </w:t>
            </w:r>
            <w:r w:rsidRPr="00FE36BB">
              <w:rPr>
                <w:i/>
                <w:iCs/>
                <w:spacing w:val="-4"/>
                <w:lang w:val="fr-FR"/>
              </w:rPr>
              <w:t>(Ko tanga te)</w:t>
            </w:r>
          </w:p>
        </w:tc>
      </w:tr>
      <w:tr w:rsidR="00EC44D9" w:rsidRPr="00AF08D8" w14:paraId="79ABE4EA" w14:textId="77777777" w:rsidTr="006806BB">
        <w:trPr>
          <w:cantSplit/>
          <w:trHeight w:val="1250"/>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B9014DD" w14:textId="2D3533E8" w:rsidR="00EC44D9" w:rsidRPr="00AD5938" w:rsidRDefault="00EC44D9" w:rsidP="00EC44D9">
            <w:pPr>
              <w:pStyle w:val="ListParagraph"/>
              <w:numPr>
                <w:ilvl w:val="0"/>
                <w:numId w:val="64"/>
              </w:numPr>
              <w:spacing w:after="0" w:line="240" w:lineRule="auto"/>
              <w:ind w:left="361" w:hanging="361"/>
              <w:rPr>
                <w:rFonts w:eastAsia="Times New Roman" w:cs="Calibri"/>
                <w:color w:val="000000" w:themeColor="text1"/>
                <w:lang w:val="fr-FR"/>
              </w:rPr>
            </w:pPr>
            <w:r w:rsidRPr="00AD5938">
              <w:rPr>
                <w:spacing w:val="-4"/>
              </w:rPr>
              <w:t>Munoko</w:t>
            </w:r>
            <w:r w:rsidRPr="00AD5938">
              <w:rPr>
                <w:spacing w:val="-4"/>
                <w:lang w:val="fr-FR"/>
              </w:rPr>
              <w:t xml:space="preserve"> nini olobaka </w:t>
            </w:r>
            <w:r w:rsidRPr="00AD5938">
              <w:rPr>
                <w:rFonts w:eastAsia="Times New Roman" w:cs="Calibri"/>
                <w:spacing w:val="-4"/>
                <w:lang w:val="fr-FR"/>
              </w:rPr>
              <w:t>mingi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D4B1430" w14:textId="77777777" w:rsidR="00EC44D9" w:rsidRPr="001826B7" w:rsidRDefault="00EC44D9" w:rsidP="00EC44D9">
            <w:pPr>
              <w:pStyle w:val="ListParagraph"/>
              <w:numPr>
                <w:ilvl w:val="0"/>
                <w:numId w:val="44"/>
              </w:numPr>
              <w:spacing w:after="0" w:line="240" w:lineRule="auto"/>
              <w:rPr>
                <w:spacing w:val="-4"/>
                <w:lang w:val="fr-FR"/>
              </w:rPr>
            </w:pPr>
            <w:r w:rsidRPr="001826B7">
              <w:rPr>
                <w:lang w:val="fr-FR"/>
              </w:rPr>
              <w:t>Lifalansé</w:t>
            </w:r>
          </w:p>
          <w:p w14:paraId="59684A49" w14:textId="77777777" w:rsidR="00EC44D9" w:rsidRPr="00C50552" w:rsidRDefault="00EC44D9" w:rsidP="00EC44D9">
            <w:pPr>
              <w:pStyle w:val="ListParagraph"/>
              <w:numPr>
                <w:ilvl w:val="0"/>
                <w:numId w:val="44"/>
              </w:numPr>
              <w:spacing w:after="0" w:line="240" w:lineRule="auto"/>
              <w:rPr>
                <w:spacing w:val="-4"/>
                <w:lang w:val="fr-FR"/>
              </w:rPr>
            </w:pPr>
            <w:r w:rsidRPr="00C50552">
              <w:rPr>
                <w:spacing w:val="-4"/>
                <w:lang w:val="fr-FR"/>
              </w:rPr>
              <w:t>Lingala</w:t>
            </w:r>
          </w:p>
          <w:p w14:paraId="10F6A64B" w14:textId="77777777" w:rsidR="00EC44D9" w:rsidRPr="00C50552" w:rsidRDefault="00EC44D9" w:rsidP="00EC44D9">
            <w:pPr>
              <w:pStyle w:val="ListParagraph"/>
              <w:numPr>
                <w:ilvl w:val="0"/>
                <w:numId w:val="44"/>
              </w:numPr>
              <w:spacing w:after="0" w:line="240" w:lineRule="auto"/>
              <w:rPr>
                <w:spacing w:val="-4"/>
                <w:lang w:val="fr-FR"/>
              </w:rPr>
            </w:pPr>
            <w:r w:rsidRPr="00C50552">
              <w:rPr>
                <w:spacing w:val="-4"/>
                <w:lang w:val="fr-FR"/>
              </w:rPr>
              <w:t>Kiswahili</w:t>
            </w:r>
          </w:p>
          <w:p w14:paraId="61564191" w14:textId="77777777" w:rsidR="00EC44D9" w:rsidRPr="00C50552" w:rsidRDefault="00EC44D9" w:rsidP="00EC44D9">
            <w:pPr>
              <w:pStyle w:val="ListParagraph"/>
              <w:numPr>
                <w:ilvl w:val="0"/>
                <w:numId w:val="44"/>
              </w:numPr>
              <w:spacing w:after="0" w:line="240" w:lineRule="auto"/>
              <w:rPr>
                <w:spacing w:val="-4"/>
                <w:lang w:val="fr-FR"/>
              </w:rPr>
            </w:pPr>
            <w:r w:rsidRPr="00C50552">
              <w:rPr>
                <w:spacing w:val="-4"/>
                <w:lang w:val="fr-FR"/>
              </w:rPr>
              <w:t>Kinande</w:t>
            </w:r>
          </w:p>
          <w:p w14:paraId="1A2E17AB" w14:textId="12E54E18" w:rsidR="00EC44D9" w:rsidRDefault="00EC44D9" w:rsidP="00EC44D9">
            <w:pPr>
              <w:pStyle w:val="ListParagraph"/>
              <w:numPr>
                <w:ilvl w:val="0"/>
                <w:numId w:val="44"/>
              </w:numPr>
              <w:spacing w:after="0" w:line="240" w:lineRule="auto"/>
              <w:rPr>
                <w:spacing w:val="-4"/>
                <w:lang w:val="fr-FR"/>
              </w:rPr>
            </w:pPr>
            <w:r w:rsidRPr="00712126">
              <w:rPr>
                <w:spacing w:val="-4"/>
                <w:lang w:val="fr-FR"/>
              </w:rPr>
              <w:t>M</w:t>
            </w:r>
            <w:r>
              <w:rPr>
                <w:spacing w:val="-4"/>
                <w:lang w:val="fr-FR"/>
              </w:rPr>
              <w:t>o</w:t>
            </w:r>
            <w:r w:rsidRPr="00712126">
              <w:rPr>
                <w:spacing w:val="-4"/>
                <w:lang w:val="fr-FR"/>
              </w:rPr>
              <w:t>susu :____________________________</w:t>
            </w:r>
          </w:p>
          <w:p w14:paraId="451E4BF7" w14:textId="74C3E4D1" w:rsidR="00EC44D9" w:rsidRPr="00712126" w:rsidRDefault="00EC44D9" w:rsidP="00EC44D9">
            <w:pPr>
              <w:pStyle w:val="ListParagraph"/>
              <w:numPr>
                <w:ilvl w:val="0"/>
                <w:numId w:val="44"/>
              </w:numPr>
              <w:spacing w:after="0" w:line="240" w:lineRule="auto"/>
              <w:rPr>
                <w:spacing w:val="-4"/>
                <w:lang w:val="fr-FR"/>
              </w:rPr>
            </w:pPr>
            <w:r w:rsidRPr="00712126">
              <w:rPr>
                <w:spacing w:val="-4"/>
                <w:lang w:val="fr-FR"/>
              </w:rPr>
              <w:t xml:space="preserve">Naboyi </w:t>
            </w:r>
            <w:r w:rsidRPr="00712126">
              <w:rPr>
                <w:i/>
                <w:iCs/>
                <w:spacing w:val="-4"/>
                <w:lang w:val="fr-FR"/>
              </w:rPr>
              <w:t>(Ko tanga te)</w:t>
            </w:r>
          </w:p>
        </w:tc>
      </w:tr>
      <w:tr w:rsidR="00EC44D9" w:rsidRPr="00AF08D8" w14:paraId="06D9F0BA" w14:textId="77777777" w:rsidTr="006806BB">
        <w:trPr>
          <w:cantSplit/>
          <w:trHeight w:val="1178"/>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D02FE87" w14:textId="02EF4221" w:rsidR="00EC44D9" w:rsidRPr="00AD5938" w:rsidRDefault="00EC44D9" w:rsidP="00EC44D9">
            <w:pPr>
              <w:pStyle w:val="ListParagraph"/>
              <w:numPr>
                <w:ilvl w:val="0"/>
                <w:numId w:val="64"/>
              </w:numPr>
              <w:spacing w:after="0" w:line="240" w:lineRule="auto"/>
              <w:ind w:left="361" w:hanging="361"/>
              <w:rPr>
                <w:strike/>
                <w:spacing w:val="-4"/>
              </w:rPr>
            </w:pPr>
            <w:r w:rsidRPr="00AD5938">
              <w:rPr>
                <w:spacing w:val="-4"/>
              </w:rPr>
              <w:t xml:space="preserve">Munoko </w:t>
            </w:r>
            <w:r w:rsidRPr="00AD5938">
              <w:rPr>
                <w:rFonts w:eastAsia="Times New Roman" w:cs="Calibri"/>
                <w:spacing w:val="-4"/>
              </w:rPr>
              <w:t xml:space="preserve">ya mboka </w:t>
            </w:r>
            <w:r w:rsidRPr="00AD5938">
              <w:rPr>
                <w:spacing w:val="-4"/>
              </w:rPr>
              <w:t xml:space="preserve">nini olobaka </w:t>
            </w:r>
            <w:r w:rsidRPr="00AD5938">
              <w:rPr>
                <w:rFonts w:eastAsia="Times New Roman" w:cs="Calibri"/>
                <w:spacing w:val="-4"/>
              </w:rPr>
              <w:t>(munoko ya mboka na bino)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5E5276C9" w14:textId="77777777" w:rsidR="00EC44D9" w:rsidRPr="002E6648" w:rsidRDefault="00EC44D9" w:rsidP="00EC44D9">
            <w:pPr>
              <w:pStyle w:val="ListParagraph"/>
              <w:numPr>
                <w:ilvl w:val="0"/>
                <w:numId w:val="70"/>
              </w:numPr>
              <w:spacing w:after="0" w:line="240" w:lineRule="auto"/>
              <w:rPr>
                <w:spacing w:val="-4"/>
                <w:lang w:val="fr-FR"/>
              </w:rPr>
            </w:pPr>
            <w:r w:rsidRPr="002E6648">
              <w:rPr>
                <w:spacing w:val="-4"/>
                <w:lang w:val="fr-FR"/>
              </w:rPr>
              <w:t>[Munoko 1]</w:t>
            </w:r>
          </w:p>
          <w:p w14:paraId="1CA3E71F" w14:textId="77777777" w:rsidR="00EC44D9" w:rsidRPr="002E6648" w:rsidRDefault="00EC44D9" w:rsidP="00EC44D9">
            <w:pPr>
              <w:pStyle w:val="ListParagraph"/>
              <w:numPr>
                <w:ilvl w:val="0"/>
                <w:numId w:val="70"/>
              </w:numPr>
              <w:spacing w:after="0" w:line="240" w:lineRule="auto"/>
              <w:rPr>
                <w:spacing w:val="-4"/>
                <w:lang w:val="fr-FR"/>
              </w:rPr>
            </w:pPr>
            <w:r w:rsidRPr="002E6648">
              <w:rPr>
                <w:spacing w:val="-4"/>
                <w:lang w:val="fr-FR"/>
              </w:rPr>
              <w:t>[Munoko 2]</w:t>
            </w:r>
          </w:p>
          <w:p w14:paraId="2EE84C69" w14:textId="77777777" w:rsidR="00EC44D9" w:rsidRDefault="00EC44D9" w:rsidP="00EC44D9">
            <w:pPr>
              <w:pStyle w:val="ListParagraph"/>
              <w:numPr>
                <w:ilvl w:val="0"/>
                <w:numId w:val="70"/>
              </w:numPr>
              <w:spacing w:after="0" w:line="240" w:lineRule="auto"/>
              <w:rPr>
                <w:spacing w:val="-4"/>
                <w:lang w:val="fr-FR"/>
              </w:rPr>
            </w:pPr>
            <w:r w:rsidRPr="002E6648">
              <w:rPr>
                <w:spacing w:val="-4"/>
                <w:lang w:val="fr-FR"/>
              </w:rPr>
              <w:t>[Munoko 3]</w:t>
            </w:r>
          </w:p>
          <w:p w14:paraId="48E9C0F7" w14:textId="313DE36D" w:rsidR="00EC44D9" w:rsidRDefault="00EC44D9" w:rsidP="00EC44D9">
            <w:pPr>
              <w:pStyle w:val="ListParagraph"/>
              <w:numPr>
                <w:ilvl w:val="0"/>
                <w:numId w:val="70"/>
              </w:numPr>
              <w:spacing w:after="0" w:line="240" w:lineRule="auto"/>
              <w:rPr>
                <w:spacing w:val="-4"/>
                <w:lang w:val="fr-FR"/>
              </w:rPr>
            </w:pPr>
            <w:r w:rsidRPr="002E6648">
              <w:rPr>
                <w:spacing w:val="-4"/>
                <w:lang w:val="fr-FR"/>
              </w:rPr>
              <w:t>M</w:t>
            </w:r>
            <w:r>
              <w:rPr>
                <w:spacing w:val="-4"/>
                <w:lang w:val="fr-FR"/>
              </w:rPr>
              <w:t>o</w:t>
            </w:r>
            <w:r w:rsidRPr="002E6648">
              <w:rPr>
                <w:spacing w:val="-4"/>
                <w:lang w:val="fr-FR"/>
              </w:rPr>
              <w:t>susu :____________________________</w:t>
            </w:r>
          </w:p>
          <w:p w14:paraId="7493C1F8" w14:textId="02D5389E" w:rsidR="00EC44D9" w:rsidRPr="002E6648" w:rsidRDefault="00EC44D9" w:rsidP="00EC44D9">
            <w:pPr>
              <w:pStyle w:val="ListParagraph"/>
              <w:numPr>
                <w:ilvl w:val="0"/>
                <w:numId w:val="70"/>
              </w:numPr>
              <w:spacing w:after="0" w:line="240" w:lineRule="auto"/>
              <w:rPr>
                <w:spacing w:val="-4"/>
                <w:lang w:val="fr-FR"/>
              </w:rPr>
            </w:pPr>
            <w:r w:rsidRPr="002E6648">
              <w:rPr>
                <w:spacing w:val="-4"/>
                <w:lang w:val="fr-FR"/>
              </w:rPr>
              <w:t xml:space="preserve">Naboyi </w:t>
            </w:r>
            <w:r w:rsidRPr="002E6648">
              <w:rPr>
                <w:i/>
                <w:iCs/>
                <w:spacing w:val="-4"/>
                <w:lang w:val="fr-FR"/>
              </w:rPr>
              <w:t>(Ko tanga te)</w:t>
            </w:r>
          </w:p>
        </w:tc>
      </w:tr>
      <w:tr w:rsidR="00EC44D9" w:rsidRPr="00AF08D8" w14:paraId="0FD14C06" w14:textId="77777777" w:rsidTr="006806BB">
        <w:trPr>
          <w:cantSplit/>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0992CEF" w14:textId="4312A176" w:rsidR="00EC44D9" w:rsidRPr="00754C10" w:rsidRDefault="00EC44D9" w:rsidP="00EC44D9">
            <w:pPr>
              <w:pStyle w:val="ListParagraph"/>
              <w:numPr>
                <w:ilvl w:val="0"/>
                <w:numId w:val="64"/>
              </w:numPr>
              <w:spacing w:after="0" w:line="240" w:lineRule="auto"/>
              <w:ind w:left="361" w:hanging="361"/>
              <w:rPr>
                <w:spacing w:val="-4"/>
              </w:rPr>
            </w:pPr>
            <w:r w:rsidRPr="00754C10">
              <w:rPr>
                <w:spacing w:val="-4"/>
              </w:rPr>
              <w:t>Olingaka kozua basango ya bokono ya Ebola na minoko nini</w:t>
            </w:r>
            <w:r w:rsidRPr="00754C10">
              <w:rPr>
                <w:rFonts w:eastAsia="Times New Roman" w:cs="Calibri"/>
                <w:color w:val="000000"/>
              </w:rPr>
              <w:t xml:space="preserve"> ?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F5D8FE3" w14:textId="09F1AEC4" w:rsidR="00EC44D9" w:rsidRPr="00653F46" w:rsidRDefault="00EC44D9" w:rsidP="00EC44D9">
            <w:pPr>
              <w:pStyle w:val="ListParagraph"/>
              <w:numPr>
                <w:ilvl w:val="0"/>
                <w:numId w:val="30"/>
              </w:numPr>
              <w:spacing w:after="0" w:line="240" w:lineRule="auto"/>
              <w:rPr>
                <w:spacing w:val="-4"/>
                <w:lang w:val="fr-FR"/>
              </w:rPr>
            </w:pPr>
            <w:r w:rsidRPr="00653F46">
              <w:rPr>
                <w:spacing w:val="-4"/>
                <w:lang w:val="fr-FR"/>
              </w:rPr>
              <w:t>[</w:t>
            </w:r>
            <w:r w:rsidRPr="00653F46">
              <w:rPr>
                <w:lang w:val="fr-FR"/>
              </w:rPr>
              <w:t>Munoko</w:t>
            </w:r>
            <w:r w:rsidRPr="00653F46">
              <w:rPr>
                <w:spacing w:val="-4"/>
                <w:lang w:val="fr-FR"/>
              </w:rPr>
              <w:t xml:space="preserve"> 1]</w:t>
            </w:r>
          </w:p>
          <w:p w14:paraId="1365C0C0" w14:textId="17CA4217" w:rsidR="00EC44D9" w:rsidRPr="00653F46" w:rsidRDefault="00EC44D9" w:rsidP="00EC44D9">
            <w:pPr>
              <w:pStyle w:val="ListParagraph"/>
              <w:numPr>
                <w:ilvl w:val="0"/>
                <w:numId w:val="30"/>
              </w:numPr>
              <w:spacing w:after="0" w:line="240" w:lineRule="auto"/>
              <w:rPr>
                <w:spacing w:val="-4"/>
                <w:lang w:val="fr-FR"/>
              </w:rPr>
            </w:pPr>
            <w:r w:rsidRPr="00653F46">
              <w:rPr>
                <w:spacing w:val="-4"/>
                <w:lang w:val="fr-FR"/>
              </w:rPr>
              <w:t>[</w:t>
            </w:r>
            <w:r w:rsidRPr="00653F46">
              <w:rPr>
                <w:lang w:val="fr-FR"/>
              </w:rPr>
              <w:t>Munoko</w:t>
            </w:r>
            <w:r w:rsidRPr="00653F46">
              <w:rPr>
                <w:spacing w:val="-4"/>
                <w:lang w:val="fr-FR"/>
              </w:rPr>
              <w:t xml:space="preserve"> 2]</w:t>
            </w:r>
          </w:p>
          <w:p w14:paraId="41A03717" w14:textId="45561843" w:rsidR="00EC44D9" w:rsidRPr="00653F46" w:rsidRDefault="00EC44D9" w:rsidP="00EC44D9">
            <w:pPr>
              <w:pStyle w:val="ListParagraph"/>
              <w:numPr>
                <w:ilvl w:val="0"/>
                <w:numId w:val="30"/>
              </w:numPr>
              <w:spacing w:after="0" w:line="240" w:lineRule="auto"/>
              <w:rPr>
                <w:spacing w:val="-4"/>
                <w:lang w:val="fr-FR"/>
              </w:rPr>
            </w:pPr>
            <w:r w:rsidRPr="00653F46">
              <w:rPr>
                <w:spacing w:val="-4"/>
                <w:lang w:val="fr-FR"/>
              </w:rPr>
              <w:t>[</w:t>
            </w:r>
            <w:r w:rsidRPr="00653F46">
              <w:rPr>
                <w:lang w:val="fr-FR"/>
              </w:rPr>
              <w:t>Munoko</w:t>
            </w:r>
            <w:r w:rsidRPr="00653F46">
              <w:rPr>
                <w:spacing w:val="-4"/>
                <w:lang w:val="fr-FR"/>
              </w:rPr>
              <w:t xml:space="preserve"> 3]</w:t>
            </w:r>
          </w:p>
          <w:p w14:paraId="32C53D92" w14:textId="0C6969F5" w:rsidR="00EC44D9" w:rsidRDefault="00EC44D9" w:rsidP="00EC44D9">
            <w:pPr>
              <w:pStyle w:val="ListParagraph"/>
              <w:numPr>
                <w:ilvl w:val="0"/>
                <w:numId w:val="30"/>
              </w:numPr>
              <w:spacing w:after="0" w:line="240" w:lineRule="auto"/>
              <w:rPr>
                <w:spacing w:val="-4"/>
                <w:lang w:val="fr-FR"/>
              </w:rPr>
            </w:pPr>
            <w:r w:rsidRPr="00712126">
              <w:rPr>
                <w:spacing w:val="-4"/>
                <w:lang w:val="fr-FR"/>
              </w:rPr>
              <w:t>M</w:t>
            </w:r>
            <w:r>
              <w:rPr>
                <w:spacing w:val="-4"/>
                <w:lang w:val="fr-FR"/>
              </w:rPr>
              <w:t>o</w:t>
            </w:r>
            <w:r w:rsidRPr="00712126">
              <w:rPr>
                <w:spacing w:val="-4"/>
                <w:lang w:val="fr-FR"/>
              </w:rPr>
              <w:t>susu :</w:t>
            </w:r>
            <w:r w:rsidRPr="00E30CF5">
              <w:rPr>
                <w:spacing w:val="-4"/>
                <w:lang w:val="fr-FR"/>
              </w:rPr>
              <w:t>____________________________</w:t>
            </w:r>
          </w:p>
          <w:p w14:paraId="3A6E4B6E" w14:textId="09A5A55B" w:rsidR="00EC44D9" w:rsidRPr="00712126" w:rsidRDefault="00EC44D9" w:rsidP="00EC44D9">
            <w:pPr>
              <w:pStyle w:val="ListParagraph"/>
              <w:numPr>
                <w:ilvl w:val="0"/>
                <w:numId w:val="30"/>
              </w:numPr>
              <w:spacing w:after="0" w:line="240" w:lineRule="auto"/>
              <w:rPr>
                <w:spacing w:val="-4"/>
                <w:lang w:val="fr-FR"/>
              </w:rPr>
            </w:pPr>
            <w:r w:rsidRPr="00712126">
              <w:rPr>
                <w:spacing w:val="-4"/>
                <w:lang w:val="fr-FR"/>
              </w:rPr>
              <w:t xml:space="preserve">Naboyi </w:t>
            </w:r>
            <w:r w:rsidRPr="00712126">
              <w:rPr>
                <w:i/>
                <w:iCs/>
                <w:spacing w:val="-4"/>
                <w:lang w:val="fr-FR"/>
              </w:rPr>
              <w:t>(Ko tanga te)</w:t>
            </w:r>
          </w:p>
        </w:tc>
      </w:tr>
      <w:tr w:rsidR="00EC44D9" w:rsidRPr="00AF08D8" w14:paraId="158693DE" w14:textId="77777777" w:rsidTr="006806BB">
        <w:trPr>
          <w:cantSplit/>
        </w:trPr>
        <w:tc>
          <w:tcPr>
            <w:tcW w:w="34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711BC21" w14:textId="2FC8AAC8" w:rsidR="00EC44D9" w:rsidRPr="003907F6" w:rsidRDefault="00EC44D9" w:rsidP="00EC44D9">
            <w:pPr>
              <w:pStyle w:val="ListParagraph"/>
              <w:numPr>
                <w:ilvl w:val="0"/>
                <w:numId w:val="64"/>
              </w:numPr>
              <w:spacing w:after="0" w:line="240" w:lineRule="auto"/>
              <w:ind w:left="361" w:hanging="361"/>
              <w:rPr>
                <w:spacing w:val="-4"/>
                <w:lang w:val="fr-FR"/>
              </w:rPr>
            </w:pPr>
            <w:r w:rsidRPr="003907F6">
              <w:rPr>
                <w:spacing w:val="-4"/>
                <w:lang w:val="fr-FR"/>
              </w:rPr>
              <w:t>Osambelaka wapi</w:t>
            </w:r>
            <w:r>
              <w:rPr>
                <w:spacing w:val="-4"/>
                <w:lang w:val="fr-FR"/>
              </w:rPr>
              <w:t xml:space="preserve"> </w:t>
            </w:r>
            <w:r w:rsidRPr="003907F6">
              <w:rPr>
                <w:spacing w:val="-4"/>
                <w:lang w:val="fr-FR"/>
              </w:rPr>
              <w:t>?</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4CC249DB" w14:textId="77777777" w:rsidR="00EC44D9" w:rsidRPr="00AC27CE" w:rsidRDefault="00EC44D9" w:rsidP="00EC44D9">
            <w:pPr>
              <w:pStyle w:val="ListParagraph"/>
              <w:numPr>
                <w:ilvl w:val="0"/>
                <w:numId w:val="39"/>
              </w:numPr>
              <w:spacing w:after="0" w:line="240" w:lineRule="auto"/>
              <w:rPr>
                <w:spacing w:val="-4"/>
                <w:lang w:val="fr-FR"/>
              </w:rPr>
            </w:pPr>
            <w:r w:rsidRPr="00AC27CE">
              <w:rPr>
                <w:spacing w:val="-4"/>
                <w:lang w:val="fr-FR"/>
              </w:rPr>
              <w:t>Bato ya protesta</w:t>
            </w:r>
          </w:p>
          <w:p w14:paraId="54982FF2" w14:textId="6B2B3D88" w:rsidR="00EC44D9" w:rsidRPr="00AC27CE" w:rsidRDefault="00EC44D9" w:rsidP="00EC44D9">
            <w:pPr>
              <w:pStyle w:val="ListParagraph"/>
              <w:numPr>
                <w:ilvl w:val="0"/>
                <w:numId w:val="39"/>
              </w:numPr>
              <w:spacing w:after="0" w:line="240" w:lineRule="auto"/>
              <w:rPr>
                <w:spacing w:val="-4"/>
                <w:lang w:val="fr-FR"/>
              </w:rPr>
            </w:pPr>
            <w:r w:rsidRPr="00AC27CE">
              <w:rPr>
                <w:spacing w:val="-4"/>
                <w:lang w:val="fr-FR"/>
              </w:rPr>
              <w:t>Bakatolike</w:t>
            </w:r>
          </w:p>
          <w:p w14:paraId="6D744B80" w14:textId="6227A61D" w:rsidR="00EC44D9" w:rsidRPr="00416AD9" w:rsidRDefault="00EC44D9" w:rsidP="00EC44D9">
            <w:pPr>
              <w:pStyle w:val="ListParagraph"/>
              <w:numPr>
                <w:ilvl w:val="0"/>
                <w:numId w:val="39"/>
              </w:numPr>
              <w:spacing w:after="0" w:line="240" w:lineRule="auto"/>
              <w:rPr>
                <w:spacing w:val="-4"/>
                <w:lang w:val="fr-FR"/>
              </w:rPr>
            </w:pPr>
            <w:r w:rsidRPr="00416AD9">
              <w:rPr>
                <w:spacing w:val="-4"/>
                <w:lang w:val="fr-FR"/>
              </w:rPr>
              <w:t xml:space="preserve">Bato ya ndako ya eclezia ya balamuki elamuki </w:t>
            </w:r>
          </w:p>
          <w:p w14:paraId="21815F9E" w14:textId="72EF47B5" w:rsidR="00EC44D9" w:rsidRPr="00AC27CE" w:rsidRDefault="00EC44D9" w:rsidP="00EC44D9">
            <w:pPr>
              <w:pStyle w:val="ListParagraph"/>
              <w:numPr>
                <w:ilvl w:val="0"/>
                <w:numId w:val="39"/>
              </w:numPr>
              <w:spacing w:after="0" w:line="240" w:lineRule="auto"/>
              <w:rPr>
                <w:spacing w:val="-4"/>
                <w:lang w:val="fr-FR"/>
              </w:rPr>
            </w:pPr>
            <w:r>
              <w:rPr>
                <w:spacing w:val="-4"/>
                <w:lang w:val="fr-FR"/>
              </w:rPr>
              <w:t>B</w:t>
            </w:r>
            <w:r w:rsidRPr="00AC27CE">
              <w:rPr>
                <w:spacing w:val="-4"/>
                <w:lang w:val="fr-FR"/>
              </w:rPr>
              <w:t>amizilma</w:t>
            </w:r>
          </w:p>
          <w:p w14:paraId="7B3DFC73" w14:textId="47785B10" w:rsidR="00EC44D9" w:rsidRPr="00AC27CE" w:rsidRDefault="00EC44D9" w:rsidP="00EC44D9">
            <w:pPr>
              <w:pStyle w:val="ListParagraph"/>
              <w:numPr>
                <w:ilvl w:val="0"/>
                <w:numId w:val="39"/>
              </w:numPr>
              <w:spacing w:after="0" w:line="240" w:lineRule="auto"/>
              <w:rPr>
                <w:spacing w:val="-4"/>
                <w:lang w:val="fr-FR"/>
              </w:rPr>
            </w:pPr>
            <w:r w:rsidRPr="00AC27CE">
              <w:rPr>
                <w:spacing w:val="-4"/>
                <w:lang w:val="fr-FR"/>
              </w:rPr>
              <w:t>Bato ya Kimbangu</w:t>
            </w:r>
          </w:p>
          <w:p w14:paraId="09C2220F" w14:textId="77777777" w:rsidR="00EC44D9" w:rsidRDefault="00EC44D9" w:rsidP="00EC44D9">
            <w:pPr>
              <w:pStyle w:val="ListParagraph"/>
              <w:numPr>
                <w:ilvl w:val="0"/>
                <w:numId w:val="39"/>
              </w:numPr>
              <w:spacing w:after="0" w:line="240" w:lineRule="auto"/>
              <w:rPr>
                <w:spacing w:val="-4"/>
                <w:lang w:val="fr-FR"/>
              </w:rPr>
            </w:pPr>
            <w:r w:rsidRPr="00AC27CE">
              <w:rPr>
                <w:spacing w:val="-4"/>
                <w:lang w:val="fr-FR"/>
              </w:rPr>
              <w:t>Baye bazanga kondima</w:t>
            </w:r>
          </w:p>
          <w:p w14:paraId="231301AB" w14:textId="50B6A419" w:rsidR="00EC44D9" w:rsidRPr="00E30CF5" w:rsidRDefault="00EC44D9" w:rsidP="00EC44D9">
            <w:pPr>
              <w:pStyle w:val="ListParagraph"/>
              <w:numPr>
                <w:ilvl w:val="0"/>
                <w:numId w:val="39"/>
              </w:numPr>
              <w:spacing w:after="0" w:line="240" w:lineRule="auto"/>
              <w:rPr>
                <w:spacing w:val="-4"/>
                <w:lang w:val="fr-FR"/>
              </w:rPr>
            </w:pPr>
            <w:r w:rsidRPr="00E30CF5">
              <w:rPr>
                <w:spacing w:val="-4"/>
                <w:lang w:val="fr-FR"/>
              </w:rPr>
              <w:t>Misusu :____________________________</w:t>
            </w:r>
          </w:p>
          <w:p w14:paraId="661CDD26" w14:textId="1AC735EA" w:rsidR="00EC44D9" w:rsidRPr="003907F6" w:rsidRDefault="00EC44D9" w:rsidP="00EC44D9">
            <w:pPr>
              <w:pStyle w:val="ListParagraph"/>
              <w:numPr>
                <w:ilvl w:val="0"/>
                <w:numId w:val="39"/>
              </w:numPr>
              <w:spacing w:after="0" w:line="240" w:lineRule="auto"/>
              <w:rPr>
                <w:spacing w:val="-4"/>
                <w:lang w:val="fr-FR"/>
              </w:rPr>
            </w:pPr>
            <w:r w:rsidRPr="00AF08D8">
              <w:rPr>
                <w:spacing w:val="-4"/>
                <w:lang w:val="fr-FR"/>
              </w:rPr>
              <w:t xml:space="preserve">Naboyi </w:t>
            </w:r>
            <w:r w:rsidRPr="00FE36BB">
              <w:rPr>
                <w:i/>
                <w:iCs/>
                <w:spacing w:val="-4"/>
                <w:lang w:val="fr-FR"/>
              </w:rPr>
              <w:t>(Ko tanga te)</w:t>
            </w:r>
          </w:p>
        </w:tc>
      </w:tr>
      <w:tr w:rsidR="00EC44D9" w:rsidRPr="00AF08D8" w14:paraId="7F7058FD" w14:textId="77777777" w:rsidTr="006806BB">
        <w:trPr>
          <w:cantSplit/>
        </w:trPr>
        <w:tc>
          <w:tcPr>
            <w:tcW w:w="1008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3B059C2" w14:textId="31EA9F5F" w:rsidR="00EC44D9" w:rsidRPr="003907F6" w:rsidRDefault="00EC44D9" w:rsidP="00EC44D9">
            <w:pPr>
              <w:pStyle w:val="BodyText"/>
              <w:spacing w:before="1" w:line="276" w:lineRule="auto"/>
              <w:ind w:left="0"/>
              <w:rPr>
                <w:spacing w:val="-4"/>
              </w:rPr>
            </w:pPr>
            <w:r w:rsidRPr="001A7DB3">
              <w:rPr>
                <w:b/>
                <w:bCs/>
                <w:i/>
                <w:iCs/>
                <w:caps/>
                <w:lang w:val="fr-FR"/>
              </w:rPr>
              <w:t>Tanga makoma oyo pona moyanoli</w:t>
            </w:r>
            <w:r w:rsidRPr="001A7DB3">
              <w:rPr>
                <w:caps/>
                <w:lang w:val="fr-FR"/>
              </w:rPr>
              <w:t xml:space="preserve"> :</w:t>
            </w:r>
            <w:r w:rsidRPr="001A7DB3">
              <w:rPr>
                <w:lang w:val="fr-FR"/>
              </w:rPr>
              <w:t xml:space="preserve"> Totondi yo pe tosilisi ankete na biso. </w:t>
            </w:r>
            <w:r w:rsidRPr="00AF08D8">
              <w:t>Oza na likambu mususu yako tuna biso liboso to kende ?</w:t>
            </w:r>
          </w:p>
        </w:tc>
      </w:tr>
    </w:tbl>
    <w:p w14:paraId="308CF910" w14:textId="009C3747" w:rsidR="002E3DA8" w:rsidRDefault="002E3DA8" w:rsidP="003907F6">
      <w:pPr>
        <w:pStyle w:val="NoSpacing"/>
        <w:rPr>
          <w:b/>
          <w:u w:val="single"/>
        </w:rPr>
      </w:pPr>
    </w:p>
    <w:p w14:paraId="1ADF9F69" w14:textId="77777777" w:rsidR="006806BB" w:rsidRDefault="006806BB" w:rsidP="006806BB">
      <w:pPr>
        <w:spacing w:after="0"/>
        <w:jc w:val="center"/>
        <w:rPr>
          <w:lang w:val="fr-FR"/>
        </w:rPr>
      </w:pPr>
      <w:r>
        <w:rPr>
          <w:lang w:val="fr-FR"/>
        </w:rPr>
        <w:lastRenderedPageBreak/>
        <w:t>Ce matériel a été produit grâce à un accord de coopération (n° 1 NU2HGH000047-01-00) entre les US Centers for Disease Control and Prevention (US CDC) et RTI International, 2022. Il est offert gratuitement pour être utilisé dans le cadre d'analyses et de recherches communautaires. Veuillez créditer les US CDC et RTI International. Pour plus d'informations, contactez GEarle-Richardson@cdc.gov.</w:t>
      </w:r>
    </w:p>
    <w:p w14:paraId="0FF3376B" w14:textId="77777777" w:rsidR="006806BB" w:rsidRDefault="006806BB" w:rsidP="006806BB">
      <w:pPr>
        <w:jc w:val="center"/>
        <w:rPr>
          <w:lang w:val="fr-FR"/>
        </w:rPr>
      </w:pPr>
      <w:r>
        <w:rPr>
          <w:lang w:val="fr-FR"/>
        </w:rPr>
        <w:t>Le contenu et le format de ce questionnaire relèvent de la responsabilité des auteurs et ne représentent pas nécessairement la position officielle des CDC.</w:t>
      </w:r>
    </w:p>
    <w:p w14:paraId="00A1C729" w14:textId="77777777" w:rsidR="006806BB" w:rsidRDefault="006806BB" w:rsidP="006806BB">
      <w:pPr>
        <w:jc w:val="center"/>
        <w:rPr>
          <w:lang w:val="fr-FR"/>
        </w:rPr>
      </w:pPr>
      <w:r>
        <w:rPr>
          <w:noProof/>
        </w:rPr>
        <w:drawing>
          <wp:inline distT="0" distB="0" distL="0" distR="0" wp14:anchorId="259A7DB0" wp14:editId="32D47E96">
            <wp:extent cx="2152650" cy="1019175"/>
            <wp:effectExtent l="0" t="0" r="0" b="9525"/>
            <wp:docPr id="2" name="Picture 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52650" cy="1019175"/>
                    </a:xfrm>
                    <a:prstGeom prst="rect">
                      <a:avLst/>
                    </a:prstGeom>
                    <a:noFill/>
                    <a:ln>
                      <a:noFill/>
                    </a:ln>
                  </pic:spPr>
                </pic:pic>
              </a:graphicData>
            </a:graphic>
          </wp:inline>
        </w:drawing>
      </w:r>
    </w:p>
    <w:p w14:paraId="596227B7" w14:textId="77777777" w:rsidR="006806BB" w:rsidRPr="00203E0B" w:rsidRDefault="006806BB" w:rsidP="006806BB">
      <w:pPr>
        <w:rPr>
          <w:lang w:val="sw-KE"/>
        </w:rPr>
      </w:pPr>
    </w:p>
    <w:p w14:paraId="11C7BD2C" w14:textId="77777777" w:rsidR="00220FA5" w:rsidRPr="00A87AC7" w:rsidRDefault="00220FA5" w:rsidP="003907F6">
      <w:pPr>
        <w:pStyle w:val="NoSpacing"/>
        <w:rPr>
          <w:b/>
          <w:u w:val="single"/>
          <w:lang w:val="fr-FR"/>
        </w:rPr>
      </w:pPr>
    </w:p>
    <w:sectPr w:rsidR="00220FA5" w:rsidRPr="00A87AC7" w:rsidSect="003907F6">
      <w:headerReference w:type="even" r:id="rId13"/>
      <w:headerReference w:type="default" r:id="rId14"/>
      <w:footerReference w:type="even" r:id="rId15"/>
      <w:footerReference w:type="default" r:id="rId16"/>
      <w:headerReference w:type="first" r:id="rId17"/>
      <w:footerReference w:type="first" r:id="rId18"/>
      <w:pgSz w:w="12240" w:h="15840"/>
      <w:pgMar w:top="1080" w:right="1080" w:bottom="1080" w:left="1080" w:header="576"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2B7D8" w14:textId="77777777" w:rsidR="00EC1B36" w:rsidRDefault="00EC1B36">
      <w:pPr>
        <w:spacing w:after="0" w:line="240" w:lineRule="auto"/>
      </w:pPr>
      <w:r>
        <w:separator/>
      </w:r>
    </w:p>
  </w:endnote>
  <w:endnote w:type="continuationSeparator" w:id="0">
    <w:p w14:paraId="2752FBFE" w14:textId="77777777" w:rsidR="00EC1B36" w:rsidRDefault="00EC1B36">
      <w:pPr>
        <w:spacing w:after="0" w:line="240" w:lineRule="auto"/>
      </w:pPr>
      <w:r>
        <w:continuationSeparator/>
      </w:r>
    </w:p>
  </w:endnote>
  <w:endnote w:type="continuationNotice" w:id="1">
    <w:p w14:paraId="6E4A5E30" w14:textId="77777777" w:rsidR="00EC1B36" w:rsidRDefault="00EC1B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rlito">
    <w:altName w:val="Calibri"/>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E5AF2" w14:textId="77777777" w:rsidR="006806BB" w:rsidRDefault="006806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5457673"/>
      <w:docPartObj>
        <w:docPartGallery w:val="Page Numbers (Bottom of Page)"/>
        <w:docPartUnique/>
      </w:docPartObj>
    </w:sdtPr>
    <w:sdtEndPr>
      <w:rPr>
        <w:noProof/>
      </w:rPr>
    </w:sdtEndPr>
    <w:sdtContent>
      <w:p w14:paraId="1EC0C0E4" w14:textId="448DDA9F" w:rsidR="00D712E5" w:rsidRDefault="00284571" w:rsidP="00284571">
        <w:pPr>
          <w:pStyle w:val="Footer"/>
        </w:pPr>
        <w:r w:rsidRPr="0013248C">
          <w:t>Date de version</w:t>
        </w:r>
        <w:r>
          <w:t xml:space="preserve">: </w:t>
        </w:r>
        <w:r w:rsidR="006806BB">
          <w:t>mai 2022</w:t>
        </w:r>
        <w:r>
          <w:t xml:space="preserve"> </w:t>
        </w:r>
        <w:r>
          <w:tab/>
        </w:r>
        <w:r>
          <w:tab/>
        </w:r>
        <w:r w:rsidR="00D712E5">
          <w:fldChar w:fldCharType="begin"/>
        </w:r>
        <w:r w:rsidR="00D712E5">
          <w:instrText xml:space="preserve"> PAGE   \* MERGEFORMAT </w:instrText>
        </w:r>
        <w:r w:rsidR="00D712E5">
          <w:fldChar w:fldCharType="separate"/>
        </w:r>
        <w:r w:rsidR="00D712E5">
          <w:rPr>
            <w:noProof/>
          </w:rPr>
          <w:t>30</w:t>
        </w:r>
        <w:r w:rsidR="00D712E5">
          <w:rPr>
            <w:noProof/>
          </w:rPr>
          <w:fldChar w:fldCharType="end"/>
        </w:r>
      </w:p>
    </w:sdtContent>
  </w:sdt>
  <w:p w14:paraId="7CE73FC0" w14:textId="77777777" w:rsidR="00D712E5" w:rsidRDefault="00D712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025EA" w14:textId="77777777" w:rsidR="006806BB" w:rsidRDefault="006806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165BA" w14:textId="77777777" w:rsidR="00EC1B36" w:rsidRDefault="00EC1B36">
      <w:pPr>
        <w:spacing w:after="0" w:line="240" w:lineRule="auto"/>
      </w:pPr>
      <w:r>
        <w:rPr>
          <w:color w:val="000000"/>
        </w:rPr>
        <w:separator/>
      </w:r>
    </w:p>
  </w:footnote>
  <w:footnote w:type="continuationSeparator" w:id="0">
    <w:p w14:paraId="70B4A812" w14:textId="77777777" w:rsidR="00EC1B36" w:rsidRDefault="00EC1B36">
      <w:pPr>
        <w:spacing w:after="0" w:line="240" w:lineRule="auto"/>
      </w:pPr>
      <w:r>
        <w:continuationSeparator/>
      </w:r>
    </w:p>
  </w:footnote>
  <w:footnote w:type="continuationNotice" w:id="1">
    <w:p w14:paraId="78880F98" w14:textId="77777777" w:rsidR="00EC1B36" w:rsidRDefault="00EC1B3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723F9" w14:textId="77777777" w:rsidR="006806BB" w:rsidRDefault="006806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39F10" w14:textId="5FBF9A18" w:rsidR="003907F6" w:rsidRPr="003907F6" w:rsidRDefault="00236E61" w:rsidP="003907F6">
    <w:pPr>
      <w:pStyle w:val="Header"/>
    </w:pPr>
    <w:r>
      <w:rPr>
        <w:noProof/>
      </w:rPr>
      <mc:AlternateContent>
        <mc:Choice Requires="wps">
          <w:drawing>
            <wp:anchor distT="0" distB="0" distL="118745" distR="118745" simplePos="0" relativeHeight="251659264" behindDoc="1" locked="0" layoutInCell="1" allowOverlap="0" wp14:anchorId="5487842D" wp14:editId="6DE69D0B">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bCs/>
                              <w:caps/>
                              <w:color w:val="FFFFFF" w:themeColor="background1"/>
                              <w:sz w:val="24"/>
                              <w:szCs w:val="24"/>
                              <w:lang w:val="fr-FR"/>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385AB6F6" w14:textId="08987D90" w:rsidR="00236E61" w:rsidRPr="00B1641F" w:rsidRDefault="00B1641F">
                              <w:pPr>
                                <w:pStyle w:val="Header"/>
                                <w:tabs>
                                  <w:tab w:val="clear" w:pos="4680"/>
                                  <w:tab w:val="clear" w:pos="9360"/>
                                </w:tabs>
                                <w:jc w:val="center"/>
                                <w:rPr>
                                  <w:caps/>
                                  <w:color w:val="FFFFFF" w:themeColor="background1"/>
                                  <w:lang w:val="fr-FR"/>
                                </w:rPr>
                              </w:pPr>
                              <w:r w:rsidRPr="00B1641F">
                                <w:rPr>
                                  <w:b/>
                                  <w:bCs/>
                                  <w:caps/>
                                  <w:color w:val="FFFFFF" w:themeColor="background1"/>
                                  <w:sz w:val="24"/>
                                  <w:szCs w:val="24"/>
                                  <w:lang w:val="fr-FR"/>
                                </w:rPr>
                                <w:t>L’ENQUÊTE 1 : POPULATION GÉNÉRALE  (VERSION SPECIFIQUE A LA RDC)</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5487842D"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" o:allowoverlap="f" fillcolor="#4472c4 [3204]" stroked="f" strokeweight="1pt">
              <v:textbox style="mso-fit-shape-to-text:t">
                <w:txbxContent>
                  <w:sdt>
                    <w:sdtPr>
                      <w:rPr>
                        <w:b/>
                        <w:bCs/>
                        <w:caps/>
                        <w:color w:val="FFFFFF" w:themeColor="background1"/>
                        <w:sz w:val="24"/>
                        <w:szCs w:val="24"/>
                        <w:lang w:val="fr-FR"/>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385AB6F6" w14:textId="08987D90" w:rsidR="00236E61" w:rsidRPr="00B1641F" w:rsidRDefault="00B1641F">
                        <w:pPr>
                          <w:pStyle w:val="Header"/>
                          <w:tabs>
                            <w:tab w:val="clear" w:pos="4680"/>
                            <w:tab w:val="clear" w:pos="9360"/>
                          </w:tabs>
                          <w:jc w:val="center"/>
                          <w:rPr>
                            <w:caps/>
                            <w:color w:val="FFFFFF" w:themeColor="background1"/>
                            <w:lang w:val="fr-FR"/>
                          </w:rPr>
                        </w:pPr>
                        <w:r w:rsidRPr="00B1641F">
                          <w:rPr>
                            <w:b/>
                            <w:bCs/>
                            <w:caps/>
                            <w:color w:val="FFFFFF" w:themeColor="background1"/>
                            <w:sz w:val="24"/>
                            <w:szCs w:val="24"/>
                            <w:lang w:val="fr-FR"/>
                          </w:rPr>
                          <w:t>L’ENQUÊTE 1 : POPULATION GÉNÉRALE  (VERSION SPECIFIQUE A LA RDC)</w:t>
                        </w:r>
                      </w:p>
                    </w:sdtContent>
                  </w:sdt>
                </w:txbxContent>
              </v:textbox>
              <w10:wrap type="square" anchorx="margin"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9E45E" w14:textId="77777777" w:rsidR="006806BB" w:rsidRDefault="006806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379D6"/>
    <w:multiLevelType w:val="multilevel"/>
    <w:tmpl w:val="B1A8E7B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2040565"/>
    <w:multiLevelType w:val="multilevel"/>
    <w:tmpl w:val="3CD665D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6E22A48"/>
    <w:multiLevelType w:val="multilevel"/>
    <w:tmpl w:val="C6A4135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B0572BD"/>
    <w:multiLevelType w:val="multilevel"/>
    <w:tmpl w:val="DA5ECFA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B5330E1"/>
    <w:multiLevelType w:val="multilevel"/>
    <w:tmpl w:val="C6A4135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0DD424A7"/>
    <w:multiLevelType w:val="multilevel"/>
    <w:tmpl w:val="C816883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11E060EA"/>
    <w:multiLevelType w:val="hybridMultilevel"/>
    <w:tmpl w:val="91C6F9E4"/>
    <w:lvl w:ilvl="0" w:tplc="240C0001">
      <w:start w:val="1"/>
      <w:numFmt w:val="bullet"/>
      <w:lvlText w:val=""/>
      <w:lvlJc w:val="left"/>
      <w:pPr>
        <w:ind w:left="720" w:hanging="360"/>
      </w:pPr>
      <w:rPr>
        <w:rFonts w:ascii="Symbol" w:hAnsi="Symbol" w:hint="default"/>
      </w:rPr>
    </w:lvl>
    <w:lvl w:ilvl="1" w:tplc="240C0003" w:tentative="1">
      <w:start w:val="1"/>
      <w:numFmt w:val="bullet"/>
      <w:lvlText w:val="o"/>
      <w:lvlJc w:val="left"/>
      <w:pPr>
        <w:ind w:left="1440" w:hanging="360"/>
      </w:pPr>
      <w:rPr>
        <w:rFonts w:ascii="Courier New" w:hAnsi="Courier New" w:cs="Courier New" w:hint="default"/>
      </w:rPr>
    </w:lvl>
    <w:lvl w:ilvl="2" w:tplc="240C0005" w:tentative="1">
      <w:start w:val="1"/>
      <w:numFmt w:val="bullet"/>
      <w:lvlText w:val=""/>
      <w:lvlJc w:val="left"/>
      <w:pPr>
        <w:ind w:left="2160" w:hanging="360"/>
      </w:pPr>
      <w:rPr>
        <w:rFonts w:ascii="Wingdings" w:hAnsi="Wingdings" w:hint="default"/>
      </w:rPr>
    </w:lvl>
    <w:lvl w:ilvl="3" w:tplc="240C0001" w:tentative="1">
      <w:start w:val="1"/>
      <w:numFmt w:val="bullet"/>
      <w:lvlText w:val=""/>
      <w:lvlJc w:val="left"/>
      <w:pPr>
        <w:ind w:left="2880" w:hanging="360"/>
      </w:pPr>
      <w:rPr>
        <w:rFonts w:ascii="Symbol" w:hAnsi="Symbol" w:hint="default"/>
      </w:rPr>
    </w:lvl>
    <w:lvl w:ilvl="4" w:tplc="240C0003" w:tentative="1">
      <w:start w:val="1"/>
      <w:numFmt w:val="bullet"/>
      <w:lvlText w:val="o"/>
      <w:lvlJc w:val="left"/>
      <w:pPr>
        <w:ind w:left="3600" w:hanging="360"/>
      </w:pPr>
      <w:rPr>
        <w:rFonts w:ascii="Courier New" w:hAnsi="Courier New" w:cs="Courier New" w:hint="default"/>
      </w:rPr>
    </w:lvl>
    <w:lvl w:ilvl="5" w:tplc="240C0005" w:tentative="1">
      <w:start w:val="1"/>
      <w:numFmt w:val="bullet"/>
      <w:lvlText w:val=""/>
      <w:lvlJc w:val="left"/>
      <w:pPr>
        <w:ind w:left="4320" w:hanging="360"/>
      </w:pPr>
      <w:rPr>
        <w:rFonts w:ascii="Wingdings" w:hAnsi="Wingdings" w:hint="default"/>
      </w:rPr>
    </w:lvl>
    <w:lvl w:ilvl="6" w:tplc="240C0001" w:tentative="1">
      <w:start w:val="1"/>
      <w:numFmt w:val="bullet"/>
      <w:lvlText w:val=""/>
      <w:lvlJc w:val="left"/>
      <w:pPr>
        <w:ind w:left="5040" w:hanging="360"/>
      </w:pPr>
      <w:rPr>
        <w:rFonts w:ascii="Symbol" w:hAnsi="Symbol" w:hint="default"/>
      </w:rPr>
    </w:lvl>
    <w:lvl w:ilvl="7" w:tplc="240C0003" w:tentative="1">
      <w:start w:val="1"/>
      <w:numFmt w:val="bullet"/>
      <w:lvlText w:val="o"/>
      <w:lvlJc w:val="left"/>
      <w:pPr>
        <w:ind w:left="5760" w:hanging="360"/>
      </w:pPr>
      <w:rPr>
        <w:rFonts w:ascii="Courier New" w:hAnsi="Courier New" w:cs="Courier New" w:hint="default"/>
      </w:rPr>
    </w:lvl>
    <w:lvl w:ilvl="8" w:tplc="240C0005" w:tentative="1">
      <w:start w:val="1"/>
      <w:numFmt w:val="bullet"/>
      <w:lvlText w:val=""/>
      <w:lvlJc w:val="left"/>
      <w:pPr>
        <w:ind w:left="6480" w:hanging="360"/>
      </w:pPr>
      <w:rPr>
        <w:rFonts w:ascii="Wingdings" w:hAnsi="Wingdings" w:hint="default"/>
      </w:rPr>
    </w:lvl>
  </w:abstractNum>
  <w:abstractNum w:abstractNumId="7" w15:restartNumberingAfterBreak="0">
    <w:nsid w:val="12B43D4B"/>
    <w:multiLevelType w:val="multilevel"/>
    <w:tmpl w:val="4C282A8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3270190"/>
    <w:multiLevelType w:val="multilevel"/>
    <w:tmpl w:val="31B8A55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4CE587B"/>
    <w:multiLevelType w:val="multilevel"/>
    <w:tmpl w:val="59EE92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6476563"/>
    <w:multiLevelType w:val="multilevel"/>
    <w:tmpl w:val="CD1C6B4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88C7A22"/>
    <w:multiLevelType w:val="hybridMultilevel"/>
    <w:tmpl w:val="AB3E07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9827E4"/>
    <w:multiLevelType w:val="multilevel"/>
    <w:tmpl w:val="267006C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1E6E1A2C"/>
    <w:multiLevelType w:val="multilevel"/>
    <w:tmpl w:val="C6A4135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20587FC2"/>
    <w:multiLevelType w:val="multilevel"/>
    <w:tmpl w:val="FF4A4300"/>
    <w:lvl w:ilvl="0">
      <w:start w:val="1"/>
      <w:numFmt w:val="decimal"/>
      <w:lvlText w:val="%1."/>
      <w:lvlJc w:val="left"/>
      <w:pPr>
        <w:ind w:left="360" w:hanging="360"/>
      </w:pPr>
      <w:rPr>
        <w:strike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21626550"/>
    <w:multiLevelType w:val="multilevel"/>
    <w:tmpl w:val="0F069B4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3FD5044"/>
    <w:multiLevelType w:val="multilevel"/>
    <w:tmpl w:val="59EE92E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48D7F4B"/>
    <w:multiLevelType w:val="multilevel"/>
    <w:tmpl w:val="2E7A5D8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267A4227"/>
    <w:multiLevelType w:val="hybridMultilevel"/>
    <w:tmpl w:val="37202EBC"/>
    <w:lvl w:ilvl="0" w:tplc="76201E7E">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8F02BC"/>
    <w:multiLevelType w:val="multilevel"/>
    <w:tmpl w:val="500EB5C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298338E7"/>
    <w:multiLevelType w:val="multilevel"/>
    <w:tmpl w:val="760C13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B290707"/>
    <w:multiLevelType w:val="multilevel"/>
    <w:tmpl w:val="5980EE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2BE80E04"/>
    <w:multiLevelType w:val="multilevel"/>
    <w:tmpl w:val="F60A9966"/>
    <w:lvl w:ilvl="0">
      <w:start w:val="1"/>
      <w:numFmt w:val="decimal"/>
      <w:lvlText w:val="%1."/>
      <w:lvlJc w:val="left"/>
      <w:pPr>
        <w:ind w:left="360" w:hanging="360"/>
      </w:pPr>
      <w:rPr>
        <w:i w:val="0"/>
        <w:iCs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2C395197"/>
    <w:multiLevelType w:val="multilevel"/>
    <w:tmpl w:val="ADEE215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2DE444F6"/>
    <w:multiLevelType w:val="multilevel"/>
    <w:tmpl w:val="AD10B74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2E4E3082"/>
    <w:multiLevelType w:val="multilevel"/>
    <w:tmpl w:val="A2A6583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2EA77EEC"/>
    <w:multiLevelType w:val="multilevel"/>
    <w:tmpl w:val="DA5ECF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550041A"/>
    <w:multiLevelType w:val="multilevel"/>
    <w:tmpl w:val="3676AC8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3A091DAF"/>
    <w:multiLevelType w:val="multilevel"/>
    <w:tmpl w:val="EB1E7C2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3CBD5FE3"/>
    <w:multiLevelType w:val="multilevel"/>
    <w:tmpl w:val="5980EE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0" w15:restartNumberingAfterBreak="0">
    <w:nsid w:val="3E6E3C20"/>
    <w:multiLevelType w:val="multilevel"/>
    <w:tmpl w:val="4C0A7AA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3F7D63A3"/>
    <w:multiLevelType w:val="hybridMultilevel"/>
    <w:tmpl w:val="6F4653A4"/>
    <w:lvl w:ilvl="0" w:tplc="646E3D4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FA60644"/>
    <w:multiLevelType w:val="multilevel"/>
    <w:tmpl w:val="FA24E7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1BE5882"/>
    <w:multiLevelType w:val="multilevel"/>
    <w:tmpl w:val="99C0CA4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44896FDA"/>
    <w:multiLevelType w:val="multilevel"/>
    <w:tmpl w:val="84785C9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45C01D35"/>
    <w:multiLevelType w:val="multilevel"/>
    <w:tmpl w:val="C6A4135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6" w15:restartNumberingAfterBreak="0">
    <w:nsid w:val="47135B39"/>
    <w:multiLevelType w:val="multilevel"/>
    <w:tmpl w:val="D5E8A9B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492679EA"/>
    <w:multiLevelType w:val="multilevel"/>
    <w:tmpl w:val="B4F4819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494527F6"/>
    <w:multiLevelType w:val="hybridMultilevel"/>
    <w:tmpl w:val="D4D6A020"/>
    <w:lvl w:ilvl="0" w:tplc="9548927A">
      <w:start w:val="6"/>
      <w:numFmt w:val="decimal"/>
      <w:lvlText w:val="%1."/>
      <w:lvlJc w:val="left"/>
      <w:pPr>
        <w:ind w:left="36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C18097B"/>
    <w:multiLevelType w:val="multilevel"/>
    <w:tmpl w:val="5980EE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0" w15:restartNumberingAfterBreak="0">
    <w:nsid w:val="4C202535"/>
    <w:multiLevelType w:val="hybridMultilevel"/>
    <w:tmpl w:val="1FECE8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D2B3282"/>
    <w:multiLevelType w:val="multilevel"/>
    <w:tmpl w:val="C2CA60C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2" w15:restartNumberingAfterBreak="0">
    <w:nsid w:val="4F373614"/>
    <w:multiLevelType w:val="multilevel"/>
    <w:tmpl w:val="D9204B9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3" w15:restartNumberingAfterBreak="0">
    <w:nsid w:val="535072FB"/>
    <w:multiLevelType w:val="multilevel"/>
    <w:tmpl w:val="A2A6583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4" w15:restartNumberingAfterBreak="0">
    <w:nsid w:val="553E7491"/>
    <w:multiLevelType w:val="multilevel"/>
    <w:tmpl w:val="59EE92E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5" w15:restartNumberingAfterBreak="0">
    <w:nsid w:val="55526FED"/>
    <w:multiLevelType w:val="multilevel"/>
    <w:tmpl w:val="680892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6" w15:restartNumberingAfterBreak="0">
    <w:nsid w:val="567B6D94"/>
    <w:multiLevelType w:val="multilevel"/>
    <w:tmpl w:val="3CD665D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15:restartNumberingAfterBreak="0">
    <w:nsid w:val="57EE0453"/>
    <w:multiLevelType w:val="multilevel"/>
    <w:tmpl w:val="2070DBF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8" w15:restartNumberingAfterBreak="0">
    <w:nsid w:val="590304B1"/>
    <w:multiLevelType w:val="multilevel"/>
    <w:tmpl w:val="C6A4135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9" w15:restartNumberingAfterBreak="0">
    <w:nsid w:val="5A442374"/>
    <w:multiLevelType w:val="multilevel"/>
    <w:tmpl w:val="B35A0D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B970595"/>
    <w:multiLevelType w:val="multilevel"/>
    <w:tmpl w:val="B1A8E7B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3479"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1" w15:restartNumberingAfterBreak="0">
    <w:nsid w:val="60E041A2"/>
    <w:multiLevelType w:val="multilevel"/>
    <w:tmpl w:val="C1C66D9A"/>
    <w:lvl w:ilvl="0">
      <w:start w:val="1"/>
      <w:numFmt w:val="decimal"/>
      <w:lvlText w:val="%1."/>
      <w:lvlJc w:val="left"/>
      <w:pPr>
        <w:ind w:left="360" w:hanging="360"/>
      </w:pPr>
      <w:rPr>
        <w:i w:val="0"/>
        <w:iCs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2" w15:restartNumberingAfterBreak="0">
    <w:nsid w:val="61024BAC"/>
    <w:multiLevelType w:val="hybridMultilevel"/>
    <w:tmpl w:val="51F69D9E"/>
    <w:lvl w:ilvl="0" w:tplc="55A89FF0">
      <w:start w:val="1"/>
      <w:numFmt w:val="decimal"/>
      <w:pStyle w:val="bullets"/>
      <w:lvlText w:val="(%1)"/>
      <w:lvlJc w:val="left"/>
      <w:pPr>
        <w:tabs>
          <w:tab w:val="num" w:pos="720"/>
        </w:tabs>
        <w:ind w:left="720" w:hanging="360"/>
      </w:pPr>
    </w:lvl>
    <w:lvl w:ilvl="1" w:tplc="55A89FF0">
      <w:start w:val="1"/>
      <w:numFmt w:val="decimal"/>
      <w:lvlText w:val="(%2)"/>
      <w:lvlJc w:val="left"/>
      <w:pPr>
        <w:tabs>
          <w:tab w:val="num" w:pos="1440"/>
        </w:tabs>
        <w:ind w:left="1440" w:hanging="360"/>
      </w:pPr>
    </w:lvl>
    <w:lvl w:ilvl="2" w:tplc="479451B2">
      <w:start w:val="1"/>
      <w:numFmt w:val="bullet"/>
      <w:lvlText w:val=""/>
      <w:lvlJc w:val="left"/>
      <w:pPr>
        <w:tabs>
          <w:tab w:val="num" w:pos="2160"/>
        </w:tabs>
        <w:ind w:left="2160" w:hanging="360"/>
      </w:pPr>
      <w:rPr>
        <w:rFonts w:ascii="Wingdings" w:hAnsi="Wingdings" w:hint="default"/>
      </w:rPr>
    </w:lvl>
    <w:lvl w:ilvl="3" w:tplc="917E39A4">
      <w:start w:val="1"/>
      <w:numFmt w:val="bullet"/>
      <w:lvlText w:val=""/>
      <w:lvlJc w:val="left"/>
      <w:pPr>
        <w:tabs>
          <w:tab w:val="num" w:pos="2880"/>
        </w:tabs>
        <w:ind w:left="2880" w:hanging="360"/>
      </w:pPr>
      <w:rPr>
        <w:rFonts w:ascii="Symbol" w:hAnsi="Symbol" w:hint="default"/>
      </w:rPr>
    </w:lvl>
    <w:lvl w:ilvl="4" w:tplc="D9C6273C">
      <w:start w:val="1"/>
      <w:numFmt w:val="bullet"/>
      <w:lvlText w:val="o"/>
      <w:lvlJc w:val="left"/>
      <w:pPr>
        <w:tabs>
          <w:tab w:val="num" w:pos="3600"/>
        </w:tabs>
        <w:ind w:left="3600" w:hanging="360"/>
      </w:pPr>
      <w:rPr>
        <w:rFonts w:ascii="Courier New" w:hAnsi="Courier New" w:cs="Courier New" w:hint="default"/>
      </w:rPr>
    </w:lvl>
    <w:lvl w:ilvl="5" w:tplc="97285AA0">
      <w:start w:val="1"/>
      <w:numFmt w:val="bullet"/>
      <w:lvlText w:val=""/>
      <w:lvlJc w:val="left"/>
      <w:pPr>
        <w:tabs>
          <w:tab w:val="num" w:pos="4320"/>
        </w:tabs>
        <w:ind w:left="4320" w:hanging="360"/>
      </w:pPr>
      <w:rPr>
        <w:rFonts w:ascii="Wingdings" w:hAnsi="Wingdings" w:hint="default"/>
      </w:rPr>
    </w:lvl>
    <w:lvl w:ilvl="6" w:tplc="0B287F6E">
      <w:start w:val="1"/>
      <w:numFmt w:val="bullet"/>
      <w:lvlText w:val=""/>
      <w:lvlJc w:val="left"/>
      <w:pPr>
        <w:tabs>
          <w:tab w:val="num" w:pos="5040"/>
        </w:tabs>
        <w:ind w:left="5040" w:hanging="360"/>
      </w:pPr>
      <w:rPr>
        <w:rFonts w:ascii="Symbol" w:hAnsi="Symbol" w:hint="default"/>
      </w:rPr>
    </w:lvl>
    <w:lvl w:ilvl="7" w:tplc="0854EC76">
      <w:start w:val="1"/>
      <w:numFmt w:val="bullet"/>
      <w:lvlText w:val="o"/>
      <w:lvlJc w:val="left"/>
      <w:pPr>
        <w:tabs>
          <w:tab w:val="num" w:pos="5760"/>
        </w:tabs>
        <w:ind w:left="5760" w:hanging="360"/>
      </w:pPr>
      <w:rPr>
        <w:rFonts w:ascii="Courier New" w:hAnsi="Courier New" w:cs="Courier New" w:hint="default"/>
      </w:rPr>
    </w:lvl>
    <w:lvl w:ilvl="8" w:tplc="0A7A42EE">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61694519"/>
    <w:multiLevelType w:val="multilevel"/>
    <w:tmpl w:val="0148641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6330699A"/>
    <w:multiLevelType w:val="multilevel"/>
    <w:tmpl w:val="0148641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5" w15:restartNumberingAfterBreak="0">
    <w:nsid w:val="63B612E0"/>
    <w:multiLevelType w:val="multilevel"/>
    <w:tmpl w:val="B4F481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65220A7E"/>
    <w:multiLevelType w:val="multilevel"/>
    <w:tmpl w:val="2E7A5D8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7" w15:restartNumberingAfterBreak="0">
    <w:nsid w:val="68F96B4E"/>
    <w:multiLevelType w:val="multilevel"/>
    <w:tmpl w:val="C6A4135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8" w15:restartNumberingAfterBreak="0">
    <w:nsid w:val="6DFB1271"/>
    <w:multiLevelType w:val="hybridMultilevel"/>
    <w:tmpl w:val="AD065C78"/>
    <w:lvl w:ilvl="0" w:tplc="9028D3A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E686604"/>
    <w:multiLevelType w:val="multilevel"/>
    <w:tmpl w:val="CA92D82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0" w15:restartNumberingAfterBreak="0">
    <w:nsid w:val="6E841F6E"/>
    <w:multiLevelType w:val="multilevel"/>
    <w:tmpl w:val="5980EE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1" w15:restartNumberingAfterBreak="0">
    <w:nsid w:val="6FC9329B"/>
    <w:multiLevelType w:val="multilevel"/>
    <w:tmpl w:val="267006C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2" w15:restartNumberingAfterBreak="0">
    <w:nsid w:val="701C413D"/>
    <w:multiLevelType w:val="multilevel"/>
    <w:tmpl w:val="0F069B4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3" w15:restartNumberingAfterBreak="0">
    <w:nsid w:val="71FC10E0"/>
    <w:multiLevelType w:val="multilevel"/>
    <w:tmpl w:val="7C5EB29E"/>
    <w:lvl w:ilvl="0">
      <w:start w:val="1"/>
      <w:numFmt w:val="decimal"/>
      <w:lvlText w:val="%1."/>
      <w:lvlJc w:val="left"/>
      <w:pPr>
        <w:ind w:left="360" w:hanging="360"/>
      </w:pPr>
    </w:lvl>
    <w:lvl w:ilvl="1">
      <w:start w:val="1"/>
      <w:numFmt w:val="lowerLetter"/>
      <w:lvlText w:val="%2."/>
      <w:lvlJc w:val="left"/>
      <w:pPr>
        <w:ind w:left="900" w:hanging="360"/>
      </w:pPr>
    </w:lvl>
    <w:lvl w:ilvl="2">
      <w:start w:val="1"/>
      <w:numFmt w:val="lowerRoman"/>
      <w:lvlText w:val="%3."/>
      <w:lvlJc w:val="right"/>
      <w:pPr>
        <w:ind w:left="1620" w:hanging="180"/>
      </w:pPr>
    </w:lvl>
    <w:lvl w:ilvl="3">
      <w:start w:val="1"/>
      <w:numFmt w:val="decimal"/>
      <w:lvlText w:val="%4."/>
      <w:lvlJc w:val="left"/>
      <w:pPr>
        <w:ind w:left="2340" w:hanging="360"/>
      </w:pPr>
    </w:lvl>
    <w:lvl w:ilvl="4">
      <w:start w:val="1"/>
      <w:numFmt w:val="lowerLetter"/>
      <w:lvlText w:val="%5."/>
      <w:lvlJc w:val="left"/>
      <w:pPr>
        <w:ind w:left="3060" w:hanging="360"/>
      </w:pPr>
    </w:lvl>
    <w:lvl w:ilvl="5">
      <w:start w:val="1"/>
      <w:numFmt w:val="lowerRoman"/>
      <w:lvlText w:val="%6."/>
      <w:lvlJc w:val="right"/>
      <w:pPr>
        <w:ind w:left="3780" w:hanging="180"/>
      </w:pPr>
    </w:lvl>
    <w:lvl w:ilvl="6">
      <w:start w:val="1"/>
      <w:numFmt w:val="decimal"/>
      <w:lvlText w:val="%7."/>
      <w:lvlJc w:val="left"/>
      <w:pPr>
        <w:ind w:left="4500" w:hanging="360"/>
      </w:pPr>
    </w:lvl>
    <w:lvl w:ilvl="7">
      <w:start w:val="1"/>
      <w:numFmt w:val="lowerLetter"/>
      <w:lvlText w:val="%8."/>
      <w:lvlJc w:val="left"/>
      <w:pPr>
        <w:ind w:left="5220" w:hanging="360"/>
      </w:pPr>
    </w:lvl>
    <w:lvl w:ilvl="8">
      <w:start w:val="1"/>
      <w:numFmt w:val="lowerRoman"/>
      <w:lvlText w:val="%9."/>
      <w:lvlJc w:val="right"/>
      <w:pPr>
        <w:ind w:left="5940" w:hanging="180"/>
      </w:pPr>
    </w:lvl>
  </w:abstractNum>
  <w:abstractNum w:abstractNumId="64" w15:restartNumberingAfterBreak="0">
    <w:nsid w:val="726A2F21"/>
    <w:multiLevelType w:val="multilevel"/>
    <w:tmpl w:val="9CB0792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5" w15:restartNumberingAfterBreak="0">
    <w:nsid w:val="74BA6207"/>
    <w:multiLevelType w:val="multilevel"/>
    <w:tmpl w:val="0148641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6" w15:restartNumberingAfterBreak="0">
    <w:nsid w:val="75522EA0"/>
    <w:multiLevelType w:val="multilevel"/>
    <w:tmpl w:val="DA5ECFA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7" w15:restartNumberingAfterBreak="0">
    <w:nsid w:val="77AA05C6"/>
    <w:multiLevelType w:val="multilevel"/>
    <w:tmpl w:val="424CE63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8" w15:restartNumberingAfterBreak="0">
    <w:nsid w:val="7B1F268A"/>
    <w:multiLevelType w:val="multilevel"/>
    <w:tmpl w:val="01FEA6FA"/>
    <w:lvl w:ilvl="0">
      <w:start w:val="1"/>
      <w:numFmt w:val="decimal"/>
      <w:lvlText w:val="%1."/>
      <w:lvlJc w:val="left"/>
      <w:pPr>
        <w:ind w:left="360" w:hanging="360"/>
      </w:pPr>
      <w:rPr>
        <w:i w:val="0"/>
        <w:iCs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9" w15:restartNumberingAfterBreak="0">
    <w:nsid w:val="7B5B1935"/>
    <w:multiLevelType w:val="multilevel"/>
    <w:tmpl w:val="7C5EB29E"/>
    <w:lvl w:ilvl="0">
      <w:start w:val="1"/>
      <w:numFmt w:val="decimal"/>
      <w:lvlText w:val="%1."/>
      <w:lvlJc w:val="left"/>
      <w:pPr>
        <w:ind w:left="360" w:hanging="360"/>
      </w:pPr>
    </w:lvl>
    <w:lvl w:ilvl="1">
      <w:start w:val="1"/>
      <w:numFmt w:val="lowerLetter"/>
      <w:lvlText w:val="%2."/>
      <w:lvlJc w:val="left"/>
      <w:pPr>
        <w:ind w:left="900" w:hanging="360"/>
      </w:pPr>
    </w:lvl>
    <w:lvl w:ilvl="2">
      <w:start w:val="1"/>
      <w:numFmt w:val="lowerRoman"/>
      <w:lvlText w:val="%3."/>
      <w:lvlJc w:val="right"/>
      <w:pPr>
        <w:ind w:left="1620" w:hanging="180"/>
      </w:pPr>
    </w:lvl>
    <w:lvl w:ilvl="3">
      <w:start w:val="1"/>
      <w:numFmt w:val="decimal"/>
      <w:lvlText w:val="%4."/>
      <w:lvlJc w:val="left"/>
      <w:pPr>
        <w:ind w:left="2340" w:hanging="360"/>
      </w:pPr>
    </w:lvl>
    <w:lvl w:ilvl="4">
      <w:start w:val="1"/>
      <w:numFmt w:val="lowerLetter"/>
      <w:lvlText w:val="%5."/>
      <w:lvlJc w:val="left"/>
      <w:pPr>
        <w:ind w:left="3060" w:hanging="360"/>
      </w:pPr>
    </w:lvl>
    <w:lvl w:ilvl="5">
      <w:start w:val="1"/>
      <w:numFmt w:val="lowerRoman"/>
      <w:lvlText w:val="%6."/>
      <w:lvlJc w:val="right"/>
      <w:pPr>
        <w:ind w:left="3780" w:hanging="180"/>
      </w:pPr>
    </w:lvl>
    <w:lvl w:ilvl="6">
      <w:start w:val="1"/>
      <w:numFmt w:val="decimal"/>
      <w:lvlText w:val="%7."/>
      <w:lvlJc w:val="left"/>
      <w:pPr>
        <w:ind w:left="4500" w:hanging="360"/>
      </w:pPr>
    </w:lvl>
    <w:lvl w:ilvl="7">
      <w:start w:val="1"/>
      <w:numFmt w:val="lowerLetter"/>
      <w:lvlText w:val="%8."/>
      <w:lvlJc w:val="left"/>
      <w:pPr>
        <w:ind w:left="5220" w:hanging="360"/>
      </w:pPr>
    </w:lvl>
    <w:lvl w:ilvl="8">
      <w:start w:val="1"/>
      <w:numFmt w:val="lowerRoman"/>
      <w:lvlText w:val="%9."/>
      <w:lvlJc w:val="right"/>
      <w:pPr>
        <w:ind w:left="5940" w:hanging="180"/>
      </w:pPr>
    </w:lvl>
  </w:abstractNum>
  <w:abstractNum w:abstractNumId="70" w15:restartNumberingAfterBreak="0">
    <w:nsid w:val="7E41687D"/>
    <w:multiLevelType w:val="multilevel"/>
    <w:tmpl w:val="CA92D82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43140973">
    <w:abstractNumId w:val="26"/>
  </w:num>
  <w:num w:numId="2" w16cid:durableId="55207285">
    <w:abstractNumId w:val="24"/>
  </w:num>
  <w:num w:numId="3" w16cid:durableId="1759398436">
    <w:abstractNumId w:val="8"/>
  </w:num>
  <w:num w:numId="4" w16cid:durableId="868758024">
    <w:abstractNumId w:val="41"/>
  </w:num>
  <w:num w:numId="5" w16cid:durableId="1142498374">
    <w:abstractNumId w:val="19"/>
  </w:num>
  <w:num w:numId="6" w16cid:durableId="571894430">
    <w:abstractNumId w:val="5"/>
  </w:num>
  <w:num w:numId="7" w16cid:durableId="1816021977">
    <w:abstractNumId w:val="64"/>
  </w:num>
  <w:num w:numId="8" w16cid:durableId="2056617914">
    <w:abstractNumId w:val="27"/>
  </w:num>
  <w:num w:numId="9" w16cid:durableId="1108429525">
    <w:abstractNumId w:val="4"/>
  </w:num>
  <w:num w:numId="10" w16cid:durableId="1290668893">
    <w:abstractNumId w:val="23"/>
  </w:num>
  <w:num w:numId="11" w16cid:durableId="1024402979">
    <w:abstractNumId w:val="45"/>
  </w:num>
  <w:num w:numId="12" w16cid:durableId="1658151058">
    <w:abstractNumId w:val="55"/>
  </w:num>
  <w:num w:numId="13" w16cid:durableId="334890544">
    <w:abstractNumId w:val="33"/>
  </w:num>
  <w:num w:numId="14" w16cid:durableId="1990285846">
    <w:abstractNumId w:val="14"/>
  </w:num>
  <w:num w:numId="15" w16cid:durableId="414205567">
    <w:abstractNumId w:val="34"/>
  </w:num>
  <w:num w:numId="16" w16cid:durableId="1483888071">
    <w:abstractNumId w:val="42"/>
  </w:num>
  <w:num w:numId="17" w16cid:durableId="802190984">
    <w:abstractNumId w:val="43"/>
  </w:num>
  <w:num w:numId="18" w16cid:durableId="36587700">
    <w:abstractNumId w:val="36"/>
  </w:num>
  <w:num w:numId="19" w16cid:durableId="1653634915">
    <w:abstractNumId w:val="10"/>
  </w:num>
  <w:num w:numId="20" w16cid:durableId="1709329641">
    <w:abstractNumId w:val="67"/>
  </w:num>
  <w:num w:numId="21" w16cid:durableId="1932086668">
    <w:abstractNumId w:val="61"/>
  </w:num>
  <w:num w:numId="22" w16cid:durableId="449738178">
    <w:abstractNumId w:val="68"/>
  </w:num>
  <w:num w:numId="23" w16cid:durableId="921836356">
    <w:abstractNumId w:val="51"/>
  </w:num>
  <w:num w:numId="24" w16cid:durableId="1297948521">
    <w:abstractNumId w:val="47"/>
  </w:num>
  <w:num w:numId="25" w16cid:durableId="1525050850">
    <w:abstractNumId w:val="7"/>
  </w:num>
  <w:num w:numId="26" w16cid:durableId="495538670">
    <w:abstractNumId w:val="49"/>
  </w:num>
  <w:num w:numId="27" w16cid:durableId="52579762">
    <w:abstractNumId w:val="28"/>
  </w:num>
  <w:num w:numId="28" w16cid:durableId="687830558">
    <w:abstractNumId w:val="69"/>
  </w:num>
  <w:num w:numId="29" w16cid:durableId="1349140590">
    <w:abstractNumId w:val="9"/>
  </w:num>
  <w:num w:numId="30" w16cid:durableId="1230339742">
    <w:abstractNumId w:val="0"/>
  </w:num>
  <w:num w:numId="31" w16cid:durableId="1325008451">
    <w:abstractNumId w:val="70"/>
  </w:num>
  <w:num w:numId="32" w16cid:durableId="789860557">
    <w:abstractNumId w:val="2"/>
  </w:num>
  <w:num w:numId="33" w16cid:durableId="1765344971">
    <w:abstractNumId w:val="13"/>
  </w:num>
  <w:num w:numId="34" w16cid:durableId="2071492683">
    <w:abstractNumId w:val="48"/>
  </w:num>
  <w:num w:numId="35" w16cid:durableId="1647585567">
    <w:abstractNumId w:val="60"/>
  </w:num>
  <w:num w:numId="36" w16cid:durableId="731974647">
    <w:abstractNumId w:val="21"/>
  </w:num>
  <w:num w:numId="37" w16cid:durableId="761150039">
    <w:abstractNumId w:val="53"/>
  </w:num>
  <w:num w:numId="38" w16cid:durableId="191455069">
    <w:abstractNumId w:val="63"/>
  </w:num>
  <w:num w:numId="39" w16cid:durableId="1227301052">
    <w:abstractNumId w:val="50"/>
  </w:num>
  <w:num w:numId="40" w16cid:durableId="311717326">
    <w:abstractNumId w:val="57"/>
  </w:num>
  <w:num w:numId="41" w16cid:durableId="1239286357">
    <w:abstractNumId w:val="22"/>
  </w:num>
  <w:num w:numId="42" w16cid:durableId="624048417">
    <w:abstractNumId w:val="1"/>
  </w:num>
  <w:num w:numId="43" w16cid:durableId="1363240126">
    <w:abstractNumId w:val="39"/>
  </w:num>
  <w:num w:numId="44" w16cid:durableId="1350177519">
    <w:abstractNumId w:val="16"/>
  </w:num>
  <w:num w:numId="45" w16cid:durableId="1550721352">
    <w:abstractNumId w:val="52"/>
    <w:lvlOverride w:ilvl="0">
      <w:startOverride w:val="1"/>
    </w:lvlOverride>
    <w:lvlOverride w:ilvl="1">
      <w:startOverride w:val="1"/>
    </w:lvlOverride>
    <w:lvlOverride w:ilvl="2"/>
    <w:lvlOverride w:ilvl="3"/>
    <w:lvlOverride w:ilvl="4"/>
    <w:lvlOverride w:ilvl="5"/>
    <w:lvlOverride w:ilvl="6"/>
    <w:lvlOverride w:ilvl="7"/>
    <w:lvlOverride w:ilvl="8"/>
  </w:num>
  <w:num w:numId="46" w16cid:durableId="1997996273">
    <w:abstractNumId w:val="11"/>
  </w:num>
  <w:num w:numId="47" w16cid:durableId="1130519516">
    <w:abstractNumId w:val="18"/>
  </w:num>
  <w:num w:numId="48" w16cid:durableId="932588897">
    <w:abstractNumId w:val="65"/>
  </w:num>
  <w:num w:numId="49" w16cid:durableId="1187451075">
    <w:abstractNumId w:val="25"/>
  </w:num>
  <w:num w:numId="50" w16cid:durableId="151412874">
    <w:abstractNumId w:val="29"/>
  </w:num>
  <w:num w:numId="51" w16cid:durableId="1774134316">
    <w:abstractNumId w:val="37"/>
  </w:num>
  <w:num w:numId="52" w16cid:durableId="1900046966">
    <w:abstractNumId w:val="35"/>
  </w:num>
  <w:num w:numId="53" w16cid:durableId="1793207977">
    <w:abstractNumId w:val="3"/>
  </w:num>
  <w:num w:numId="54" w16cid:durableId="1052272083">
    <w:abstractNumId w:val="15"/>
  </w:num>
  <w:num w:numId="55" w16cid:durableId="566651130">
    <w:abstractNumId w:val="6"/>
  </w:num>
  <w:num w:numId="56" w16cid:durableId="1895584839">
    <w:abstractNumId w:val="66"/>
  </w:num>
  <w:num w:numId="57" w16cid:durableId="1952585768">
    <w:abstractNumId w:val="46"/>
  </w:num>
  <w:num w:numId="58" w16cid:durableId="1855537812">
    <w:abstractNumId w:val="62"/>
  </w:num>
  <w:num w:numId="59" w16cid:durableId="1181310948">
    <w:abstractNumId w:val="20"/>
  </w:num>
  <w:num w:numId="60" w16cid:durableId="1176337277">
    <w:abstractNumId w:val="32"/>
  </w:num>
  <w:num w:numId="61" w16cid:durableId="2123566830">
    <w:abstractNumId w:val="54"/>
  </w:num>
  <w:num w:numId="62" w16cid:durableId="654643740">
    <w:abstractNumId w:val="40"/>
  </w:num>
  <w:num w:numId="63" w16cid:durableId="320037442">
    <w:abstractNumId w:val="58"/>
  </w:num>
  <w:num w:numId="64" w16cid:durableId="1246181534">
    <w:abstractNumId w:val="38"/>
  </w:num>
  <w:num w:numId="65" w16cid:durableId="853881875">
    <w:abstractNumId w:val="12"/>
  </w:num>
  <w:num w:numId="66" w16cid:durableId="1833181219">
    <w:abstractNumId w:val="59"/>
  </w:num>
  <w:num w:numId="67" w16cid:durableId="860166506">
    <w:abstractNumId w:val="30"/>
  </w:num>
  <w:num w:numId="68" w16cid:durableId="1209418878">
    <w:abstractNumId w:val="56"/>
  </w:num>
  <w:num w:numId="69" w16cid:durableId="1864711979">
    <w:abstractNumId w:val="17"/>
  </w:num>
  <w:num w:numId="70" w16cid:durableId="1291864214">
    <w:abstractNumId w:val="44"/>
  </w:num>
  <w:num w:numId="71" w16cid:durableId="746346816">
    <w:abstractNumId w:val="31"/>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defaultTabStop w:val="720"/>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yNDAwMbK0sLQ0MTZR0lEKTi0uzszPAykwqQUAHe7vpSwAAAA="/>
  </w:docVars>
  <w:rsids>
    <w:rsidRoot w:val="00DF0CFF"/>
    <w:rsid w:val="00000812"/>
    <w:rsid w:val="00000ACB"/>
    <w:rsid w:val="00000D3E"/>
    <w:rsid w:val="00000E7E"/>
    <w:rsid w:val="00001E47"/>
    <w:rsid w:val="00002E2E"/>
    <w:rsid w:val="00002E85"/>
    <w:rsid w:val="000046B7"/>
    <w:rsid w:val="000053B2"/>
    <w:rsid w:val="000057C5"/>
    <w:rsid w:val="000058EE"/>
    <w:rsid w:val="00005FAF"/>
    <w:rsid w:val="00006DD3"/>
    <w:rsid w:val="00012BBD"/>
    <w:rsid w:val="00013414"/>
    <w:rsid w:val="0001477B"/>
    <w:rsid w:val="00014EE0"/>
    <w:rsid w:val="00015C05"/>
    <w:rsid w:val="000160D0"/>
    <w:rsid w:val="000207AC"/>
    <w:rsid w:val="00020BAE"/>
    <w:rsid w:val="00020CE2"/>
    <w:rsid w:val="00022176"/>
    <w:rsid w:val="00023621"/>
    <w:rsid w:val="00024492"/>
    <w:rsid w:val="00024CE2"/>
    <w:rsid w:val="00025020"/>
    <w:rsid w:val="0003181F"/>
    <w:rsid w:val="00032039"/>
    <w:rsid w:val="0003249A"/>
    <w:rsid w:val="000325D4"/>
    <w:rsid w:val="00033992"/>
    <w:rsid w:val="000358D3"/>
    <w:rsid w:val="00037927"/>
    <w:rsid w:val="000401CC"/>
    <w:rsid w:val="00041628"/>
    <w:rsid w:val="000427E4"/>
    <w:rsid w:val="000445F8"/>
    <w:rsid w:val="0004488B"/>
    <w:rsid w:val="00044E8B"/>
    <w:rsid w:val="000465D7"/>
    <w:rsid w:val="000466F2"/>
    <w:rsid w:val="00046C64"/>
    <w:rsid w:val="00050229"/>
    <w:rsid w:val="000504C7"/>
    <w:rsid w:val="000517E8"/>
    <w:rsid w:val="00053974"/>
    <w:rsid w:val="0005483B"/>
    <w:rsid w:val="00054FF4"/>
    <w:rsid w:val="00055A18"/>
    <w:rsid w:val="00055F85"/>
    <w:rsid w:val="00056053"/>
    <w:rsid w:val="00056251"/>
    <w:rsid w:val="0005697F"/>
    <w:rsid w:val="00056E12"/>
    <w:rsid w:val="00056F0E"/>
    <w:rsid w:val="00057829"/>
    <w:rsid w:val="0006286E"/>
    <w:rsid w:val="00063609"/>
    <w:rsid w:val="000652B2"/>
    <w:rsid w:val="00065E0B"/>
    <w:rsid w:val="00066064"/>
    <w:rsid w:val="000662A0"/>
    <w:rsid w:val="00066BA3"/>
    <w:rsid w:val="0006796F"/>
    <w:rsid w:val="00070715"/>
    <w:rsid w:val="00070FBE"/>
    <w:rsid w:val="000712E9"/>
    <w:rsid w:val="000725DA"/>
    <w:rsid w:val="00074F60"/>
    <w:rsid w:val="00075217"/>
    <w:rsid w:val="00075333"/>
    <w:rsid w:val="00075BF1"/>
    <w:rsid w:val="00075C28"/>
    <w:rsid w:val="00075F4D"/>
    <w:rsid w:val="000768DC"/>
    <w:rsid w:val="0007783D"/>
    <w:rsid w:val="00077A72"/>
    <w:rsid w:val="00081AE3"/>
    <w:rsid w:val="00081D73"/>
    <w:rsid w:val="00082A16"/>
    <w:rsid w:val="000846A0"/>
    <w:rsid w:val="000862AC"/>
    <w:rsid w:val="00086DE9"/>
    <w:rsid w:val="000876A9"/>
    <w:rsid w:val="0008795E"/>
    <w:rsid w:val="00090609"/>
    <w:rsid w:val="00091F25"/>
    <w:rsid w:val="00092231"/>
    <w:rsid w:val="00097AF2"/>
    <w:rsid w:val="00097E89"/>
    <w:rsid w:val="000A0E2E"/>
    <w:rsid w:val="000A5175"/>
    <w:rsid w:val="000A5386"/>
    <w:rsid w:val="000A6B5B"/>
    <w:rsid w:val="000A6C24"/>
    <w:rsid w:val="000B0E97"/>
    <w:rsid w:val="000B0EC0"/>
    <w:rsid w:val="000B0F66"/>
    <w:rsid w:val="000B3952"/>
    <w:rsid w:val="000B5339"/>
    <w:rsid w:val="000B5C02"/>
    <w:rsid w:val="000B66FC"/>
    <w:rsid w:val="000C02E7"/>
    <w:rsid w:val="000C1726"/>
    <w:rsid w:val="000C3023"/>
    <w:rsid w:val="000C3507"/>
    <w:rsid w:val="000C4BF3"/>
    <w:rsid w:val="000C5EBA"/>
    <w:rsid w:val="000C666E"/>
    <w:rsid w:val="000C673A"/>
    <w:rsid w:val="000C6D32"/>
    <w:rsid w:val="000C7CED"/>
    <w:rsid w:val="000D00EC"/>
    <w:rsid w:val="000D0BF3"/>
    <w:rsid w:val="000D1D17"/>
    <w:rsid w:val="000D267E"/>
    <w:rsid w:val="000D305C"/>
    <w:rsid w:val="000D46A4"/>
    <w:rsid w:val="000D575A"/>
    <w:rsid w:val="000E07EF"/>
    <w:rsid w:val="000E132A"/>
    <w:rsid w:val="000E2F2B"/>
    <w:rsid w:val="000E33BD"/>
    <w:rsid w:val="000E3EA3"/>
    <w:rsid w:val="000E3F2D"/>
    <w:rsid w:val="000E4162"/>
    <w:rsid w:val="000E42B0"/>
    <w:rsid w:val="000E53C3"/>
    <w:rsid w:val="000E596B"/>
    <w:rsid w:val="000E5E49"/>
    <w:rsid w:val="000E5FF7"/>
    <w:rsid w:val="000E69AE"/>
    <w:rsid w:val="000F05D2"/>
    <w:rsid w:val="000F24D3"/>
    <w:rsid w:val="000F2A3A"/>
    <w:rsid w:val="000F2F6B"/>
    <w:rsid w:val="000F3468"/>
    <w:rsid w:val="000F3F2F"/>
    <w:rsid w:val="000F498A"/>
    <w:rsid w:val="000F61C4"/>
    <w:rsid w:val="000F68B7"/>
    <w:rsid w:val="000F71F3"/>
    <w:rsid w:val="000F7D4D"/>
    <w:rsid w:val="001002B5"/>
    <w:rsid w:val="00101D0A"/>
    <w:rsid w:val="00102731"/>
    <w:rsid w:val="001039BE"/>
    <w:rsid w:val="001050BF"/>
    <w:rsid w:val="001051DF"/>
    <w:rsid w:val="00105817"/>
    <w:rsid w:val="00105F58"/>
    <w:rsid w:val="00111291"/>
    <w:rsid w:val="00111480"/>
    <w:rsid w:val="00111E02"/>
    <w:rsid w:val="0011213F"/>
    <w:rsid w:val="001126FB"/>
    <w:rsid w:val="00112D01"/>
    <w:rsid w:val="00114C7A"/>
    <w:rsid w:val="0011520B"/>
    <w:rsid w:val="00115AC1"/>
    <w:rsid w:val="00116A08"/>
    <w:rsid w:val="00117B3E"/>
    <w:rsid w:val="00120A2B"/>
    <w:rsid w:val="0012161E"/>
    <w:rsid w:val="00125474"/>
    <w:rsid w:val="00125E32"/>
    <w:rsid w:val="00125F7A"/>
    <w:rsid w:val="00127352"/>
    <w:rsid w:val="0012765C"/>
    <w:rsid w:val="001278AD"/>
    <w:rsid w:val="0013250D"/>
    <w:rsid w:val="00132E30"/>
    <w:rsid w:val="00132F3F"/>
    <w:rsid w:val="00133BDB"/>
    <w:rsid w:val="00133E62"/>
    <w:rsid w:val="00134398"/>
    <w:rsid w:val="00134402"/>
    <w:rsid w:val="00135DC2"/>
    <w:rsid w:val="0013604E"/>
    <w:rsid w:val="001361DF"/>
    <w:rsid w:val="0013738D"/>
    <w:rsid w:val="00137F54"/>
    <w:rsid w:val="0014187B"/>
    <w:rsid w:val="00141B5D"/>
    <w:rsid w:val="00141BA6"/>
    <w:rsid w:val="001508E7"/>
    <w:rsid w:val="00151E32"/>
    <w:rsid w:val="001532BA"/>
    <w:rsid w:val="0015417C"/>
    <w:rsid w:val="0015550C"/>
    <w:rsid w:val="00156CD4"/>
    <w:rsid w:val="00160153"/>
    <w:rsid w:val="00160D67"/>
    <w:rsid w:val="00161394"/>
    <w:rsid w:val="00161E6A"/>
    <w:rsid w:val="001627B3"/>
    <w:rsid w:val="00162B46"/>
    <w:rsid w:val="00163D84"/>
    <w:rsid w:val="001647AA"/>
    <w:rsid w:val="00164A3F"/>
    <w:rsid w:val="00165762"/>
    <w:rsid w:val="0016587C"/>
    <w:rsid w:val="00165A9D"/>
    <w:rsid w:val="00165F49"/>
    <w:rsid w:val="001672B5"/>
    <w:rsid w:val="001676B2"/>
    <w:rsid w:val="001677C5"/>
    <w:rsid w:val="00167ABD"/>
    <w:rsid w:val="0017059C"/>
    <w:rsid w:val="00170D8D"/>
    <w:rsid w:val="00170FE3"/>
    <w:rsid w:val="00171B7B"/>
    <w:rsid w:val="00173636"/>
    <w:rsid w:val="00173F28"/>
    <w:rsid w:val="00174053"/>
    <w:rsid w:val="00174B25"/>
    <w:rsid w:val="00177637"/>
    <w:rsid w:val="0018011B"/>
    <w:rsid w:val="0018043F"/>
    <w:rsid w:val="00180C49"/>
    <w:rsid w:val="00180CE2"/>
    <w:rsid w:val="00181E70"/>
    <w:rsid w:val="001826B7"/>
    <w:rsid w:val="00182B4B"/>
    <w:rsid w:val="00182D7E"/>
    <w:rsid w:val="0018357F"/>
    <w:rsid w:val="00184714"/>
    <w:rsid w:val="0018541C"/>
    <w:rsid w:val="0018720C"/>
    <w:rsid w:val="00187A42"/>
    <w:rsid w:val="00190531"/>
    <w:rsid w:val="00190EBF"/>
    <w:rsid w:val="00190EFA"/>
    <w:rsid w:val="00191256"/>
    <w:rsid w:val="001944AB"/>
    <w:rsid w:val="00194ED1"/>
    <w:rsid w:val="00195F36"/>
    <w:rsid w:val="00196CD7"/>
    <w:rsid w:val="00197A76"/>
    <w:rsid w:val="001A24F6"/>
    <w:rsid w:val="001A405D"/>
    <w:rsid w:val="001A4FAC"/>
    <w:rsid w:val="001A512A"/>
    <w:rsid w:val="001A6744"/>
    <w:rsid w:val="001A678E"/>
    <w:rsid w:val="001A75E4"/>
    <w:rsid w:val="001A7DB3"/>
    <w:rsid w:val="001B0A7C"/>
    <w:rsid w:val="001B30AB"/>
    <w:rsid w:val="001B54F5"/>
    <w:rsid w:val="001B56A0"/>
    <w:rsid w:val="001B5871"/>
    <w:rsid w:val="001C0744"/>
    <w:rsid w:val="001C20FE"/>
    <w:rsid w:val="001C2303"/>
    <w:rsid w:val="001C2619"/>
    <w:rsid w:val="001C2AC9"/>
    <w:rsid w:val="001C2D2F"/>
    <w:rsid w:val="001C5082"/>
    <w:rsid w:val="001C5758"/>
    <w:rsid w:val="001C5C9F"/>
    <w:rsid w:val="001C5F08"/>
    <w:rsid w:val="001C658D"/>
    <w:rsid w:val="001C7533"/>
    <w:rsid w:val="001D3201"/>
    <w:rsid w:val="001D394A"/>
    <w:rsid w:val="001D409E"/>
    <w:rsid w:val="001D53E4"/>
    <w:rsid w:val="001D5F29"/>
    <w:rsid w:val="001D7A20"/>
    <w:rsid w:val="001D7D3B"/>
    <w:rsid w:val="001E0A09"/>
    <w:rsid w:val="001E144F"/>
    <w:rsid w:val="001E1AFC"/>
    <w:rsid w:val="001E1EE1"/>
    <w:rsid w:val="001E2700"/>
    <w:rsid w:val="001E33BF"/>
    <w:rsid w:val="001E3D62"/>
    <w:rsid w:val="001E431A"/>
    <w:rsid w:val="001E6471"/>
    <w:rsid w:val="001E7376"/>
    <w:rsid w:val="001E7812"/>
    <w:rsid w:val="001E7FC1"/>
    <w:rsid w:val="001F1354"/>
    <w:rsid w:val="001F15B7"/>
    <w:rsid w:val="001F1DF3"/>
    <w:rsid w:val="001F3AC4"/>
    <w:rsid w:val="001F3B2E"/>
    <w:rsid w:val="001F4242"/>
    <w:rsid w:val="001F4E5C"/>
    <w:rsid w:val="001F5111"/>
    <w:rsid w:val="001F7E58"/>
    <w:rsid w:val="00200DC4"/>
    <w:rsid w:val="00200DF8"/>
    <w:rsid w:val="00202A35"/>
    <w:rsid w:val="00202D30"/>
    <w:rsid w:val="002037AD"/>
    <w:rsid w:val="00206820"/>
    <w:rsid w:val="00207E8F"/>
    <w:rsid w:val="002105A0"/>
    <w:rsid w:val="002109D1"/>
    <w:rsid w:val="00211F04"/>
    <w:rsid w:val="0021231A"/>
    <w:rsid w:val="00212B4A"/>
    <w:rsid w:val="002136F9"/>
    <w:rsid w:val="002137A5"/>
    <w:rsid w:val="0021398F"/>
    <w:rsid w:val="00214B3E"/>
    <w:rsid w:val="00215591"/>
    <w:rsid w:val="002155F3"/>
    <w:rsid w:val="0021687D"/>
    <w:rsid w:val="00220F67"/>
    <w:rsid w:val="00220FA5"/>
    <w:rsid w:val="0022291B"/>
    <w:rsid w:val="00222FA3"/>
    <w:rsid w:val="00223342"/>
    <w:rsid w:val="00225020"/>
    <w:rsid w:val="002261B0"/>
    <w:rsid w:val="00230717"/>
    <w:rsid w:val="00232C02"/>
    <w:rsid w:val="00233902"/>
    <w:rsid w:val="00236E61"/>
    <w:rsid w:val="00241DD6"/>
    <w:rsid w:val="002434BD"/>
    <w:rsid w:val="00243937"/>
    <w:rsid w:val="002446DB"/>
    <w:rsid w:val="00244914"/>
    <w:rsid w:val="0024607D"/>
    <w:rsid w:val="00251398"/>
    <w:rsid w:val="0025338E"/>
    <w:rsid w:val="00253B9A"/>
    <w:rsid w:val="00254067"/>
    <w:rsid w:val="0025440A"/>
    <w:rsid w:val="00254A89"/>
    <w:rsid w:val="00255046"/>
    <w:rsid w:val="00257A1D"/>
    <w:rsid w:val="00260E3E"/>
    <w:rsid w:val="0026183B"/>
    <w:rsid w:val="00261A8A"/>
    <w:rsid w:val="00263158"/>
    <w:rsid w:val="00263901"/>
    <w:rsid w:val="002661BD"/>
    <w:rsid w:val="0026620F"/>
    <w:rsid w:val="0026680B"/>
    <w:rsid w:val="00266A3E"/>
    <w:rsid w:val="00266A6E"/>
    <w:rsid w:val="00266C16"/>
    <w:rsid w:val="00267302"/>
    <w:rsid w:val="00272351"/>
    <w:rsid w:val="0027242E"/>
    <w:rsid w:val="00272A51"/>
    <w:rsid w:val="002752F4"/>
    <w:rsid w:val="00275765"/>
    <w:rsid w:val="002820AC"/>
    <w:rsid w:val="00282776"/>
    <w:rsid w:val="00284571"/>
    <w:rsid w:val="00285127"/>
    <w:rsid w:val="00285306"/>
    <w:rsid w:val="00285C33"/>
    <w:rsid w:val="00285FDD"/>
    <w:rsid w:val="00287D17"/>
    <w:rsid w:val="0029247E"/>
    <w:rsid w:val="002938F4"/>
    <w:rsid w:val="00293EC5"/>
    <w:rsid w:val="00295358"/>
    <w:rsid w:val="00295C14"/>
    <w:rsid w:val="002979E5"/>
    <w:rsid w:val="002A007F"/>
    <w:rsid w:val="002A036D"/>
    <w:rsid w:val="002A05A0"/>
    <w:rsid w:val="002A3CB5"/>
    <w:rsid w:val="002A40FF"/>
    <w:rsid w:val="002A46D9"/>
    <w:rsid w:val="002A49CF"/>
    <w:rsid w:val="002A4C98"/>
    <w:rsid w:val="002A530E"/>
    <w:rsid w:val="002A5847"/>
    <w:rsid w:val="002A68D0"/>
    <w:rsid w:val="002A699F"/>
    <w:rsid w:val="002A7407"/>
    <w:rsid w:val="002A7FE3"/>
    <w:rsid w:val="002B061B"/>
    <w:rsid w:val="002B0C4F"/>
    <w:rsid w:val="002B0E1E"/>
    <w:rsid w:val="002B260F"/>
    <w:rsid w:val="002B2640"/>
    <w:rsid w:val="002B34B8"/>
    <w:rsid w:val="002B378C"/>
    <w:rsid w:val="002B37D9"/>
    <w:rsid w:val="002B3F63"/>
    <w:rsid w:val="002B51D9"/>
    <w:rsid w:val="002B53C9"/>
    <w:rsid w:val="002B6490"/>
    <w:rsid w:val="002B6921"/>
    <w:rsid w:val="002B6975"/>
    <w:rsid w:val="002C5029"/>
    <w:rsid w:val="002C5B6F"/>
    <w:rsid w:val="002C5F19"/>
    <w:rsid w:val="002C737C"/>
    <w:rsid w:val="002C7383"/>
    <w:rsid w:val="002C78FE"/>
    <w:rsid w:val="002C7D5C"/>
    <w:rsid w:val="002D040E"/>
    <w:rsid w:val="002D069F"/>
    <w:rsid w:val="002D0F29"/>
    <w:rsid w:val="002D1C86"/>
    <w:rsid w:val="002D2999"/>
    <w:rsid w:val="002D3191"/>
    <w:rsid w:val="002D34E1"/>
    <w:rsid w:val="002D3B76"/>
    <w:rsid w:val="002D3B82"/>
    <w:rsid w:val="002D50F4"/>
    <w:rsid w:val="002D5F95"/>
    <w:rsid w:val="002D7CBA"/>
    <w:rsid w:val="002E01FC"/>
    <w:rsid w:val="002E0720"/>
    <w:rsid w:val="002E20BD"/>
    <w:rsid w:val="002E21BD"/>
    <w:rsid w:val="002E2CD7"/>
    <w:rsid w:val="002E35C9"/>
    <w:rsid w:val="002E35FE"/>
    <w:rsid w:val="002E3DA8"/>
    <w:rsid w:val="002E4709"/>
    <w:rsid w:val="002E4B05"/>
    <w:rsid w:val="002E62DA"/>
    <w:rsid w:val="002E6362"/>
    <w:rsid w:val="002E6648"/>
    <w:rsid w:val="002E6DD7"/>
    <w:rsid w:val="002E748B"/>
    <w:rsid w:val="002E79FB"/>
    <w:rsid w:val="002E7A7C"/>
    <w:rsid w:val="002F001E"/>
    <w:rsid w:val="002F103A"/>
    <w:rsid w:val="002F15D1"/>
    <w:rsid w:val="002F29CD"/>
    <w:rsid w:val="002F2C99"/>
    <w:rsid w:val="002F32D0"/>
    <w:rsid w:val="002F3C54"/>
    <w:rsid w:val="002F41AA"/>
    <w:rsid w:val="002F4A8A"/>
    <w:rsid w:val="002F4C39"/>
    <w:rsid w:val="002F51AE"/>
    <w:rsid w:val="002F5656"/>
    <w:rsid w:val="002F592C"/>
    <w:rsid w:val="003029EC"/>
    <w:rsid w:val="00302B6D"/>
    <w:rsid w:val="00302EAA"/>
    <w:rsid w:val="003034CC"/>
    <w:rsid w:val="00306B57"/>
    <w:rsid w:val="003075B1"/>
    <w:rsid w:val="00307EAF"/>
    <w:rsid w:val="00310E54"/>
    <w:rsid w:val="00310ED3"/>
    <w:rsid w:val="00311C6E"/>
    <w:rsid w:val="003122DB"/>
    <w:rsid w:val="00312B0D"/>
    <w:rsid w:val="00313150"/>
    <w:rsid w:val="00315BAA"/>
    <w:rsid w:val="0031629B"/>
    <w:rsid w:val="00320660"/>
    <w:rsid w:val="00320B93"/>
    <w:rsid w:val="00321880"/>
    <w:rsid w:val="00321EB3"/>
    <w:rsid w:val="00322DA3"/>
    <w:rsid w:val="003230F3"/>
    <w:rsid w:val="00324B09"/>
    <w:rsid w:val="00327867"/>
    <w:rsid w:val="00327932"/>
    <w:rsid w:val="003308BD"/>
    <w:rsid w:val="003313A8"/>
    <w:rsid w:val="003331CF"/>
    <w:rsid w:val="00333CD7"/>
    <w:rsid w:val="00334051"/>
    <w:rsid w:val="00334ECE"/>
    <w:rsid w:val="00335430"/>
    <w:rsid w:val="003355FE"/>
    <w:rsid w:val="0034011A"/>
    <w:rsid w:val="00340CFD"/>
    <w:rsid w:val="003411A9"/>
    <w:rsid w:val="00345F10"/>
    <w:rsid w:val="00346B4A"/>
    <w:rsid w:val="00354A0B"/>
    <w:rsid w:val="00354FD0"/>
    <w:rsid w:val="00355D9F"/>
    <w:rsid w:val="003577E1"/>
    <w:rsid w:val="003577EF"/>
    <w:rsid w:val="00360137"/>
    <w:rsid w:val="003605F9"/>
    <w:rsid w:val="00360C71"/>
    <w:rsid w:val="00360CF7"/>
    <w:rsid w:val="00363123"/>
    <w:rsid w:val="00363775"/>
    <w:rsid w:val="003654A2"/>
    <w:rsid w:val="003665D5"/>
    <w:rsid w:val="00366726"/>
    <w:rsid w:val="00367086"/>
    <w:rsid w:val="00367482"/>
    <w:rsid w:val="003679FB"/>
    <w:rsid w:val="00367C5F"/>
    <w:rsid w:val="00370BB6"/>
    <w:rsid w:val="00370C66"/>
    <w:rsid w:val="00371BD6"/>
    <w:rsid w:val="00373C4D"/>
    <w:rsid w:val="00374081"/>
    <w:rsid w:val="00374B89"/>
    <w:rsid w:val="00374C41"/>
    <w:rsid w:val="00375381"/>
    <w:rsid w:val="00376314"/>
    <w:rsid w:val="00377CD0"/>
    <w:rsid w:val="00380C93"/>
    <w:rsid w:val="00381116"/>
    <w:rsid w:val="00381E4F"/>
    <w:rsid w:val="00382796"/>
    <w:rsid w:val="00382992"/>
    <w:rsid w:val="0038358C"/>
    <w:rsid w:val="003836F3"/>
    <w:rsid w:val="00383A05"/>
    <w:rsid w:val="003840FD"/>
    <w:rsid w:val="0038439C"/>
    <w:rsid w:val="00385C4D"/>
    <w:rsid w:val="003867E6"/>
    <w:rsid w:val="00390766"/>
    <w:rsid w:val="003907F6"/>
    <w:rsid w:val="003908B9"/>
    <w:rsid w:val="003914D4"/>
    <w:rsid w:val="003921C8"/>
    <w:rsid w:val="00392760"/>
    <w:rsid w:val="00392B2E"/>
    <w:rsid w:val="00393609"/>
    <w:rsid w:val="0039490C"/>
    <w:rsid w:val="00397813"/>
    <w:rsid w:val="003A07F1"/>
    <w:rsid w:val="003A0D63"/>
    <w:rsid w:val="003A32B1"/>
    <w:rsid w:val="003A6E20"/>
    <w:rsid w:val="003A6FC0"/>
    <w:rsid w:val="003B0167"/>
    <w:rsid w:val="003B09DE"/>
    <w:rsid w:val="003B1EAB"/>
    <w:rsid w:val="003B2E1A"/>
    <w:rsid w:val="003B4035"/>
    <w:rsid w:val="003B44FF"/>
    <w:rsid w:val="003B5D33"/>
    <w:rsid w:val="003B783E"/>
    <w:rsid w:val="003B7EEE"/>
    <w:rsid w:val="003C08DC"/>
    <w:rsid w:val="003C0D41"/>
    <w:rsid w:val="003C0EFF"/>
    <w:rsid w:val="003C101C"/>
    <w:rsid w:val="003C1127"/>
    <w:rsid w:val="003C24FA"/>
    <w:rsid w:val="003C6338"/>
    <w:rsid w:val="003C7ABA"/>
    <w:rsid w:val="003D01A3"/>
    <w:rsid w:val="003D08D3"/>
    <w:rsid w:val="003D2912"/>
    <w:rsid w:val="003D3CB7"/>
    <w:rsid w:val="003D3DFD"/>
    <w:rsid w:val="003D3EB2"/>
    <w:rsid w:val="003D4C5B"/>
    <w:rsid w:val="003D4FEC"/>
    <w:rsid w:val="003D6397"/>
    <w:rsid w:val="003D68F6"/>
    <w:rsid w:val="003D6BC9"/>
    <w:rsid w:val="003D727C"/>
    <w:rsid w:val="003E1AF4"/>
    <w:rsid w:val="003E23E2"/>
    <w:rsid w:val="003E26D2"/>
    <w:rsid w:val="003E2DEC"/>
    <w:rsid w:val="003E3EA3"/>
    <w:rsid w:val="003E4BE6"/>
    <w:rsid w:val="003E51B6"/>
    <w:rsid w:val="003E62E1"/>
    <w:rsid w:val="003E6B92"/>
    <w:rsid w:val="003E7250"/>
    <w:rsid w:val="003E7FCA"/>
    <w:rsid w:val="003F166A"/>
    <w:rsid w:val="003F2B8B"/>
    <w:rsid w:val="003F2CD0"/>
    <w:rsid w:val="003F3F1E"/>
    <w:rsid w:val="003F473A"/>
    <w:rsid w:val="003F696C"/>
    <w:rsid w:val="003F6B19"/>
    <w:rsid w:val="003F6E34"/>
    <w:rsid w:val="003F7DC5"/>
    <w:rsid w:val="00400CE7"/>
    <w:rsid w:val="0040135D"/>
    <w:rsid w:val="004014A8"/>
    <w:rsid w:val="0040168D"/>
    <w:rsid w:val="00402376"/>
    <w:rsid w:val="00402495"/>
    <w:rsid w:val="00407B62"/>
    <w:rsid w:val="004113E6"/>
    <w:rsid w:val="004118E5"/>
    <w:rsid w:val="00411C00"/>
    <w:rsid w:val="00412A79"/>
    <w:rsid w:val="00412F4A"/>
    <w:rsid w:val="00413E12"/>
    <w:rsid w:val="00415186"/>
    <w:rsid w:val="00416317"/>
    <w:rsid w:val="0041684D"/>
    <w:rsid w:val="00416AD9"/>
    <w:rsid w:val="00416C90"/>
    <w:rsid w:val="00417B8C"/>
    <w:rsid w:val="00417E76"/>
    <w:rsid w:val="0042131B"/>
    <w:rsid w:val="00423595"/>
    <w:rsid w:val="0042559D"/>
    <w:rsid w:val="00425756"/>
    <w:rsid w:val="004262DF"/>
    <w:rsid w:val="00426934"/>
    <w:rsid w:val="00426C33"/>
    <w:rsid w:val="00430153"/>
    <w:rsid w:val="00431345"/>
    <w:rsid w:val="00431A6A"/>
    <w:rsid w:val="00431EC3"/>
    <w:rsid w:val="004358D4"/>
    <w:rsid w:val="00436E70"/>
    <w:rsid w:val="00437365"/>
    <w:rsid w:val="0044017F"/>
    <w:rsid w:val="00440280"/>
    <w:rsid w:val="00440393"/>
    <w:rsid w:val="00441138"/>
    <w:rsid w:val="00441D1E"/>
    <w:rsid w:val="00442BCE"/>
    <w:rsid w:val="00443135"/>
    <w:rsid w:val="004436F7"/>
    <w:rsid w:val="004503DF"/>
    <w:rsid w:val="00451364"/>
    <w:rsid w:val="00451B74"/>
    <w:rsid w:val="0045226B"/>
    <w:rsid w:val="00453878"/>
    <w:rsid w:val="004539B8"/>
    <w:rsid w:val="00453A93"/>
    <w:rsid w:val="00454A41"/>
    <w:rsid w:val="004567DE"/>
    <w:rsid w:val="004576FD"/>
    <w:rsid w:val="004624F7"/>
    <w:rsid w:val="00462750"/>
    <w:rsid w:val="004646EA"/>
    <w:rsid w:val="004656CA"/>
    <w:rsid w:val="00465E60"/>
    <w:rsid w:val="00466870"/>
    <w:rsid w:val="0046706E"/>
    <w:rsid w:val="00471D11"/>
    <w:rsid w:val="004723D8"/>
    <w:rsid w:val="00472412"/>
    <w:rsid w:val="00472793"/>
    <w:rsid w:val="00474562"/>
    <w:rsid w:val="0047497C"/>
    <w:rsid w:val="004774AA"/>
    <w:rsid w:val="004857B8"/>
    <w:rsid w:val="00486F0B"/>
    <w:rsid w:val="004870FE"/>
    <w:rsid w:val="004921BA"/>
    <w:rsid w:val="00493387"/>
    <w:rsid w:val="004933AA"/>
    <w:rsid w:val="00493413"/>
    <w:rsid w:val="004939CB"/>
    <w:rsid w:val="00494EA4"/>
    <w:rsid w:val="00494FA3"/>
    <w:rsid w:val="00495495"/>
    <w:rsid w:val="004A1073"/>
    <w:rsid w:val="004A1CBF"/>
    <w:rsid w:val="004A2C8F"/>
    <w:rsid w:val="004A3B21"/>
    <w:rsid w:val="004A69DE"/>
    <w:rsid w:val="004B0614"/>
    <w:rsid w:val="004B136D"/>
    <w:rsid w:val="004B13D6"/>
    <w:rsid w:val="004B1985"/>
    <w:rsid w:val="004B1988"/>
    <w:rsid w:val="004B1BFC"/>
    <w:rsid w:val="004B1E6E"/>
    <w:rsid w:val="004B2A25"/>
    <w:rsid w:val="004B2AF7"/>
    <w:rsid w:val="004B4315"/>
    <w:rsid w:val="004B431B"/>
    <w:rsid w:val="004B4707"/>
    <w:rsid w:val="004B4D37"/>
    <w:rsid w:val="004B53CA"/>
    <w:rsid w:val="004B6186"/>
    <w:rsid w:val="004B6240"/>
    <w:rsid w:val="004B6941"/>
    <w:rsid w:val="004B6F00"/>
    <w:rsid w:val="004B74B0"/>
    <w:rsid w:val="004C0832"/>
    <w:rsid w:val="004C0C79"/>
    <w:rsid w:val="004C129E"/>
    <w:rsid w:val="004C145C"/>
    <w:rsid w:val="004C273E"/>
    <w:rsid w:val="004C29DE"/>
    <w:rsid w:val="004C3EE4"/>
    <w:rsid w:val="004D0C03"/>
    <w:rsid w:val="004D10FC"/>
    <w:rsid w:val="004D137D"/>
    <w:rsid w:val="004D1618"/>
    <w:rsid w:val="004D2314"/>
    <w:rsid w:val="004D23C0"/>
    <w:rsid w:val="004D2A1B"/>
    <w:rsid w:val="004D4342"/>
    <w:rsid w:val="004D48AD"/>
    <w:rsid w:val="004D4DA9"/>
    <w:rsid w:val="004D5F99"/>
    <w:rsid w:val="004E1797"/>
    <w:rsid w:val="004E1C47"/>
    <w:rsid w:val="004E33AA"/>
    <w:rsid w:val="004E3845"/>
    <w:rsid w:val="004E3883"/>
    <w:rsid w:val="004E3C3A"/>
    <w:rsid w:val="004E3F37"/>
    <w:rsid w:val="004E4F49"/>
    <w:rsid w:val="004E52FE"/>
    <w:rsid w:val="004E568A"/>
    <w:rsid w:val="004E580A"/>
    <w:rsid w:val="004E5B19"/>
    <w:rsid w:val="004E6C55"/>
    <w:rsid w:val="004E7655"/>
    <w:rsid w:val="004F1B35"/>
    <w:rsid w:val="004F29C6"/>
    <w:rsid w:val="004F2C1B"/>
    <w:rsid w:val="004F3EA4"/>
    <w:rsid w:val="004F4792"/>
    <w:rsid w:val="0050161C"/>
    <w:rsid w:val="0050176D"/>
    <w:rsid w:val="00502D1A"/>
    <w:rsid w:val="00503EE4"/>
    <w:rsid w:val="00504086"/>
    <w:rsid w:val="005045E3"/>
    <w:rsid w:val="00504CF7"/>
    <w:rsid w:val="00506406"/>
    <w:rsid w:val="005067CE"/>
    <w:rsid w:val="00507837"/>
    <w:rsid w:val="00507F76"/>
    <w:rsid w:val="00510E6F"/>
    <w:rsid w:val="00511B26"/>
    <w:rsid w:val="005120E1"/>
    <w:rsid w:val="00512397"/>
    <w:rsid w:val="00513C98"/>
    <w:rsid w:val="00513E96"/>
    <w:rsid w:val="0051425F"/>
    <w:rsid w:val="00515F19"/>
    <w:rsid w:val="00516CC0"/>
    <w:rsid w:val="00517AF6"/>
    <w:rsid w:val="00520805"/>
    <w:rsid w:val="00520BBF"/>
    <w:rsid w:val="00521D18"/>
    <w:rsid w:val="00523662"/>
    <w:rsid w:val="00523B8E"/>
    <w:rsid w:val="00524927"/>
    <w:rsid w:val="00524F9F"/>
    <w:rsid w:val="00525026"/>
    <w:rsid w:val="00526527"/>
    <w:rsid w:val="00526CBA"/>
    <w:rsid w:val="005304F0"/>
    <w:rsid w:val="00530C6F"/>
    <w:rsid w:val="00531A0D"/>
    <w:rsid w:val="00531A6A"/>
    <w:rsid w:val="00532605"/>
    <w:rsid w:val="00532F3F"/>
    <w:rsid w:val="00533BC6"/>
    <w:rsid w:val="00534679"/>
    <w:rsid w:val="005347AB"/>
    <w:rsid w:val="00536F83"/>
    <w:rsid w:val="00537168"/>
    <w:rsid w:val="00537411"/>
    <w:rsid w:val="00537CC8"/>
    <w:rsid w:val="00541526"/>
    <w:rsid w:val="00541896"/>
    <w:rsid w:val="005423F9"/>
    <w:rsid w:val="005432E0"/>
    <w:rsid w:val="00543C79"/>
    <w:rsid w:val="00544119"/>
    <w:rsid w:val="00544452"/>
    <w:rsid w:val="00546879"/>
    <w:rsid w:val="00547566"/>
    <w:rsid w:val="00547CF6"/>
    <w:rsid w:val="005537E1"/>
    <w:rsid w:val="00553A4E"/>
    <w:rsid w:val="005540F7"/>
    <w:rsid w:val="005544B6"/>
    <w:rsid w:val="00554B1C"/>
    <w:rsid w:val="00557C0C"/>
    <w:rsid w:val="005609FD"/>
    <w:rsid w:val="005611CD"/>
    <w:rsid w:val="0056155F"/>
    <w:rsid w:val="0056336A"/>
    <w:rsid w:val="0056472F"/>
    <w:rsid w:val="00565418"/>
    <w:rsid w:val="0056656C"/>
    <w:rsid w:val="00570017"/>
    <w:rsid w:val="0057080A"/>
    <w:rsid w:val="005709A1"/>
    <w:rsid w:val="00571012"/>
    <w:rsid w:val="0057276E"/>
    <w:rsid w:val="00572E8C"/>
    <w:rsid w:val="00573118"/>
    <w:rsid w:val="00573FC0"/>
    <w:rsid w:val="00574F96"/>
    <w:rsid w:val="0057608C"/>
    <w:rsid w:val="00576607"/>
    <w:rsid w:val="00582997"/>
    <w:rsid w:val="00583CC6"/>
    <w:rsid w:val="005856C8"/>
    <w:rsid w:val="00586D1E"/>
    <w:rsid w:val="00590F8E"/>
    <w:rsid w:val="00591816"/>
    <w:rsid w:val="00594A75"/>
    <w:rsid w:val="0059659B"/>
    <w:rsid w:val="005976FA"/>
    <w:rsid w:val="00597738"/>
    <w:rsid w:val="00597B7A"/>
    <w:rsid w:val="005A09D5"/>
    <w:rsid w:val="005A0AA8"/>
    <w:rsid w:val="005A10A4"/>
    <w:rsid w:val="005A14FF"/>
    <w:rsid w:val="005A35E0"/>
    <w:rsid w:val="005A5B58"/>
    <w:rsid w:val="005A688D"/>
    <w:rsid w:val="005A78A1"/>
    <w:rsid w:val="005A7997"/>
    <w:rsid w:val="005A7B0B"/>
    <w:rsid w:val="005A7BF7"/>
    <w:rsid w:val="005B0197"/>
    <w:rsid w:val="005B09F8"/>
    <w:rsid w:val="005B1792"/>
    <w:rsid w:val="005B1B17"/>
    <w:rsid w:val="005B3A1C"/>
    <w:rsid w:val="005B47B9"/>
    <w:rsid w:val="005B7E18"/>
    <w:rsid w:val="005C32C6"/>
    <w:rsid w:val="005C3E46"/>
    <w:rsid w:val="005C4426"/>
    <w:rsid w:val="005C5936"/>
    <w:rsid w:val="005C5EA0"/>
    <w:rsid w:val="005C7232"/>
    <w:rsid w:val="005C7896"/>
    <w:rsid w:val="005C7AA6"/>
    <w:rsid w:val="005D0796"/>
    <w:rsid w:val="005D0EC1"/>
    <w:rsid w:val="005D1C39"/>
    <w:rsid w:val="005D22BF"/>
    <w:rsid w:val="005D3B76"/>
    <w:rsid w:val="005D4A29"/>
    <w:rsid w:val="005D4F5D"/>
    <w:rsid w:val="005D655E"/>
    <w:rsid w:val="005D674E"/>
    <w:rsid w:val="005D6BCF"/>
    <w:rsid w:val="005D6F1B"/>
    <w:rsid w:val="005D7100"/>
    <w:rsid w:val="005D7E50"/>
    <w:rsid w:val="005E1FE7"/>
    <w:rsid w:val="005E2261"/>
    <w:rsid w:val="005E2499"/>
    <w:rsid w:val="005E2559"/>
    <w:rsid w:val="005E2E11"/>
    <w:rsid w:val="005E3D20"/>
    <w:rsid w:val="005E5A6B"/>
    <w:rsid w:val="005E61EC"/>
    <w:rsid w:val="005E6365"/>
    <w:rsid w:val="005E71E8"/>
    <w:rsid w:val="005E7F04"/>
    <w:rsid w:val="005F0279"/>
    <w:rsid w:val="005F0AC4"/>
    <w:rsid w:val="005F0E9D"/>
    <w:rsid w:val="005F18AE"/>
    <w:rsid w:val="005F305F"/>
    <w:rsid w:val="005F3A18"/>
    <w:rsid w:val="005F466F"/>
    <w:rsid w:val="005F5266"/>
    <w:rsid w:val="005F6366"/>
    <w:rsid w:val="005F69BE"/>
    <w:rsid w:val="005F7751"/>
    <w:rsid w:val="0060043C"/>
    <w:rsid w:val="006006D8"/>
    <w:rsid w:val="00600868"/>
    <w:rsid w:val="00600FAF"/>
    <w:rsid w:val="00602971"/>
    <w:rsid w:val="00602A2E"/>
    <w:rsid w:val="00602E39"/>
    <w:rsid w:val="00603716"/>
    <w:rsid w:val="006046AC"/>
    <w:rsid w:val="00604D5C"/>
    <w:rsid w:val="00606987"/>
    <w:rsid w:val="00607615"/>
    <w:rsid w:val="00610AD4"/>
    <w:rsid w:val="006110C7"/>
    <w:rsid w:val="0061198F"/>
    <w:rsid w:val="00612AF7"/>
    <w:rsid w:val="006146F7"/>
    <w:rsid w:val="00614FAC"/>
    <w:rsid w:val="00615210"/>
    <w:rsid w:val="006154D0"/>
    <w:rsid w:val="006163AE"/>
    <w:rsid w:val="0062065B"/>
    <w:rsid w:val="0062106E"/>
    <w:rsid w:val="006223A3"/>
    <w:rsid w:val="00623031"/>
    <w:rsid w:val="0062403E"/>
    <w:rsid w:val="00625933"/>
    <w:rsid w:val="006310D3"/>
    <w:rsid w:val="0063190F"/>
    <w:rsid w:val="0063203B"/>
    <w:rsid w:val="0063320C"/>
    <w:rsid w:val="00633FE5"/>
    <w:rsid w:val="00634BFD"/>
    <w:rsid w:val="00637129"/>
    <w:rsid w:val="00637B92"/>
    <w:rsid w:val="00637E60"/>
    <w:rsid w:val="00637E90"/>
    <w:rsid w:val="006403C6"/>
    <w:rsid w:val="00640825"/>
    <w:rsid w:val="00641F3A"/>
    <w:rsid w:val="00642D3A"/>
    <w:rsid w:val="00642F7D"/>
    <w:rsid w:val="00645A8D"/>
    <w:rsid w:val="006468B2"/>
    <w:rsid w:val="00646C2E"/>
    <w:rsid w:val="00646DDD"/>
    <w:rsid w:val="0065023F"/>
    <w:rsid w:val="006503D7"/>
    <w:rsid w:val="00650F85"/>
    <w:rsid w:val="006515D5"/>
    <w:rsid w:val="00651884"/>
    <w:rsid w:val="006525A6"/>
    <w:rsid w:val="00653F46"/>
    <w:rsid w:val="006547E1"/>
    <w:rsid w:val="00655F12"/>
    <w:rsid w:val="00656E21"/>
    <w:rsid w:val="0065740F"/>
    <w:rsid w:val="0066038A"/>
    <w:rsid w:val="00661720"/>
    <w:rsid w:val="006623FE"/>
    <w:rsid w:val="00662C5B"/>
    <w:rsid w:val="00662DB3"/>
    <w:rsid w:val="00663992"/>
    <w:rsid w:val="006640C8"/>
    <w:rsid w:val="00664B8A"/>
    <w:rsid w:val="00664EA3"/>
    <w:rsid w:val="0066611E"/>
    <w:rsid w:val="00670172"/>
    <w:rsid w:val="00670D46"/>
    <w:rsid w:val="00670E56"/>
    <w:rsid w:val="00671DE2"/>
    <w:rsid w:val="006726B9"/>
    <w:rsid w:val="0067346C"/>
    <w:rsid w:val="00673A53"/>
    <w:rsid w:val="00676084"/>
    <w:rsid w:val="006806BB"/>
    <w:rsid w:val="006807A4"/>
    <w:rsid w:val="0068097D"/>
    <w:rsid w:val="0068114A"/>
    <w:rsid w:val="0068306C"/>
    <w:rsid w:val="006840C5"/>
    <w:rsid w:val="00684C84"/>
    <w:rsid w:val="00685738"/>
    <w:rsid w:val="00691F17"/>
    <w:rsid w:val="00692C0A"/>
    <w:rsid w:val="00693BCE"/>
    <w:rsid w:val="00693D6F"/>
    <w:rsid w:val="006945A8"/>
    <w:rsid w:val="00694B54"/>
    <w:rsid w:val="006950E5"/>
    <w:rsid w:val="006958B2"/>
    <w:rsid w:val="00697679"/>
    <w:rsid w:val="006976BB"/>
    <w:rsid w:val="006A0440"/>
    <w:rsid w:val="006A0523"/>
    <w:rsid w:val="006A13F5"/>
    <w:rsid w:val="006A1FF4"/>
    <w:rsid w:val="006A2E51"/>
    <w:rsid w:val="006A34EF"/>
    <w:rsid w:val="006A67F1"/>
    <w:rsid w:val="006B00F9"/>
    <w:rsid w:val="006B1F3A"/>
    <w:rsid w:val="006B317E"/>
    <w:rsid w:val="006B3552"/>
    <w:rsid w:val="006B5393"/>
    <w:rsid w:val="006C133E"/>
    <w:rsid w:val="006C14C7"/>
    <w:rsid w:val="006C34FF"/>
    <w:rsid w:val="006C4199"/>
    <w:rsid w:val="006C4604"/>
    <w:rsid w:val="006C4A04"/>
    <w:rsid w:val="006C72ED"/>
    <w:rsid w:val="006D0509"/>
    <w:rsid w:val="006D0D2E"/>
    <w:rsid w:val="006D191B"/>
    <w:rsid w:val="006D193B"/>
    <w:rsid w:val="006D33E8"/>
    <w:rsid w:val="006D5E58"/>
    <w:rsid w:val="006D6DA6"/>
    <w:rsid w:val="006E0305"/>
    <w:rsid w:val="006E0859"/>
    <w:rsid w:val="006E0A77"/>
    <w:rsid w:val="006E0E90"/>
    <w:rsid w:val="006E2A21"/>
    <w:rsid w:val="006E34C0"/>
    <w:rsid w:val="006E35C5"/>
    <w:rsid w:val="006E3BA3"/>
    <w:rsid w:val="006E4BCC"/>
    <w:rsid w:val="006E4D7E"/>
    <w:rsid w:val="006E4DE3"/>
    <w:rsid w:val="006E4EFF"/>
    <w:rsid w:val="006E6DA8"/>
    <w:rsid w:val="006F0D2B"/>
    <w:rsid w:val="006F2E15"/>
    <w:rsid w:val="006F2EF9"/>
    <w:rsid w:val="006F3FE8"/>
    <w:rsid w:val="006F4216"/>
    <w:rsid w:val="006F4E02"/>
    <w:rsid w:val="006F71BA"/>
    <w:rsid w:val="006F7A77"/>
    <w:rsid w:val="006F7D7D"/>
    <w:rsid w:val="00702486"/>
    <w:rsid w:val="00702C6A"/>
    <w:rsid w:val="007040A0"/>
    <w:rsid w:val="00704A02"/>
    <w:rsid w:val="00704BDA"/>
    <w:rsid w:val="00704C46"/>
    <w:rsid w:val="007120F8"/>
    <w:rsid w:val="00712126"/>
    <w:rsid w:val="007136F1"/>
    <w:rsid w:val="00714011"/>
    <w:rsid w:val="007149EE"/>
    <w:rsid w:val="007165FB"/>
    <w:rsid w:val="0071778F"/>
    <w:rsid w:val="00717D0F"/>
    <w:rsid w:val="00717FCF"/>
    <w:rsid w:val="007211B1"/>
    <w:rsid w:val="00722E65"/>
    <w:rsid w:val="00723D9C"/>
    <w:rsid w:val="00725C6B"/>
    <w:rsid w:val="00726856"/>
    <w:rsid w:val="00726E76"/>
    <w:rsid w:val="0072769A"/>
    <w:rsid w:val="00730515"/>
    <w:rsid w:val="007309FA"/>
    <w:rsid w:val="00732B94"/>
    <w:rsid w:val="00733D2D"/>
    <w:rsid w:val="00734214"/>
    <w:rsid w:val="00734437"/>
    <w:rsid w:val="00735FA3"/>
    <w:rsid w:val="00736579"/>
    <w:rsid w:val="00741EC5"/>
    <w:rsid w:val="00742608"/>
    <w:rsid w:val="00743A2B"/>
    <w:rsid w:val="00744823"/>
    <w:rsid w:val="00744D2D"/>
    <w:rsid w:val="0074511D"/>
    <w:rsid w:val="0074632E"/>
    <w:rsid w:val="00750D5A"/>
    <w:rsid w:val="00751FFA"/>
    <w:rsid w:val="00752E46"/>
    <w:rsid w:val="007538F7"/>
    <w:rsid w:val="00754852"/>
    <w:rsid w:val="00754C10"/>
    <w:rsid w:val="007558C3"/>
    <w:rsid w:val="00756BEE"/>
    <w:rsid w:val="007573E1"/>
    <w:rsid w:val="00757F6F"/>
    <w:rsid w:val="0076031E"/>
    <w:rsid w:val="00760821"/>
    <w:rsid w:val="00760927"/>
    <w:rsid w:val="00760D28"/>
    <w:rsid w:val="007610C2"/>
    <w:rsid w:val="007619B2"/>
    <w:rsid w:val="00762160"/>
    <w:rsid w:val="007641F6"/>
    <w:rsid w:val="007653E5"/>
    <w:rsid w:val="00765677"/>
    <w:rsid w:val="0076686A"/>
    <w:rsid w:val="00770459"/>
    <w:rsid w:val="00771534"/>
    <w:rsid w:val="00771541"/>
    <w:rsid w:val="00771DB2"/>
    <w:rsid w:val="007722F7"/>
    <w:rsid w:val="007734A5"/>
    <w:rsid w:val="00773830"/>
    <w:rsid w:val="007740D5"/>
    <w:rsid w:val="0077454A"/>
    <w:rsid w:val="00775D91"/>
    <w:rsid w:val="007761E4"/>
    <w:rsid w:val="00776C87"/>
    <w:rsid w:val="00780631"/>
    <w:rsid w:val="00781084"/>
    <w:rsid w:val="0078117C"/>
    <w:rsid w:val="00782D15"/>
    <w:rsid w:val="00782DA0"/>
    <w:rsid w:val="00783EEE"/>
    <w:rsid w:val="00784843"/>
    <w:rsid w:val="00786F47"/>
    <w:rsid w:val="00790583"/>
    <w:rsid w:val="00790965"/>
    <w:rsid w:val="00791F17"/>
    <w:rsid w:val="00792C5E"/>
    <w:rsid w:val="00793F8F"/>
    <w:rsid w:val="00794CAB"/>
    <w:rsid w:val="007961D8"/>
    <w:rsid w:val="007968CA"/>
    <w:rsid w:val="00797507"/>
    <w:rsid w:val="0079769F"/>
    <w:rsid w:val="007A3509"/>
    <w:rsid w:val="007A44C4"/>
    <w:rsid w:val="007A4716"/>
    <w:rsid w:val="007A7977"/>
    <w:rsid w:val="007B3BBE"/>
    <w:rsid w:val="007B3D64"/>
    <w:rsid w:val="007B3F86"/>
    <w:rsid w:val="007B5B30"/>
    <w:rsid w:val="007B67B5"/>
    <w:rsid w:val="007B6BD0"/>
    <w:rsid w:val="007C0E40"/>
    <w:rsid w:val="007C211B"/>
    <w:rsid w:val="007C27CE"/>
    <w:rsid w:val="007C2FFF"/>
    <w:rsid w:val="007C473F"/>
    <w:rsid w:val="007C5B6E"/>
    <w:rsid w:val="007C5D02"/>
    <w:rsid w:val="007C7079"/>
    <w:rsid w:val="007C733A"/>
    <w:rsid w:val="007C7877"/>
    <w:rsid w:val="007D14A9"/>
    <w:rsid w:val="007D343F"/>
    <w:rsid w:val="007D3AE7"/>
    <w:rsid w:val="007D40FE"/>
    <w:rsid w:val="007D4CD9"/>
    <w:rsid w:val="007D62AF"/>
    <w:rsid w:val="007D72E2"/>
    <w:rsid w:val="007D7829"/>
    <w:rsid w:val="007E0AB7"/>
    <w:rsid w:val="007E3AED"/>
    <w:rsid w:val="007E5821"/>
    <w:rsid w:val="007E58B1"/>
    <w:rsid w:val="007E62A5"/>
    <w:rsid w:val="007E6353"/>
    <w:rsid w:val="007E651E"/>
    <w:rsid w:val="007F0CF7"/>
    <w:rsid w:val="007F197C"/>
    <w:rsid w:val="007F1D4B"/>
    <w:rsid w:val="007F3072"/>
    <w:rsid w:val="007F3EFB"/>
    <w:rsid w:val="007F4146"/>
    <w:rsid w:val="007F5889"/>
    <w:rsid w:val="00801308"/>
    <w:rsid w:val="0080162F"/>
    <w:rsid w:val="00801F17"/>
    <w:rsid w:val="00803380"/>
    <w:rsid w:val="00803483"/>
    <w:rsid w:val="00803EA6"/>
    <w:rsid w:val="008069D0"/>
    <w:rsid w:val="00810E3A"/>
    <w:rsid w:val="00811793"/>
    <w:rsid w:val="00813124"/>
    <w:rsid w:val="00813C9A"/>
    <w:rsid w:val="00815B7A"/>
    <w:rsid w:val="00816CAD"/>
    <w:rsid w:val="00820F7F"/>
    <w:rsid w:val="00824814"/>
    <w:rsid w:val="0082549A"/>
    <w:rsid w:val="00826EEF"/>
    <w:rsid w:val="00831FBD"/>
    <w:rsid w:val="00832223"/>
    <w:rsid w:val="00833026"/>
    <w:rsid w:val="00833905"/>
    <w:rsid w:val="008347D5"/>
    <w:rsid w:val="00834BBD"/>
    <w:rsid w:val="00834F7D"/>
    <w:rsid w:val="0083615D"/>
    <w:rsid w:val="00836A83"/>
    <w:rsid w:val="00837DEF"/>
    <w:rsid w:val="00837F44"/>
    <w:rsid w:val="00837FD3"/>
    <w:rsid w:val="00840647"/>
    <w:rsid w:val="008413FC"/>
    <w:rsid w:val="00842D29"/>
    <w:rsid w:val="008432AB"/>
    <w:rsid w:val="008455B6"/>
    <w:rsid w:val="008508A1"/>
    <w:rsid w:val="008512B4"/>
    <w:rsid w:val="008525D1"/>
    <w:rsid w:val="008529B7"/>
    <w:rsid w:val="008543EE"/>
    <w:rsid w:val="008545CC"/>
    <w:rsid w:val="0085661A"/>
    <w:rsid w:val="008574A2"/>
    <w:rsid w:val="00860CF0"/>
    <w:rsid w:val="00861424"/>
    <w:rsid w:val="00861939"/>
    <w:rsid w:val="0086318E"/>
    <w:rsid w:val="00863398"/>
    <w:rsid w:val="00863742"/>
    <w:rsid w:val="00863A4F"/>
    <w:rsid w:val="00863DCB"/>
    <w:rsid w:val="00865959"/>
    <w:rsid w:val="008659A0"/>
    <w:rsid w:val="00870C87"/>
    <w:rsid w:val="00870F38"/>
    <w:rsid w:val="0087136A"/>
    <w:rsid w:val="0087189E"/>
    <w:rsid w:val="008718C3"/>
    <w:rsid w:val="00872361"/>
    <w:rsid w:val="008741EC"/>
    <w:rsid w:val="008746F7"/>
    <w:rsid w:val="0087495E"/>
    <w:rsid w:val="00874F50"/>
    <w:rsid w:val="00875B67"/>
    <w:rsid w:val="00876D22"/>
    <w:rsid w:val="0088087E"/>
    <w:rsid w:val="008810C4"/>
    <w:rsid w:val="00881C3C"/>
    <w:rsid w:val="00882D44"/>
    <w:rsid w:val="00882FC8"/>
    <w:rsid w:val="00883327"/>
    <w:rsid w:val="00884C55"/>
    <w:rsid w:val="00885302"/>
    <w:rsid w:val="0088659E"/>
    <w:rsid w:val="00886A52"/>
    <w:rsid w:val="008901FF"/>
    <w:rsid w:val="00890FCA"/>
    <w:rsid w:val="00894666"/>
    <w:rsid w:val="0089625E"/>
    <w:rsid w:val="008A0740"/>
    <w:rsid w:val="008A0CD4"/>
    <w:rsid w:val="008A11B9"/>
    <w:rsid w:val="008A1ED0"/>
    <w:rsid w:val="008A2435"/>
    <w:rsid w:val="008A294B"/>
    <w:rsid w:val="008A3183"/>
    <w:rsid w:val="008A34D0"/>
    <w:rsid w:val="008A3816"/>
    <w:rsid w:val="008A4629"/>
    <w:rsid w:val="008A5E5E"/>
    <w:rsid w:val="008A60A3"/>
    <w:rsid w:val="008A67E0"/>
    <w:rsid w:val="008A6965"/>
    <w:rsid w:val="008A74D3"/>
    <w:rsid w:val="008B2BE6"/>
    <w:rsid w:val="008B38F6"/>
    <w:rsid w:val="008B4637"/>
    <w:rsid w:val="008B4BC7"/>
    <w:rsid w:val="008B5848"/>
    <w:rsid w:val="008B5D76"/>
    <w:rsid w:val="008B7A5B"/>
    <w:rsid w:val="008C00C1"/>
    <w:rsid w:val="008C01E0"/>
    <w:rsid w:val="008C052F"/>
    <w:rsid w:val="008C14C7"/>
    <w:rsid w:val="008C17A8"/>
    <w:rsid w:val="008C22C3"/>
    <w:rsid w:val="008C3AAA"/>
    <w:rsid w:val="008C41F2"/>
    <w:rsid w:val="008C4220"/>
    <w:rsid w:val="008C498B"/>
    <w:rsid w:val="008C5FFA"/>
    <w:rsid w:val="008D005B"/>
    <w:rsid w:val="008D09BA"/>
    <w:rsid w:val="008D0A18"/>
    <w:rsid w:val="008D0E55"/>
    <w:rsid w:val="008D2280"/>
    <w:rsid w:val="008D49DA"/>
    <w:rsid w:val="008D55E1"/>
    <w:rsid w:val="008D5C57"/>
    <w:rsid w:val="008D7A13"/>
    <w:rsid w:val="008E13A5"/>
    <w:rsid w:val="008E18F9"/>
    <w:rsid w:val="008E287A"/>
    <w:rsid w:val="008E2E29"/>
    <w:rsid w:val="008E44DA"/>
    <w:rsid w:val="008E537B"/>
    <w:rsid w:val="008E6022"/>
    <w:rsid w:val="008F01A7"/>
    <w:rsid w:val="008F0714"/>
    <w:rsid w:val="008F231D"/>
    <w:rsid w:val="008F47AE"/>
    <w:rsid w:val="008F55BB"/>
    <w:rsid w:val="008F5ECE"/>
    <w:rsid w:val="008F7DD6"/>
    <w:rsid w:val="008F7E1A"/>
    <w:rsid w:val="0090085F"/>
    <w:rsid w:val="00901509"/>
    <w:rsid w:val="00901752"/>
    <w:rsid w:val="00903CBB"/>
    <w:rsid w:val="00904246"/>
    <w:rsid w:val="009042B5"/>
    <w:rsid w:val="00904413"/>
    <w:rsid w:val="009052E4"/>
    <w:rsid w:val="00906678"/>
    <w:rsid w:val="0090689D"/>
    <w:rsid w:val="0090698F"/>
    <w:rsid w:val="0091007B"/>
    <w:rsid w:val="00910C14"/>
    <w:rsid w:val="00913854"/>
    <w:rsid w:val="00915566"/>
    <w:rsid w:val="00916928"/>
    <w:rsid w:val="009200B1"/>
    <w:rsid w:val="00920CA3"/>
    <w:rsid w:val="009215B3"/>
    <w:rsid w:val="009217BC"/>
    <w:rsid w:val="009221FD"/>
    <w:rsid w:val="00922883"/>
    <w:rsid w:val="00923939"/>
    <w:rsid w:val="0092420E"/>
    <w:rsid w:val="0092440E"/>
    <w:rsid w:val="009246EF"/>
    <w:rsid w:val="0092598F"/>
    <w:rsid w:val="00925B38"/>
    <w:rsid w:val="00925C0B"/>
    <w:rsid w:val="00926D55"/>
    <w:rsid w:val="009308AA"/>
    <w:rsid w:val="009325D8"/>
    <w:rsid w:val="009332A6"/>
    <w:rsid w:val="00934100"/>
    <w:rsid w:val="009351D4"/>
    <w:rsid w:val="0093572E"/>
    <w:rsid w:val="009357DA"/>
    <w:rsid w:val="00935C75"/>
    <w:rsid w:val="00937E26"/>
    <w:rsid w:val="00940613"/>
    <w:rsid w:val="00940837"/>
    <w:rsid w:val="00942D99"/>
    <w:rsid w:val="00944FB4"/>
    <w:rsid w:val="00944FED"/>
    <w:rsid w:val="00945263"/>
    <w:rsid w:val="009453CC"/>
    <w:rsid w:val="0094578F"/>
    <w:rsid w:val="0095049C"/>
    <w:rsid w:val="00950F9A"/>
    <w:rsid w:val="00951334"/>
    <w:rsid w:val="00951A38"/>
    <w:rsid w:val="00952152"/>
    <w:rsid w:val="00952572"/>
    <w:rsid w:val="00955375"/>
    <w:rsid w:val="009600DF"/>
    <w:rsid w:val="00961A59"/>
    <w:rsid w:val="00962085"/>
    <w:rsid w:val="0096339B"/>
    <w:rsid w:val="00963E81"/>
    <w:rsid w:val="0096580C"/>
    <w:rsid w:val="00965C31"/>
    <w:rsid w:val="00966010"/>
    <w:rsid w:val="00966D36"/>
    <w:rsid w:val="00967867"/>
    <w:rsid w:val="0097025D"/>
    <w:rsid w:val="009705BF"/>
    <w:rsid w:val="00970BEE"/>
    <w:rsid w:val="009712C6"/>
    <w:rsid w:val="00973B6D"/>
    <w:rsid w:val="00974474"/>
    <w:rsid w:val="00974B91"/>
    <w:rsid w:val="00976A27"/>
    <w:rsid w:val="00981087"/>
    <w:rsid w:val="009813B9"/>
    <w:rsid w:val="0098157E"/>
    <w:rsid w:val="00981D9D"/>
    <w:rsid w:val="00982E1C"/>
    <w:rsid w:val="0098443B"/>
    <w:rsid w:val="0098596B"/>
    <w:rsid w:val="00987C9D"/>
    <w:rsid w:val="0099072A"/>
    <w:rsid w:val="009928B7"/>
    <w:rsid w:val="00993AD0"/>
    <w:rsid w:val="009978DF"/>
    <w:rsid w:val="009A1847"/>
    <w:rsid w:val="009A45EC"/>
    <w:rsid w:val="009A46BB"/>
    <w:rsid w:val="009A5520"/>
    <w:rsid w:val="009A7622"/>
    <w:rsid w:val="009A78F1"/>
    <w:rsid w:val="009A7AD0"/>
    <w:rsid w:val="009B3A9C"/>
    <w:rsid w:val="009B42F8"/>
    <w:rsid w:val="009B456C"/>
    <w:rsid w:val="009B536B"/>
    <w:rsid w:val="009B7682"/>
    <w:rsid w:val="009B7933"/>
    <w:rsid w:val="009C0686"/>
    <w:rsid w:val="009C1000"/>
    <w:rsid w:val="009C16A6"/>
    <w:rsid w:val="009C289E"/>
    <w:rsid w:val="009C2C50"/>
    <w:rsid w:val="009C4A19"/>
    <w:rsid w:val="009C5096"/>
    <w:rsid w:val="009C5CD3"/>
    <w:rsid w:val="009C5FE5"/>
    <w:rsid w:val="009C62F9"/>
    <w:rsid w:val="009C6735"/>
    <w:rsid w:val="009C7754"/>
    <w:rsid w:val="009D019B"/>
    <w:rsid w:val="009D0626"/>
    <w:rsid w:val="009D19E1"/>
    <w:rsid w:val="009D4034"/>
    <w:rsid w:val="009D7751"/>
    <w:rsid w:val="009D7FE9"/>
    <w:rsid w:val="009E0701"/>
    <w:rsid w:val="009E2348"/>
    <w:rsid w:val="009E2E4C"/>
    <w:rsid w:val="009E4452"/>
    <w:rsid w:val="009E450C"/>
    <w:rsid w:val="009E4791"/>
    <w:rsid w:val="009E52F8"/>
    <w:rsid w:val="009E55B8"/>
    <w:rsid w:val="009E61D5"/>
    <w:rsid w:val="009E652D"/>
    <w:rsid w:val="009E6CDB"/>
    <w:rsid w:val="009E76F9"/>
    <w:rsid w:val="009E78C6"/>
    <w:rsid w:val="009F0039"/>
    <w:rsid w:val="009F0556"/>
    <w:rsid w:val="009F13C0"/>
    <w:rsid w:val="009F14F9"/>
    <w:rsid w:val="009F3E3E"/>
    <w:rsid w:val="009F4B9C"/>
    <w:rsid w:val="009F4DB2"/>
    <w:rsid w:val="009F5448"/>
    <w:rsid w:val="009F57E8"/>
    <w:rsid w:val="009F5A3B"/>
    <w:rsid w:val="009F64EA"/>
    <w:rsid w:val="009F7247"/>
    <w:rsid w:val="00A0212E"/>
    <w:rsid w:val="00A023E9"/>
    <w:rsid w:val="00A02411"/>
    <w:rsid w:val="00A02DA7"/>
    <w:rsid w:val="00A02DD0"/>
    <w:rsid w:val="00A05014"/>
    <w:rsid w:val="00A059AD"/>
    <w:rsid w:val="00A06443"/>
    <w:rsid w:val="00A10391"/>
    <w:rsid w:val="00A10776"/>
    <w:rsid w:val="00A11CA3"/>
    <w:rsid w:val="00A1277A"/>
    <w:rsid w:val="00A1329D"/>
    <w:rsid w:val="00A13735"/>
    <w:rsid w:val="00A15A82"/>
    <w:rsid w:val="00A15FFB"/>
    <w:rsid w:val="00A163AF"/>
    <w:rsid w:val="00A244B0"/>
    <w:rsid w:val="00A24BAB"/>
    <w:rsid w:val="00A25839"/>
    <w:rsid w:val="00A266BC"/>
    <w:rsid w:val="00A3009F"/>
    <w:rsid w:val="00A31051"/>
    <w:rsid w:val="00A31070"/>
    <w:rsid w:val="00A32C07"/>
    <w:rsid w:val="00A32C36"/>
    <w:rsid w:val="00A332C1"/>
    <w:rsid w:val="00A352D1"/>
    <w:rsid w:val="00A36C4A"/>
    <w:rsid w:val="00A406AC"/>
    <w:rsid w:val="00A40990"/>
    <w:rsid w:val="00A41861"/>
    <w:rsid w:val="00A42D7C"/>
    <w:rsid w:val="00A44C06"/>
    <w:rsid w:val="00A456B8"/>
    <w:rsid w:val="00A45891"/>
    <w:rsid w:val="00A45E3B"/>
    <w:rsid w:val="00A50BC3"/>
    <w:rsid w:val="00A5184C"/>
    <w:rsid w:val="00A52FDF"/>
    <w:rsid w:val="00A5355C"/>
    <w:rsid w:val="00A55135"/>
    <w:rsid w:val="00A554DC"/>
    <w:rsid w:val="00A5573F"/>
    <w:rsid w:val="00A561B6"/>
    <w:rsid w:val="00A565F7"/>
    <w:rsid w:val="00A567CB"/>
    <w:rsid w:val="00A569FD"/>
    <w:rsid w:val="00A577B4"/>
    <w:rsid w:val="00A57ADC"/>
    <w:rsid w:val="00A57FA6"/>
    <w:rsid w:val="00A60981"/>
    <w:rsid w:val="00A61186"/>
    <w:rsid w:val="00A615C8"/>
    <w:rsid w:val="00A61809"/>
    <w:rsid w:val="00A6225D"/>
    <w:rsid w:val="00A6301A"/>
    <w:rsid w:val="00A63C61"/>
    <w:rsid w:val="00A64443"/>
    <w:rsid w:val="00A662B0"/>
    <w:rsid w:val="00A6755F"/>
    <w:rsid w:val="00A70EE8"/>
    <w:rsid w:val="00A71B82"/>
    <w:rsid w:val="00A72422"/>
    <w:rsid w:val="00A725D9"/>
    <w:rsid w:val="00A72748"/>
    <w:rsid w:val="00A73B54"/>
    <w:rsid w:val="00A76050"/>
    <w:rsid w:val="00A76336"/>
    <w:rsid w:val="00A77FF3"/>
    <w:rsid w:val="00A80D3A"/>
    <w:rsid w:val="00A81F4E"/>
    <w:rsid w:val="00A824F8"/>
    <w:rsid w:val="00A82714"/>
    <w:rsid w:val="00A83516"/>
    <w:rsid w:val="00A862C8"/>
    <w:rsid w:val="00A87369"/>
    <w:rsid w:val="00A87AC7"/>
    <w:rsid w:val="00A87B95"/>
    <w:rsid w:val="00A9098C"/>
    <w:rsid w:val="00A90E76"/>
    <w:rsid w:val="00A91A48"/>
    <w:rsid w:val="00A921D0"/>
    <w:rsid w:val="00A92F3D"/>
    <w:rsid w:val="00A945BF"/>
    <w:rsid w:val="00A94B23"/>
    <w:rsid w:val="00A953B7"/>
    <w:rsid w:val="00A95480"/>
    <w:rsid w:val="00A95B10"/>
    <w:rsid w:val="00A97D62"/>
    <w:rsid w:val="00A97D68"/>
    <w:rsid w:val="00A97F9C"/>
    <w:rsid w:val="00AA2184"/>
    <w:rsid w:val="00AA301F"/>
    <w:rsid w:val="00AA3DBF"/>
    <w:rsid w:val="00AA4F09"/>
    <w:rsid w:val="00AA51A6"/>
    <w:rsid w:val="00AA59E8"/>
    <w:rsid w:val="00AA768D"/>
    <w:rsid w:val="00AB000A"/>
    <w:rsid w:val="00AB014E"/>
    <w:rsid w:val="00AB0962"/>
    <w:rsid w:val="00AB4168"/>
    <w:rsid w:val="00AB684E"/>
    <w:rsid w:val="00AB6E71"/>
    <w:rsid w:val="00AB74C2"/>
    <w:rsid w:val="00AB7945"/>
    <w:rsid w:val="00AC0136"/>
    <w:rsid w:val="00AC0725"/>
    <w:rsid w:val="00AC075F"/>
    <w:rsid w:val="00AC1359"/>
    <w:rsid w:val="00AC2404"/>
    <w:rsid w:val="00AC27CE"/>
    <w:rsid w:val="00AC2864"/>
    <w:rsid w:val="00AC29D1"/>
    <w:rsid w:val="00AC43E7"/>
    <w:rsid w:val="00AC6A1D"/>
    <w:rsid w:val="00AC7367"/>
    <w:rsid w:val="00AC7F54"/>
    <w:rsid w:val="00AD1FE0"/>
    <w:rsid w:val="00AD3F6C"/>
    <w:rsid w:val="00AD537D"/>
    <w:rsid w:val="00AD5938"/>
    <w:rsid w:val="00AD6EFC"/>
    <w:rsid w:val="00AD7E24"/>
    <w:rsid w:val="00AE0B98"/>
    <w:rsid w:val="00AE2A22"/>
    <w:rsid w:val="00AE3D13"/>
    <w:rsid w:val="00AE54FA"/>
    <w:rsid w:val="00AE6796"/>
    <w:rsid w:val="00AE683B"/>
    <w:rsid w:val="00AE76D3"/>
    <w:rsid w:val="00AE7D56"/>
    <w:rsid w:val="00AF08D8"/>
    <w:rsid w:val="00AF1C7E"/>
    <w:rsid w:val="00AF1D39"/>
    <w:rsid w:val="00AF3027"/>
    <w:rsid w:val="00AF5107"/>
    <w:rsid w:val="00AF518D"/>
    <w:rsid w:val="00AF55B8"/>
    <w:rsid w:val="00AF60E2"/>
    <w:rsid w:val="00B00080"/>
    <w:rsid w:val="00B007C3"/>
    <w:rsid w:val="00B0141F"/>
    <w:rsid w:val="00B021F2"/>
    <w:rsid w:val="00B02354"/>
    <w:rsid w:val="00B04210"/>
    <w:rsid w:val="00B057F7"/>
    <w:rsid w:val="00B06231"/>
    <w:rsid w:val="00B06590"/>
    <w:rsid w:val="00B113E3"/>
    <w:rsid w:val="00B123DA"/>
    <w:rsid w:val="00B139C3"/>
    <w:rsid w:val="00B1434F"/>
    <w:rsid w:val="00B144FE"/>
    <w:rsid w:val="00B1641F"/>
    <w:rsid w:val="00B16AD9"/>
    <w:rsid w:val="00B173F7"/>
    <w:rsid w:val="00B21074"/>
    <w:rsid w:val="00B221FE"/>
    <w:rsid w:val="00B22573"/>
    <w:rsid w:val="00B22D86"/>
    <w:rsid w:val="00B22E18"/>
    <w:rsid w:val="00B2306D"/>
    <w:rsid w:val="00B2382C"/>
    <w:rsid w:val="00B24986"/>
    <w:rsid w:val="00B24CFC"/>
    <w:rsid w:val="00B25ADE"/>
    <w:rsid w:val="00B2711B"/>
    <w:rsid w:val="00B306D6"/>
    <w:rsid w:val="00B318DD"/>
    <w:rsid w:val="00B32355"/>
    <w:rsid w:val="00B3237F"/>
    <w:rsid w:val="00B32627"/>
    <w:rsid w:val="00B336A1"/>
    <w:rsid w:val="00B33F2C"/>
    <w:rsid w:val="00B34F0A"/>
    <w:rsid w:val="00B35B1A"/>
    <w:rsid w:val="00B36118"/>
    <w:rsid w:val="00B36A09"/>
    <w:rsid w:val="00B36FD9"/>
    <w:rsid w:val="00B37630"/>
    <w:rsid w:val="00B40A51"/>
    <w:rsid w:val="00B414B2"/>
    <w:rsid w:val="00B42E77"/>
    <w:rsid w:val="00B435D1"/>
    <w:rsid w:val="00B43E30"/>
    <w:rsid w:val="00B43FEE"/>
    <w:rsid w:val="00B44EC5"/>
    <w:rsid w:val="00B463B6"/>
    <w:rsid w:val="00B471A4"/>
    <w:rsid w:val="00B47E36"/>
    <w:rsid w:val="00B50B11"/>
    <w:rsid w:val="00B51879"/>
    <w:rsid w:val="00B51CF4"/>
    <w:rsid w:val="00B52EA0"/>
    <w:rsid w:val="00B542B2"/>
    <w:rsid w:val="00B54ED7"/>
    <w:rsid w:val="00B55B3E"/>
    <w:rsid w:val="00B5745F"/>
    <w:rsid w:val="00B575C3"/>
    <w:rsid w:val="00B60871"/>
    <w:rsid w:val="00B61D97"/>
    <w:rsid w:val="00B61DEC"/>
    <w:rsid w:val="00B63A1E"/>
    <w:rsid w:val="00B641E9"/>
    <w:rsid w:val="00B64728"/>
    <w:rsid w:val="00B64C99"/>
    <w:rsid w:val="00B65690"/>
    <w:rsid w:val="00B70C0D"/>
    <w:rsid w:val="00B71122"/>
    <w:rsid w:val="00B7166D"/>
    <w:rsid w:val="00B72555"/>
    <w:rsid w:val="00B7271B"/>
    <w:rsid w:val="00B74291"/>
    <w:rsid w:val="00B7496C"/>
    <w:rsid w:val="00B74A19"/>
    <w:rsid w:val="00B764CE"/>
    <w:rsid w:val="00B7719D"/>
    <w:rsid w:val="00B77BDC"/>
    <w:rsid w:val="00B77C04"/>
    <w:rsid w:val="00B80D6F"/>
    <w:rsid w:val="00B81052"/>
    <w:rsid w:val="00B814ED"/>
    <w:rsid w:val="00B81B79"/>
    <w:rsid w:val="00B83B18"/>
    <w:rsid w:val="00B85B5E"/>
    <w:rsid w:val="00B860CD"/>
    <w:rsid w:val="00B86AEC"/>
    <w:rsid w:val="00B87F30"/>
    <w:rsid w:val="00B90B8D"/>
    <w:rsid w:val="00B92D6F"/>
    <w:rsid w:val="00B94332"/>
    <w:rsid w:val="00B94DE0"/>
    <w:rsid w:val="00B95F0F"/>
    <w:rsid w:val="00B9781B"/>
    <w:rsid w:val="00BA01DD"/>
    <w:rsid w:val="00BA1E50"/>
    <w:rsid w:val="00BA2499"/>
    <w:rsid w:val="00BA2F95"/>
    <w:rsid w:val="00BA4375"/>
    <w:rsid w:val="00BA46F8"/>
    <w:rsid w:val="00BA51ED"/>
    <w:rsid w:val="00BA52E0"/>
    <w:rsid w:val="00BA5DD2"/>
    <w:rsid w:val="00BA6A4B"/>
    <w:rsid w:val="00BA7E38"/>
    <w:rsid w:val="00BB2D7B"/>
    <w:rsid w:val="00BB31AA"/>
    <w:rsid w:val="00BB31FE"/>
    <w:rsid w:val="00BB5595"/>
    <w:rsid w:val="00BB59B4"/>
    <w:rsid w:val="00BB660C"/>
    <w:rsid w:val="00BB6CF2"/>
    <w:rsid w:val="00BC2C24"/>
    <w:rsid w:val="00BC33A5"/>
    <w:rsid w:val="00BC4767"/>
    <w:rsid w:val="00BC4C1D"/>
    <w:rsid w:val="00BC570D"/>
    <w:rsid w:val="00BC6A36"/>
    <w:rsid w:val="00BC7191"/>
    <w:rsid w:val="00BC793E"/>
    <w:rsid w:val="00BD03E5"/>
    <w:rsid w:val="00BD0C01"/>
    <w:rsid w:val="00BD1390"/>
    <w:rsid w:val="00BD19B6"/>
    <w:rsid w:val="00BD27B0"/>
    <w:rsid w:val="00BD2AFC"/>
    <w:rsid w:val="00BD2D31"/>
    <w:rsid w:val="00BD4039"/>
    <w:rsid w:val="00BD4338"/>
    <w:rsid w:val="00BD4905"/>
    <w:rsid w:val="00BD524D"/>
    <w:rsid w:val="00BD547B"/>
    <w:rsid w:val="00BD666D"/>
    <w:rsid w:val="00BD6C3C"/>
    <w:rsid w:val="00BE1352"/>
    <w:rsid w:val="00BE1C7D"/>
    <w:rsid w:val="00BE26FE"/>
    <w:rsid w:val="00BE4BF4"/>
    <w:rsid w:val="00BE528E"/>
    <w:rsid w:val="00BE53BC"/>
    <w:rsid w:val="00BE68E8"/>
    <w:rsid w:val="00BE6FEB"/>
    <w:rsid w:val="00BE7D76"/>
    <w:rsid w:val="00BF2318"/>
    <w:rsid w:val="00BF2B35"/>
    <w:rsid w:val="00BF3D61"/>
    <w:rsid w:val="00BF4F04"/>
    <w:rsid w:val="00C00A54"/>
    <w:rsid w:val="00C011FA"/>
    <w:rsid w:val="00C04303"/>
    <w:rsid w:val="00C04995"/>
    <w:rsid w:val="00C06445"/>
    <w:rsid w:val="00C06A70"/>
    <w:rsid w:val="00C07485"/>
    <w:rsid w:val="00C111FA"/>
    <w:rsid w:val="00C11536"/>
    <w:rsid w:val="00C115B7"/>
    <w:rsid w:val="00C1309B"/>
    <w:rsid w:val="00C15455"/>
    <w:rsid w:val="00C1765C"/>
    <w:rsid w:val="00C178B2"/>
    <w:rsid w:val="00C206EA"/>
    <w:rsid w:val="00C2183B"/>
    <w:rsid w:val="00C23AEF"/>
    <w:rsid w:val="00C24E0B"/>
    <w:rsid w:val="00C254EA"/>
    <w:rsid w:val="00C254F9"/>
    <w:rsid w:val="00C274E1"/>
    <w:rsid w:val="00C27EB0"/>
    <w:rsid w:val="00C30138"/>
    <w:rsid w:val="00C30619"/>
    <w:rsid w:val="00C30960"/>
    <w:rsid w:val="00C31AEB"/>
    <w:rsid w:val="00C32252"/>
    <w:rsid w:val="00C3243D"/>
    <w:rsid w:val="00C32702"/>
    <w:rsid w:val="00C32765"/>
    <w:rsid w:val="00C336DC"/>
    <w:rsid w:val="00C33E9D"/>
    <w:rsid w:val="00C35853"/>
    <w:rsid w:val="00C36AFC"/>
    <w:rsid w:val="00C37874"/>
    <w:rsid w:val="00C4099F"/>
    <w:rsid w:val="00C4113C"/>
    <w:rsid w:val="00C41980"/>
    <w:rsid w:val="00C419AE"/>
    <w:rsid w:val="00C43158"/>
    <w:rsid w:val="00C43748"/>
    <w:rsid w:val="00C43B90"/>
    <w:rsid w:val="00C469D3"/>
    <w:rsid w:val="00C479DA"/>
    <w:rsid w:val="00C50215"/>
    <w:rsid w:val="00C50552"/>
    <w:rsid w:val="00C518D1"/>
    <w:rsid w:val="00C51BF9"/>
    <w:rsid w:val="00C53742"/>
    <w:rsid w:val="00C53D0A"/>
    <w:rsid w:val="00C5527B"/>
    <w:rsid w:val="00C55656"/>
    <w:rsid w:val="00C55742"/>
    <w:rsid w:val="00C55E4F"/>
    <w:rsid w:val="00C57019"/>
    <w:rsid w:val="00C5735A"/>
    <w:rsid w:val="00C57AF3"/>
    <w:rsid w:val="00C57FD1"/>
    <w:rsid w:val="00C60706"/>
    <w:rsid w:val="00C61A25"/>
    <w:rsid w:val="00C61B6E"/>
    <w:rsid w:val="00C6261B"/>
    <w:rsid w:val="00C62C02"/>
    <w:rsid w:val="00C63FCE"/>
    <w:rsid w:val="00C6484B"/>
    <w:rsid w:val="00C65192"/>
    <w:rsid w:val="00C65B40"/>
    <w:rsid w:val="00C6622B"/>
    <w:rsid w:val="00C67C1C"/>
    <w:rsid w:val="00C71025"/>
    <w:rsid w:val="00C71606"/>
    <w:rsid w:val="00C723F2"/>
    <w:rsid w:val="00C72B8D"/>
    <w:rsid w:val="00C732C5"/>
    <w:rsid w:val="00C73AF2"/>
    <w:rsid w:val="00C760E2"/>
    <w:rsid w:val="00C76AE7"/>
    <w:rsid w:val="00C77242"/>
    <w:rsid w:val="00C77BCE"/>
    <w:rsid w:val="00C81AB8"/>
    <w:rsid w:val="00C856D0"/>
    <w:rsid w:val="00C909E4"/>
    <w:rsid w:val="00C90E63"/>
    <w:rsid w:val="00C915CA"/>
    <w:rsid w:val="00C92E08"/>
    <w:rsid w:val="00C93315"/>
    <w:rsid w:val="00C936CD"/>
    <w:rsid w:val="00C95922"/>
    <w:rsid w:val="00C95A94"/>
    <w:rsid w:val="00C971B3"/>
    <w:rsid w:val="00C9728C"/>
    <w:rsid w:val="00CA2565"/>
    <w:rsid w:val="00CA2837"/>
    <w:rsid w:val="00CA35D4"/>
    <w:rsid w:val="00CA3C86"/>
    <w:rsid w:val="00CA479D"/>
    <w:rsid w:val="00CA6A57"/>
    <w:rsid w:val="00CA7321"/>
    <w:rsid w:val="00CA7802"/>
    <w:rsid w:val="00CB66CB"/>
    <w:rsid w:val="00CB6B2E"/>
    <w:rsid w:val="00CB721E"/>
    <w:rsid w:val="00CB7CEE"/>
    <w:rsid w:val="00CC22B9"/>
    <w:rsid w:val="00CC4583"/>
    <w:rsid w:val="00CC46D6"/>
    <w:rsid w:val="00CC5303"/>
    <w:rsid w:val="00CC588C"/>
    <w:rsid w:val="00CC5EE2"/>
    <w:rsid w:val="00CC657A"/>
    <w:rsid w:val="00CD199F"/>
    <w:rsid w:val="00CD2628"/>
    <w:rsid w:val="00CD281D"/>
    <w:rsid w:val="00CD4060"/>
    <w:rsid w:val="00CD41DD"/>
    <w:rsid w:val="00CD4D07"/>
    <w:rsid w:val="00CD57BC"/>
    <w:rsid w:val="00CD642F"/>
    <w:rsid w:val="00CD7D2D"/>
    <w:rsid w:val="00CE009C"/>
    <w:rsid w:val="00CE00E6"/>
    <w:rsid w:val="00CE03B6"/>
    <w:rsid w:val="00CE0D04"/>
    <w:rsid w:val="00CE19FC"/>
    <w:rsid w:val="00CE3110"/>
    <w:rsid w:val="00CE33A5"/>
    <w:rsid w:val="00CE4544"/>
    <w:rsid w:val="00CE6DE4"/>
    <w:rsid w:val="00CE7E7A"/>
    <w:rsid w:val="00CF184B"/>
    <w:rsid w:val="00CF22ED"/>
    <w:rsid w:val="00CF2ED0"/>
    <w:rsid w:val="00CF443B"/>
    <w:rsid w:val="00CF57ED"/>
    <w:rsid w:val="00CF5A3E"/>
    <w:rsid w:val="00CF6612"/>
    <w:rsid w:val="00CF6E9D"/>
    <w:rsid w:val="00CF7579"/>
    <w:rsid w:val="00CF7A5F"/>
    <w:rsid w:val="00D017EE"/>
    <w:rsid w:val="00D022F2"/>
    <w:rsid w:val="00D04898"/>
    <w:rsid w:val="00D0559C"/>
    <w:rsid w:val="00D05CFA"/>
    <w:rsid w:val="00D0694F"/>
    <w:rsid w:val="00D06D3C"/>
    <w:rsid w:val="00D0744C"/>
    <w:rsid w:val="00D07A2A"/>
    <w:rsid w:val="00D110A5"/>
    <w:rsid w:val="00D111F2"/>
    <w:rsid w:val="00D1179A"/>
    <w:rsid w:val="00D11E75"/>
    <w:rsid w:val="00D126CE"/>
    <w:rsid w:val="00D12C56"/>
    <w:rsid w:val="00D15CE5"/>
    <w:rsid w:val="00D166E8"/>
    <w:rsid w:val="00D1712B"/>
    <w:rsid w:val="00D21064"/>
    <w:rsid w:val="00D2126E"/>
    <w:rsid w:val="00D2134E"/>
    <w:rsid w:val="00D21A33"/>
    <w:rsid w:val="00D22DE0"/>
    <w:rsid w:val="00D232FA"/>
    <w:rsid w:val="00D2434A"/>
    <w:rsid w:val="00D253DC"/>
    <w:rsid w:val="00D259E8"/>
    <w:rsid w:val="00D260AB"/>
    <w:rsid w:val="00D26D8A"/>
    <w:rsid w:val="00D26E88"/>
    <w:rsid w:val="00D27BBD"/>
    <w:rsid w:val="00D27C0F"/>
    <w:rsid w:val="00D30D48"/>
    <w:rsid w:val="00D31EAC"/>
    <w:rsid w:val="00D320F8"/>
    <w:rsid w:val="00D32574"/>
    <w:rsid w:val="00D32F46"/>
    <w:rsid w:val="00D33CD5"/>
    <w:rsid w:val="00D33FB3"/>
    <w:rsid w:val="00D34009"/>
    <w:rsid w:val="00D359D1"/>
    <w:rsid w:val="00D366B3"/>
    <w:rsid w:val="00D377FB"/>
    <w:rsid w:val="00D42073"/>
    <w:rsid w:val="00D43ED7"/>
    <w:rsid w:val="00D45358"/>
    <w:rsid w:val="00D45AF8"/>
    <w:rsid w:val="00D462F2"/>
    <w:rsid w:val="00D47227"/>
    <w:rsid w:val="00D478A4"/>
    <w:rsid w:val="00D47BDA"/>
    <w:rsid w:val="00D502F8"/>
    <w:rsid w:val="00D5088D"/>
    <w:rsid w:val="00D50E6C"/>
    <w:rsid w:val="00D571CB"/>
    <w:rsid w:val="00D5781E"/>
    <w:rsid w:val="00D60566"/>
    <w:rsid w:val="00D60BC2"/>
    <w:rsid w:val="00D60DB7"/>
    <w:rsid w:val="00D62099"/>
    <w:rsid w:val="00D6489B"/>
    <w:rsid w:val="00D64D9C"/>
    <w:rsid w:val="00D66207"/>
    <w:rsid w:val="00D67622"/>
    <w:rsid w:val="00D6779D"/>
    <w:rsid w:val="00D7084F"/>
    <w:rsid w:val="00D711E9"/>
    <w:rsid w:val="00D712E5"/>
    <w:rsid w:val="00D72ED9"/>
    <w:rsid w:val="00D75ADD"/>
    <w:rsid w:val="00D76C46"/>
    <w:rsid w:val="00D7769A"/>
    <w:rsid w:val="00D77AFF"/>
    <w:rsid w:val="00D80164"/>
    <w:rsid w:val="00D80721"/>
    <w:rsid w:val="00D808E6"/>
    <w:rsid w:val="00D80BA0"/>
    <w:rsid w:val="00D814D7"/>
    <w:rsid w:val="00D83EA5"/>
    <w:rsid w:val="00D84BEB"/>
    <w:rsid w:val="00D85193"/>
    <w:rsid w:val="00D92FF1"/>
    <w:rsid w:val="00D94329"/>
    <w:rsid w:val="00D95110"/>
    <w:rsid w:val="00D95818"/>
    <w:rsid w:val="00D9719C"/>
    <w:rsid w:val="00D97E6C"/>
    <w:rsid w:val="00DA03A9"/>
    <w:rsid w:val="00DA159F"/>
    <w:rsid w:val="00DA2BEF"/>
    <w:rsid w:val="00DA34F5"/>
    <w:rsid w:val="00DA3A45"/>
    <w:rsid w:val="00DA5A55"/>
    <w:rsid w:val="00DA6415"/>
    <w:rsid w:val="00DB0BDA"/>
    <w:rsid w:val="00DB0CCB"/>
    <w:rsid w:val="00DB1A85"/>
    <w:rsid w:val="00DB1E7F"/>
    <w:rsid w:val="00DB23B4"/>
    <w:rsid w:val="00DB2DE8"/>
    <w:rsid w:val="00DB2E11"/>
    <w:rsid w:val="00DB378D"/>
    <w:rsid w:val="00DB3828"/>
    <w:rsid w:val="00DB44A4"/>
    <w:rsid w:val="00DB4A2F"/>
    <w:rsid w:val="00DB521C"/>
    <w:rsid w:val="00DB56CD"/>
    <w:rsid w:val="00DB675A"/>
    <w:rsid w:val="00DB6C17"/>
    <w:rsid w:val="00DB77F8"/>
    <w:rsid w:val="00DC0373"/>
    <w:rsid w:val="00DC1721"/>
    <w:rsid w:val="00DC2092"/>
    <w:rsid w:val="00DC21C5"/>
    <w:rsid w:val="00DC2848"/>
    <w:rsid w:val="00DC2A05"/>
    <w:rsid w:val="00DC2F93"/>
    <w:rsid w:val="00DC419E"/>
    <w:rsid w:val="00DC4C6B"/>
    <w:rsid w:val="00DC4D84"/>
    <w:rsid w:val="00DC7BA0"/>
    <w:rsid w:val="00DD0F60"/>
    <w:rsid w:val="00DD1B70"/>
    <w:rsid w:val="00DD2F1D"/>
    <w:rsid w:val="00DD5278"/>
    <w:rsid w:val="00DD56F9"/>
    <w:rsid w:val="00DD5C2D"/>
    <w:rsid w:val="00DD5E64"/>
    <w:rsid w:val="00DD7DD1"/>
    <w:rsid w:val="00DE0085"/>
    <w:rsid w:val="00DE077B"/>
    <w:rsid w:val="00DE24A4"/>
    <w:rsid w:val="00DE6632"/>
    <w:rsid w:val="00DE6A0B"/>
    <w:rsid w:val="00DE6A7C"/>
    <w:rsid w:val="00DE6B2B"/>
    <w:rsid w:val="00DE7616"/>
    <w:rsid w:val="00DF0CFF"/>
    <w:rsid w:val="00DF2614"/>
    <w:rsid w:val="00DF2B1C"/>
    <w:rsid w:val="00DF3507"/>
    <w:rsid w:val="00DF4B42"/>
    <w:rsid w:val="00DF7F0B"/>
    <w:rsid w:val="00E001C5"/>
    <w:rsid w:val="00E009D5"/>
    <w:rsid w:val="00E01095"/>
    <w:rsid w:val="00E011E1"/>
    <w:rsid w:val="00E01299"/>
    <w:rsid w:val="00E01AE6"/>
    <w:rsid w:val="00E0200F"/>
    <w:rsid w:val="00E021C2"/>
    <w:rsid w:val="00E033A9"/>
    <w:rsid w:val="00E03D90"/>
    <w:rsid w:val="00E0401A"/>
    <w:rsid w:val="00E0578D"/>
    <w:rsid w:val="00E05D76"/>
    <w:rsid w:val="00E05DE3"/>
    <w:rsid w:val="00E06F1B"/>
    <w:rsid w:val="00E100E6"/>
    <w:rsid w:val="00E114EB"/>
    <w:rsid w:val="00E12B32"/>
    <w:rsid w:val="00E12C68"/>
    <w:rsid w:val="00E13A75"/>
    <w:rsid w:val="00E13C8B"/>
    <w:rsid w:val="00E14370"/>
    <w:rsid w:val="00E144E5"/>
    <w:rsid w:val="00E16170"/>
    <w:rsid w:val="00E17220"/>
    <w:rsid w:val="00E17FF0"/>
    <w:rsid w:val="00E2144E"/>
    <w:rsid w:val="00E217CA"/>
    <w:rsid w:val="00E2180C"/>
    <w:rsid w:val="00E2276F"/>
    <w:rsid w:val="00E23731"/>
    <w:rsid w:val="00E23C62"/>
    <w:rsid w:val="00E23FEF"/>
    <w:rsid w:val="00E257F3"/>
    <w:rsid w:val="00E30CF5"/>
    <w:rsid w:val="00E316CA"/>
    <w:rsid w:val="00E318B8"/>
    <w:rsid w:val="00E31C51"/>
    <w:rsid w:val="00E321AE"/>
    <w:rsid w:val="00E3220A"/>
    <w:rsid w:val="00E330C4"/>
    <w:rsid w:val="00E33ABE"/>
    <w:rsid w:val="00E36E17"/>
    <w:rsid w:val="00E36FED"/>
    <w:rsid w:val="00E37A03"/>
    <w:rsid w:val="00E40657"/>
    <w:rsid w:val="00E41602"/>
    <w:rsid w:val="00E42738"/>
    <w:rsid w:val="00E42D53"/>
    <w:rsid w:val="00E444E1"/>
    <w:rsid w:val="00E448DD"/>
    <w:rsid w:val="00E45DB5"/>
    <w:rsid w:val="00E46052"/>
    <w:rsid w:val="00E515B7"/>
    <w:rsid w:val="00E53C71"/>
    <w:rsid w:val="00E542C6"/>
    <w:rsid w:val="00E5431C"/>
    <w:rsid w:val="00E5633F"/>
    <w:rsid w:val="00E60F0A"/>
    <w:rsid w:val="00E616F5"/>
    <w:rsid w:val="00E61D9A"/>
    <w:rsid w:val="00E62696"/>
    <w:rsid w:val="00E62AFE"/>
    <w:rsid w:val="00E63775"/>
    <w:rsid w:val="00E64BC2"/>
    <w:rsid w:val="00E65BA1"/>
    <w:rsid w:val="00E70E7D"/>
    <w:rsid w:val="00E71629"/>
    <w:rsid w:val="00E729AF"/>
    <w:rsid w:val="00E76485"/>
    <w:rsid w:val="00E76BF0"/>
    <w:rsid w:val="00E77235"/>
    <w:rsid w:val="00E8106B"/>
    <w:rsid w:val="00E81DB0"/>
    <w:rsid w:val="00E84219"/>
    <w:rsid w:val="00E8483C"/>
    <w:rsid w:val="00E84DA1"/>
    <w:rsid w:val="00E85495"/>
    <w:rsid w:val="00E8567B"/>
    <w:rsid w:val="00E858A1"/>
    <w:rsid w:val="00E871C5"/>
    <w:rsid w:val="00E873BA"/>
    <w:rsid w:val="00E90D0B"/>
    <w:rsid w:val="00E91239"/>
    <w:rsid w:val="00E91C78"/>
    <w:rsid w:val="00E92306"/>
    <w:rsid w:val="00E928D4"/>
    <w:rsid w:val="00E92BD1"/>
    <w:rsid w:val="00E93307"/>
    <w:rsid w:val="00E93D0D"/>
    <w:rsid w:val="00E93E27"/>
    <w:rsid w:val="00E94AD2"/>
    <w:rsid w:val="00E953BF"/>
    <w:rsid w:val="00E9551D"/>
    <w:rsid w:val="00E95A03"/>
    <w:rsid w:val="00E96199"/>
    <w:rsid w:val="00E963E2"/>
    <w:rsid w:val="00E96A99"/>
    <w:rsid w:val="00EA01E2"/>
    <w:rsid w:val="00EA0C1F"/>
    <w:rsid w:val="00EA18FA"/>
    <w:rsid w:val="00EA24B9"/>
    <w:rsid w:val="00EA2C57"/>
    <w:rsid w:val="00EA2D77"/>
    <w:rsid w:val="00EA3701"/>
    <w:rsid w:val="00EA418A"/>
    <w:rsid w:val="00EA4489"/>
    <w:rsid w:val="00EA4888"/>
    <w:rsid w:val="00EA54C1"/>
    <w:rsid w:val="00EA57BC"/>
    <w:rsid w:val="00EA59A1"/>
    <w:rsid w:val="00EA5DD9"/>
    <w:rsid w:val="00EA6E18"/>
    <w:rsid w:val="00EB1828"/>
    <w:rsid w:val="00EB3736"/>
    <w:rsid w:val="00EB4CA1"/>
    <w:rsid w:val="00EB657C"/>
    <w:rsid w:val="00EB6AAD"/>
    <w:rsid w:val="00EB74A7"/>
    <w:rsid w:val="00EC06AC"/>
    <w:rsid w:val="00EC0C6E"/>
    <w:rsid w:val="00EC1B36"/>
    <w:rsid w:val="00EC2516"/>
    <w:rsid w:val="00EC3AE2"/>
    <w:rsid w:val="00EC4026"/>
    <w:rsid w:val="00EC44D9"/>
    <w:rsid w:val="00EC5C13"/>
    <w:rsid w:val="00EC682F"/>
    <w:rsid w:val="00EC6B43"/>
    <w:rsid w:val="00EC7188"/>
    <w:rsid w:val="00ED0559"/>
    <w:rsid w:val="00ED0CE3"/>
    <w:rsid w:val="00ED112B"/>
    <w:rsid w:val="00ED32B7"/>
    <w:rsid w:val="00ED44C1"/>
    <w:rsid w:val="00ED51E8"/>
    <w:rsid w:val="00ED5753"/>
    <w:rsid w:val="00ED7E6D"/>
    <w:rsid w:val="00EE08A8"/>
    <w:rsid w:val="00EE1271"/>
    <w:rsid w:val="00EE147F"/>
    <w:rsid w:val="00EE3FB8"/>
    <w:rsid w:val="00EE5B04"/>
    <w:rsid w:val="00EE6709"/>
    <w:rsid w:val="00EE70AC"/>
    <w:rsid w:val="00EF2608"/>
    <w:rsid w:val="00EF57C3"/>
    <w:rsid w:val="00EF6167"/>
    <w:rsid w:val="00EF646D"/>
    <w:rsid w:val="00EF6BE9"/>
    <w:rsid w:val="00EF74CE"/>
    <w:rsid w:val="00F019E9"/>
    <w:rsid w:val="00F02940"/>
    <w:rsid w:val="00F040B2"/>
    <w:rsid w:val="00F05898"/>
    <w:rsid w:val="00F05D58"/>
    <w:rsid w:val="00F065AE"/>
    <w:rsid w:val="00F075D9"/>
    <w:rsid w:val="00F10235"/>
    <w:rsid w:val="00F10FE9"/>
    <w:rsid w:val="00F134C8"/>
    <w:rsid w:val="00F13897"/>
    <w:rsid w:val="00F13DA3"/>
    <w:rsid w:val="00F14F8C"/>
    <w:rsid w:val="00F169BA"/>
    <w:rsid w:val="00F17643"/>
    <w:rsid w:val="00F17939"/>
    <w:rsid w:val="00F17B52"/>
    <w:rsid w:val="00F17C3F"/>
    <w:rsid w:val="00F21411"/>
    <w:rsid w:val="00F220B1"/>
    <w:rsid w:val="00F224E5"/>
    <w:rsid w:val="00F22943"/>
    <w:rsid w:val="00F23647"/>
    <w:rsid w:val="00F23CF5"/>
    <w:rsid w:val="00F24A9A"/>
    <w:rsid w:val="00F26F6F"/>
    <w:rsid w:val="00F27871"/>
    <w:rsid w:val="00F27B4C"/>
    <w:rsid w:val="00F30C4E"/>
    <w:rsid w:val="00F31CFF"/>
    <w:rsid w:val="00F33131"/>
    <w:rsid w:val="00F331BF"/>
    <w:rsid w:val="00F33B68"/>
    <w:rsid w:val="00F348C6"/>
    <w:rsid w:val="00F34A69"/>
    <w:rsid w:val="00F4028C"/>
    <w:rsid w:val="00F40F44"/>
    <w:rsid w:val="00F410ED"/>
    <w:rsid w:val="00F42098"/>
    <w:rsid w:val="00F4209B"/>
    <w:rsid w:val="00F42416"/>
    <w:rsid w:val="00F43D64"/>
    <w:rsid w:val="00F45419"/>
    <w:rsid w:val="00F47145"/>
    <w:rsid w:val="00F50691"/>
    <w:rsid w:val="00F508FD"/>
    <w:rsid w:val="00F50AA5"/>
    <w:rsid w:val="00F513FA"/>
    <w:rsid w:val="00F514E3"/>
    <w:rsid w:val="00F51E50"/>
    <w:rsid w:val="00F51EBB"/>
    <w:rsid w:val="00F5209B"/>
    <w:rsid w:val="00F536EE"/>
    <w:rsid w:val="00F53F53"/>
    <w:rsid w:val="00F54769"/>
    <w:rsid w:val="00F54A58"/>
    <w:rsid w:val="00F54FAB"/>
    <w:rsid w:val="00F57C75"/>
    <w:rsid w:val="00F6175F"/>
    <w:rsid w:val="00F61A5F"/>
    <w:rsid w:val="00F61D61"/>
    <w:rsid w:val="00F622BF"/>
    <w:rsid w:val="00F62990"/>
    <w:rsid w:val="00F641A7"/>
    <w:rsid w:val="00F650B9"/>
    <w:rsid w:val="00F65416"/>
    <w:rsid w:val="00F70C46"/>
    <w:rsid w:val="00F715AA"/>
    <w:rsid w:val="00F71668"/>
    <w:rsid w:val="00F73D1B"/>
    <w:rsid w:val="00F7557E"/>
    <w:rsid w:val="00F763A4"/>
    <w:rsid w:val="00F76427"/>
    <w:rsid w:val="00F77115"/>
    <w:rsid w:val="00F77583"/>
    <w:rsid w:val="00F81053"/>
    <w:rsid w:val="00F81219"/>
    <w:rsid w:val="00F813DD"/>
    <w:rsid w:val="00F816DB"/>
    <w:rsid w:val="00F84ABA"/>
    <w:rsid w:val="00F8526E"/>
    <w:rsid w:val="00F91282"/>
    <w:rsid w:val="00F91CD5"/>
    <w:rsid w:val="00F925CD"/>
    <w:rsid w:val="00F92AC4"/>
    <w:rsid w:val="00F931A5"/>
    <w:rsid w:val="00F970C6"/>
    <w:rsid w:val="00F97246"/>
    <w:rsid w:val="00FA0CFE"/>
    <w:rsid w:val="00FA1FA4"/>
    <w:rsid w:val="00FA34A0"/>
    <w:rsid w:val="00FA47B3"/>
    <w:rsid w:val="00FA496E"/>
    <w:rsid w:val="00FA64CA"/>
    <w:rsid w:val="00FA6CB1"/>
    <w:rsid w:val="00FA77CE"/>
    <w:rsid w:val="00FB1E7C"/>
    <w:rsid w:val="00FB453E"/>
    <w:rsid w:val="00FB50D0"/>
    <w:rsid w:val="00FB7583"/>
    <w:rsid w:val="00FC1554"/>
    <w:rsid w:val="00FC23F1"/>
    <w:rsid w:val="00FC2E6D"/>
    <w:rsid w:val="00FC3A48"/>
    <w:rsid w:val="00FC4266"/>
    <w:rsid w:val="00FC4C71"/>
    <w:rsid w:val="00FC63FD"/>
    <w:rsid w:val="00FC7C7F"/>
    <w:rsid w:val="00FD0636"/>
    <w:rsid w:val="00FD158E"/>
    <w:rsid w:val="00FD2B4D"/>
    <w:rsid w:val="00FD5BFB"/>
    <w:rsid w:val="00FE01EF"/>
    <w:rsid w:val="00FE1D67"/>
    <w:rsid w:val="00FE2121"/>
    <w:rsid w:val="00FE2E6D"/>
    <w:rsid w:val="00FE36BB"/>
    <w:rsid w:val="00FE3FDE"/>
    <w:rsid w:val="00FE46E9"/>
    <w:rsid w:val="00FE5115"/>
    <w:rsid w:val="00FE52EF"/>
    <w:rsid w:val="00FE55CE"/>
    <w:rsid w:val="00FE6A1D"/>
    <w:rsid w:val="00FF1982"/>
    <w:rsid w:val="00FF237B"/>
    <w:rsid w:val="00FF5AE9"/>
    <w:rsid w:val="0A26150A"/>
    <w:rsid w:val="14768B4C"/>
    <w:rsid w:val="41ECF4E0"/>
    <w:rsid w:val="544CC643"/>
    <w:rsid w:val="59C3DDE8"/>
    <w:rsid w:val="6B420120"/>
    <w:rsid w:val="757910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E73FAF"/>
  <w15:docId w15:val="{9CB4CB38-B8B6-4DE6-99F3-13DD66B41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420E"/>
  </w:style>
  <w:style w:type="paragraph" w:styleId="Heading1">
    <w:name w:val="heading 1"/>
    <w:basedOn w:val="Normal"/>
    <w:next w:val="Normal"/>
    <w:link w:val="Heading1Char"/>
    <w:uiPriority w:val="9"/>
    <w:qFormat/>
    <w:rsid w:val="00D022F2"/>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D022F2"/>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D022F2"/>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D022F2"/>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D022F2"/>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D022F2"/>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D022F2"/>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D022F2"/>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D022F2"/>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pPr>
      <w:spacing w:after="0" w:line="240" w:lineRule="auto"/>
    </w:pPr>
    <w:rPr>
      <w:rFonts w:ascii="Segoe UI" w:hAnsi="Segoe UI" w:cs="Segoe UI"/>
      <w:sz w:val="18"/>
      <w:szCs w:val="18"/>
    </w:rPr>
  </w:style>
  <w:style w:type="character" w:customStyle="1" w:styleId="BalloonTextChar">
    <w:name w:val="Balloon Text Char"/>
    <w:basedOn w:val="DefaultParagraphFont"/>
    <w:rPr>
      <w:rFonts w:ascii="Segoe UI" w:hAnsi="Segoe UI" w:cs="Segoe UI"/>
      <w:sz w:val="18"/>
      <w:szCs w:val="18"/>
    </w:rPr>
  </w:style>
  <w:style w:type="paragraph" w:styleId="Header">
    <w:name w:val="header"/>
    <w:basedOn w:val="Normal"/>
    <w:uiPriority w:val="99"/>
    <w:pPr>
      <w:tabs>
        <w:tab w:val="center" w:pos="4680"/>
        <w:tab w:val="right" w:pos="9360"/>
      </w:tabs>
      <w:spacing w:after="0" w:line="240" w:lineRule="auto"/>
    </w:pPr>
  </w:style>
  <w:style w:type="character" w:customStyle="1" w:styleId="HeaderChar">
    <w:name w:val="Header Char"/>
    <w:basedOn w:val="DefaultParagraphFont"/>
    <w:uiPriority w:val="99"/>
  </w:style>
  <w:style w:type="paragraph" w:styleId="Footer">
    <w:name w:val="footer"/>
    <w:basedOn w:val="Normal"/>
    <w:uiPriority w:val="99"/>
    <w:pPr>
      <w:tabs>
        <w:tab w:val="center" w:pos="4680"/>
        <w:tab w:val="right" w:pos="9360"/>
      </w:tabs>
      <w:spacing w:after="0" w:line="240" w:lineRule="auto"/>
    </w:pPr>
  </w:style>
  <w:style w:type="character" w:customStyle="1" w:styleId="FooterChar">
    <w:name w:val="Footer Char"/>
    <w:basedOn w:val="DefaultParagraphFont"/>
    <w:uiPriority w:val="99"/>
  </w:style>
  <w:style w:type="paragraph" w:styleId="ListParagraph">
    <w:name w:val="List Paragraph"/>
    <w:basedOn w:val="Normal"/>
    <w:link w:val="ListParagraphChar1"/>
    <w:qFormat/>
    <w:rsid w:val="003907F6"/>
    <w:pPr>
      <w:ind w:left="720"/>
      <w:contextualSpacing/>
    </w:pPr>
  </w:style>
  <w:style w:type="character" w:styleId="CommentReference">
    <w:name w:val="annotation reference"/>
    <w:basedOn w:val="DefaultParagraphFont"/>
    <w:rPr>
      <w:sz w:val="16"/>
      <w:szCs w:val="16"/>
    </w:rPr>
  </w:style>
  <w:style w:type="paragraph" w:styleId="CommentText">
    <w:name w:val="annotation text"/>
    <w:basedOn w:val="Normal"/>
    <w:link w:val="CommentTextChar1"/>
    <w:pPr>
      <w:spacing w:line="240" w:lineRule="auto"/>
    </w:pPr>
    <w:rPr>
      <w:sz w:val="20"/>
      <w:szCs w:val="20"/>
    </w:rPr>
  </w:style>
  <w:style w:type="character" w:customStyle="1" w:styleId="CommentTextChar">
    <w:name w:val="Comment Text Char"/>
    <w:basedOn w:val="DefaultParagraphFont"/>
    <w:rPr>
      <w:sz w:val="20"/>
      <w:szCs w:val="20"/>
    </w:rPr>
  </w:style>
  <w:style w:type="character" w:customStyle="1" w:styleId="ListParagraphChar">
    <w:name w:val="List Paragraph Char"/>
    <w:basedOn w:val="DefaultParagraphFont"/>
  </w:style>
  <w:style w:type="paragraph" w:styleId="CommentSubject">
    <w:name w:val="annotation subject"/>
    <w:basedOn w:val="CommentText"/>
    <w:next w:val="CommentText"/>
    <w:rPr>
      <w:b/>
      <w:bCs/>
    </w:rPr>
  </w:style>
  <w:style w:type="character" w:customStyle="1" w:styleId="CommentSubjectChar">
    <w:name w:val="Comment Subject Char"/>
    <w:basedOn w:val="CommentTextChar"/>
    <w:rPr>
      <w:b/>
      <w:bCs/>
      <w:sz w:val="20"/>
      <w:szCs w:val="20"/>
    </w:rPr>
  </w:style>
  <w:style w:type="paragraph" w:styleId="Revision">
    <w:name w:val="Revision"/>
    <w:pPr>
      <w:suppressAutoHyphens/>
      <w:spacing w:after="0" w:line="240" w:lineRule="auto"/>
    </w:pPr>
  </w:style>
  <w:style w:type="character" w:styleId="Hyperlink">
    <w:name w:val="Hyperlink"/>
    <w:basedOn w:val="DefaultParagraphFont"/>
    <w:uiPriority w:val="99"/>
    <w:unhideWhenUsed/>
    <w:rsid w:val="00251398"/>
    <w:rPr>
      <w:color w:val="0563C1" w:themeColor="hyperlink"/>
      <w:u w:val="single"/>
    </w:rPr>
  </w:style>
  <w:style w:type="character" w:customStyle="1" w:styleId="Mentionnonrsolue1">
    <w:name w:val="Mention non résolue1"/>
    <w:basedOn w:val="DefaultParagraphFont"/>
    <w:uiPriority w:val="99"/>
    <w:semiHidden/>
    <w:unhideWhenUsed/>
    <w:rsid w:val="00251398"/>
    <w:rPr>
      <w:color w:val="605E5C"/>
      <w:shd w:val="clear" w:color="auto" w:fill="E1DFDD"/>
    </w:rPr>
  </w:style>
  <w:style w:type="character" w:styleId="FollowedHyperlink">
    <w:name w:val="FollowedHyperlink"/>
    <w:basedOn w:val="DefaultParagraphFont"/>
    <w:uiPriority w:val="99"/>
    <w:semiHidden/>
    <w:unhideWhenUsed/>
    <w:rsid w:val="00E31C51"/>
    <w:rPr>
      <w:color w:val="954F72" w:themeColor="followedHyperlink"/>
      <w:u w:val="single"/>
    </w:rPr>
  </w:style>
  <w:style w:type="character" w:customStyle="1" w:styleId="CommentTextChar1">
    <w:name w:val="Comment Text Char1"/>
    <w:basedOn w:val="DefaultParagraphFont"/>
    <w:link w:val="CommentText"/>
    <w:rsid w:val="00BA6A4B"/>
    <w:rPr>
      <w:sz w:val="20"/>
      <w:szCs w:val="20"/>
    </w:rPr>
  </w:style>
  <w:style w:type="paragraph" w:styleId="NoSpacing">
    <w:name w:val="No Spacing"/>
    <w:uiPriority w:val="1"/>
    <w:qFormat/>
    <w:rsid w:val="00D022F2"/>
    <w:pPr>
      <w:spacing w:after="0" w:line="240" w:lineRule="auto"/>
    </w:pPr>
  </w:style>
  <w:style w:type="paragraph" w:styleId="IntenseQuote">
    <w:name w:val="Intense Quote"/>
    <w:basedOn w:val="Normal"/>
    <w:next w:val="Normal"/>
    <w:link w:val="IntenseQuoteChar"/>
    <w:uiPriority w:val="30"/>
    <w:qFormat/>
    <w:rsid w:val="00D022F2"/>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D022F2"/>
    <w:rPr>
      <w:rFonts w:asciiTheme="majorHAnsi" w:eastAsiaTheme="majorEastAsia" w:hAnsiTheme="majorHAnsi" w:cstheme="majorBidi"/>
      <w:color w:val="4472C4" w:themeColor="accent1"/>
      <w:sz w:val="28"/>
      <w:szCs w:val="28"/>
    </w:rPr>
  </w:style>
  <w:style w:type="character" w:customStyle="1" w:styleId="Heading2Char">
    <w:name w:val="Heading 2 Char"/>
    <w:basedOn w:val="DefaultParagraphFont"/>
    <w:link w:val="Heading2"/>
    <w:uiPriority w:val="9"/>
    <w:rsid w:val="00D022F2"/>
    <w:rPr>
      <w:rFonts w:asciiTheme="majorHAnsi" w:eastAsiaTheme="majorEastAsia" w:hAnsiTheme="majorHAnsi" w:cstheme="majorBidi"/>
      <w:color w:val="2F5496" w:themeColor="accent1" w:themeShade="BF"/>
      <w:sz w:val="28"/>
      <w:szCs w:val="28"/>
    </w:rPr>
  </w:style>
  <w:style w:type="character" w:customStyle="1" w:styleId="Heading1Char">
    <w:name w:val="Heading 1 Char"/>
    <w:basedOn w:val="DefaultParagraphFont"/>
    <w:link w:val="Heading1"/>
    <w:uiPriority w:val="9"/>
    <w:rsid w:val="00D022F2"/>
    <w:rPr>
      <w:rFonts w:asciiTheme="majorHAnsi" w:eastAsiaTheme="majorEastAsia" w:hAnsiTheme="majorHAnsi" w:cstheme="majorBidi"/>
      <w:color w:val="2F5496" w:themeColor="accent1" w:themeShade="BF"/>
      <w:sz w:val="36"/>
      <w:szCs w:val="36"/>
    </w:rPr>
  </w:style>
  <w:style w:type="character" w:customStyle="1" w:styleId="Heading3Char">
    <w:name w:val="Heading 3 Char"/>
    <w:basedOn w:val="DefaultParagraphFont"/>
    <w:link w:val="Heading3"/>
    <w:uiPriority w:val="9"/>
    <w:semiHidden/>
    <w:rsid w:val="00D022F2"/>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D022F2"/>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D022F2"/>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D022F2"/>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D022F2"/>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D022F2"/>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D022F2"/>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D022F2"/>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D022F2"/>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D022F2"/>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D022F2"/>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D022F2"/>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D022F2"/>
    <w:rPr>
      <w:b/>
      <w:bCs/>
    </w:rPr>
  </w:style>
  <w:style w:type="character" w:styleId="Emphasis">
    <w:name w:val="Emphasis"/>
    <w:basedOn w:val="DefaultParagraphFont"/>
    <w:uiPriority w:val="20"/>
    <w:qFormat/>
    <w:rsid w:val="00D022F2"/>
    <w:rPr>
      <w:i/>
      <w:iCs/>
    </w:rPr>
  </w:style>
  <w:style w:type="paragraph" w:styleId="Quote">
    <w:name w:val="Quote"/>
    <w:basedOn w:val="Normal"/>
    <w:next w:val="Normal"/>
    <w:link w:val="QuoteChar"/>
    <w:uiPriority w:val="29"/>
    <w:qFormat/>
    <w:rsid w:val="00D022F2"/>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D022F2"/>
    <w:rPr>
      <w:i/>
      <w:iCs/>
    </w:rPr>
  </w:style>
  <w:style w:type="character" w:styleId="SubtleEmphasis">
    <w:name w:val="Subtle Emphasis"/>
    <w:basedOn w:val="DefaultParagraphFont"/>
    <w:uiPriority w:val="19"/>
    <w:qFormat/>
    <w:rsid w:val="00D022F2"/>
    <w:rPr>
      <w:i/>
      <w:iCs/>
      <w:color w:val="595959" w:themeColor="text1" w:themeTint="A6"/>
    </w:rPr>
  </w:style>
  <w:style w:type="character" w:styleId="IntenseEmphasis">
    <w:name w:val="Intense Emphasis"/>
    <w:basedOn w:val="DefaultParagraphFont"/>
    <w:uiPriority w:val="21"/>
    <w:qFormat/>
    <w:rsid w:val="00D022F2"/>
    <w:rPr>
      <w:b/>
      <w:bCs/>
      <w:i/>
      <w:iCs/>
    </w:rPr>
  </w:style>
  <w:style w:type="character" w:styleId="SubtleReference">
    <w:name w:val="Subtle Reference"/>
    <w:basedOn w:val="DefaultParagraphFont"/>
    <w:uiPriority w:val="31"/>
    <w:qFormat/>
    <w:rsid w:val="00D022F2"/>
    <w:rPr>
      <w:smallCaps/>
      <w:color w:val="404040" w:themeColor="text1" w:themeTint="BF"/>
    </w:rPr>
  </w:style>
  <w:style w:type="character" w:styleId="IntenseReference">
    <w:name w:val="Intense Reference"/>
    <w:basedOn w:val="DefaultParagraphFont"/>
    <w:uiPriority w:val="32"/>
    <w:qFormat/>
    <w:rsid w:val="00D022F2"/>
    <w:rPr>
      <w:b/>
      <w:bCs/>
      <w:smallCaps/>
      <w:u w:val="single"/>
    </w:rPr>
  </w:style>
  <w:style w:type="character" w:styleId="BookTitle">
    <w:name w:val="Book Title"/>
    <w:basedOn w:val="DefaultParagraphFont"/>
    <w:uiPriority w:val="33"/>
    <w:qFormat/>
    <w:rsid w:val="00D022F2"/>
    <w:rPr>
      <w:b/>
      <w:bCs/>
      <w:smallCaps/>
    </w:rPr>
  </w:style>
  <w:style w:type="paragraph" w:styleId="TOCHeading">
    <w:name w:val="TOC Heading"/>
    <w:basedOn w:val="Heading1"/>
    <w:next w:val="Normal"/>
    <w:uiPriority w:val="39"/>
    <w:semiHidden/>
    <w:unhideWhenUsed/>
    <w:qFormat/>
    <w:rsid w:val="00D022F2"/>
    <w:pPr>
      <w:outlineLvl w:val="9"/>
    </w:pPr>
  </w:style>
  <w:style w:type="paragraph" w:customStyle="1" w:styleId="BodyText1">
    <w:name w:val="Body Text1"/>
    <w:basedOn w:val="Normal"/>
    <w:rsid w:val="00020CE2"/>
    <w:pPr>
      <w:spacing w:after="160" w:line="300" w:lineRule="exact"/>
    </w:pPr>
    <w:rPr>
      <w:szCs w:val="20"/>
    </w:rPr>
  </w:style>
  <w:style w:type="paragraph" w:customStyle="1" w:styleId="bullets">
    <w:name w:val="bullets"/>
    <w:basedOn w:val="Normal"/>
    <w:rsid w:val="00020CE2"/>
    <w:pPr>
      <w:numPr>
        <w:numId w:val="45"/>
      </w:numPr>
      <w:spacing w:after="80" w:line="260" w:lineRule="exact"/>
    </w:pPr>
    <w:rPr>
      <w:szCs w:val="20"/>
    </w:rPr>
  </w:style>
  <w:style w:type="paragraph" w:customStyle="1" w:styleId="bullets-blank">
    <w:name w:val="bullets-blank"/>
    <w:basedOn w:val="Normal"/>
    <w:rsid w:val="00AB4168"/>
    <w:pPr>
      <w:spacing w:line="260" w:lineRule="exact"/>
      <w:ind w:left="720" w:hanging="360"/>
    </w:pPr>
    <w:rPr>
      <w:rFonts w:ascii="Cambria" w:eastAsia="Times New Roman" w:hAnsi="Cambria" w:cs="Times New Roman"/>
      <w:sz w:val="22"/>
      <w:szCs w:val="20"/>
    </w:rPr>
  </w:style>
  <w:style w:type="paragraph" w:customStyle="1" w:styleId="paragraph">
    <w:name w:val="paragraph"/>
    <w:basedOn w:val="Normal"/>
    <w:rsid w:val="005F775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F7751"/>
  </w:style>
  <w:style w:type="character" w:customStyle="1" w:styleId="eop">
    <w:name w:val="eop"/>
    <w:basedOn w:val="DefaultParagraphFont"/>
    <w:rsid w:val="005F7751"/>
  </w:style>
  <w:style w:type="table" w:styleId="ListTable1Light">
    <w:name w:val="List Table 1 Light"/>
    <w:basedOn w:val="TableNormal"/>
    <w:uiPriority w:val="46"/>
    <w:rsid w:val="00704A02"/>
    <w:pPr>
      <w:spacing w:after="0" w:line="240" w:lineRule="auto"/>
    </w:pPr>
    <w:rPr>
      <w:rFonts w:eastAsiaTheme="minorHAnsi"/>
      <w:sz w:val="22"/>
      <w:szCs w:val="22"/>
      <w:lang w:val="fr-FR"/>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
    <w:name w:val="Body Text"/>
    <w:basedOn w:val="Normal"/>
    <w:link w:val="BodyTextChar"/>
    <w:uiPriority w:val="1"/>
    <w:unhideWhenUsed/>
    <w:qFormat/>
    <w:rsid w:val="00641F3A"/>
    <w:pPr>
      <w:widowControl w:val="0"/>
      <w:autoSpaceDE w:val="0"/>
      <w:autoSpaceDN w:val="0"/>
      <w:spacing w:after="0" w:line="240" w:lineRule="auto"/>
      <w:ind w:left="165"/>
    </w:pPr>
    <w:rPr>
      <w:rFonts w:ascii="Carlito" w:eastAsia="Carlito" w:hAnsi="Carlito" w:cs="Carlito"/>
      <w:sz w:val="22"/>
      <w:szCs w:val="22"/>
    </w:rPr>
  </w:style>
  <w:style w:type="character" w:customStyle="1" w:styleId="BodyTextChar">
    <w:name w:val="Body Text Char"/>
    <w:basedOn w:val="DefaultParagraphFont"/>
    <w:link w:val="BodyText"/>
    <w:uiPriority w:val="1"/>
    <w:rsid w:val="00641F3A"/>
    <w:rPr>
      <w:rFonts w:ascii="Carlito" w:eastAsia="Carlito" w:hAnsi="Carlito" w:cs="Carlito"/>
      <w:sz w:val="22"/>
      <w:szCs w:val="22"/>
    </w:rPr>
  </w:style>
  <w:style w:type="paragraph" w:customStyle="1" w:styleId="TableParagraph">
    <w:name w:val="Table Paragraph"/>
    <w:basedOn w:val="Normal"/>
    <w:uiPriority w:val="1"/>
    <w:qFormat/>
    <w:rsid w:val="00006DD3"/>
    <w:pPr>
      <w:widowControl w:val="0"/>
      <w:autoSpaceDE w:val="0"/>
      <w:autoSpaceDN w:val="0"/>
      <w:spacing w:before="170" w:after="0" w:line="240" w:lineRule="auto"/>
      <w:ind w:left="14"/>
    </w:pPr>
    <w:rPr>
      <w:rFonts w:ascii="Carlito" w:eastAsia="Carlito" w:hAnsi="Carlito" w:cs="Carlito"/>
      <w:sz w:val="22"/>
      <w:szCs w:val="22"/>
    </w:rPr>
  </w:style>
  <w:style w:type="paragraph" w:customStyle="1" w:styleId="BodyText2">
    <w:name w:val="Body Text2"/>
    <w:basedOn w:val="Normal"/>
    <w:rsid w:val="005B1792"/>
    <w:pPr>
      <w:spacing w:after="160" w:line="300" w:lineRule="exact"/>
    </w:pPr>
    <w:rPr>
      <w:rFonts w:ascii="Cambria" w:eastAsia="Times New Roman" w:hAnsi="Cambria" w:cs="Times New Roman"/>
      <w:sz w:val="22"/>
      <w:szCs w:val="20"/>
    </w:rPr>
  </w:style>
  <w:style w:type="paragraph" w:styleId="HTMLPreformatted">
    <w:name w:val="HTML Preformatted"/>
    <w:basedOn w:val="Normal"/>
    <w:link w:val="HTMLPreformattedChar"/>
    <w:uiPriority w:val="99"/>
    <w:semiHidden/>
    <w:unhideWhenUsed/>
    <w:rsid w:val="000578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57829"/>
    <w:rPr>
      <w:rFonts w:ascii="Courier New" w:eastAsia="Times New Roman" w:hAnsi="Courier New" w:cs="Courier New"/>
      <w:sz w:val="20"/>
      <w:szCs w:val="20"/>
    </w:rPr>
  </w:style>
  <w:style w:type="character" w:customStyle="1" w:styleId="y2iqfc">
    <w:name w:val="y2iqfc"/>
    <w:basedOn w:val="DefaultParagraphFont"/>
    <w:rsid w:val="00057829"/>
  </w:style>
  <w:style w:type="character" w:customStyle="1" w:styleId="apple-converted-space">
    <w:name w:val="apple-converted-space"/>
    <w:basedOn w:val="DefaultParagraphFont"/>
    <w:rsid w:val="005B1B17"/>
  </w:style>
  <w:style w:type="character" w:customStyle="1" w:styleId="ListParagraphChar1">
    <w:name w:val="List Paragraph Char1"/>
    <w:basedOn w:val="DefaultParagraphFont"/>
    <w:link w:val="ListParagraph"/>
    <w:rsid w:val="002C7383"/>
  </w:style>
  <w:style w:type="character" w:customStyle="1" w:styleId="UnresolvedMention1">
    <w:name w:val="Unresolved Mention1"/>
    <w:basedOn w:val="DefaultParagraphFont"/>
    <w:uiPriority w:val="99"/>
    <w:semiHidden/>
    <w:unhideWhenUsed/>
    <w:rsid w:val="003907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02866">
      <w:bodyDiv w:val="1"/>
      <w:marLeft w:val="0"/>
      <w:marRight w:val="0"/>
      <w:marTop w:val="0"/>
      <w:marBottom w:val="0"/>
      <w:divBdr>
        <w:top w:val="none" w:sz="0" w:space="0" w:color="auto"/>
        <w:left w:val="none" w:sz="0" w:space="0" w:color="auto"/>
        <w:bottom w:val="none" w:sz="0" w:space="0" w:color="auto"/>
        <w:right w:val="none" w:sz="0" w:space="0" w:color="auto"/>
      </w:divBdr>
    </w:div>
    <w:div w:id="90244534">
      <w:bodyDiv w:val="1"/>
      <w:marLeft w:val="0"/>
      <w:marRight w:val="0"/>
      <w:marTop w:val="0"/>
      <w:marBottom w:val="0"/>
      <w:divBdr>
        <w:top w:val="none" w:sz="0" w:space="0" w:color="auto"/>
        <w:left w:val="none" w:sz="0" w:space="0" w:color="auto"/>
        <w:bottom w:val="none" w:sz="0" w:space="0" w:color="auto"/>
        <w:right w:val="none" w:sz="0" w:space="0" w:color="auto"/>
      </w:divBdr>
    </w:div>
    <w:div w:id="100074425">
      <w:bodyDiv w:val="1"/>
      <w:marLeft w:val="0"/>
      <w:marRight w:val="0"/>
      <w:marTop w:val="0"/>
      <w:marBottom w:val="0"/>
      <w:divBdr>
        <w:top w:val="none" w:sz="0" w:space="0" w:color="auto"/>
        <w:left w:val="none" w:sz="0" w:space="0" w:color="auto"/>
        <w:bottom w:val="none" w:sz="0" w:space="0" w:color="auto"/>
        <w:right w:val="none" w:sz="0" w:space="0" w:color="auto"/>
      </w:divBdr>
    </w:div>
    <w:div w:id="156767637">
      <w:bodyDiv w:val="1"/>
      <w:marLeft w:val="0"/>
      <w:marRight w:val="0"/>
      <w:marTop w:val="0"/>
      <w:marBottom w:val="0"/>
      <w:divBdr>
        <w:top w:val="none" w:sz="0" w:space="0" w:color="auto"/>
        <w:left w:val="none" w:sz="0" w:space="0" w:color="auto"/>
        <w:bottom w:val="none" w:sz="0" w:space="0" w:color="auto"/>
        <w:right w:val="none" w:sz="0" w:space="0" w:color="auto"/>
      </w:divBdr>
    </w:div>
    <w:div w:id="158691445">
      <w:bodyDiv w:val="1"/>
      <w:marLeft w:val="0"/>
      <w:marRight w:val="0"/>
      <w:marTop w:val="0"/>
      <w:marBottom w:val="0"/>
      <w:divBdr>
        <w:top w:val="none" w:sz="0" w:space="0" w:color="auto"/>
        <w:left w:val="none" w:sz="0" w:space="0" w:color="auto"/>
        <w:bottom w:val="none" w:sz="0" w:space="0" w:color="auto"/>
        <w:right w:val="none" w:sz="0" w:space="0" w:color="auto"/>
      </w:divBdr>
    </w:div>
    <w:div w:id="196435322">
      <w:bodyDiv w:val="1"/>
      <w:marLeft w:val="0"/>
      <w:marRight w:val="0"/>
      <w:marTop w:val="0"/>
      <w:marBottom w:val="0"/>
      <w:divBdr>
        <w:top w:val="none" w:sz="0" w:space="0" w:color="auto"/>
        <w:left w:val="none" w:sz="0" w:space="0" w:color="auto"/>
        <w:bottom w:val="none" w:sz="0" w:space="0" w:color="auto"/>
        <w:right w:val="none" w:sz="0" w:space="0" w:color="auto"/>
      </w:divBdr>
    </w:div>
    <w:div w:id="211694284">
      <w:bodyDiv w:val="1"/>
      <w:marLeft w:val="0"/>
      <w:marRight w:val="0"/>
      <w:marTop w:val="0"/>
      <w:marBottom w:val="0"/>
      <w:divBdr>
        <w:top w:val="none" w:sz="0" w:space="0" w:color="auto"/>
        <w:left w:val="none" w:sz="0" w:space="0" w:color="auto"/>
        <w:bottom w:val="none" w:sz="0" w:space="0" w:color="auto"/>
        <w:right w:val="none" w:sz="0" w:space="0" w:color="auto"/>
      </w:divBdr>
    </w:div>
    <w:div w:id="280304808">
      <w:bodyDiv w:val="1"/>
      <w:marLeft w:val="0"/>
      <w:marRight w:val="0"/>
      <w:marTop w:val="0"/>
      <w:marBottom w:val="0"/>
      <w:divBdr>
        <w:top w:val="none" w:sz="0" w:space="0" w:color="auto"/>
        <w:left w:val="none" w:sz="0" w:space="0" w:color="auto"/>
        <w:bottom w:val="none" w:sz="0" w:space="0" w:color="auto"/>
        <w:right w:val="none" w:sz="0" w:space="0" w:color="auto"/>
      </w:divBdr>
    </w:div>
    <w:div w:id="306055311">
      <w:bodyDiv w:val="1"/>
      <w:marLeft w:val="0"/>
      <w:marRight w:val="0"/>
      <w:marTop w:val="0"/>
      <w:marBottom w:val="0"/>
      <w:divBdr>
        <w:top w:val="none" w:sz="0" w:space="0" w:color="auto"/>
        <w:left w:val="none" w:sz="0" w:space="0" w:color="auto"/>
        <w:bottom w:val="none" w:sz="0" w:space="0" w:color="auto"/>
        <w:right w:val="none" w:sz="0" w:space="0" w:color="auto"/>
      </w:divBdr>
    </w:div>
    <w:div w:id="326371107">
      <w:bodyDiv w:val="1"/>
      <w:marLeft w:val="0"/>
      <w:marRight w:val="0"/>
      <w:marTop w:val="0"/>
      <w:marBottom w:val="0"/>
      <w:divBdr>
        <w:top w:val="none" w:sz="0" w:space="0" w:color="auto"/>
        <w:left w:val="none" w:sz="0" w:space="0" w:color="auto"/>
        <w:bottom w:val="none" w:sz="0" w:space="0" w:color="auto"/>
        <w:right w:val="none" w:sz="0" w:space="0" w:color="auto"/>
      </w:divBdr>
    </w:div>
    <w:div w:id="370955464">
      <w:bodyDiv w:val="1"/>
      <w:marLeft w:val="0"/>
      <w:marRight w:val="0"/>
      <w:marTop w:val="0"/>
      <w:marBottom w:val="0"/>
      <w:divBdr>
        <w:top w:val="none" w:sz="0" w:space="0" w:color="auto"/>
        <w:left w:val="none" w:sz="0" w:space="0" w:color="auto"/>
        <w:bottom w:val="none" w:sz="0" w:space="0" w:color="auto"/>
        <w:right w:val="none" w:sz="0" w:space="0" w:color="auto"/>
      </w:divBdr>
    </w:div>
    <w:div w:id="417678002">
      <w:bodyDiv w:val="1"/>
      <w:marLeft w:val="0"/>
      <w:marRight w:val="0"/>
      <w:marTop w:val="0"/>
      <w:marBottom w:val="0"/>
      <w:divBdr>
        <w:top w:val="none" w:sz="0" w:space="0" w:color="auto"/>
        <w:left w:val="none" w:sz="0" w:space="0" w:color="auto"/>
        <w:bottom w:val="none" w:sz="0" w:space="0" w:color="auto"/>
        <w:right w:val="none" w:sz="0" w:space="0" w:color="auto"/>
      </w:divBdr>
      <w:divsChild>
        <w:div w:id="2126579701">
          <w:marLeft w:val="0"/>
          <w:marRight w:val="0"/>
          <w:marTop w:val="0"/>
          <w:marBottom w:val="0"/>
          <w:divBdr>
            <w:top w:val="none" w:sz="0" w:space="0" w:color="auto"/>
            <w:left w:val="none" w:sz="0" w:space="0" w:color="auto"/>
            <w:bottom w:val="none" w:sz="0" w:space="0" w:color="auto"/>
            <w:right w:val="none" w:sz="0" w:space="0" w:color="auto"/>
          </w:divBdr>
        </w:div>
        <w:div w:id="905141322">
          <w:marLeft w:val="0"/>
          <w:marRight w:val="0"/>
          <w:marTop w:val="0"/>
          <w:marBottom w:val="0"/>
          <w:divBdr>
            <w:top w:val="none" w:sz="0" w:space="0" w:color="auto"/>
            <w:left w:val="none" w:sz="0" w:space="0" w:color="auto"/>
            <w:bottom w:val="none" w:sz="0" w:space="0" w:color="auto"/>
            <w:right w:val="none" w:sz="0" w:space="0" w:color="auto"/>
          </w:divBdr>
        </w:div>
      </w:divsChild>
    </w:div>
    <w:div w:id="489297094">
      <w:bodyDiv w:val="1"/>
      <w:marLeft w:val="0"/>
      <w:marRight w:val="0"/>
      <w:marTop w:val="0"/>
      <w:marBottom w:val="0"/>
      <w:divBdr>
        <w:top w:val="none" w:sz="0" w:space="0" w:color="auto"/>
        <w:left w:val="none" w:sz="0" w:space="0" w:color="auto"/>
        <w:bottom w:val="none" w:sz="0" w:space="0" w:color="auto"/>
        <w:right w:val="none" w:sz="0" w:space="0" w:color="auto"/>
      </w:divBdr>
    </w:div>
    <w:div w:id="576324377">
      <w:bodyDiv w:val="1"/>
      <w:marLeft w:val="0"/>
      <w:marRight w:val="0"/>
      <w:marTop w:val="0"/>
      <w:marBottom w:val="0"/>
      <w:divBdr>
        <w:top w:val="none" w:sz="0" w:space="0" w:color="auto"/>
        <w:left w:val="none" w:sz="0" w:space="0" w:color="auto"/>
        <w:bottom w:val="none" w:sz="0" w:space="0" w:color="auto"/>
        <w:right w:val="none" w:sz="0" w:space="0" w:color="auto"/>
      </w:divBdr>
    </w:div>
    <w:div w:id="661615770">
      <w:bodyDiv w:val="1"/>
      <w:marLeft w:val="0"/>
      <w:marRight w:val="0"/>
      <w:marTop w:val="0"/>
      <w:marBottom w:val="0"/>
      <w:divBdr>
        <w:top w:val="none" w:sz="0" w:space="0" w:color="auto"/>
        <w:left w:val="none" w:sz="0" w:space="0" w:color="auto"/>
        <w:bottom w:val="none" w:sz="0" w:space="0" w:color="auto"/>
        <w:right w:val="none" w:sz="0" w:space="0" w:color="auto"/>
      </w:divBdr>
    </w:div>
    <w:div w:id="681778790">
      <w:bodyDiv w:val="1"/>
      <w:marLeft w:val="0"/>
      <w:marRight w:val="0"/>
      <w:marTop w:val="0"/>
      <w:marBottom w:val="0"/>
      <w:divBdr>
        <w:top w:val="none" w:sz="0" w:space="0" w:color="auto"/>
        <w:left w:val="none" w:sz="0" w:space="0" w:color="auto"/>
        <w:bottom w:val="none" w:sz="0" w:space="0" w:color="auto"/>
        <w:right w:val="none" w:sz="0" w:space="0" w:color="auto"/>
      </w:divBdr>
    </w:div>
    <w:div w:id="689523867">
      <w:bodyDiv w:val="1"/>
      <w:marLeft w:val="0"/>
      <w:marRight w:val="0"/>
      <w:marTop w:val="0"/>
      <w:marBottom w:val="0"/>
      <w:divBdr>
        <w:top w:val="none" w:sz="0" w:space="0" w:color="auto"/>
        <w:left w:val="none" w:sz="0" w:space="0" w:color="auto"/>
        <w:bottom w:val="none" w:sz="0" w:space="0" w:color="auto"/>
        <w:right w:val="none" w:sz="0" w:space="0" w:color="auto"/>
      </w:divBdr>
    </w:div>
    <w:div w:id="693000417">
      <w:bodyDiv w:val="1"/>
      <w:marLeft w:val="0"/>
      <w:marRight w:val="0"/>
      <w:marTop w:val="0"/>
      <w:marBottom w:val="0"/>
      <w:divBdr>
        <w:top w:val="none" w:sz="0" w:space="0" w:color="auto"/>
        <w:left w:val="none" w:sz="0" w:space="0" w:color="auto"/>
        <w:bottom w:val="none" w:sz="0" w:space="0" w:color="auto"/>
        <w:right w:val="none" w:sz="0" w:space="0" w:color="auto"/>
      </w:divBdr>
    </w:div>
    <w:div w:id="698698145">
      <w:bodyDiv w:val="1"/>
      <w:marLeft w:val="0"/>
      <w:marRight w:val="0"/>
      <w:marTop w:val="0"/>
      <w:marBottom w:val="0"/>
      <w:divBdr>
        <w:top w:val="none" w:sz="0" w:space="0" w:color="auto"/>
        <w:left w:val="none" w:sz="0" w:space="0" w:color="auto"/>
        <w:bottom w:val="none" w:sz="0" w:space="0" w:color="auto"/>
        <w:right w:val="none" w:sz="0" w:space="0" w:color="auto"/>
      </w:divBdr>
    </w:div>
    <w:div w:id="1008562794">
      <w:bodyDiv w:val="1"/>
      <w:marLeft w:val="0"/>
      <w:marRight w:val="0"/>
      <w:marTop w:val="0"/>
      <w:marBottom w:val="0"/>
      <w:divBdr>
        <w:top w:val="none" w:sz="0" w:space="0" w:color="auto"/>
        <w:left w:val="none" w:sz="0" w:space="0" w:color="auto"/>
        <w:bottom w:val="none" w:sz="0" w:space="0" w:color="auto"/>
        <w:right w:val="none" w:sz="0" w:space="0" w:color="auto"/>
      </w:divBdr>
    </w:div>
    <w:div w:id="1032879151">
      <w:bodyDiv w:val="1"/>
      <w:marLeft w:val="0"/>
      <w:marRight w:val="0"/>
      <w:marTop w:val="0"/>
      <w:marBottom w:val="0"/>
      <w:divBdr>
        <w:top w:val="none" w:sz="0" w:space="0" w:color="auto"/>
        <w:left w:val="none" w:sz="0" w:space="0" w:color="auto"/>
        <w:bottom w:val="none" w:sz="0" w:space="0" w:color="auto"/>
        <w:right w:val="none" w:sz="0" w:space="0" w:color="auto"/>
      </w:divBdr>
    </w:div>
    <w:div w:id="1054233391">
      <w:bodyDiv w:val="1"/>
      <w:marLeft w:val="0"/>
      <w:marRight w:val="0"/>
      <w:marTop w:val="0"/>
      <w:marBottom w:val="0"/>
      <w:divBdr>
        <w:top w:val="none" w:sz="0" w:space="0" w:color="auto"/>
        <w:left w:val="none" w:sz="0" w:space="0" w:color="auto"/>
        <w:bottom w:val="none" w:sz="0" w:space="0" w:color="auto"/>
        <w:right w:val="none" w:sz="0" w:space="0" w:color="auto"/>
      </w:divBdr>
    </w:div>
    <w:div w:id="1068117062">
      <w:bodyDiv w:val="1"/>
      <w:marLeft w:val="0"/>
      <w:marRight w:val="0"/>
      <w:marTop w:val="0"/>
      <w:marBottom w:val="0"/>
      <w:divBdr>
        <w:top w:val="none" w:sz="0" w:space="0" w:color="auto"/>
        <w:left w:val="none" w:sz="0" w:space="0" w:color="auto"/>
        <w:bottom w:val="none" w:sz="0" w:space="0" w:color="auto"/>
        <w:right w:val="none" w:sz="0" w:space="0" w:color="auto"/>
      </w:divBdr>
    </w:div>
    <w:div w:id="1074473252">
      <w:bodyDiv w:val="1"/>
      <w:marLeft w:val="0"/>
      <w:marRight w:val="0"/>
      <w:marTop w:val="0"/>
      <w:marBottom w:val="0"/>
      <w:divBdr>
        <w:top w:val="none" w:sz="0" w:space="0" w:color="auto"/>
        <w:left w:val="none" w:sz="0" w:space="0" w:color="auto"/>
        <w:bottom w:val="none" w:sz="0" w:space="0" w:color="auto"/>
        <w:right w:val="none" w:sz="0" w:space="0" w:color="auto"/>
      </w:divBdr>
    </w:div>
    <w:div w:id="1076782488">
      <w:bodyDiv w:val="1"/>
      <w:marLeft w:val="0"/>
      <w:marRight w:val="0"/>
      <w:marTop w:val="0"/>
      <w:marBottom w:val="0"/>
      <w:divBdr>
        <w:top w:val="none" w:sz="0" w:space="0" w:color="auto"/>
        <w:left w:val="none" w:sz="0" w:space="0" w:color="auto"/>
        <w:bottom w:val="none" w:sz="0" w:space="0" w:color="auto"/>
        <w:right w:val="none" w:sz="0" w:space="0" w:color="auto"/>
      </w:divBdr>
    </w:div>
    <w:div w:id="1123575165">
      <w:bodyDiv w:val="1"/>
      <w:marLeft w:val="0"/>
      <w:marRight w:val="0"/>
      <w:marTop w:val="0"/>
      <w:marBottom w:val="0"/>
      <w:divBdr>
        <w:top w:val="none" w:sz="0" w:space="0" w:color="auto"/>
        <w:left w:val="none" w:sz="0" w:space="0" w:color="auto"/>
        <w:bottom w:val="none" w:sz="0" w:space="0" w:color="auto"/>
        <w:right w:val="none" w:sz="0" w:space="0" w:color="auto"/>
      </w:divBdr>
    </w:div>
    <w:div w:id="1125662741">
      <w:bodyDiv w:val="1"/>
      <w:marLeft w:val="0"/>
      <w:marRight w:val="0"/>
      <w:marTop w:val="0"/>
      <w:marBottom w:val="0"/>
      <w:divBdr>
        <w:top w:val="none" w:sz="0" w:space="0" w:color="auto"/>
        <w:left w:val="none" w:sz="0" w:space="0" w:color="auto"/>
        <w:bottom w:val="none" w:sz="0" w:space="0" w:color="auto"/>
        <w:right w:val="none" w:sz="0" w:space="0" w:color="auto"/>
      </w:divBdr>
    </w:div>
    <w:div w:id="1131248539">
      <w:bodyDiv w:val="1"/>
      <w:marLeft w:val="0"/>
      <w:marRight w:val="0"/>
      <w:marTop w:val="0"/>
      <w:marBottom w:val="0"/>
      <w:divBdr>
        <w:top w:val="none" w:sz="0" w:space="0" w:color="auto"/>
        <w:left w:val="none" w:sz="0" w:space="0" w:color="auto"/>
        <w:bottom w:val="none" w:sz="0" w:space="0" w:color="auto"/>
        <w:right w:val="none" w:sz="0" w:space="0" w:color="auto"/>
      </w:divBdr>
    </w:div>
    <w:div w:id="1167984611">
      <w:bodyDiv w:val="1"/>
      <w:marLeft w:val="0"/>
      <w:marRight w:val="0"/>
      <w:marTop w:val="0"/>
      <w:marBottom w:val="0"/>
      <w:divBdr>
        <w:top w:val="none" w:sz="0" w:space="0" w:color="auto"/>
        <w:left w:val="none" w:sz="0" w:space="0" w:color="auto"/>
        <w:bottom w:val="none" w:sz="0" w:space="0" w:color="auto"/>
        <w:right w:val="none" w:sz="0" w:space="0" w:color="auto"/>
      </w:divBdr>
    </w:div>
    <w:div w:id="1274753235">
      <w:bodyDiv w:val="1"/>
      <w:marLeft w:val="0"/>
      <w:marRight w:val="0"/>
      <w:marTop w:val="0"/>
      <w:marBottom w:val="0"/>
      <w:divBdr>
        <w:top w:val="none" w:sz="0" w:space="0" w:color="auto"/>
        <w:left w:val="none" w:sz="0" w:space="0" w:color="auto"/>
        <w:bottom w:val="none" w:sz="0" w:space="0" w:color="auto"/>
        <w:right w:val="none" w:sz="0" w:space="0" w:color="auto"/>
      </w:divBdr>
    </w:div>
    <w:div w:id="1300454779">
      <w:bodyDiv w:val="1"/>
      <w:marLeft w:val="0"/>
      <w:marRight w:val="0"/>
      <w:marTop w:val="0"/>
      <w:marBottom w:val="0"/>
      <w:divBdr>
        <w:top w:val="none" w:sz="0" w:space="0" w:color="auto"/>
        <w:left w:val="none" w:sz="0" w:space="0" w:color="auto"/>
        <w:bottom w:val="none" w:sz="0" w:space="0" w:color="auto"/>
        <w:right w:val="none" w:sz="0" w:space="0" w:color="auto"/>
      </w:divBdr>
    </w:div>
    <w:div w:id="1343358146">
      <w:bodyDiv w:val="1"/>
      <w:marLeft w:val="0"/>
      <w:marRight w:val="0"/>
      <w:marTop w:val="0"/>
      <w:marBottom w:val="0"/>
      <w:divBdr>
        <w:top w:val="none" w:sz="0" w:space="0" w:color="auto"/>
        <w:left w:val="none" w:sz="0" w:space="0" w:color="auto"/>
        <w:bottom w:val="none" w:sz="0" w:space="0" w:color="auto"/>
        <w:right w:val="none" w:sz="0" w:space="0" w:color="auto"/>
      </w:divBdr>
    </w:div>
    <w:div w:id="1372653662">
      <w:bodyDiv w:val="1"/>
      <w:marLeft w:val="0"/>
      <w:marRight w:val="0"/>
      <w:marTop w:val="0"/>
      <w:marBottom w:val="0"/>
      <w:divBdr>
        <w:top w:val="none" w:sz="0" w:space="0" w:color="auto"/>
        <w:left w:val="none" w:sz="0" w:space="0" w:color="auto"/>
        <w:bottom w:val="none" w:sz="0" w:space="0" w:color="auto"/>
        <w:right w:val="none" w:sz="0" w:space="0" w:color="auto"/>
      </w:divBdr>
    </w:div>
    <w:div w:id="1582786798">
      <w:bodyDiv w:val="1"/>
      <w:marLeft w:val="0"/>
      <w:marRight w:val="0"/>
      <w:marTop w:val="0"/>
      <w:marBottom w:val="0"/>
      <w:divBdr>
        <w:top w:val="none" w:sz="0" w:space="0" w:color="auto"/>
        <w:left w:val="none" w:sz="0" w:space="0" w:color="auto"/>
        <w:bottom w:val="none" w:sz="0" w:space="0" w:color="auto"/>
        <w:right w:val="none" w:sz="0" w:space="0" w:color="auto"/>
      </w:divBdr>
    </w:div>
    <w:div w:id="1589272778">
      <w:bodyDiv w:val="1"/>
      <w:marLeft w:val="0"/>
      <w:marRight w:val="0"/>
      <w:marTop w:val="0"/>
      <w:marBottom w:val="0"/>
      <w:divBdr>
        <w:top w:val="none" w:sz="0" w:space="0" w:color="auto"/>
        <w:left w:val="none" w:sz="0" w:space="0" w:color="auto"/>
        <w:bottom w:val="none" w:sz="0" w:space="0" w:color="auto"/>
        <w:right w:val="none" w:sz="0" w:space="0" w:color="auto"/>
      </w:divBdr>
    </w:div>
    <w:div w:id="1595626672">
      <w:bodyDiv w:val="1"/>
      <w:marLeft w:val="0"/>
      <w:marRight w:val="0"/>
      <w:marTop w:val="0"/>
      <w:marBottom w:val="0"/>
      <w:divBdr>
        <w:top w:val="none" w:sz="0" w:space="0" w:color="auto"/>
        <w:left w:val="none" w:sz="0" w:space="0" w:color="auto"/>
        <w:bottom w:val="none" w:sz="0" w:space="0" w:color="auto"/>
        <w:right w:val="none" w:sz="0" w:space="0" w:color="auto"/>
      </w:divBdr>
    </w:div>
    <w:div w:id="1656104475">
      <w:bodyDiv w:val="1"/>
      <w:marLeft w:val="0"/>
      <w:marRight w:val="0"/>
      <w:marTop w:val="0"/>
      <w:marBottom w:val="0"/>
      <w:divBdr>
        <w:top w:val="none" w:sz="0" w:space="0" w:color="auto"/>
        <w:left w:val="none" w:sz="0" w:space="0" w:color="auto"/>
        <w:bottom w:val="none" w:sz="0" w:space="0" w:color="auto"/>
        <w:right w:val="none" w:sz="0" w:space="0" w:color="auto"/>
      </w:divBdr>
    </w:div>
    <w:div w:id="1660307749">
      <w:bodyDiv w:val="1"/>
      <w:marLeft w:val="0"/>
      <w:marRight w:val="0"/>
      <w:marTop w:val="0"/>
      <w:marBottom w:val="0"/>
      <w:divBdr>
        <w:top w:val="none" w:sz="0" w:space="0" w:color="auto"/>
        <w:left w:val="none" w:sz="0" w:space="0" w:color="auto"/>
        <w:bottom w:val="none" w:sz="0" w:space="0" w:color="auto"/>
        <w:right w:val="none" w:sz="0" w:space="0" w:color="auto"/>
      </w:divBdr>
    </w:div>
    <w:div w:id="1668098584">
      <w:bodyDiv w:val="1"/>
      <w:marLeft w:val="0"/>
      <w:marRight w:val="0"/>
      <w:marTop w:val="0"/>
      <w:marBottom w:val="0"/>
      <w:divBdr>
        <w:top w:val="none" w:sz="0" w:space="0" w:color="auto"/>
        <w:left w:val="none" w:sz="0" w:space="0" w:color="auto"/>
        <w:bottom w:val="none" w:sz="0" w:space="0" w:color="auto"/>
        <w:right w:val="none" w:sz="0" w:space="0" w:color="auto"/>
      </w:divBdr>
    </w:div>
    <w:div w:id="1943148230">
      <w:bodyDiv w:val="1"/>
      <w:marLeft w:val="0"/>
      <w:marRight w:val="0"/>
      <w:marTop w:val="0"/>
      <w:marBottom w:val="0"/>
      <w:divBdr>
        <w:top w:val="none" w:sz="0" w:space="0" w:color="auto"/>
        <w:left w:val="none" w:sz="0" w:space="0" w:color="auto"/>
        <w:bottom w:val="none" w:sz="0" w:space="0" w:color="auto"/>
        <w:right w:val="none" w:sz="0" w:space="0" w:color="auto"/>
      </w:divBdr>
    </w:div>
    <w:div w:id="2058973203">
      <w:bodyDiv w:val="1"/>
      <w:marLeft w:val="0"/>
      <w:marRight w:val="0"/>
      <w:marTop w:val="0"/>
      <w:marBottom w:val="0"/>
      <w:divBdr>
        <w:top w:val="none" w:sz="0" w:space="0" w:color="auto"/>
        <w:left w:val="none" w:sz="0" w:space="0" w:color="auto"/>
        <w:bottom w:val="none" w:sz="0" w:space="0" w:color="auto"/>
        <w:right w:val="none" w:sz="0" w:space="0" w:color="auto"/>
      </w:divBdr>
    </w:div>
    <w:div w:id="2071465500">
      <w:bodyDiv w:val="1"/>
      <w:marLeft w:val="0"/>
      <w:marRight w:val="0"/>
      <w:marTop w:val="0"/>
      <w:marBottom w:val="0"/>
      <w:divBdr>
        <w:top w:val="none" w:sz="0" w:space="0" w:color="auto"/>
        <w:left w:val="none" w:sz="0" w:space="0" w:color="auto"/>
        <w:bottom w:val="none" w:sz="0" w:space="0" w:color="auto"/>
        <w:right w:val="none" w:sz="0" w:space="0" w:color="auto"/>
      </w:divBdr>
    </w:div>
    <w:div w:id="2081100030">
      <w:bodyDiv w:val="1"/>
      <w:marLeft w:val="0"/>
      <w:marRight w:val="0"/>
      <w:marTop w:val="0"/>
      <w:marBottom w:val="0"/>
      <w:divBdr>
        <w:top w:val="none" w:sz="0" w:space="0" w:color="auto"/>
        <w:left w:val="none" w:sz="0" w:space="0" w:color="auto"/>
        <w:bottom w:val="none" w:sz="0" w:space="0" w:color="auto"/>
        <w:right w:val="none" w:sz="0" w:space="0" w:color="auto"/>
      </w:divBdr>
    </w:div>
    <w:div w:id="2122647084">
      <w:bodyDiv w:val="1"/>
      <w:marLeft w:val="0"/>
      <w:marRight w:val="0"/>
      <w:marTop w:val="0"/>
      <w:marBottom w:val="0"/>
      <w:divBdr>
        <w:top w:val="none" w:sz="0" w:space="0" w:color="auto"/>
        <w:left w:val="none" w:sz="0" w:space="0" w:color="auto"/>
        <w:bottom w:val="none" w:sz="0" w:space="0" w:color="auto"/>
        <w:right w:val="none" w:sz="0" w:space="0" w:color="auto"/>
      </w:divBdr>
    </w:div>
    <w:div w:id="21343272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a9fc6e1-06a3-4683-b12c-615b3ed9e799">
      <UserInfo>
        <DisplayName>Verella, Anne-Lyne</DisplayName>
        <AccountId>13</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B0F27F1C621AD45BF9D53E2D245453F" ma:contentTypeVersion="12" ma:contentTypeDescription="Create a new document." ma:contentTypeScope="" ma:versionID="3eed8057fb6a3fdb9b84862e3ab952ba">
  <xsd:schema xmlns:xsd="http://www.w3.org/2001/XMLSchema" xmlns:xs="http://www.w3.org/2001/XMLSchema" xmlns:p="http://schemas.microsoft.com/office/2006/metadata/properties" xmlns:ns2="d5711fa0-3bcd-4fc6-a804-0c661562de92" xmlns:ns3="ea9fc6e1-06a3-4683-b12c-615b3ed9e799" targetNamespace="http://schemas.microsoft.com/office/2006/metadata/properties" ma:root="true" ma:fieldsID="c9061264e961743053a05fcd9a160fae" ns2:_="" ns3:_="">
    <xsd:import namespace="d5711fa0-3bcd-4fc6-a804-0c661562de92"/>
    <xsd:import namespace="ea9fc6e1-06a3-4683-b12c-615b3ed9e7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711fa0-3bcd-4fc6-a804-0c661562de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a9fc6e1-06a3-4683-b12c-615b3ed9e79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ocument" ma:contentTypeID="0x0101003B0F27F1C621AD45BF9D53E2D245453F" ma:contentTypeVersion="12" ma:contentTypeDescription="Create a new document." ma:contentTypeScope="" ma:versionID="3eed8057fb6a3fdb9b84862e3ab952ba">
  <xsd:schema xmlns:xsd="http://www.w3.org/2001/XMLSchema" xmlns:xs="http://www.w3.org/2001/XMLSchema" xmlns:p="http://schemas.microsoft.com/office/2006/metadata/properties" xmlns:ns2="d5711fa0-3bcd-4fc6-a804-0c661562de92" xmlns:ns3="ea9fc6e1-06a3-4683-b12c-615b3ed9e799" targetNamespace="http://schemas.microsoft.com/office/2006/metadata/properties" ma:root="true" ma:fieldsID="c9061264e961743053a05fcd9a160fae" ns2:_="" ns3:_="">
    <xsd:import namespace="d5711fa0-3bcd-4fc6-a804-0c661562de92"/>
    <xsd:import namespace="ea9fc6e1-06a3-4683-b12c-615b3ed9e7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711fa0-3bcd-4fc6-a804-0c661562de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a9fc6e1-06a3-4683-b12c-615b3ed9e79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2DA15A-85AA-4EE7-9C57-9019B239BAB1}">
  <ds:schemaRefs>
    <ds:schemaRef ds:uri="http://schemas.microsoft.com/office/2006/metadata/properties"/>
    <ds:schemaRef ds:uri="http://schemas.microsoft.com/office/infopath/2007/PartnerControls"/>
    <ds:schemaRef ds:uri="ea9fc6e1-06a3-4683-b12c-615b3ed9e799"/>
  </ds:schemaRefs>
</ds:datastoreItem>
</file>

<file path=customXml/itemProps2.xml><?xml version="1.0" encoding="utf-8"?>
<ds:datastoreItem xmlns:ds="http://schemas.openxmlformats.org/officeDocument/2006/customXml" ds:itemID="{0D08D04A-7FC5-2548-A1E6-4CB17D4BF507}">
  <ds:schemaRefs>
    <ds:schemaRef ds:uri="http://schemas.openxmlformats.org/officeDocument/2006/bibliography"/>
  </ds:schemaRefs>
</ds:datastoreItem>
</file>

<file path=customXml/itemProps3.xml><?xml version="1.0" encoding="utf-8"?>
<ds:datastoreItem xmlns:ds="http://schemas.openxmlformats.org/officeDocument/2006/customXml" ds:itemID="{227DD15E-6CC6-4B00-84C6-1A295D369A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711fa0-3bcd-4fc6-a804-0c661562de92"/>
    <ds:schemaRef ds:uri="ea9fc6e1-06a3-4683-b12c-615b3ed9e7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B629A2-BDCC-47CA-B1E8-AEFDD8467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711fa0-3bcd-4fc6-a804-0c661562de92"/>
    <ds:schemaRef ds:uri="ea9fc6e1-06a3-4683-b12c-615b3ed9e7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F2A917-346E-4884-BC89-5ADC6B0914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596</Words>
  <Characters>20503</Characters>
  <Application>Microsoft Office Word</Application>
  <DocSecurity>0</DocSecurity>
  <Lines>170</Lines>
  <Paragraphs>4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L’ENQUÊTE 1 : POPULATION GÉNÉRALE  (VERSION SPECIFIQUE A LA RDC)</vt:lpstr>
      <vt:lpstr>L’ENQUÊTE 1 : POPULATION GÉNÉRALE  (VERSION SPECIFIQUE A LA RDC)</vt:lpstr>
    </vt:vector>
  </TitlesOfParts>
  <Company/>
  <LinksUpToDate>false</LinksUpToDate>
  <CharactersWithSpaces>24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NQUÊTE 1 : POPULATION GÉNÉRALE  (VERSION SPECIFIQUE A LA RDC)</dc:title>
  <dc:subject/>
  <dc:creator>Craig, Christina (CDC/DDID/NCEZID)</dc:creator>
  <cp:keywords/>
  <dc:description/>
  <cp:lastModifiedBy>Earle-Richardson, Giulia (CDC/NCEZID/OD)</cp:lastModifiedBy>
  <cp:revision>2</cp:revision>
  <cp:lastPrinted>2021-08-27T14:06:00Z</cp:lastPrinted>
  <dcterms:created xsi:type="dcterms:W3CDTF">2024-02-29T00:29:00Z</dcterms:created>
  <dcterms:modified xsi:type="dcterms:W3CDTF">2024-02-29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0-12-02T21:01:21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b831d601-ca15-44f2-936e-e521a4c94de6</vt:lpwstr>
  </property>
  <property fmtid="{D5CDD505-2E9C-101B-9397-08002B2CF9AE}" pid="8" name="MSIP_Label_7b94a7b8-f06c-4dfe-bdcc-9b548fd58c31_ContentBits">
    <vt:lpwstr>0</vt:lpwstr>
  </property>
  <property fmtid="{D5CDD505-2E9C-101B-9397-08002B2CF9AE}" pid="9" name="ContentTypeId">
    <vt:lpwstr>0x0101003B0F27F1C621AD45BF9D53E2D245453F</vt:lpwstr>
  </property>
</Properties>
</file>